
<file path=[Content_Types].xml><?xml version="1.0" encoding="utf-8"?>
<Types xmlns="http://schemas.openxmlformats.org/package/2006/content-types">
  <Default Extension="png" ContentType="image/png"/>
  <Override PartName="/word/charts/chart10.xml" ContentType="application/vnd.openxmlformats-officedocument.drawingml.chart+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glossary/document.xml" ContentType="application/vnd.openxmlformats-officedocument.wordprocessingml.document.glossary+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111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01" w:type="dxa"/>
        </w:tblCellMar>
        <w:tblLook w:val="04A0"/>
      </w:tblPr>
      <w:tblGrid>
        <w:gridCol w:w="6464"/>
        <w:gridCol w:w="556"/>
        <w:gridCol w:w="4090"/>
      </w:tblGrid>
      <w:tr w:rsidR="00BE2367" w:rsidRPr="004E19E1" w:rsidTr="00C64078">
        <w:trPr>
          <w:trHeight w:val="13708"/>
        </w:trPr>
        <w:tc>
          <w:tcPr>
            <w:tcW w:w="6464" w:type="dxa"/>
          </w:tcPr>
          <w:p w:rsidR="00045D81" w:rsidRPr="001D388A" w:rsidRDefault="009D79F3" w:rsidP="00C20148">
            <w:pPr>
              <w:rPr>
                <w:rFonts w:ascii="Open Sans" w:eastAsia="Tahoma" w:hAnsi="Open Sans" w:cs="Open Sans"/>
                <w:b/>
                <w:sz w:val="38"/>
                <w:szCs w:val="38"/>
              </w:rPr>
            </w:pPr>
            <w:proofErr w:type="spellStart"/>
            <w:r w:rsidRPr="009D79F3">
              <w:rPr>
                <w:rFonts w:ascii="Open Sans" w:eastAsia="Tahoma" w:hAnsi="Open Sans" w:cs="Open Sans"/>
                <w:b/>
                <w:sz w:val="38"/>
                <w:szCs w:val="38"/>
              </w:rPr>
              <w:t>Kiran</w:t>
            </w:r>
            <w:proofErr w:type="spellEnd"/>
            <w:r w:rsidRPr="009D79F3">
              <w:rPr>
                <w:rFonts w:ascii="Open Sans" w:eastAsia="Tahoma" w:hAnsi="Open Sans" w:cs="Open Sans"/>
                <w:b/>
                <w:sz w:val="38"/>
                <w:szCs w:val="3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212"/>
              <w:gridCol w:w="188"/>
              <w:gridCol w:w="106"/>
              <w:gridCol w:w="171"/>
              <w:gridCol w:w="5594"/>
              <w:gridCol w:w="90"/>
            </w:tblGrid>
            <w:tr w:rsidR="002C324A" w:rsidRPr="004E19E1" w:rsidTr="0002044B">
              <w:trPr>
                <w:trHeight w:val="53"/>
              </w:trPr>
              <w:tc>
                <w:tcPr>
                  <w:tcW w:w="212" w:type="dxa"/>
                </w:tcPr>
                <w:p w:rsidR="00BE2367" w:rsidRPr="004E19E1" w:rsidRDefault="00072E38" w:rsidP="00B16B90">
                  <w:pPr>
                    <w:jc w:val="center"/>
                    <w:rPr>
                      <w:rFonts w:ascii="Open Sans" w:hAnsi="Open Sans" w:cs="Open Sans"/>
                      <w:sz w:val="12"/>
                    </w:rPr>
                  </w:pPr>
                  <w:r w:rsidRPr="00072E38">
                    <w:rPr>
                      <w:rFonts w:ascii="Open Sans" w:hAnsi="Open Sans" w:cs="Open Sans"/>
                      <w:noProof/>
                      <w:sz w:val="18"/>
                      <w:lang w:val="en-US"/>
                    </w:rPr>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left:0;text-align:left;margin-left:6.9pt;margin-top:1.45pt;width:9.7pt;height:8.35pt;z-index:2516756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" fillcolor="#0084b4 [3204]" stroked="f" strokeweight="1pt"/>
                    </w:pict>
                  </w:r>
                </w:p>
              </w:tc>
              <w:tc>
                <w:tcPr>
                  <w:tcW w:w="188" w:type="dxa"/>
                </w:tcPr>
                <w:p w:rsidR="00BE2367" w:rsidRPr="004E19E1" w:rsidRDefault="00BE2367" w:rsidP="00B16B90">
                  <w:pPr>
                    <w:jc w:val="center"/>
                    <w:rPr>
                      <w:rFonts w:ascii="Open Sans" w:hAnsi="Open Sans" w:cs="Open Sans"/>
                      <w:sz w:val="12"/>
                    </w:rPr>
                  </w:pPr>
                </w:p>
              </w:tc>
              <w:tc>
                <w:tcPr>
                  <w:tcW w:w="106" w:type="dxa"/>
                </w:tcPr>
                <w:p w:rsidR="00BE2367" w:rsidRPr="004E19E1" w:rsidRDefault="00BE2367" w:rsidP="00B16B90">
                  <w:pPr>
                    <w:rPr>
                      <w:rFonts w:ascii="Open Sans" w:hAnsi="Open Sans" w:cs="Open Sans"/>
                      <w:color w:val="FFFFFF" w:themeColor="background1"/>
                      <w:sz w:val="12"/>
                    </w:rPr>
                  </w:pPr>
                </w:p>
              </w:tc>
              <w:tc>
                <w:tcPr>
                  <w:tcW w:w="5855" w:type="dxa"/>
                  <w:gridSpan w:val="3"/>
                </w:tcPr>
                <w:p w:rsidR="00BE2367" w:rsidRPr="004E19E1" w:rsidRDefault="00BE2367" w:rsidP="00B16B90">
                  <w:pPr>
                    <w:rPr>
                      <w:rFonts w:ascii="Open Sans" w:hAnsi="Open Sans" w:cs="Open Sans"/>
                      <w:color w:val="FFFFFF" w:themeColor="background1"/>
                      <w:sz w:val="12"/>
                    </w:rPr>
                  </w:pPr>
                </w:p>
              </w:tc>
            </w:tr>
            <w:tr w:rsidR="009B060B" w:rsidRPr="004E19E1" w:rsidTr="0002044B">
              <w:trPr>
                <w:trHeight w:val="134"/>
              </w:trPr>
              <w:tc>
                <w:tcPr>
                  <w:tcW w:w="212" w:type="dxa"/>
                  <w:shd w:val="clear" w:color="auto" w:fill="0084B4" w:themeFill="accent1"/>
                </w:tcPr>
                <w:p w:rsidR="004A3562" w:rsidRPr="004E19E1" w:rsidRDefault="004A3562" w:rsidP="00C132DE">
                  <w:pPr>
                    <w:rPr>
                      <w:rFonts w:ascii="Open Sans" w:hAnsi="Open Sans" w:cs="Open Sans"/>
                      <w:b/>
                      <w:color w:val="FFFFFF" w:themeColor="background1"/>
                      <w:sz w:val="20"/>
                      <w:szCs w:val="20"/>
                    </w:rPr>
                  </w:pPr>
                </w:p>
              </w:tc>
              <w:tc>
                <w:tcPr>
                  <w:tcW w:w="188" w:type="dxa"/>
                  <w:shd w:val="clear" w:color="auto" w:fill="0084B4" w:themeFill="accent1"/>
                </w:tcPr>
                <w:p w:rsidR="004A3562" w:rsidRPr="004E19E1" w:rsidRDefault="004A3562" w:rsidP="00AA078B">
                  <w:pPr>
                    <w:rPr>
                      <w:rFonts w:ascii="Open Sans" w:hAnsi="Open Sans" w:cs="Open Sans"/>
                      <w:b/>
                      <w:color w:val="FFFFFF" w:themeColor="background1"/>
                      <w:sz w:val="20"/>
                      <w:szCs w:val="20"/>
                    </w:rPr>
                  </w:pPr>
                </w:p>
              </w:tc>
              <w:tc>
                <w:tcPr>
                  <w:tcW w:w="106" w:type="dxa"/>
                  <w:shd w:val="clear" w:color="auto" w:fill="0084B4" w:themeFill="accent1"/>
                </w:tcPr>
                <w:p w:rsidR="004A3562" w:rsidRPr="004E19E1" w:rsidRDefault="004A3562" w:rsidP="00C132DE">
                  <w:pPr>
                    <w:rPr>
                      <w:rFonts w:ascii="Open Sans" w:hAnsi="Open Sans" w:cs="Open Sans"/>
                      <w:b/>
                      <w:color w:val="FFFFFF" w:themeColor="background1"/>
                      <w:sz w:val="20"/>
                      <w:szCs w:val="20"/>
                    </w:rPr>
                  </w:pPr>
                </w:p>
              </w:tc>
              <w:tc>
                <w:tcPr>
                  <w:tcW w:w="171" w:type="dxa"/>
                  <w:shd w:val="clear" w:color="auto" w:fill="0084B4" w:themeFill="accent1"/>
                </w:tcPr>
                <w:p w:rsidR="004A3562" w:rsidRPr="004E19E1" w:rsidRDefault="004A3562" w:rsidP="00C132DE">
                  <w:pPr>
                    <w:rPr>
                      <w:rFonts w:ascii="Open Sans" w:hAnsi="Open Sans" w:cs="Open Sans"/>
                      <w:b/>
                      <w:color w:val="FFFFFF" w:themeColor="background1"/>
                      <w:sz w:val="20"/>
                      <w:szCs w:val="20"/>
                    </w:rPr>
                  </w:pPr>
                </w:p>
              </w:tc>
              <w:tc>
                <w:tcPr>
                  <w:tcW w:w="5592" w:type="dxa"/>
                  <w:shd w:val="clear" w:color="auto" w:fill="0084B4" w:themeFill="accent1"/>
                </w:tcPr>
                <w:p w:rsidR="004A3562" w:rsidRPr="004E19E1" w:rsidRDefault="004A3562" w:rsidP="00C132DE">
                  <w:pPr>
                    <w:rPr>
                      <w:rFonts w:ascii="Open Sans" w:hAnsi="Open Sans" w:cs="Open Sans"/>
                      <w:b/>
                      <w:color w:val="FFFFFF" w:themeColor="background1"/>
                      <w:sz w:val="20"/>
                      <w:szCs w:val="20"/>
                    </w:rPr>
                  </w:pPr>
                </w:p>
              </w:tc>
              <w:tc>
                <w:tcPr>
                  <w:tcW w:w="90" w:type="dxa"/>
                  <w:shd w:val="clear" w:color="auto" w:fill="0084B4" w:themeFill="accent1"/>
                </w:tcPr>
                <w:p w:rsidR="004A3562" w:rsidRPr="004E19E1" w:rsidRDefault="004A3562" w:rsidP="00B16B90">
                  <w:pPr>
                    <w:rPr>
                      <w:rFonts w:ascii="Open Sans" w:hAnsi="Open Sans" w:cs="Open Sans"/>
                      <w:sz w:val="10"/>
                      <w:szCs w:val="10"/>
                    </w:rPr>
                  </w:pPr>
                </w:p>
              </w:tc>
            </w:tr>
            <w:tr w:rsidR="004A3562" w:rsidRPr="004E19E1" w:rsidTr="0002044B">
              <w:trPr>
                <w:trHeight w:val="1014"/>
              </w:trPr>
              <w:tc>
                <w:tcPr>
                  <w:tcW w:w="212" w:type="dxa"/>
                  <w:shd w:val="clear" w:color="auto" w:fill="0084B4" w:themeFill="accent1"/>
                </w:tcPr>
                <w:p w:rsidR="004A3562" w:rsidRPr="003E6344" w:rsidRDefault="004A3562" w:rsidP="00C132DE">
                  <w:pPr>
                    <w:rPr>
                      <w:rFonts w:ascii="Open Sans" w:hAnsi="Open Sans" w:cs="Open Sans"/>
                      <w:b/>
                      <w:color w:val="FFFFFF" w:themeColor="background1"/>
                    </w:rPr>
                  </w:pPr>
                  <w:bookmarkStart w:id="0" w:name="_Hlk499720759"/>
                </w:p>
              </w:tc>
              <w:tc>
                <w:tcPr>
                  <w:tcW w:w="6059" w:type="dxa"/>
                  <w:gridSpan w:val="4"/>
                  <w:shd w:val="clear" w:color="auto" w:fill="0084B4" w:themeFill="accent1"/>
                </w:tcPr>
                <w:p w:rsidR="003E6344" w:rsidRPr="003E6344" w:rsidRDefault="006F01BE" w:rsidP="00FC6B4A">
                  <w:pPr>
                    <w:tabs>
                      <w:tab w:val="left" w:pos="5998"/>
                    </w:tabs>
                    <w:ind w:right="61"/>
                    <w:jc w:val="both"/>
                    <w:rPr>
                      <w:rFonts w:ascii="Open Sans" w:hAnsi="Open Sans" w:cs="Open Sans"/>
                      <w:color w:val="FFFFFF" w:themeColor="background1"/>
                    </w:rPr>
                  </w:pPr>
                  <w:r>
                    <w:rPr>
                      <w:rFonts w:ascii="Open Sans" w:hAnsi="Open Sans" w:cs="Open Sans"/>
                      <w:b/>
                      <w:color w:val="FFFFFF" w:themeColor="background1"/>
                    </w:rPr>
                    <w:t>8</w:t>
                  </w:r>
                  <w:r w:rsidR="00540A9F" w:rsidRPr="00F04FAC">
                    <w:rPr>
                      <w:rFonts w:ascii="Open Sans" w:hAnsi="Open Sans" w:cs="Open Sans"/>
                      <w:b/>
                      <w:color w:val="FFFFFF" w:themeColor="background1"/>
                    </w:rPr>
                    <w:t>+</w:t>
                  </w:r>
                  <w:r>
                    <w:rPr>
                      <w:rFonts w:ascii="Open Sans" w:hAnsi="Open Sans" w:cs="Open Sans"/>
                      <w:color w:val="FFFFFF" w:themeColor="background1"/>
                    </w:rPr>
                    <w:t xml:space="preserve"> Years </w:t>
                  </w:r>
                  <w:r w:rsidR="00540A9F" w:rsidRPr="003B4693">
                    <w:rPr>
                      <w:rFonts w:ascii="Open Sans" w:hAnsi="Open Sans" w:cs="Open Sans"/>
                      <w:color w:val="FFFFFF" w:themeColor="background1"/>
                    </w:rPr>
                    <w:t>experience</w:t>
                  </w:r>
                  <w:r w:rsidR="00094C56">
                    <w:rPr>
                      <w:rFonts w:ascii="Open Sans" w:hAnsi="Open Sans" w:cs="Open Sans"/>
                      <w:color w:val="FFFFFF" w:themeColor="background1"/>
                    </w:rPr>
                    <w:t>d</w:t>
                  </w:r>
                  <w:r w:rsidR="00540A9F" w:rsidRPr="003B4693">
                    <w:rPr>
                      <w:rFonts w:ascii="Open Sans" w:hAnsi="Open Sans" w:cs="Open Sans"/>
                      <w:color w:val="FFFFFF" w:themeColor="background1"/>
                    </w:rPr>
                    <w:t xml:space="preserve"> </w:t>
                  </w:r>
                  <w:r w:rsidR="00FC6B4A">
                    <w:rPr>
                      <w:rFonts w:ascii="Open Sans" w:hAnsi="Open Sans" w:cs="Open Sans"/>
                      <w:b/>
                      <w:color w:val="FFFFFF" w:themeColor="background1"/>
                    </w:rPr>
                    <w:t xml:space="preserve">ADMINISTRATION/ </w:t>
                  </w:r>
                  <w:r w:rsidR="00FC6B4A" w:rsidRPr="006F01BE">
                    <w:rPr>
                      <w:rFonts w:ascii="Open Sans" w:hAnsi="Open Sans" w:cs="Open Sans"/>
                      <w:b/>
                      <w:color w:val="FFFFFF" w:themeColor="background1"/>
                    </w:rPr>
                    <w:t>CUSTOMER SERVICE</w:t>
                  </w:r>
                  <w:r w:rsidR="00FC6B4A">
                    <w:rPr>
                      <w:rFonts w:ascii="Open Sans" w:hAnsi="Open Sans" w:cs="Open Sans"/>
                      <w:b/>
                      <w:color w:val="FFFFFF" w:themeColor="background1"/>
                    </w:rPr>
                    <w:t xml:space="preserve"> </w:t>
                  </w:r>
                  <w:r w:rsidR="00FC6B4A" w:rsidRPr="00FC6B4A">
                    <w:rPr>
                      <w:rFonts w:ascii="Open Sans" w:hAnsi="Open Sans" w:cs="Open Sans"/>
                      <w:color w:val="FFFFFF" w:themeColor="background1"/>
                    </w:rPr>
                    <w:t>professional</w:t>
                  </w:r>
                  <w:r w:rsidR="00094C56" w:rsidRPr="00F7752D">
                    <w:rPr>
                      <w:rFonts w:ascii="Open Sans" w:hAnsi="Open Sans" w:cs="Open Sans"/>
                      <w:b/>
                      <w:color w:val="FFFFFF" w:themeColor="background1"/>
                    </w:rPr>
                    <w:t xml:space="preserve"> </w:t>
                  </w:r>
                  <w:r w:rsidR="00540A9F" w:rsidRPr="003B4693">
                    <w:rPr>
                      <w:rFonts w:ascii="Open Sans" w:hAnsi="Open Sans" w:cs="Open Sans"/>
                      <w:color w:val="FFFFFF" w:themeColor="background1"/>
                    </w:rPr>
                    <w:t xml:space="preserve">with a proven track record of </w:t>
                  </w:r>
                  <w:r w:rsidR="00FC6B4A">
                    <w:rPr>
                      <w:rFonts w:ascii="Open Sans" w:hAnsi="Open Sans" w:cs="Open Sans"/>
                      <w:color w:val="FFFFFF" w:themeColor="background1"/>
                    </w:rPr>
                    <w:t>enhancing client satisfaction. Adept in bringing process improvement in administrative procedures saving man hours thereby contributing to bottom line profitability for the organisations worked with. Proven expertise in handling and retaining difficult customers turning them into long term clients of the employer.</w:t>
                  </w:r>
                </w:p>
              </w:tc>
              <w:tc>
                <w:tcPr>
                  <w:tcW w:w="90" w:type="dxa"/>
                  <w:shd w:val="clear" w:color="auto" w:fill="0084B4" w:themeFill="accent1"/>
                </w:tcPr>
                <w:p w:rsidR="004A3562" w:rsidRPr="004E19E1" w:rsidRDefault="004A3562" w:rsidP="00B16B90">
                  <w:pPr>
                    <w:rPr>
                      <w:rFonts w:ascii="Open Sans" w:hAnsi="Open Sans" w:cs="Open Sans"/>
                      <w:sz w:val="20"/>
                      <w:szCs w:val="20"/>
                    </w:rPr>
                  </w:pPr>
                </w:p>
              </w:tc>
            </w:tr>
            <w:bookmarkEnd w:id="0"/>
            <w:tr w:rsidR="002C324A" w:rsidRPr="004E19E1" w:rsidTr="0002044B">
              <w:trPr>
                <w:trHeight w:val="287"/>
              </w:trPr>
              <w:tc>
                <w:tcPr>
                  <w:tcW w:w="212" w:type="dxa"/>
                  <w:shd w:val="clear" w:color="auto" w:fill="auto"/>
                </w:tcPr>
                <w:p w:rsidR="00BE2367" w:rsidRPr="004E19E1" w:rsidRDefault="00BE2367" w:rsidP="00B16B90">
                  <w:pPr>
                    <w:jc w:val="center"/>
                    <w:rPr>
                      <w:rFonts w:ascii="Open Sans" w:hAnsi="Open Sans" w:cs="Open Sans"/>
                      <w:sz w:val="12"/>
                      <w:szCs w:val="12"/>
                    </w:rPr>
                  </w:pPr>
                </w:p>
              </w:tc>
              <w:tc>
                <w:tcPr>
                  <w:tcW w:w="188" w:type="dxa"/>
                  <w:shd w:val="clear" w:color="auto" w:fill="auto"/>
                </w:tcPr>
                <w:p w:rsidR="00BE2367" w:rsidRPr="004E19E1" w:rsidRDefault="00BE2367" w:rsidP="00B16B90">
                  <w:pPr>
                    <w:jc w:val="center"/>
                    <w:rPr>
                      <w:rFonts w:ascii="Open Sans" w:hAnsi="Open Sans" w:cs="Open Sans"/>
                      <w:sz w:val="12"/>
                      <w:szCs w:val="12"/>
                    </w:rPr>
                  </w:pPr>
                </w:p>
              </w:tc>
              <w:tc>
                <w:tcPr>
                  <w:tcW w:w="106" w:type="dxa"/>
                  <w:shd w:val="clear" w:color="auto" w:fill="auto"/>
                </w:tcPr>
                <w:p w:rsidR="00BE2367" w:rsidRPr="004E19E1" w:rsidRDefault="00BE2367" w:rsidP="00B16B90">
                  <w:pPr>
                    <w:rPr>
                      <w:rFonts w:ascii="Open Sans" w:hAnsi="Open Sans" w:cs="Open Sans"/>
                      <w:sz w:val="12"/>
                      <w:szCs w:val="12"/>
                    </w:rPr>
                  </w:pPr>
                </w:p>
              </w:tc>
              <w:tc>
                <w:tcPr>
                  <w:tcW w:w="171" w:type="dxa"/>
                  <w:shd w:val="clear" w:color="auto" w:fill="auto"/>
                </w:tcPr>
                <w:p w:rsidR="00BE2367" w:rsidRPr="004E19E1" w:rsidRDefault="00BE2367" w:rsidP="00B16B90">
                  <w:pPr>
                    <w:rPr>
                      <w:rFonts w:ascii="Open Sans" w:hAnsi="Open Sans" w:cs="Open Sans"/>
                      <w:sz w:val="12"/>
                      <w:szCs w:val="12"/>
                    </w:rPr>
                  </w:pPr>
                </w:p>
              </w:tc>
              <w:tc>
                <w:tcPr>
                  <w:tcW w:w="5592" w:type="dxa"/>
                  <w:shd w:val="clear" w:color="auto" w:fill="auto"/>
                </w:tcPr>
                <w:p w:rsidR="00BE2367" w:rsidRPr="004E19E1" w:rsidRDefault="00BE2367" w:rsidP="00B16B90">
                  <w:pPr>
                    <w:rPr>
                      <w:rFonts w:ascii="Open Sans" w:hAnsi="Open Sans" w:cs="Open Sans"/>
                      <w:sz w:val="12"/>
                      <w:szCs w:val="12"/>
                    </w:rPr>
                  </w:pPr>
                </w:p>
              </w:tc>
              <w:tc>
                <w:tcPr>
                  <w:tcW w:w="90" w:type="dxa"/>
                  <w:shd w:val="clear" w:color="auto" w:fill="auto"/>
                </w:tcPr>
                <w:p w:rsidR="00BE2367" w:rsidRPr="004E19E1" w:rsidRDefault="00BE2367" w:rsidP="00B16B90">
                  <w:pPr>
                    <w:rPr>
                      <w:rFonts w:ascii="Open Sans" w:hAnsi="Open Sans" w:cs="Open Sans"/>
                      <w:sz w:val="12"/>
                      <w:szCs w:val="12"/>
                    </w:rPr>
                  </w:pPr>
                </w:p>
              </w:tc>
            </w:tr>
          </w:tbl>
          <w:p w:rsidR="00BE2367" w:rsidRPr="004E19E1" w:rsidRDefault="00072E38" w:rsidP="00B16B90">
            <w:pPr>
              <w:rPr>
                <w:rFonts w:ascii="Open Sans" w:hAnsi="Open Sans" w:cs="Open Sans"/>
                <w:caps/>
                <w:color w:val="0084B4" w:themeColor="accent1"/>
              </w:rPr>
            </w:pPr>
            <w:sdt>
              <w:sdtPr>
                <w:rPr>
                  <w:rFonts w:ascii="Open Sans" w:hAnsi="Open Sans" w:cs="Open Sans"/>
                  <w:b/>
                  <w:caps/>
                  <w:color w:val="0084B4" w:themeColor="accent1"/>
                  <w:sz w:val="32"/>
                </w:rPr>
                <w:alias w:val="Experience:"/>
                <w:tag w:val="Experience:"/>
                <w:id w:val="-1915542303"/>
                <w:placeholder>
                  <w:docPart w:val="56D2140542DA4AAD8C10F50A550E7117"/>
                </w:placeholder>
                <w:temporary/>
                <w:showingPlcHdr/>
                <w:dataBinding w:prefixMappings="xmlns:ns0='http://schemas.microsoft.com/office/2006/coverPageProps' " w:xpath="/ns0:CoverPageProperties[1]/ns0:CompanyPhone[1]" w:storeItemID="{55AF091B-3C7A-41E3-B477-F2FDAA23CFDA}"/>
                <w:text w:multiLine="1"/>
              </w:sdtPr>
              <w:sdtContent>
                <w:r w:rsidR="00BE2367" w:rsidRPr="004E19E1">
                  <w:rPr>
                    <w:rFonts w:ascii="Open Sans" w:hAnsi="Open Sans" w:cs="Open Sans"/>
                    <w:b/>
                    <w:caps/>
                    <w:color w:val="0084B4" w:themeColor="accent1"/>
                    <w:sz w:val="32"/>
                  </w:rPr>
                  <w:t>Experience</w:t>
                </w:r>
              </w:sdtContent>
            </w:sdt>
          </w:p>
          <w:tbl>
            <w:tblPr>
              <w:tblStyle w:val="TableGrid"/>
              <w:tblW w:w="6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214"/>
              <w:gridCol w:w="183"/>
              <w:gridCol w:w="99"/>
              <w:gridCol w:w="164"/>
              <w:gridCol w:w="5710"/>
              <w:gridCol w:w="20"/>
            </w:tblGrid>
            <w:tr w:rsidR="00FE2D93" w:rsidRPr="004E19E1" w:rsidTr="0002044B">
              <w:trPr>
                <w:trHeight w:val="69"/>
              </w:trPr>
              <w:tc>
                <w:tcPr>
                  <w:tcW w:w="397" w:type="dxa"/>
                  <w:gridSpan w:val="2"/>
                  <w:shd w:val="clear" w:color="auto" w:fill="0084B4" w:themeFill="accent1"/>
                  <w:vAlign w:val="center"/>
                </w:tcPr>
                <w:p w:rsidR="00BE2367" w:rsidRPr="004E19E1" w:rsidRDefault="00BE2367" w:rsidP="00DC54E1">
                  <w:pPr>
                    <w:jc w:val="center"/>
                    <w:rPr>
                      <w:rFonts w:ascii="Open Sans" w:hAnsi="Open Sans" w:cs="Open Sans"/>
                    </w:rPr>
                  </w:pPr>
                </w:p>
              </w:tc>
              <w:tc>
                <w:tcPr>
                  <w:tcW w:w="99" w:type="dxa"/>
                </w:tcPr>
                <w:p w:rsidR="00BE2367" w:rsidRPr="00EE19C9" w:rsidRDefault="00BE2367" w:rsidP="00061F2E">
                  <w:pPr>
                    <w:rPr>
                      <w:rFonts w:ascii="Open Sans" w:hAnsi="Open Sans" w:cs="Open Sans"/>
                      <w:sz w:val="20"/>
                      <w:szCs w:val="20"/>
                    </w:rPr>
                  </w:pPr>
                </w:p>
              </w:tc>
              <w:tc>
                <w:tcPr>
                  <w:tcW w:w="5894" w:type="dxa"/>
                  <w:gridSpan w:val="3"/>
                </w:tcPr>
                <w:p w:rsidR="007F0D13" w:rsidRDefault="007F0D13" w:rsidP="007F0D13">
                  <w:pPr>
                    <w:rPr>
                      <w:rFonts w:ascii="Open Sans" w:hAnsi="Open Sans" w:cs="Open Sans"/>
                      <w:b/>
                      <w:szCs w:val="21"/>
                    </w:rPr>
                  </w:pPr>
                  <w:r w:rsidRPr="007F0D13">
                    <w:rPr>
                      <w:rFonts w:ascii="Open Sans" w:hAnsi="Open Sans" w:cs="Open Sans"/>
                      <w:b/>
                    </w:rPr>
                    <w:t>The M.A.I.D.C. Ltd, Pune, India</w:t>
                  </w:r>
                  <w:r w:rsidRPr="007F0D13">
                    <w:rPr>
                      <w:rFonts w:ascii="Open Sans" w:hAnsi="Open Sans" w:cs="Open Sans"/>
                      <w:b/>
                      <w:szCs w:val="21"/>
                    </w:rPr>
                    <w:t xml:space="preserve"> </w:t>
                  </w:r>
                </w:p>
                <w:p w:rsidR="00287BF0" w:rsidRPr="00A06B7D" w:rsidRDefault="007F0D13" w:rsidP="007F0D13">
                  <w:pPr>
                    <w:rPr>
                      <w:rFonts w:ascii="Open Sans" w:hAnsi="Open Sans" w:cs="Open Sans"/>
                      <w:b/>
                      <w:color w:val="0070C0"/>
                      <w:sz w:val="21"/>
                      <w:szCs w:val="21"/>
                    </w:rPr>
                  </w:pPr>
                  <w:r w:rsidRPr="00A06B7D">
                    <w:rPr>
                      <w:rFonts w:ascii="Open Sans" w:hAnsi="Open Sans" w:cs="Open Sans"/>
                      <w:b/>
                      <w:color w:val="0070C0"/>
                      <w:sz w:val="21"/>
                      <w:szCs w:val="21"/>
                    </w:rPr>
                    <w:t>Administration Clerk</w:t>
                  </w:r>
                  <w:r w:rsidR="00C91EBF" w:rsidRPr="00A06B7D">
                    <w:rPr>
                      <w:rFonts w:ascii="Open Sans" w:hAnsi="Open Sans" w:cs="Open Sans"/>
                      <w:b/>
                      <w:color w:val="0070C0"/>
                      <w:sz w:val="21"/>
                      <w:szCs w:val="21"/>
                    </w:rPr>
                    <w:t xml:space="preserve"> /</w:t>
                  </w:r>
                  <w:r w:rsidRPr="00A06B7D">
                    <w:rPr>
                      <w:rFonts w:ascii="Open Sans" w:hAnsi="Open Sans" w:cs="Open Sans"/>
                      <w:b/>
                      <w:color w:val="0070C0"/>
                      <w:sz w:val="21"/>
                      <w:szCs w:val="21"/>
                    </w:rPr>
                    <w:t>Assistant</w:t>
                  </w:r>
                  <w:r w:rsidR="00A06B7D" w:rsidRPr="00A06B7D">
                    <w:rPr>
                      <w:rFonts w:ascii="Open Sans" w:hAnsi="Open Sans" w:cs="Open Sans"/>
                      <w:b/>
                      <w:color w:val="0070C0"/>
                      <w:sz w:val="21"/>
                      <w:szCs w:val="21"/>
                    </w:rPr>
                    <w:t xml:space="preserve"> (</w:t>
                  </w:r>
                  <w:r w:rsidRPr="00A06B7D">
                    <w:rPr>
                      <w:rFonts w:ascii="Open Sans" w:hAnsi="Open Sans" w:cs="Open Sans"/>
                      <w:b/>
                      <w:color w:val="0070C0"/>
                      <w:sz w:val="21"/>
                      <w:szCs w:val="21"/>
                    </w:rPr>
                    <w:t>Sep 2012 – Nov 2018</w:t>
                  </w:r>
                  <w:r w:rsidR="00A06B7D" w:rsidRPr="00A06B7D">
                    <w:rPr>
                      <w:rFonts w:ascii="Open Sans" w:hAnsi="Open Sans" w:cs="Open Sans"/>
                      <w:b/>
                      <w:color w:val="0070C0"/>
                      <w:sz w:val="21"/>
                      <w:szCs w:val="21"/>
                    </w:rPr>
                    <w:t>)</w:t>
                  </w:r>
                </w:p>
              </w:tc>
            </w:tr>
            <w:tr w:rsidR="00FE2D93" w:rsidRPr="004E19E1" w:rsidTr="0002044B">
              <w:trPr>
                <w:trHeight w:val="53"/>
              </w:trPr>
              <w:tc>
                <w:tcPr>
                  <w:tcW w:w="214" w:type="dxa"/>
                  <w:tcBorders>
                    <w:right w:val="single" w:sz="12" w:space="0" w:color="BFBFBF" w:themeColor="background1" w:themeShade="BF"/>
                  </w:tcBorders>
                </w:tcPr>
                <w:p w:rsidR="00BE2367" w:rsidRPr="004E19E1" w:rsidRDefault="00BE2367" w:rsidP="00DC54E1">
                  <w:pPr>
                    <w:jc w:val="center"/>
                    <w:rPr>
                      <w:rFonts w:ascii="Open Sans" w:hAnsi="Open Sans" w:cs="Open Sans"/>
                      <w:sz w:val="12"/>
                    </w:rPr>
                  </w:pPr>
                </w:p>
              </w:tc>
              <w:tc>
                <w:tcPr>
                  <w:tcW w:w="183" w:type="dxa"/>
                  <w:tcBorders>
                    <w:left w:val="single" w:sz="12" w:space="0" w:color="BFBFBF" w:themeColor="background1" w:themeShade="BF"/>
                  </w:tcBorders>
                </w:tcPr>
                <w:p w:rsidR="00BE2367" w:rsidRPr="004E19E1" w:rsidRDefault="00BE2367" w:rsidP="00DC54E1">
                  <w:pPr>
                    <w:jc w:val="center"/>
                    <w:rPr>
                      <w:rFonts w:ascii="Open Sans" w:hAnsi="Open Sans" w:cs="Open Sans"/>
                      <w:sz w:val="12"/>
                    </w:rPr>
                  </w:pPr>
                </w:p>
              </w:tc>
              <w:tc>
                <w:tcPr>
                  <w:tcW w:w="99" w:type="dxa"/>
                </w:tcPr>
                <w:p w:rsidR="00BE2367" w:rsidRPr="004E19E1" w:rsidRDefault="00BE2367" w:rsidP="00061F2E">
                  <w:pPr>
                    <w:rPr>
                      <w:rFonts w:ascii="Open Sans" w:hAnsi="Open Sans" w:cs="Open Sans"/>
                      <w:sz w:val="12"/>
                    </w:rPr>
                  </w:pPr>
                </w:p>
              </w:tc>
              <w:tc>
                <w:tcPr>
                  <w:tcW w:w="5894" w:type="dxa"/>
                  <w:gridSpan w:val="3"/>
                </w:tcPr>
                <w:p w:rsidR="00BE2367" w:rsidRPr="004E19E1" w:rsidRDefault="00072E38" w:rsidP="00061F2E">
                  <w:pPr>
                    <w:rPr>
                      <w:rFonts w:ascii="Open Sans" w:hAnsi="Open Sans" w:cs="Open Sans"/>
                      <w:sz w:val="12"/>
                    </w:rPr>
                  </w:pPr>
                  <w:r w:rsidRPr="00072E38">
                    <w:rPr>
                      <w:rFonts w:ascii="Open Sans" w:hAnsi="Open Sans" w:cs="Open Sans"/>
                      <w:noProof/>
                      <w:sz w:val="18"/>
                      <w:lang w:val="en-US"/>
                    </w:rPr>
                    <w:pict>
                      <v:shape id="Isosceles Triangle 1" o:spid="_x0000_s1038" type="#_x0000_t5" style="position:absolute;margin-left:5.2pt;margin-top:1.45pt;width:9.7pt;height:8.35pt;z-index:2516664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" fillcolor="#d8d8d8 [2732]" stroked="f" strokeweight="1pt"/>
                    </w:pict>
                  </w:r>
                </w:p>
              </w:tc>
            </w:tr>
            <w:tr w:rsidR="00FE2D93" w:rsidRPr="004E19E1" w:rsidTr="00AA3630">
              <w:trPr>
                <w:trHeight w:val="134"/>
              </w:trPr>
              <w:tc>
                <w:tcPr>
                  <w:tcW w:w="214" w:type="dxa"/>
                  <w:vMerge w:val="restart"/>
                  <w:tcBorders>
                    <w:right w:val="single" w:sz="12" w:space="0" w:color="BFBFBF" w:themeColor="background1" w:themeShade="BF"/>
                  </w:tcBorders>
                </w:tcPr>
                <w:p w:rsidR="00BE2367" w:rsidRPr="004E19E1" w:rsidRDefault="00BE2367" w:rsidP="00DC54E1">
                  <w:pPr>
                    <w:jc w:val="center"/>
                    <w:rPr>
                      <w:rFonts w:ascii="Open Sans" w:hAnsi="Open Sans" w:cs="Open Sans"/>
                      <w:sz w:val="20"/>
                      <w:szCs w:val="20"/>
                    </w:rPr>
                  </w:pPr>
                </w:p>
              </w:tc>
              <w:tc>
                <w:tcPr>
                  <w:tcW w:w="183" w:type="dxa"/>
                  <w:vMerge w:val="restart"/>
                  <w:tcBorders>
                    <w:left w:val="single" w:sz="12" w:space="0" w:color="BFBFBF" w:themeColor="background1" w:themeShade="BF"/>
                  </w:tcBorders>
                </w:tcPr>
                <w:p w:rsidR="00BE2367" w:rsidRPr="004E19E1" w:rsidRDefault="00BE2367" w:rsidP="00DC54E1">
                  <w:pPr>
                    <w:jc w:val="center"/>
                    <w:rPr>
                      <w:rFonts w:ascii="Open Sans" w:hAnsi="Open Sans" w:cs="Open Sans"/>
                      <w:sz w:val="20"/>
                      <w:szCs w:val="20"/>
                    </w:rPr>
                  </w:pPr>
                </w:p>
              </w:tc>
              <w:tc>
                <w:tcPr>
                  <w:tcW w:w="99" w:type="dxa"/>
                  <w:vMerge w:val="restart"/>
                  <w:shd w:val="clear" w:color="auto" w:fill="auto"/>
                </w:tcPr>
                <w:p w:rsidR="00BE2367" w:rsidRPr="004E19E1" w:rsidRDefault="00BE2367" w:rsidP="00061F2E">
                  <w:pPr>
                    <w:rPr>
                      <w:rFonts w:ascii="Open Sans" w:hAnsi="Open Sans" w:cs="Open Sans"/>
                      <w:sz w:val="20"/>
                      <w:szCs w:val="20"/>
                    </w:rPr>
                  </w:pPr>
                </w:p>
              </w:tc>
              <w:tc>
                <w:tcPr>
                  <w:tcW w:w="164" w:type="dxa"/>
                  <w:shd w:val="clear" w:color="auto" w:fill="D9D9D9" w:themeFill="background1" w:themeFillShade="D9"/>
                </w:tcPr>
                <w:p w:rsidR="00BE2367" w:rsidRPr="004E19E1" w:rsidRDefault="00BE2367" w:rsidP="00061F2E">
                  <w:pPr>
                    <w:rPr>
                      <w:rFonts w:ascii="Open Sans" w:hAnsi="Open Sans" w:cs="Open Sans"/>
                      <w:sz w:val="10"/>
                      <w:szCs w:val="10"/>
                    </w:rPr>
                  </w:pPr>
                </w:p>
              </w:tc>
              <w:tc>
                <w:tcPr>
                  <w:tcW w:w="5710" w:type="dxa"/>
                  <w:shd w:val="clear" w:color="auto" w:fill="D9D9D9" w:themeFill="background1" w:themeFillShade="D9"/>
                </w:tcPr>
                <w:p w:rsidR="00BE2367" w:rsidRPr="004E19E1" w:rsidRDefault="00BE2367" w:rsidP="00061F2E">
                  <w:pPr>
                    <w:rPr>
                      <w:rFonts w:ascii="Open Sans" w:hAnsi="Open Sans" w:cs="Open Sans"/>
                      <w:sz w:val="10"/>
                      <w:szCs w:val="10"/>
                    </w:rPr>
                  </w:pPr>
                </w:p>
              </w:tc>
              <w:tc>
                <w:tcPr>
                  <w:tcW w:w="20" w:type="dxa"/>
                  <w:shd w:val="clear" w:color="auto" w:fill="D9D9D9" w:themeFill="background1" w:themeFillShade="D9"/>
                </w:tcPr>
                <w:p w:rsidR="00BE2367" w:rsidRPr="004E19E1" w:rsidRDefault="00BE2367" w:rsidP="00061F2E">
                  <w:pPr>
                    <w:rPr>
                      <w:rFonts w:ascii="Open Sans" w:hAnsi="Open Sans" w:cs="Open Sans"/>
                      <w:sz w:val="10"/>
                      <w:szCs w:val="10"/>
                    </w:rPr>
                  </w:pPr>
                </w:p>
              </w:tc>
            </w:tr>
            <w:tr w:rsidR="00FE2D93" w:rsidRPr="004E19E1" w:rsidTr="007C076A">
              <w:trPr>
                <w:trHeight w:val="1899"/>
              </w:trPr>
              <w:tc>
                <w:tcPr>
                  <w:tcW w:w="214" w:type="dxa"/>
                  <w:vMerge/>
                  <w:tcBorders>
                    <w:right w:val="single" w:sz="12" w:space="0" w:color="BFBFBF" w:themeColor="background1" w:themeShade="BF"/>
                  </w:tcBorders>
                </w:tcPr>
                <w:p w:rsidR="00BE2367" w:rsidRPr="004E19E1" w:rsidRDefault="00BE2367" w:rsidP="00DC54E1">
                  <w:pPr>
                    <w:jc w:val="center"/>
                    <w:rPr>
                      <w:rFonts w:ascii="Open Sans" w:hAnsi="Open Sans" w:cs="Open Sans"/>
                      <w:sz w:val="18"/>
                      <w:szCs w:val="20"/>
                    </w:rPr>
                  </w:pPr>
                </w:p>
              </w:tc>
              <w:tc>
                <w:tcPr>
                  <w:tcW w:w="183" w:type="dxa"/>
                  <w:vMerge/>
                  <w:tcBorders>
                    <w:left w:val="single" w:sz="12" w:space="0" w:color="BFBFBF" w:themeColor="background1" w:themeShade="BF"/>
                  </w:tcBorders>
                </w:tcPr>
                <w:p w:rsidR="00BE2367" w:rsidRPr="004E19E1" w:rsidRDefault="00BE2367" w:rsidP="00DC54E1">
                  <w:pPr>
                    <w:jc w:val="center"/>
                    <w:rPr>
                      <w:rFonts w:ascii="Open Sans" w:hAnsi="Open Sans" w:cs="Open Sans"/>
                      <w:sz w:val="18"/>
                      <w:szCs w:val="20"/>
                    </w:rPr>
                  </w:pPr>
                </w:p>
              </w:tc>
              <w:tc>
                <w:tcPr>
                  <w:tcW w:w="99" w:type="dxa"/>
                  <w:vMerge/>
                  <w:shd w:val="clear" w:color="auto" w:fill="auto"/>
                </w:tcPr>
                <w:p w:rsidR="00BE2367" w:rsidRPr="004E19E1" w:rsidRDefault="00BE2367" w:rsidP="00061F2E">
                  <w:pPr>
                    <w:rPr>
                      <w:rFonts w:ascii="Open Sans" w:hAnsi="Open Sans" w:cs="Open Sans"/>
                      <w:sz w:val="18"/>
                      <w:szCs w:val="20"/>
                    </w:rPr>
                  </w:pPr>
                </w:p>
              </w:tc>
              <w:tc>
                <w:tcPr>
                  <w:tcW w:w="164" w:type="dxa"/>
                  <w:shd w:val="clear" w:color="auto" w:fill="D9D9D9" w:themeFill="background1" w:themeFillShade="D9"/>
                </w:tcPr>
                <w:p w:rsidR="00BE2367" w:rsidRPr="00677F9E" w:rsidRDefault="00BE2367" w:rsidP="00677F9E"/>
              </w:tc>
              <w:tc>
                <w:tcPr>
                  <w:tcW w:w="5710" w:type="dxa"/>
                  <w:shd w:val="clear" w:color="auto" w:fill="D9D9D9" w:themeFill="background1" w:themeFillShade="D9"/>
                </w:tcPr>
                <w:p w:rsidR="00C91EBF" w:rsidRPr="00C91EBF" w:rsidRDefault="00C91EBF" w:rsidP="00C91EBF">
                  <w:pPr>
                    <w:rPr>
                      <w:rFonts w:ascii="Open Sans" w:hAnsi="Open Sans" w:cs="Open Sans"/>
                      <w:b/>
                      <w:color w:val="0070C0"/>
                    </w:rPr>
                  </w:pPr>
                  <w:r w:rsidRPr="00C91EBF">
                    <w:rPr>
                      <w:rFonts w:ascii="Open Sans" w:hAnsi="Open Sans" w:cs="Open Sans"/>
                      <w:b/>
                      <w:color w:val="0070C0"/>
                    </w:rPr>
                    <w:t>ACHIEVEMENTS</w:t>
                  </w:r>
                </w:p>
                <w:p w:rsidR="00C91EBF" w:rsidRDefault="00F24732" w:rsidP="0073757A">
                  <w:pPr>
                    <w:pStyle w:val="ListParagraph"/>
                    <w:numPr>
                      <w:ilvl w:val="0"/>
                      <w:numId w:val="11"/>
                    </w:numPr>
                    <w:ind w:left="420"/>
                    <w:rPr>
                      <w:rFonts w:ascii="Open Sans" w:hAnsi="Open Sans" w:cs="Open Sans"/>
                    </w:rPr>
                  </w:pPr>
                  <w:r>
                    <w:rPr>
                      <w:rFonts w:ascii="Open Sans" w:hAnsi="Open Sans" w:cs="Open Sans"/>
                    </w:rPr>
                    <w:t xml:space="preserve">Implemented </w:t>
                  </w:r>
                  <w:r w:rsidRPr="00A06B7D">
                    <w:rPr>
                      <w:rFonts w:ascii="Open Sans" w:hAnsi="Open Sans" w:cs="Open Sans"/>
                      <w:b/>
                    </w:rPr>
                    <w:t>customer administrative procedures</w:t>
                  </w:r>
                  <w:r>
                    <w:rPr>
                      <w:rFonts w:ascii="Open Sans" w:hAnsi="Open Sans" w:cs="Open Sans"/>
                    </w:rPr>
                    <w:t xml:space="preserve"> adherent to corporate policies resulting in improved customer satisfaction and retention.</w:t>
                  </w:r>
                </w:p>
                <w:p w:rsidR="00F24732" w:rsidRDefault="00F24732" w:rsidP="0073757A">
                  <w:pPr>
                    <w:pStyle w:val="ListParagraph"/>
                    <w:numPr>
                      <w:ilvl w:val="0"/>
                      <w:numId w:val="11"/>
                    </w:numPr>
                    <w:ind w:left="420"/>
                    <w:rPr>
                      <w:rFonts w:ascii="Open Sans" w:hAnsi="Open Sans" w:cs="Open Sans"/>
                    </w:rPr>
                  </w:pPr>
                  <w:r w:rsidRPr="00A06B7D">
                    <w:rPr>
                      <w:rFonts w:ascii="Open Sans" w:hAnsi="Open Sans" w:cs="Open Sans"/>
                      <w:b/>
                    </w:rPr>
                    <w:t>Effective co-ordination of hiring procedures</w:t>
                  </w:r>
                  <w:r>
                    <w:rPr>
                      <w:rFonts w:ascii="Open Sans" w:hAnsi="Open Sans" w:cs="Open Sans"/>
                    </w:rPr>
                    <w:t xml:space="preserve"> resulting in reduced man hours contributing to bottom line profitability of the organisation.</w:t>
                  </w:r>
                </w:p>
                <w:p w:rsidR="00F24732" w:rsidRDefault="00F24732" w:rsidP="0073757A">
                  <w:pPr>
                    <w:pStyle w:val="ListParagraph"/>
                    <w:numPr>
                      <w:ilvl w:val="0"/>
                      <w:numId w:val="11"/>
                    </w:numPr>
                    <w:ind w:left="420"/>
                    <w:rPr>
                      <w:rFonts w:ascii="Open Sans" w:hAnsi="Open Sans" w:cs="Open Sans"/>
                    </w:rPr>
                  </w:pPr>
                  <w:r w:rsidRPr="00A06B7D">
                    <w:rPr>
                      <w:rFonts w:ascii="Open Sans" w:hAnsi="Open Sans" w:cs="Open Sans"/>
                      <w:b/>
                    </w:rPr>
                    <w:t xml:space="preserve">Cost reduction strategies on </w:t>
                  </w:r>
                  <w:r w:rsidR="00A06B7D">
                    <w:rPr>
                      <w:rFonts w:ascii="Open Sans" w:hAnsi="Open Sans" w:cs="Open Sans"/>
                      <w:b/>
                    </w:rPr>
                    <w:t>over</w:t>
                  </w:r>
                  <w:r w:rsidRPr="00A06B7D">
                    <w:rPr>
                      <w:rFonts w:ascii="Open Sans" w:hAnsi="Open Sans" w:cs="Open Sans"/>
                      <w:b/>
                    </w:rPr>
                    <w:t>heads</w:t>
                  </w:r>
                  <w:r>
                    <w:rPr>
                      <w:rFonts w:ascii="Open Sans" w:hAnsi="Open Sans" w:cs="Open Sans"/>
                    </w:rPr>
                    <w:t xml:space="preserve"> contributing to </w:t>
                  </w:r>
                  <w:r w:rsidRPr="00A06B7D">
                    <w:rPr>
                      <w:rFonts w:ascii="Open Sans" w:hAnsi="Open Sans" w:cs="Open Sans"/>
                      <w:b/>
                    </w:rPr>
                    <w:t>baseline profitability.</w:t>
                  </w:r>
                </w:p>
                <w:p w:rsidR="00F24732" w:rsidRDefault="00F24732" w:rsidP="0073757A">
                  <w:pPr>
                    <w:pStyle w:val="ListParagraph"/>
                    <w:numPr>
                      <w:ilvl w:val="0"/>
                      <w:numId w:val="11"/>
                    </w:numPr>
                    <w:ind w:left="420"/>
                    <w:rPr>
                      <w:rFonts w:ascii="Open Sans" w:hAnsi="Open Sans" w:cs="Open Sans"/>
                    </w:rPr>
                  </w:pPr>
                  <w:r w:rsidRPr="00A06B7D">
                    <w:rPr>
                      <w:rFonts w:ascii="Open Sans" w:hAnsi="Open Sans" w:cs="Open Sans"/>
                      <w:b/>
                    </w:rPr>
                    <w:t>Time reductions in operations management</w:t>
                  </w:r>
                  <w:r>
                    <w:rPr>
                      <w:rFonts w:ascii="Open Sans" w:hAnsi="Open Sans" w:cs="Open Sans"/>
                    </w:rPr>
                    <w:t xml:space="preserve"> resulting in saving of man</w:t>
                  </w:r>
                  <w:r w:rsidR="00A01D06">
                    <w:rPr>
                      <w:rFonts w:ascii="Open Sans" w:hAnsi="Open Sans" w:cs="Open Sans"/>
                    </w:rPr>
                    <w:t>-</w:t>
                  </w:r>
                  <w:r>
                    <w:rPr>
                      <w:rFonts w:ascii="Open Sans" w:hAnsi="Open Sans" w:cs="Open Sans"/>
                    </w:rPr>
                    <w:t>hours.</w:t>
                  </w:r>
                </w:p>
                <w:p w:rsidR="00F24732" w:rsidRPr="00F24732" w:rsidRDefault="00F24732" w:rsidP="00F24732">
                  <w:pPr>
                    <w:rPr>
                      <w:rFonts w:ascii="Open Sans" w:hAnsi="Open Sans" w:cs="Open Sans"/>
                    </w:rPr>
                  </w:pPr>
                </w:p>
                <w:p w:rsidR="00C91EBF" w:rsidRPr="00B178FC" w:rsidRDefault="00B178FC" w:rsidP="00B178FC">
                  <w:pPr>
                    <w:rPr>
                      <w:rFonts w:ascii="Open Sans" w:hAnsi="Open Sans" w:cs="Open Sans"/>
                      <w:b/>
                      <w:color w:val="0070C0"/>
                    </w:rPr>
                  </w:pPr>
                  <w:r w:rsidRPr="00B178FC">
                    <w:rPr>
                      <w:rFonts w:ascii="Open Sans" w:hAnsi="Open Sans" w:cs="Open Sans"/>
                      <w:b/>
                      <w:color w:val="0070C0"/>
                    </w:rPr>
                    <w:t>DUTIES AND RESPONSIBILITIES</w:t>
                  </w:r>
                </w:p>
                <w:p w:rsidR="00251974" w:rsidRPr="00251974" w:rsidRDefault="00251974" w:rsidP="00A06B7D">
                  <w:pPr>
                    <w:pStyle w:val="ListParagraph"/>
                    <w:numPr>
                      <w:ilvl w:val="0"/>
                      <w:numId w:val="25"/>
                    </w:numPr>
                    <w:ind w:left="420"/>
                    <w:rPr>
                      <w:rFonts w:ascii="Open Sans" w:hAnsi="Open Sans" w:cs="Open Sans"/>
                      <w:b/>
                    </w:rPr>
                  </w:pPr>
                  <w:r w:rsidRPr="00251974">
                    <w:rPr>
                      <w:rFonts w:ascii="Open Sans" w:hAnsi="Open Sans" w:cs="Open Sans"/>
                    </w:rPr>
                    <w:t xml:space="preserve">Carrying out </w:t>
                  </w:r>
                  <w:r w:rsidRPr="00251974">
                    <w:rPr>
                      <w:rFonts w:ascii="Open Sans" w:hAnsi="Open Sans" w:cs="Open Sans"/>
                      <w:b/>
                    </w:rPr>
                    <w:t xml:space="preserve">large volumes of filing with accuracy and efficiency. </w:t>
                  </w:r>
                </w:p>
                <w:p w:rsidR="00251974" w:rsidRDefault="00251974" w:rsidP="00A06B7D">
                  <w:pPr>
                    <w:pStyle w:val="ListParagraph"/>
                    <w:numPr>
                      <w:ilvl w:val="0"/>
                      <w:numId w:val="25"/>
                    </w:numPr>
                    <w:ind w:left="420"/>
                    <w:rPr>
                      <w:rFonts w:ascii="Open Sans" w:hAnsi="Open Sans" w:cs="Open Sans"/>
                    </w:rPr>
                  </w:pPr>
                  <w:r w:rsidRPr="00251974">
                    <w:rPr>
                      <w:rFonts w:ascii="Open Sans" w:hAnsi="Open Sans" w:cs="Open Sans"/>
                    </w:rPr>
                    <w:t xml:space="preserve">Maintaining an </w:t>
                  </w:r>
                  <w:r w:rsidRPr="00251974">
                    <w:rPr>
                      <w:rFonts w:ascii="Open Sans" w:hAnsi="Open Sans" w:cs="Open Sans"/>
                      <w:b/>
                    </w:rPr>
                    <w:t>effective administration system</w:t>
                  </w:r>
                  <w:r w:rsidRPr="00251974">
                    <w:rPr>
                      <w:rFonts w:ascii="Open Sans" w:hAnsi="Open Sans" w:cs="Open Sans"/>
                    </w:rPr>
                    <w:t xml:space="preserve">. </w:t>
                  </w:r>
                </w:p>
                <w:p w:rsidR="00251974" w:rsidRPr="00251974" w:rsidRDefault="00251974" w:rsidP="00A06B7D">
                  <w:pPr>
                    <w:pStyle w:val="ListParagraph"/>
                    <w:numPr>
                      <w:ilvl w:val="0"/>
                      <w:numId w:val="25"/>
                    </w:numPr>
                    <w:ind w:left="420"/>
                    <w:rPr>
                      <w:rFonts w:ascii="Open Sans" w:hAnsi="Open Sans" w:cs="Open Sans"/>
                    </w:rPr>
                  </w:pPr>
                  <w:r>
                    <w:rPr>
                      <w:rFonts w:ascii="Open Sans" w:hAnsi="Open Sans" w:cs="Open Sans"/>
                    </w:rPr>
                    <w:t>R</w:t>
                  </w:r>
                  <w:r w:rsidRPr="00251974">
                    <w:rPr>
                      <w:rFonts w:ascii="Open Sans" w:hAnsi="Open Sans" w:cs="Open Sans"/>
                    </w:rPr>
                    <w:t xml:space="preserve">esponding </w:t>
                  </w:r>
                  <w:r w:rsidR="00A06B7D">
                    <w:rPr>
                      <w:rFonts w:ascii="Open Sans" w:hAnsi="Open Sans" w:cs="Open Sans"/>
                    </w:rPr>
                    <w:t>&amp;</w:t>
                  </w:r>
                  <w:r w:rsidRPr="00251974">
                    <w:rPr>
                      <w:rFonts w:ascii="Open Sans" w:hAnsi="Open Sans" w:cs="Open Sans"/>
                    </w:rPr>
                    <w:t xml:space="preserve"> resolving </w:t>
                  </w:r>
                  <w:r w:rsidRPr="00251974">
                    <w:rPr>
                      <w:rFonts w:ascii="Open Sans" w:hAnsi="Open Sans" w:cs="Open Sans"/>
                      <w:b/>
                    </w:rPr>
                    <w:t>administrative problems</w:t>
                  </w:r>
                  <w:r w:rsidRPr="00251974">
                    <w:rPr>
                      <w:rFonts w:ascii="Open Sans" w:hAnsi="Open Sans" w:cs="Open Sans"/>
                    </w:rPr>
                    <w:t xml:space="preserve">. </w:t>
                  </w:r>
                </w:p>
                <w:p w:rsidR="00251974" w:rsidRPr="00251974" w:rsidRDefault="00251974" w:rsidP="00A06B7D">
                  <w:pPr>
                    <w:pStyle w:val="ListParagraph"/>
                    <w:numPr>
                      <w:ilvl w:val="0"/>
                      <w:numId w:val="25"/>
                    </w:numPr>
                    <w:ind w:left="420"/>
                    <w:rPr>
                      <w:rFonts w:ascii="Open Sans" w:hAnsi="Open Sans" w:cs="Open Sans"/>
                      <w:b/>
                    </w:rPr>
                  </w:pPr>
                  <w:r w:rsidRPr="00251974">
                    <w:rPr>
                      <w:rFonts w:ascii="Open Sans" w:hAnsi="Open Sans" w:cs="Open Sans"/>
                    </w:rPr>
                    <w:t xml:space="preserve">Managing related legislative, </w:t>
                  </w:r>
                  <w:r w:rsidRPr="00251974">
                    <w:rPr>
                      <w:rFonts w:ascii="Open Sans" w:hAnsi="Open Sans" w:cs="Open Sans"/>
                      <w:b/>
                    </w:rPr>
                    <w:t xml:space="preserve">regulatory and compliance issues. </w:t>
                  </w:r>
                </w:p>
                <w:p w:rsidR="00251974" w:rsidRPr="00251974" w:rsidRDefault="00251974" w:rsidP="00A06B7D">
                  <w:pPr>
                    <w:pStyle w:val="ListParagraph"/>
                    <w:numPr>
                      <w:ilvl w:val="0"/>
                      <w:numId w:val="25"/>
                    </w:numPr>
                    <w:ind w:left="420"/>
                    <w:rPr>
                      <w:rFonts w:ascii="Open Sans" w:hAnsi="Open Sans" w:cs="Open Sans"/>
                    </w:rPr>
                  </w:pPr>
                  <w:r w:rsidRPr="00251974">
                    <w:rPr>
                      <w:rFonts w:ascii="Open Sans" w:hAnsi="Open Sans" w:cs="Open Sans"/>
                    </w:rPr>
                    <w:t xml:space="preserve">Running the company </w:t>
                  </w:r>
                  <w:r w:rsidRPr="00251974">
                    <w:rPr>
                      <w:rFonts w:ascii="Open Sans" w:hAnsi="Open Sans" w:cs="Open Sans"/>
                      <w:b/>
                    </w:rPr>
                    <w:t>reception area</w:t>
                  </w:r>
                  <w:r w:rsidRPr="00251974">
                    <w:rPr>
                      <w:rFonts w:ascii="Open Sans" w:hAnsi="Open Sans" w:cs="Open Sans"/>
                    </w:rPr>
                    <w:t>.</w:t>
                  </w:r>
                </w:p>
                <w:p w:rsidR="001E410F" w:rsidRPr="001E410F" w:rsidRDefault="001E410F" w:rsidP="00A06B7D">
                  <w:pPr>
                    <w:pStyle w:val="ListParagraph"/>
                    <w:numPr>
                      <w:ilvl w:val="0"/>
                      <w:numId w:val="25"/>
                    </w:numPr>
                    <w:ind w:left="420"/>
                    <w:rPr>
                      <w:rFonts w:ascii="Open Sans" w:hAnsi="Open Sans" w:cs="Open Sans"/>
                    </w:rPr>
                  </w:pPr>
                  <w:r w:rsidRPr="001E410F">
                    <w:rPr>
                      <w:rFonts w:ascii="Open Sans" w:hAnsi="Open Sans" w:cs="Open Sans"/>
                      <w:b/>
                    </w:rPr>
                    <w:t>Producing information</w:t>
                  </w:r>
                  <w:r w:rsidRPr="001E410F">
                    <w:rPr>
                      <w:rFonts w:ascii="Open Sans" w:hAnsi="Open Sans" w:cs="Open Sans"/>
                    </w:rPr>
                    <w:t xml:space="preserve"> by transcribing, formatting, inputting, editing, retrieving, copying, and transmitting text, data, and graphics.</w:t>
                  </w:r>
                </w:p>
                <w:p w:rsidR="001E410F" w:rsidRP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b/>
                    </w:rPr>
                    <w:t>Maintaining executive's appointment</w:t>
                  </w:r>
                  <w:r w:rsidR="00AE32AC">
                    <w:rPr>
                      <w:rFonts w:ascii="Open Sans" w:hAnsi="Open Sans" w:cs="Open Sans"/>
                      <w:b/>
                    </w:rPr>
                    <w:t xml:space="preserve">, </w:t>
                  </w:r>
                  <w:r w:rsidR="00AE32AC" w:rsidRPr="00AE32AC">
                    <w:rPr>
                      <w:rFonts w:ascii="Open Sans" w:hAnsi="Open Sans" w:cs="Open Sans"/>
                      <w:b/>
                    </w:rPr>
                    <w:t>travel arrangements</w:t>
                  </w:r>
                  <w:r w:rsidR="00AE32AC">
                    <w:rPr>
                      <w:rFonts w:ascii="Open Sans" w:hAnsi="Open Sans" w:cs="Open Sans"/>
                    </w:rPr>
                    <w:t>, meetings and</w:t>
                  </w:r>
                  <w:r w:rsidRPr="001E410F">
                    <w:rPr>
                      <w:rFonts w:ascii="Open Sans" w:hAnsi="Open Sans" w:cs="Open Sans"/>
                    </w:rPr>
                    <w:t xml:space="preserve"> conferences.</w:t>
                  </w:r>
                </w:p>
                <w:p w:rsidR="001E410F" w:rsidRP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b/>
                    </w:rPr>
                    <w:t>Representing the executive</w:t>
                  </w:r>
                  <w:r w:rsidRPr="001E410F">
                    <w:rPr>
                      <w:rFonts w:ascii="Open Sans" w:hAnsi="Open Sans" w:cs="Open Sans"/>
                    </w:rPr>
                    <w:t xml:space="preserve"> by attending meetings in the executive's absence.</w:t>
                  </w:r>
                </w:p>
                <w:p w:rsidR="001E410F" w:rsidRP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rPr>
                    <w:t xml:space="preserve">Securing information by completing </w:t>
                  </w:r>
                  <w:r w:rsidRPr="001E410F">
                    <w:rPr>
                      <w:rFonts w:ascii="Open Sans" w:hAnsi="Open Sans" w:cs="Open Sans"/>
                      <w:b/>
                    </w:rPr>
                    <w:t>database backups</w:t>
                  </w:r>
                  <w:r w:rsidRPr="001E410F">
                    <w:rPr>
                      <w:rFonts w:ascii="Open Sans" w:hAnsi="Open Sans" w:cs="Open Sans"/>
                    </w:rPr>
                    <w:t xml:space="preserve"> with the help of IT Personnel.</w:t>
                  </w:r>
                </w:p>
                <w:p w:rsidR="001E410F" w:rsidRP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b/>
                    </w:rPr>
                    <w:t>Receiving deliveries, couriers</w:t>
                  </w:r>
                  <w:r w:rsidRPr="001E410F">
                    <w:rPr>
                      <w:rFonts w:ascii="Open Sans" w:hAnsi="Open Sans" w:cs="Open Sans"/>
                    </w:rPr>
                    <w:t>, incoming faxes &amp; arranging distribution to recipients.</w:t>
                  </w:r>
                </w:p>
                <w:p w:rsidR="001E410F" w:rsidRPr="001E410F" w:rsidRDefault="001E410F" w:rsidP="00A06B7D">
                  <w:pPr>
                    <w:pStyle w:val="ListParagraph"/>
                    <w:numPr>
                      <w:ilvl w:val="0"/>
                      <w:numId w:val="11"/>
                    </w:numPr>
                    <w:ind w:left="420" w:hanging="420"/>
                    <w:rPr>
                      <w:rFonts w:ascii="Open Sans" w:hAnsi="Open Sans" w:cs="Open Sans"/>
                      <w:b/>
                    </w:rPr>
                  </w:pPr>
                  <w:r w:rsidRPr="001E410F">
                    <w:rPr>
                      <w:rFonts w:ascii="Open Sans" w:hAnsi="Open Sans" w:cs="Open Sans"/>
                    </w:rPr>
                    <w:t xml:space="preserve">Handling external or internal </w:t>
                  </w:r>
                  <w:r w:rsidRPr="001E410F">
                    <w:rPr>
                      <w:rFonts w:ascii="Open Sans" w:hAnsi="Open Sans" w:cs="Open Sans"/>
                      <w:b/>
                    </w:rPr>
                    <w:t>communication or management systems.</w:t>
                  </w:r>
                </w:p>
                <w:p w:rsidR="001E410F" w:rsidRP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b/>
                    </w:rPr>
                    <w:t>Monitor inventory of office supplies</w:t>
                  </w:r>
                  <w:r w:rsidRPr="001E410F">
                    <w:rPr>
                      <w:rFonts w:ascii="Open Sans" w:hAnsi="Open Sans" w:cs="Open Sans"/>
                    </w:rPr>
                    <w:t xml:space="preserve"> and the purchasing of new material.</w:t>
                  </w:r>
                </w:p>
                <w:p w:rsidR="001E410F" w:rsidRDefault="001E410F" w:rsidP="00A06B7D">
                  <w:pPr>
                    <w:pStyle w:val="ListParagraph"/>
                    <w:numPr>
                      <w:ilvl w:val="0"/>
                      <w:numId w:val="11"/>
                    </w:numPr>
                    <w:ind w:left="420" w:hanging="420"/>
                    <w:rPr>
                      <w:rFonts w:ascii="Open Sans" w:hAnsi="Open Sans" w:cs="Open Sans"/>
                    </w:rPr>
                  </w:pPr>
                  <w:r w:rsidRPr="001E410F">
                    <w:rPr>
                      <w:rFonts w:ascii="Open Sans" w:hAnsi="Open Sans" w:cs="Open Sans"/>
                      <w:b/>
                    </w:rPr>
                    <w:t>Oversee facilities services</w:t>
                  </w:r>
                  <w:r w:rsidRPr="001E410F">
                    <w:rPr>
                      <w:rFonts w:ascii="Open Sans" w:hAnsi="Open Sans" w:cs="Open Sans"/>
                    </w:rPr>
                    <w:t>, maintenance activities and tradespersons (e.g. electricians).</w:t>
                  </w:r>
                </w:p>
                <w:p w:rsidR="00D63F5F" w:rsidRPr="00251974" w:rsidRDefault="001E410F" w:rsidP="00A06B7D">
                  <w:pPr>
                    <w:pStyle w:val="ListParagraph"/>
                    <w:numPr>
                      <w:ilvl w:val="0"/>
                      <w:numId w:val="11"/>
                    </w:numPr>
                    <w:ind w:left="420" w:hanging="420"/>
                    <w:rPr>
                      <w:rFonts w:ascii="Open Sans" w:hAnsi="Open Sans" w:cs="Open Sans"/>
                    </w:rPr>
                  </w:pPr>
                  <w:r w:rsidRPr="003B4693">
                    <w:rPr>
                      <w:rFonts w:ascii="Open Sans" w:hAnsi="Open Sans" w:cs="Open Sans"/>
                      <w:b/>
                    </w:rPr>
                    <w:t>Maintaining a clean</w:t>
                  </w:r>
                  <w:r w:rsidRPr="003B4693">
                    <w:rPr>
                      <w:rFonts w:ascii="Open Sans" w:hAnsi="Open Sans" w:cs="Open Sans"/>
                    </w:rPr>
                    <w:t xml:space="preserve"> and enjoyable working environment.</w:t>
                  </w:r>
                </w:p>
              </w:tc>
              <w:tc>
                <w:tcPr>
                  <w:tcW w:w="20" w:type="dxa"/>
                  <w:shd w:val="clear" w:color="auto" w:fill="D9D9D9" w:themeFill="background1" w:themeFillShade="D9"/>
                </w:tcPr>
                <w:p w:rsidR="00BE2367" w:rsidRPr="004E19E1" w:rsidRDefault="00BE2367" w:rsidP="00061F2E">
                  <w:pPr>
                    <w:rPr>
                      <w:rFonts w:ascii="Open Sans" w:hAnsi="Open Sans" w:cs="Open Sans"/>
                      <w:sz w:val="20"/>
                      <w:szCs w:val="20"/>
                    </w:rPr>
                  </w:pPr>
                </w:p>
              </w:tc>
            </w:tr>
          </w:tbl>
          <w:p w:rsidR="00094C56" w:rsidRPr="004E19E1" w:rsidRDefault="00094C56" w:rsidP="00094C56">
            <w:pPr>
              <w:rPr>
                <w:rFonts w:ascii="Open Sans" w:hAnsi="Open Sans" w:cs="Open Sans"/>
                <w:caps/>
                <w:color w:val="0084B4" w:themeColor="accent1"/>
              </w:rPr>
            </w:pPr>
            <w:r w:rsidRPr="00601779">
              <w:rPr>
                <w:rFonts w:ascii="Open Sans" w:hAnsi="Open Sans" w:cs="Open Sans"/>
                <w:b/>
                <w:caps/>
                <w:color w:val="0084B4" w:themeColor="accent1"/>
                <w:sz w:val="32"/>
              </w:rPr>
              <w:lastRenderedPageBreak/>
              <w:t>PREVIOUS EXPERIENCE</w:t>
            </w:r>
          </w:p>
          <w:tbl>
            <w:tblPr>
              <w:tblStyle w:val="TableGrid"/>
              <w:tblW w:w="6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214"/>
              <w:gridCol w:w="183"/>
              <w:gridCol w:w="99"/>
              <w:gridCol w:w="164"/>
              <w:gridCol w:w="5710"/>
              <w:gridCol w:w="20"/>
            </w:tblGrid>
            <w:tr w:rsidR="00094C56" w:rsidRPr="004E19E1" w:rsidTr="00C91EBF">
              <w:trPr>
                <w:trHeight w:val="882"/>
              </w:trPr>
              <w:tc>
                <w:tcPr>
                  <w:tcW w:w="397" w:type="dxa"/>
                  <w:gridSpan w:val="2"/>
                  <w:shd w:val="clear" w:color="auto" w:fill="0084B4" w:themeFill="accent1"/>
                  <w:vAlign w:val="center"/>
                </w:tcPr>
                <w:p w:rsidR="00094C56" w:rsidRPr="004E19E1" w:rsidRDefault="00094C56" w:rsidP="0038347F">
                  <w:pPr>
                    <w:jc w:val="center"/>
                    <w:rPr>
                      <w:rFonts w:ascii="Open Sans" w:hAnsi="Open Sans" w:cs="Open Sans"/>
                    </w:rPr>
                  </w:pPr>
                </w:p>
              </w:tc>
              <w:tc>
                <w:tcPr>
                  <w:tcW w:w="99" w:type="dxa"/>
                </w:tcPr>
                <w:p w:rsidR="00094C56" w:rsidRPr="00EE19C9" w:rsidRDefault="00094C56" w:rsidP="0038347F">
                  <w:pPr>
                    <w:rPr>
                      <w:rFonts w:ascii="Open Sans" w:hAnsi="Open Sans" w:cs="Open Sans"/>
                      <w:sz w:val="20"/>
                      <w:szCs w:val="20"/>
                    </w:rPr>
                  </w:pPr>
                </w:p>
              </w:tc>
              <w:tc>
                <w:tcPr>
                  <w:tcW w:w="5894" w:type="dxa"/>
                  <w:gridSpan w:val="3"/>
                </w:tcPr>
                <w:p w:rsidR="00504996" w:rsidRDefault="007F0D13" w:rsidP="00094C56">
                  <w:pPr>
                    <w:rPr>
                      <w:rFonts w:ascii="Open Sans" w:hAnsi="Open Sans" w:cs="Open Sans"/>
                      <w:b/>
                    </w:rPr>
                  </w:pPr>
                  <w:r w:rsidRPr="007F0D13">
                    <w:rPr>
                      <w:rFonts w:ascii="Open Sans" w:hAnsi="Open Sans" w:cs="Open Sans"/>
                      <w:b/>
                    </w:rPr>
                    <w:t>ZenSar Technologie</w:t>
                  </w:r>
                  <w:r>
                    <w:rPr>
                      <w:rFonts w:ascii="Open Sans" w:hAnsi="Open Sans" w:cs="Open Sans"/>
                      <w:b/>
                    </w:rPr>
                    <w:t xml:space="preserve">s Ltd. </w:t>
                  </w:r>
                  <w:r>
                    <w:rPr>
                      <w:rFonts w:ascii="Open Sans" w:hAnsi="Open Sans" w:cs="Open Sans"/>
                      <w:b/>
                      <w:sz w:val="20"/>
                      <w:szCs w:val="20"/>
                    </w:rPr>
                    <w:t>(</w:t>
                  </w:r>
                  <w:r w:rsidRPr="007F0D13">
                    <w:rPr>
                      <w:rFonts w:ascii="Open Sans" w:hAnsi="Open Sans" w:cs="Open Sans"/>
                      <w:b/>
                      <w:sz w:val="20"/>
                      <w:szCs w:val="20"/>
                    </w:rPr>
                    <w:t>International ITES Co</w:t>
                  </w:r>
                  <w:r>
                    <w:rPr>
                      <w:rFonts w:ascii="Open Sans" w:hAnsi="Open Sans" w:cs="Open Sans"/>
                      <w:b/>
                      <w:sz w:val="20"/>
                      <w:szCs w:val="20"/>
                    </w:rPr>
                    <w:t xml:space="preserve">) </w:t>
                  </w:r>
                  <w:r w:rsidRPr="007F0D13">
                    <w:rPr>
                      <w:rFonts w:ascii="Open Sans" w:hAnsi="Open Sans" w:cs="Open Sans"/>
                      <w:b/>
                    </w:rPr>
                    <w:t>India</w:t>
                  </w:r>
                  <w:r w:rsidR="00504996" w:rsidRPr="00504996">
                    <w:rPr>
                      <w:rFonts w:ascii="Open Sans" w:hAnsi="Open Sans" w:cs="Open Sans"/>
                      <w:b/>
                    </w:rPr>
                    <w:t xml:space="preserve"> </w:t>
                  </w:r>
                </w:p>
                <w:p w:rsidR="007F0D13" w:rsidRDefault="007F0D13" w:rsidP="00436A41">
                  <w:pPr>
                    <w:rPr>
                      <w:rFonts w:ascii="Open Sans" w:hAnsi="Open Sans" w:cs="Open Sans"/>
                      <w:b/>
                      <w:color w:val="0070C0"/>
                      <w:sz w:val="21"/>
                      <w:szCs w:val="21"/>
                    </w:rPr>
                  </w:pPr>
                  <w:r w:rsidRPr="007F0D13">
                    <w:rPr>
                      <w:rFonts w:ascii="Open Sans" w:hAnsi="Open Sans" w:cs="Open Sans"/>
                      <w:b/>
                      <w:color w:val="0070C0"/>
                      <w:sz w:val="21"/>
                      <w:szCs w:val="21"/>
                    </w:rPr>
                    <w:t xml:space="preserve">Customer Service Executive (Housekeeping) </w:t>
                  </w:r>
                </w:p>
                <w:p w:rsidR="00436A41" w:rsidRPr="00C91EBF" w:rsidRDefault="007F0D13" w:rsidP="00B21998">
                  <w:pPr>
                    <w:rPr>
                      <w:rFonts w:ascii="Open Sans" w:hAnsi="Open Sans" w:cs="Open Sans"/>
                      <w:b/>
                      <w:color w:val="808080" w:themeColor="background1" w:themeShade="80"/>
                    </w:rPr>
                  </w:pPr>
                  <w:r w:rsidRPr="007F0D13">
                    <w:rPr>
                      <w:rFonts w:ascii="Open Sans" w:hAnsi="Open Sans" w:cs="Open Sans"/>
                      <w:b/>
                      <w:color w:val="808080" w:themeColor="background1" w:themeShade="80"/>
                    </w:rPr>
                    <w:t>Sep 2008 – Apr 2010</w:t>
                  </w:r>
                </w:p>
              </w:tc>
            </w:tr>
            <w:tr w:rsidR="00094C56" w:rsidRPr="004E19E1" w:rsidTr="0038347F">
              <w:trPr>
                <w:trHeight w:val="134"/>
              </w:trPr>
              <w:tc>
                <w:tcPr>
                  <w:tcW w:w="214" w:type="dxa"/>
                  <w:tcBorders>
                    <w:right w:val="single" w:sz="12" w:space="0" w:color="BFBFBF" w:themeColor="background1" w:themeShade="BF"/>
                  </w:tcBorders>
                </w:tcPr>
                <w:p w:rsidR="00094C56" w:rsidRPr="004E19E1" w:rsidRDefault="00094C56" w:rsidP="0038347F">
                  <w:pPr>
                    <w:jc w:val="center"/>
                    <w:rPr>
                      <w:rFonts w:ascii="Open Sans" w:hAnsi="Open Sans" w:cs="Open Sans"/>
                      <w:sz w:val="20"/>
                      <w:szCs w:val="20"/>
                    </w:rPr>
                  </w:pPr>
                </w:p>
              </w:tc>
              <w:tc>
                <w:tcPr>
                  <w:tcW w:w="183" w:type="dxa"/>
                  <w:tcBorders>
                    <w:left w:val="single" w:sz="12" w:space="0" w:color="BFBFBF" w:themeColor="background1" w:themeShade="BF"/>
                  </w:tcBorders>
                </w:tcPr>
                <w:p w:rsidR="00094C56" w:rsidRPr="004E19E1" w:rsidRDefault="00094C56" w:rsidP="0038347F">
                  <w:pPr>
                    <w:jc w:val="center"/>
                    <w:rPr>
                      <w:rFonts w:ascii="Open Sans" w:hAnsi="Open Sans" w:cs="Open Sans"/>
                      <w:sz w:val="20"/>
                      <w:szCs w:val="20"/>
                    </w:rPr>
                  </w:pPr>
                </w:p>
              </w:tc>
              <w:tc>
                <w:tcPr>
                  <w:tcW w:w="99" w:type="dxa"/>
                  <w:shd w:val="clear" w:color="auto" w:fill="auto"/>
                </w:tcPr>
                <w:p w:rsidR="00094C56" w:rsidRPr="004E19E1" w:rsidRDefault="00094C56" w:rsidP="0038347F">
                  <w:pPr>
                    <w:rPr>
                      <w:rFonts w:ascii="Open Sans" w:hAnsi="Open Sans" w:cs="Open Sans"/>
                      <w:sz w:val="20"/>
                      <w:szCs w:val="20"/>
                    </w:rPr>
                  </w:pPr>
                </w:p>
              </w:tc>
              <w:tc>
                <w:tcPr>
                  <w:tcW w:w="164" w:type="dxa"/>
                  <w:shd w:val="clear" w:color="auto" w:fill="D9D9D9" w:themeFill="background1" w:themeFillShade="D9"/>
                </w:tcPr>
                <w:p w:rsidR="00094C56" w:rsidRPr="004E19E1" w:rsidRDefault="00094C56" w:rsidP="0038347F">
                  <w:pPr>
                    <w:rPr>
                      <w:rFonts w:ascii="Open Sans" w:hAnsi="Open Sans" w:cs="Open Sans"/>
                      <w:sz w:val="10"/>
                      <w:szCs w:val="10"/>
                    </w:rPr>
                  </w:pPr>
                </w:p>
              </w:tc>
              <w:tc>
                <w:tcPr>
                  <w:tcW w:w="5710" w:type="dxa"/>
                  <w:shd w:val="clear" w:color="auto" w:fill="D9D9D9" w:themeFill="background1" w:themeFillShade="D9"/>
                </w:tcPr>
                <w:p w:rsidR="00F24732" w:rsidRPr="00F24732" w:rsidRDefault="00F24732" w:rsidP="00F24732">
                  <w:pPr>
                    <w:rPr>
                      <w:rFonts w:ascii="Open Sans" w:hAnsi="Open Sans" w:cs="Open Sans"/>
                      <w:b/>
                      <w:color w:val="0070C0"/>
                    </w:rPr>
                  </w:pPr>
                  <w:r w:rsidRPr="00C91EBF">
                    <w:rPr>
                      <w:rFonts w:ascii="Open Sans" w:hAnsi="Open Sans" w:cs="Open Sans"/>
                      <w:b/>
                      <w:color w:val="0070C0"/>
                    </w:rPr>
                    <w:t>ACHIEVEMENTS</w:t>
                  </w:r>
                </w:p>
                <w:p w:rsidR="00F24732" w:rsidRDefault="00F24732" w:rsidP="0073757A">
                  <w:pPr>
                    <w:pStyle w:val="ListParagraph"/>
                    <w:numPr>
                      <w:ilvl w:val="0"/>
                      <w:numId w:val="25"/>
                    </w:numPr>
                    <w:ind w:left="420"/>
                    <w:rPr>
                      <w:rFonts w:ascii="Open Sans" w:hAnsi="Open Sans" w:cs="Open Sans"/>
                    </w:rPr>
                  </w:pPr>
                  <w:r>
                    <w:rPr>
                      <w:rFonts w:ascii="Open Sans" w:hAnsi="Open Sans" w:cs="Open Sans"/>
                    </w:rPr>
                    <w:t xml:space="preserve">Ensured adherence to </w:t>
                  </w:r>
                  <w:r w:rsidRPr="00251974">
                    <w:rPr>
                      <w:rFonts w:ascii="Open Sans" w:hAnsi="Open Sans" w:cs="Open Sans"/>
                      <w:b/>
                    </w:rPr>
                    <w:t>safety procedures</w:t>
                  </w:r>
                  <w:r>
                    <w:rPr>
                      <w:rFonts w:ascii="Open Sans" w:hAnsi="Open Sans" w:cs="Open Sans"/>
                    </w:rPr>
                    <w:t xml:space="preserve"> protecting </w:t>
                  </w:r>
                  <w:r w:rsidRPr="00251974">
                    <w:rPr>
                      <w:rFonts w:ascii="Open Sans" w:hAnsi="Open Sans" w:cs="Open Sans"/>
                      <w:b/>
                    </w:rPr>
                    <w:t>corporate brand image</w:t>
                  </w:r>
                  <w:r>
                    <w:rPr>
                      <w:rFonts w:ascii="Open Sans" w:hAnsi="Open Sans" w:cs="Open Sans"/>
                    </w:rPr>
                    <w:t xml:space="preserve"> and </w:t>
                  </w:r>
                  <w:r w:rsidRPr="00251974">
                    <w:rPr>
                      <w:rFonts w:ascii="Open Sans" w:hAnsi="Open Sans" w:cs="Open Sans"/>
                      <w:b/>
                    </w:rPr>
                    <w:t>reduced incidents</w:t>
                  </w:r>
                  <w:r>
                    <w:rPr>
                      <w:rFonts w:ascii="Open Sans" w:hAnsi="Open Sans" w:cs="Open Sans"/>
                    </w:rPr>
                    <w:t>.</w:t>
                  </w:r>
                </w:p>
                <w:p w:rsidR="00F24732" w:rsidRDefault="00F24732" w:rsidP="0073757A">
                  <w:pPr>
                    <w:pStyle w:val="ListParagraph"/>
                    <w:numPr>
                      <w:ilvl w:val="0"/>
                      <w:numId w:val="25"/>
                    </w:numPr>
                    <w:ind w:left="420"/>
                    <w:rPr>
                      <w:rFonts w:ascii="Open Sans" w:hAnsi="Open Sans" w:cs="Open Sans"/>
                    </w:rPr>
                  </w:pPr>
                  <w:r>
                    <w:rPr>
                      <w:rFonts w:ascii="Open Sans" w:hAnsi="Open Sans" w:cs="Open Sans"/>
                    </w:rPr>
                    <w:t xml:space="preserve">Proactive time allocation and sourcing methodologies enabling </w:t>
                  </w:r>
                  <w:r w:rsidR="0067580F">
                    <w:rPr>
                      <w:rFonts w:ascii="Open Sans" w:hAnsi="Open Sans" w:cs="Open Sans"/>
                    </w:rPr>
                    <w:t xml:space="preserve">the </w:t>
                  </w:r>
                  <w:r w:rsidRPr="00251974">
                    <w:rPr>
                      <w:rFonts w:ascii="Open Sans" w:hAnsi="Open Sans" w:cs="Open Sans"/>
                      <w:b/>
                    </w:rPr>
                    <w:t>smooth running of the projects</w:t>
                  </w:r>
                  <w:r>
                    <w:rPr>
                      <w:rFonts w:ascii="Open Sans" w:hAnsi="Open Sans" w:cs="Open Sans"/>
                    </w:rPr>
                    <w:t>.</w:t>
                  </w:r>
                </w:p>
                <w:p w:rsidR="00F24732" w:rsidRPr="00251974" w:rsidRDefault="00F24732" w:rsidP="0073757A">
                  <w:pPr>
                    <w:pStyle w:val="ListParagraph"/>
                    <w:numPr>
                      <w:ilvl w:val="0"/>
                      <w:numId w:val="25"/>
                    </w:numPr>
                    <w:ind w:left="420"/>
                    <w:rPr>
                      <w:rFonts w:ascii="Open Sans" w:hAnsi="Open Sans" w:cs="Open Sans"/>
                      <w:b/>
                    </w:rPr>
                  </w:pPr>
                  <w:r>
                    <w:rPr>
                      <w:rFonts w:ascii="Open Sans" w:hAnsi="Open Sans" w:cs="Open Sans"/>
                    </w:rPr>
                    <w:t xml:space="preserve">Prompt deliveries </w:t>
                  </w:r>
                  <w:r w:rsidR="00BB2F7F">
                    <w:rPr>
                      <w:rFonts w:ascii="Open Sans" w:hAnsi="Open Sans" w:cs="Open Sans"/>
                    </w:rPr>
                    <w:t xml:space="preserve">of </w:t>
                  </w:r>
                  <w:r w:rsidR="00BB2F7F" w:rsidRPr="00251974">
                    <w:rPr>
                      <w:rFonts w:ascii="Open Sans" w:hAnsi="Open Sans" w:cs="Open Sans"/>
                      <w:b/>
                    </w:rPr>
                    <w:t>business communications and HSE mock drills.</w:t>
                  </w:r>
                </w:p>
                <w:p w:rsidR="00F24732" w:rsidRDefault="00F24732" w:rsidP="00B178FC">
                  <w:pPr>
                    <w:ind w:left="60"/>
                    <w:rPr>
                      <w:rFonts w:ascii="Open Sans" w:hAnsi="Open Sans" w:cs="Open Sans"/>
                    </w:rPr>
                  </w:pPr>
                </w:p>
                <w:p w:rsidR="00B178FC" w:rsidRPr="00B178FC" w:rsidRDefault="00B178FC" w:rsidP="00B178FC">
                  <w:pPr>
                    <w:ind w:left="60"/>
                    <w:rPr>
                      <w:rFonts w:ascii="Open Sans" w:hAnsi="Open Sans" w:cs="Open Sans"/>
                      <w:b/>
                      <w:color w:val="0070C0"/>
                    </w:rPr>
                  </w:pPr>
                  <w:r w:rsidRPr="00B178FC">
                    <w:rPr>
                      <w:rFonts w:ascii="Open Sans" w:hAnsi="Open Sans" w:cs="Open Sans"/>
                      <w:b/>
                      <w:color w:val="0070C0"/>
                    </w:rPr>
                    <w:t>DUTIES AND RESPONSIBILITIES</w:t>
                  </w:r>
                </w:p>
                <w:p w:rsidR="001E410F" w:rsidRPr="00251974" w:rsidRDefault="001E410F" w:rsidP="00EC407D">
                  <w:pPr>
                    <w:pStyle w:val="ListParagraph"/>
                    <w:numPr>
                      <w:ilvl w:val="0"/>
                      <w:numId w:val="11"/>
                    </w:numPr>
                    <w:ind w:left="420"/>
                    <w:rPr>
                      <w:rFonts w:ascii="Open Sans" w:hAnsi="Open Sans" w:cs="Open Sans"/>
                    </w:rPr>
                  </w:pPr>
                  <w:r w:rsidRPr="00251974">
                    <w:rPr>
                      <w:rFonts w:ascii="Open Sans" w:hAnsi="Open Sans" w:cs="Open Sans"/>
                      <w:b/>
                    </w:rPr>
                    <w:t>Plan and coordinate customer service</w:t>
                  </w:r>
                  <w:r w:rsidRPr="00251974">
                    <w:rPr>
                      <w:rFonts w:ascii="Open Sans" w:hAnsi="Open Sans" w:cs="Open Sans"/>
                    </w:rPr>
                    <w:t xml:space="preserve"> procedures and systems.</w:t>
                  </w:r>
                </w:p>
                <w:p w:rsidR="001E410F" w:rsidRPr="00251974" w:rsidRDefault="001E410F" w:rsidP="00EC407D">
                  <w:pPr>
                    <w:pStyle w:val="ListParagraph"/>
                    <w:numPr>
                      <w:ilvl w:val="0"/>
                      <w:numId w:val="25"/>
                    </w:numPr>
                    <w:ind w:left="420"/>
                    <w:rPr>
                      <w:rFonts w:ascii="Open Sans" w:hAnsi="Open Sans" w:cs="Open Sans"/>
                    </w:rPr>
                  </w:pPr>
                  <w:r w:rsidRPr="00251974">
                    <w:rPr>
                      <w:rFonts w:ascii="Open Sans" w:hAnsi="Open Sans" w:cs="Open Sans"/>
                    </w:rPr>
                    <w:t xml:space="preserve">Work with </w:t>
                  </w:r>
                  <w:r w:rsidRPr="00251974">
                    <w:rPr>
                      <w:rFonts w:ascii="Open Sans" w:hAnsi="Open Sans" w:cs="Open Sans"/>
                      <w:b/>
                    </w:rPr>
                    <w:t>customer service</w:t>
                  </w:r>
                  <w:r w:rsidRPr="00251974">
                    <w:rPr>
                      <w:rFonts w:ascii="Open Sans" w:hAnsi="Open Sans" w:cs="Open Sans"/>
                    </w:rPr>
                    <w:t xml:space="preserve"> manager to ensure proper customer service is being delivered. </w:t>
                  </w:r>
                </w:p>
                <w:p w:rsidR="0073757A" w:rsidRPr="00251974" w:rsidRDefault="0073757A" w:rsidP="00EC407D">
                  <w:pPr>
                    <w:pStyle w:val="ListParagraph"/>
                    <w:numPr>
                      <w:ilvl w:val="0"/>
                      <w:numId w:val="25"/>
                    </w:numPr>
                    <w:ind w:left="420"/>
                    <w:rPr>
                      <w:rFonts w:ascii="Open Sans" w:hAnsi="Open Sans" w:cs="Open Sans"/>
                    </w:rPr>
                  </w:pPr>
                  <w:r w:rsidRPr="00251974">
                    <w:rPr>
                      <w:rFonts w:ascii="Open Sans" w:hAnsi="Open Sans" w:cs="Open Sans"/>
                      <w:b/>
                    </w:rPr>
                    <w:t xml:space="preserve">Providing </w:t>
                  </w:r>
                  <w:r w:rsidR="0067580F">
                    <w:rPr>
                      <w:rFonts w:ascii="Open Sans" w:hAnsi="Open Sans" w:cs="Open Sans"/>
                      <w:b/>
                    </w:rPr>
                    <w:t xml:space="preserve">the </w:t>
                  </w:r>
                  <w:r w:rsidRPr="00251974">
                    <w:rPr>
                      <w:rFonts w:ascii="Open Sans" w:hAnsi="Open Sans" w:cs="Open Sans"/>
                      <w:b/>
                    </w:rPr>
                    <w:t>highest levels of customer service</w:t>
                  </w:r>
                  <w:r w:rsidRPr="00251974">
                    <w:rPr>
                      <w:rFonts w:ascii="Open Sans" w:hAnsi="Open Sans" w:cs="Open Sans"/>
                    </w:rPr>
                    <w:t>, thereby creating customer loyalty.</w:t>
                  </w:r>
                </w:p>
                <w:p w:rsidR="001E410F" w:rsidRPr="00251974" w:rsidRDefault="001E410F" w:rsidP="00EC407D">
                  <w:pPr>
                    <w:pStyle w:val="ListParagraph"/>
                    <w:numPr>
                      <w:ilvl w:val="0"/>
                      <w:numId w:val="25"/>
                    </w:numPr>
                    <w:ind w:left="420"/>
                    <w:rPr>
                      <w:rFonts w:ascii="Open Sans" w:hAnsi="Open Sans" w:cs="Open Sans"/>
                    </w:rPr>
                  </w:pPr>
                  <w:r w:rsidRPr="00251974">
                    <w:rPr>
                      <w:rFonts w:ascii="Open Sans" w:hAnsi="Open Sans" w:cs="Open Sans"/>
                    </w:rPr>
                    <w:t xml:space="preserve">Developing, </w:t>
                  </w:r>
                  <w:r w:rsidRPr="00251974">
                    <w:rPr>
                      <w:rFonts w:ascii="Open Sans" w:hAnsi="Open Sans" w:cs="Open Sans"/>
                      <w:b/>
                    </w:rPr>
                    <w:t>maintaining customer relationships</w:t>
                  </w:r>
                  <w:r w:rsidRPr="00251974">
                    <w:rPr>
                      <w:rFonts w:ascii="Open Sans" w:hAnsi="Open Sans" w:cs="Open Sans"/>
                    </w:rPr>
                    <w:t>.</w:t>
                  </w:r>
                </w:p>
                <w:p w:rsidR="001E410F" w:rsidRPr="00251974" w:rsidRDefault="001E410F" w:rsidP="00EC407D">
                  <w:pPr>
                    <w:pStyle w:val="ListParagraph"/>
                    <w:numPr>
                      <w:ilvl w:val="0"/>
                      <w:numId w:val="27"/>
                    </w:numPr>
                    <w:ind w:left="420"/>
                    <w:rPr>
                      <w:rFonts w:ascii="Open Sans" w:eastAsia="Calibri" w:hAnsi="Open Sans" w:cs="Open Sans"/>
                    </w:rPr>
                  </w:pPr>
                  <w:r w:rsidRPr="00251974">
                    <w:rPr>
                      <w:rFonts w:ascii="Open Sans" w:eastAsia="Calibri" w:hAnsi="Open Sans" w:cs="Open Sans"/>
                    </w:rPr>
                    <w:t xml:space="preserve">New </w:t>
                  </w:r>
                  <w:r w:rsidRPr="00251974">
                    <w:rPr>
                      <w:rFonts w:ascii="Open Sans" w:eastAsia="Calibri" w:hAnsi="Open Sans" w:cs="Open Sans"/>
                      <w:b/>
                    </w:rPr>
                    <w:t>customer account creation</w:t>
                  </w:r>
                  <w:r w:rsidRPr="00251974">
                    <w:rPr>
                      <w:rFonts w:ascii="Open Sans" w:eastAsia="Calibri" w:hAnsi="Open Sans" w:cs="Open Sans"/>
                    </w:rPr>
                    <w:t xml:space="preserve"> and changing or modifying </w:t>
                  </w:r>
                  <w:r w:rsidRPr="00251974">
                    <w:rPr>
                      <w:rFonts w:ascii="Open Sans" w:eastAsia="Calibri" w:hAnsi="Open Sans" w:cs="Open Sans"/>
                      <w:b/>
                    </w:rPr>
                    <w:t>customer details on the CRM</w:t>
                  </w:r>
                  <w:r w:rsidRPr="00251974">
                    <w:rPr>
                      <w:rFonts w:ascii="Open Sans" w:eastAsia="Calibri" w:hAnsi="Open Sans" w:cs="Open Sans"/>
                    </w:rPr>
                    <w:t xml:space="preserve"> as required.</w:t>
                  </w:r>
                  <w:bookmarkStart w:id="1" w:name="_GoBack"/>
                  <w:bookmarkEnd w:id="1"/>
                </w:p>
                <w:p w:rsidR="001E410F" w:rsidRPr="00251974" w:rsidRDefault="001E410F" w:rsidP="00EC407D">
                  <w:pPr>
                    <w:pStyle w:val="NoSpacing"/>
                    <w:numPr>
                      <w:ilvl w:val="0"/>
                      <w:numId w:val="28"/>
                    </w:numPr>
                    <w:ind w:left="420"/>
                    <w:rPr>
                      <w:rFonts w:ascii="Open Sans" w:hAnsi="Open Sans" w:cs="Open Sans"/>
                      <w:lang w:eastAsia="en-IN"/>
                    </w:rPr>
                  </w:pPr>
                  <w:r w:rsidRPr="00251974">
                    <w:rPr>
                      <w:rFonts w:ascii="Open Sans" w:hAnsi="Open Sans" w:cs="Open Sans"/>
                      <w:b/>
                      <w:lang w:eastAsia="en-IN"/>
                    </w:rPr>
                    <w:t>Advises customers</w:t>
                  </w:r>
                  <w:r w:rsidRPr="00251974">
                    <w:rPr>
                      <w:rFonts w:ascii="Open Sans" w:hAnsi="Open Sans" w:cs="Open Sans"/>
                      <w:lang w:eastAsia="en-IN"/>
                    </w:rPr>
                    <w:t xml:space="preserve"> by providing information on products.</w:t>
                  </w:r>
                </w:p>
                <w:p w:rsidR="00AE6917" w:rsidRPr="00251974" w:rsidRDefault="00AE6917" w:rsidP="00EC407D">
                  <w:pPr>
                    <w:pStyle w:val="ListParagraph"/>
                    <w:numPr>
                      <w:ilvl w:val="0"/>
                      <w:numId w:val="11"/>
                    </w:numPr>
                    <w:ind w:left="420"/>
                    <w:rPr>
                      <w:rFonts w:ascii="Open Sans" w:hAnsi="Open Sans" w:cs="Open Sans"/>
                    </w:rPr>
                  </w:pPr>
                  <w:r w:rsidRPr="00251974">
                    <w:rPr>
                      <w:rFonts w:ascii="Open Sans" w:hAnsi="Open Sans" w:cs="Open Sans"/>
                      <w:b/>
                    </w:rPr>
                    <w:t>Welcoming guests</w:t>
                  </w:r>
                  <w:r w:rsidRPr="00251974">
                    <w:rPr>
                      <w:rFonts w:ascii="Open Sans" w:hAnsi="Open Sans" w:cs="Open Sans"/>
                    </w:rPr>
                    <w:t xml:space="preserve"> and customers by greeting them and answering or directing inquiries.</w:t>
                  </w:r>
                </w:p>
                <w:p w:rsidR="00AE6917" w:rsidRPr="00251974" w:rsidRDefault="00AE6917" w:rsidP="00EC407D">
                  <w:pPr>
                    <w:pStyle w:val="ListParagraph"/>
                    <w:numPr>
                      <w:ilvl w:val="0"/>
                      <w:numId w:val="11"/>
                    </w:numPr>
                    <w:ind w:left="420"/>
                    <w:rPr>
                      <w:rFonts w:ascii="Open Sans" w:hAnsi="Open Sans" w:cs="Open Sans"/>
                      <w:b/>
                    </w:rPr>
                  </w:pPr>
                  <w:r w:rsidRPr="00251974">
                    <w:rPr>
                      <w:rFonts w:ascii="Open Sans" w:hAnsi="Open Sans" w:cs="Open Sans"/>
                    </w:rPr>
                    <w:t xml:space="preserve">Resolve </w:t>
                  </w:r>
                  <w:r w:rsidRPr="00251974">
                    <w:rPr>
                      <w:rFonts w:ascii="Open Sans" w:hAnsi="Open Sans" w:cs="Open Sans"/>
                      <w:b/>
                    </w:rPr>
                    <w:t>customer complaints</w:t>
                  </w:r>
                  <w:r w:rsidRPr="00251974">
                    <w:rPr>
                      <w:rFonts w:ascii="Open Sans" w:hAnsi="Open Sans" w:cs="Open Sans"/>
                    </w:rPr>
                    <w:t xml:space="preserve"> via phone, mail, or social media.</w:t>
                  </w:r>
                </w:p>
                <w:p w:rsidR="00094C56" w:rsidRPr="00251974" w:rsidRDefault="00251974" w:rsidP="00EC407D">
                  <w:pPr>
                    <w:pStyle w:val="ListParagraph"/>
                    <w:numPr>
                      <w:ilvl w:val="0"/>
                      <w:numId w:val="11"/>
                    </w:numPr>
                    <w:ind w:left="420"/>
                    <w:rPr>
                      <w:rFonts w:ascii="Open Sans" w:hAnsi="Open Sans" w:cs="Open Sans"/>
                      <w:b/>
                    </w:rPr>
                  </w:pPr>
                  <w:r w:rsidRPr="00251974">
                    <w:rPr>
                      <w:rFonts w:ascii="Open Sans" w:hAnsi="Open Sans" w:cs="Open Sans"/>
                    </w:rPr>
                    <w:t>Communicating</w:t>
                  </w:r>
                  <w:r w:rsidRPr="00251974">
                    <w:rPr>
                      <w:rFonts w:ascii="Open Sans" w:hAnsi="Open Sans" w:cs="Open Sans"/>
                      <w:b/>
                    </w:rPr>
                    <w:t xml:space="preserve"> repair needs to maintenance staff.</w:t>
                  </w:r>
                </w:p>
                <w:p w:rsidR="00251974" w:rsidRPr="00251974" w:rsidRDefault="00251974" w:rsidP="00EC407D">
                  <w:pPr>
                    <w:pStyle w:val="ListParagraph"/>
                    <w:numPr>
                      <w:ilvl w:val="0"/>
                      <w:numId w:val="11"/>
                    </w:numPr>
                    <w:ind w:left="420"/>
                    <w:rPr>
                      <w:rFonts w:ascii="Open Sans" w:hAnsi="Open Sans" w:cs="Open Sans"/>
                      <w:b/>
                    </w:rPr>
                  </w:pPr>
                  <w:r w:rsidRPr="00251974">
                    <w:rPr>
                      <w:rFonts w:ascii="Open Sans" w:hAnsi="Open Sans" w:cs="Open Sans"/>
                      <w:b/>
                    </w:rPr>
                    <w:t xml:space="preserve">Placed orders for housekeeping supplies </w:t>
                  </w:r>
                  <w:r w:rsidRPr="00251974">
                    <w:rPr>
                      <w:rFonts w:ascii="Open Sans" w:hAnsi="Open Sans" w:cs="Open Sans"/>
                    </w:rPr>
                    <w:t>and guest toiletries.</w:t>
                  </w:r>
                </w:p>
                <w:p w:rsidR="00251974" w:rsidRPr="00251974" w:rsidRDefault="00251974" w:rsidP="00EC407D">
                  <w:pPr>
                    <w:pStyle w:val="ListParagraph"/>
                    <w:numPr>
                      <w:ilvl w:val="0"/>
                      <w:numId w:val="11"/>
                    </w:numPr>
                    <w:ind w:left="420"/>
                    <w:rPr>
                      <w:rFonts w:ascii="Open Sans" w:hAnsi="Open Sans" w:cs="Open Sans"/>
                      <w:b/>
                    </w:rPr>
                  </w:pPr>
                  <w:r w:rsidRPr="00251974">
                    <w:rPr>
                      <w:rFonts w:ascii="Open Sans" w:hAnsi="Open Sans" w:cs="Open Sans"/>
                      <w:b/>
                    </w:rPr>
                    <w:t>Verifying the payment information of guest.</w:t>
                  </w:r>
                </w:p>
                <w:p w:rsidR="00251974" w:rsidRDefault="00251974" w:rsidP="00EC407D">
                  <w:pPr>
                    <w:pStyle w:val="ListParagraph"/>
                    <w:numPr>
                      <w:ilvl w:val="0"/>
                      <w:numId w:val="11"/>
                    </w:numPr>
                    <w:ind w:left="420"/>
                    <w:rPr>
                      <w:rFonts w:ascii="Open Sans" w:hAnsi="Open Sans" w:cs="Open Sans"/>
                      <w:b/>
                    </w:rPr>
                  </w:pPr>
                  <w:r w:rsidRPr="00251974">
                    <w:rPr>
                      <w:rFonts w:ascii="Open Sans" w:hAnsi="Open Sans" w:cs="Open Sans"/>
                    </w:rPr>
                    <w:t>Conducting and providing</w:t>
                  </w:r>
                  <w:r w:rsidRPr="00251974">
                    <w:rPr>
                      <w:rFonts w:ascii="Open Sans" w:hAnsi="Open Sans" w:cs="Open Sans"/>
                      <w:b/>
                    </w:rPr>
                    <w:t xml:space="preserve"> Mock Drill &amp; Evacuation, Housekeeping Inspection</w:t>
                  </w:r>
                  <w:r w:rsidR="00AE32AC">
                    <w:rPr>
                      <w:rFonts w:ascii="Open Sans" w:hAnsi="Open Sans" w:cs="Open Sans"/>
                      <w:b/>
                    </w:rPr>
                    <w:t>.</w:t>
                  </w:r>
                </w:p>
                <w:p w:rsidR="00AE32AC" w:rsidRPr="00337406" w:rsidRDefault="00AE32AC" w:rsidP="00AE32AC">
                  <w:pPr>
                    <w:pStyle w:val="ListParagraph"/>
                    <w:ind w:left="420"/>
                    <w:rPr>
                      <w:rFonts w:ascii="Open Sans" w:hAnsi="Open Sans" w:cs="Open Sans"/>
                      <w:b/>
                    </w:rPr>
                  </w:pPr>
                </w:p>
              </w:tc>
              <w:tc>
                <w:tcPr>
                  <w:tcW w:w="20" w:type="dxa"/>
                  <w:shd w:val="clear" w:color="auto" w:fill="D9D9D9" w:themeFill="background1" w:themeFillShade="D9"/>
                </w:tcPr>
                <w:p w:rsidR="00094C56" w:rsidRPr="004E19E1" w:rsidRDefault="00094C56" w:rsidP="0038347F">
                  <w:pPr>
                    <w:rPr>
                      <w:rFonts w:ascii="Open Sans" w:hAnsi="Open Sans" w:cs="Open Sans"/>
                      <w:sz w:val="10"/>
                      <w:szCs w:val="10"/>
                    </w:rPr>
                  </w:pPr>
                </w:p>
              </w:tc>
            </w:tr>
          </w:tbl>
          <w:p w:rsidR="00094C56" w:rsidRDefault="00094C56" w:rsidP="00677F9E">
            <w:pPr>
              <w:rPr>
                <w:rFonts w:ascii="Open Sans" w:hAnsi="Open Sans" w:cs="Open Sans"/>
                <w:caps/>
                <w:color w:val="0084B4" w:themeColor="accent1"/>
              </w:rPr>
            </w:pPr>
          </w:p>
          <w:p w:rsidR="00677F9E" w:rsidRPr="004E19E1" w:rsidRDefault="00677F9E" w:rsidP="009C4DA5">
            <w:pPr>
              <w:pStyle w:val="ListParagraph"/>
              <w:ind w:left="450"/>
              <w:rPr>
                <w:rFonts w:ascii="Open Sans" w:hAnsi="Open Sans" w:cs="Open Sans"/>
              </w:rPr>
            </w:pPr>
          </w:p>
        </w:tc>
        <w:tc>
          <w:tcPr>
            <w:tcW w:w="556" w:type="dxa"/>
          </w:tcPr>
          <w:p w:rsidR="00BE2367" w:rsidRPr="004E19E1" w:rsidRDefault="00072E38" w:rsidP="00B16B90">
            <w:pPr>
              <w:rPr>
                <w:rFonts w:ascii="Open Sans" w:hAnsi="Open Sans" w:cs="Open Sans"/>
                <w:sz w:val="20"/>
              </w:rPr>
            </w:pPr>
            <w:r>
              <w:rPr>
                <w:rFonts w:ascii="Open Sans" w:hAnsi="Open Sans" w:cs="Open Sans"/>
                <w:noProof/>
                <w:sz w:val="20"/>
                <w:lang w:val="en-US"/>
              </w:rPr>
              <w:lastRenderedPageBreak/>
              <w:pict>
                <v:shape id="شكل حر 9" o:spid="_x0000_s1037" style="position:absolute;margin-left:30.2pt;margin-top:249.9pt;width:14.3pt;height:13.9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075934,5947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" path="m4569989,v207928,,406013,42140,586182,118345l5174531,127189,4154905,1086836r818148,834190l5980822,983240r27408,74883c6052230,1199590,6075934,1349999,6075934,1505945v,831710,-674235,1505945,-1505945,1505945c4310080,3011890,4065549,2946047,3852167,2830131r-17947,-10903l3818021,2835426r-401053,433137l3689684,3573363r128337,-128337l3914274,3364815r48126,-16042l4042611,3348773r80210,l5694947,4904858r32085,64168l5727032,5017152r-16043,128337l4957011,5883426r-64169,32084l4828674,5915510r-64169,-16042l4700337,5867384,3208421,4359426r-32084,-80211l3160295,4215047r16042,-96253l3400926,3894205,3096126,3605447,1042737,5835300r-112295,64168l786063,5931552r-96252,16042l561474,5883426,417095,5771131,144379,5434247,128337,5273826r16042,-96253l176463,5065279r48126,-48127l673768,4664226,2550695,3076058,1042737,1536015r-481263,32085l,685784,449179,268689r914400,561474l1347537,1279342,2887579,2787300r484917,-370818l3321236,2347933c3158859,2107583,3064044,1817836,3064044,1505945,3064044,674235,3738279,,4569989,xe" fillcolor="#0084b4 [3204]" stroked="f" strokeweight="1pt">
                  <v:stroke joinstyle="miter"/>
                  <v:path arrowok="t" o:connecttype="custom" o:connectlocs="136597,0;154118,3513;154667,3775;124190,32258;148645,57018;178767,29183;179586,31406;181610,44698;136597,89396;115141,84001;114605,83677;114121,84158;102133,97014;110285,106061;114121,102252;116998,99871;118436,99395;120834,99395;123231,99395;170222,145581;171181,147485;171181,148914;170702,152723;148165,174625;146247,175578;144329,175578;142411,175102;140493,174149;95900,129392;94941,127011;94461,125106;94941,122250;101654,115584;92543,107013;31167,173197;27811,175102;23495,176054;20618,176530;16782,174625;12467,171292;4315,161293;3836,156532;4315,153675;5274,150342;6713,148914;20139,138438;76240,91300;31167,45590;16782,46543;0,20355;13426,7975;40757,24640;40278,37972;86310,82730;100804,71723;99272,69689;91584,44698;136597,0" o:connectangles="0,0,0,0,0,0,0,0,0,0,0,0,0,0,0,0,0,0,0,0,0,0,0,0,0,0,0,0,0,0,0,0,0,0,0,0,0,0,0,0,0,0,0,0,0,0,0,0,0,0,0,0,0,0,0,0,0,0"/>
                  <o:lock v:ext="edit" aspectratio="t"/>
                  <w10:wrap anchorx="page" anchory="page"/>
                  <w10:anchorlock/>
                </v:shape>
              </w:pict>
            </w:r>
          </w:p>
        </w:tc>
        <w:tc>
          <w:tcPr>
            <w:tcW w:w="4090" w:type="dxa"/>
          </w:tcPr>
          <w:p w:rsidR="00663F24" w:rsidRPr="004E19E1" w:rsidRDefault="00072E38" w:rsidP="00BE2367">
            <w:pPr>
              <w:rPr>
                <w:rFonts w:ascii="Open Sans" w:hAnsi="Open Sans" w:cs="Open Sans"/>
                <w:b/>
                <w:caps/>
                <w:color w:val="0084B4" w:themeColor="accent1"/>
                <w:sz w:val="32"/>
              </w:rPr>
            </w:pPr>
            <w:r>
              <w:rPr>
                <w:rFonts w:ascii="Open Sans" w:hAnsi="Open Sans" w:cs="Open Sans"/>
                <w:b/>
                <w:caps/>
                <w:noProof/>
                <w:color w:val="0084B4" w:themeColor="accent1"/>
                <w:sz w:val="32"/>
                <w:lang w:val="en-US"/>
              </w:rPr>
              <w:pict>
                <v:rect id="Rectangle 20" o:spid="_x0000_s1036" alt="New Picture (1)" style="position:absolute;margin-left:2.4pt;margin-top:4.05pt;width:84.7pt;height:108pt;z-index:251731968;visibility:visible;mso-position-horizontal-relative:text;mso-position-vertical-relative:text"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" stroked="f">
                  <v:fill r:id="rId6" o:title="New Picture (1)" recolor="t" rotate="t" type="frame"/>
                </v:rect>
              </w:pict>
            </w:r>
            <w:r>
              <w:rPr>
                <w:rFonts w:ascii="Open Sans" w:hAnsi="Open Sans" w:cs="Open Sans"/>
                <w:b/>
                <w:caps/>
                <w:noProof/>
                <w:color w:val="0084B4" w:themeColor="accent1"/>
                <w:sz w:val="32"/>
                <w:lang w:val="en-US"/>
              </w:rPr>
              <w:pict>
                <v:shape id="شكل حر 85" o:spid="_x0000_s1035" style="position:absolute;margin-left:.15pt;margin-top:166.15pt;width:15.9pt;height:11.3pt;z-index:251734016;visibility:visible;mso-position-horizontal-relative:page;mso-position-vertical-relative:page;mso-width-relative:margin;mso-height-relative:margin;v-text-anchor:middle" coordsize="8372474,598170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" adj="0,,0" path="m3316236,3531540l1307076,5537782r5728135,-2843l5064612,3558654r-746945,747868c4246947,4383516,4152413,4365259,4091217,4308903l3316236,3531540xm7887285,736631l5379748,3243523,7665088,5527516v118230,-37654,231697,-134839,218932,-448718c7877170,3582196,7894135,2233232,7887285,736631xm494711,712818v-6850,1496602,10113,2845566,3263,4342168c485212,5368865,598656,5466050,716862,5503704l3001739,3219711,494711,712818xm881060,472017l4067173,3655748v34131,29369,32543,63500,145256,73819c4298154,3712104,4312442,3685118,4348161,3641461l7519985,472017r-6638925,xm892290,l7480184,v492798,,892290,399492,892290,892290l8372474,5089411v,492798,-399492,892290,-892290,892290l892290,5981701c399492,5981701,,5582209,,5089411l,892290c,399492,399492,,892290,xe" fillcolor="#0084b4 [3204]" stroked="f" strokeweight="1pt">
                  <v:stroke joinstyle="miter"/>
                  <v:formulas/>
                  <v:path arrowok="t" o:connecttype="custom" o:connectlocs="1929,2033;760,3188;4092,3186;2946,2048;2512,2479;2380,2480;4588,424;3129,1867;4459,3182;4586,2923;4588,424;288,410;290,2910;417,3168;1746,1853;513,272;2366,2104;2450,2147;2529,2096;4374,272;519,0;4351,0;4870,514;4870,2929;4351,3443;519,3443;0,2929;0,514;519,0" o:connectangles="0,0,0,0,0,0,0,0,0,0,0,0,0,0,0,0,0,0,0,0,0,0,0,0,0,0,0,0,0"/>
                  <o:lock v:ext="edit" aspectratio="t"/>
                  <w10:wrap anchorx="page" anchory="page"/>
                  <w10:anchorlock/>
                </v:shape>
              </w:pict>
            </w:r>
          </w:p>
          <w:p w:rsidR="00663F24" w:rsidRPr="004E19E1" w:rsidRDefault="00663F24" w:rsidP="00BE2367">
            <w:pPr>
              <w:rPr>
                <w:rFonts w:ascii="Open Sans" w:hAnsi="Open Sans" w:cs="Open Sans"/>
                <w:b/>
                <w:caps/>
                <w:color w:val="0084B4" w:themeColor="accent1"/>
                <w:sz w:val="32"/>
              </w:rPr>
            </w:pPr>
          </w:p>
          <w:p w:rsidR="00663F24" w:rsidRPr="004E19E1" w:rsidRDefault="00663F24" w:rsidP="00BE2367">
            <w:pPr>
              <w:rPr>
                <w:rFonts w:ascii="Open Sans" w:hAnsi="Open Sans" w:cs="Open Sans"/>
                <w:b/>
                <w:caps/>
                <w:color w:val="0084B4" w:themeColor="accent1"/>
                <w:sz w:val="32"/>
              </w:rPr>
            </w:pPr>
          </w:p>
          <w:p w:rsidR="00663F24" w:rsidRPr="004E19E1" w:rsidRDefault="00663F24" w:rsidP="00BE2367">
            <w:pPr>
              <w:rPr>
                <w:rFonts w:ascii="Open Sans" w:hAnsi="Open Sans" w:cs="Open Sans"/>
                <w:b/>
                <w:caps/>
                <w:color w:val="0084B4" w:themeColor="accent1"/>
                <w:sz w:val="32"/>
              </w:rPr>
            </w:pPr>
          </w:p>
          <w:p w:rsidR="00313A2E" w:rsidRPr="004E19E1" w:rsidRDefault="00313A2E" w:rsidP="003F10F8">
            <w:pPr>
              <w:rPr>
                <w:rFonts w:ascii="Open Sans" w:hAnsi="Open Sans" w:cs="Open Sans"/>
                <w:b/>
                <w:caps/>
                <w:color w:val="0084B4" w:themeColor="accent1"/>
                <w:sz w:val="28"/>
              </w:rPr>
            </w:pPr>
          </w:p>
          <w:p w:rsidR="00C83251" w:rsidRPr="004E19E1" w:rsidRDefault="00C83251" w:rsidP="003F10F8">
            <w:pPr>
              <w:rPr>
                <w:rFonts w:ascii="Open Sans" w:hAnsi="Open Sans" w:cs="Open Sans"/>
                <w:b/>
                <w:caps/>
                <w:color w:val="0084B4" w:themeColor="accent1"/>
                <w:sz w:val="28"/>
              </w:rPr>
            </w:pPr>
          </w:p>
          <w:p w:rsidR="001D407B" w:rsidRPr="00A547A2" w:rsidRDefault="0060194D" w:rsidP="001D407B">
            <w:pPr>
              <w:rPr>
                <w:rFonts w:ascii="Open Sans" w:hAnsi="Open Sans" w:cs="Open Sans"/>
                <w:color w:val="0070C0"/>
              </w:rPr>
            </w:pPr>
            <w:r>
              <w:rPr>
                <w:rFonts w:ascii="Open Sans" w:hAnsi="Open Sans" w:cs="Open Sans"/>
                <w:color w:val="0070C0"/>
              </w:rPr>
              <w:t xml:space="preserve">Email: </w:t>
            </w:r>
            <w:hyperlink r:id="rId7" w:history="1">
              <w:r w:rsidRPr="00202330">
                <w:rPr>
                  <w:rStyle w:val="Hyperlink"/>
                  <w:rFonts w:ascii="Open Sans" w:hAnsi="Open Sans" w:cs="Open Sans"/>
                </w:rPr>
                <w:t>kiran.388172@2freemail.com</w:t>
              </w:r>
            </w:hyperlink>
            <w:r>
              <w:rPr>
                <w:rFonts w:ascii="Open Sans" w:hAnsi="Open Sans" w:cs="Open Sans"/>
                <w:color w:val="0070C0"/>
              </w:rPr>
              <w:t xml:space="preserve"> </w:t>
            </w:r>
          </w:p>
          <w:p w:rsidR="0060194D" w:rsidRDefault="0060194D" w:rsidP="00405FB0">
            <w:pPr>
              <w:spacing w:line="276" w:lineRule="auto"/>
              <w:rPr>
                <w:rFonts w:ascii="Open Sans" w:hAnsi="Open Sans" w:cs="Open Sans"/>
                <w:b/>
                <w:noProof/>
              </w:rPr>
            </w:pPr>
          </w:p>
          <w:p w:rsidR="00405FB0" w:rsidRPr="005A062A" w:rsidRDefault="00405FB0" w:rsidP="00405FB0">
            <w:pPr>
              <w:spacing w:line="276" w:lineRule="auto"/>
              <w:rPr>
                <w:rFonts w:ascii="Open Sans" w:hAnsi="Open Sans" w:cs="Open Sans"/>
              </w:rPr>
            </w:pPr>
            <w:r w:rsidRPr="005A062A">
              <w:rPr>
                <w:rFonts w:ascii="Open Sans" w:hAnsi="Open Sans" w:cs="Open Sans"/>
                <w:b/>
                <w:noProof/>
              </w:rPr>
              <w:t>Nationality</w:t>
            </w:r>
            <w:r w:rsidRPr="005A062A">
              <w:rPr>
                <w:rFonts w:ascii="Open Sans" w:hAnsi="Open Sans" w:cs="Open Sans"/>
                <w:noProof/>
              </w:rPr>
              <w:t>: Indian</w:t>
            </w:r>
          </w:p>
          <w:p w:rsidR="0060194D" w:rsidRDefault="0060194D" w:rsidP="004B5B8A">
            <w:pPr>
              <w:rPr>
                <w:rFonts w:ascii="Open Sans" w:hAnsi="Open Sans" w:cs="Open Sans"/>
                <w:b/>
                <w:caps/>
                <w:color w:val="0084B4" w:themeColor="accent1"/>
              </w:rPr>
            </w:pPr>
          </w:p>
          <w:p w:rsidR="00BE2367" w:rsidRPr="004E19E1" w:rsidRDefault="005A062A" w:rsidP="004B5B8A">
            <w:pPr>
              <w:rPr>
                <w:rFonts w:ascii="Open Sans" w:hAnsi="Open Sans" w:cs="Open Sans"/>
                <w:b/>
                <w:caps/>
                <w:color w:val="0084B4" w:themeColor="accent1"/>
                <w:sz w:val="24"/>
              </w:rPr>
            </w:pPr>
            <w:r>
              <w:rPr>
                <w:rFonts w:ascii="Open Sans" w:hAnsi="Open Sans" w:cs="Open Sans"/>
                <w:b/>
                <w:caps/>
                <w:color w:val="0084B4" w:themeColor="accent1"/>
              </w:rPr>
              <w:t xml:space="preserve">      </w:t>
            </w:r>
            <w:sdt>
              <w:sdtPr>
                <w:rPr>
                  <w:rFonts w:ascii="Open Sans" w:hAnsi="Open Sans" w:cs="Open Sans"/>
                  <w:b/>
                  <w:caps/>
                  <w:color w:val="0084B4" w:themeColor="accent1"/>
                </w:rPr>
                <w:alias w:val="Skills:"/>
                <w:tag w:val="Skills:"/>
                <w:id w:val="-1955627215"/>
                <w:placeholder>
                  <w:docPart w:val="B72464BD47F64DA3AB91793E389D53E4"/>
                </w:placeholder>
                <w:temporary/>
                <w:showingPlcHdr/>
                <w:dataBinding w:prefixMappings="xmlns:ns0='http://schemas.microsoft.com/office/2006/coverPageProps' " w:xpath="/ns0:CoverPageProperties[1]/ns0:CompanyPhone[1]" w:storeItemID="{55AF091B-3C7A-41E3-B477-F2FDAA23CFDA}"/>
                <w:text w:multiLine="1"/>
              </w:sdtPr>
              <w:sdtEndPr>
                <w:rPr>
                  <w:sz w:val="24"/>
                </w:rPr>
              </w:sdtEndPr>
              <w:sdtContent>
                <w:r w:rsidR="00BE2367" w:rsidRPr="00DA3ECD">
                  <w:rPr>
                    <w:rFonts w:ascii="Open Sans" w:hAnsi="Open Sans" w:cs="Open Sans"/>
                    <w:b/>
                    <w:caps/>
                    <w:color w:val="0084B4" w:themeColor="accent1"/>
                  </w:rPr>
                  <w:t>Professional skills</w:t>
                </w:r>
              </w:sdtContent>
            </w:sdt>
          </w:p>
          <w:p w:rsidR="0004272F" w:rsidRPr="00EC407D" w:rsidRDefault="00DF48E1" w:rsidP="000E114B">
            <w:pPr>
              <w:rPr>
                <w:rFonts w:ascii="Open Sans" w:hAnsi="Open Sans" w:cs="Open Sans"/>
                <w:b/>
                <w:sz w:val="21"/>
                <w:szCs w:val="21"/>
              </w:rPr>
            </w:pPr>
            <w:r w:rsidRPr="00DF48E1">
              <w:rPr>
                <w:rFonts w:ascii="Tahoma" w:hAnsi="Tahoma" w:cs="Tahoma"/>
                <w:b/>
                <w:sz w:val="21"/>
                <w:szCs w:val="21"/>
                <w:shd w:val="clear" w:color="auto" w:fill="FFFFFF"/>
              </w:rPr>
              <w:t>A</w:t>
            </w:r>
            <w:r w:rsidR="00EC407D" w:rsidRPr="00EC407D">
              <w:rPr>
                <w:rFonts w:ascii="Open Sans" w:hAnsi="Open Sans" w:cs="Open Sans"/>
                <w:b/>
                <w:sz w:val="21"/>
                <w:szCs w:val="21"/>
                <w:shd w:val="clear" w:color="auto" w:fill="FFFFFF"/>
              </w:rPr>
              <w:t xml:space="preserve">DMINISTRATIVE SUPPORT </w:t>
            </w:r>
            <w:r w:rsidR="002C324A"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C324A" w:rsidRPr="00EC407D" w:rsidRDefault="00EC407D" w:rsidP="000E114B">
            <w:pPr>
              <w:rPr>
                <w:rFonts w:ascii="Open Sans" w:hAnsi="Open Sans" w:cs="Open Sans"/>
                <w:b/>
                <w:sz w:val="21"/>
                <w:szCs w:val="21"/>
                <w:shd w:val="clear" w:color="auto" w:fill="FFFFFF"/>
              </w:rPr>
            </w:pPr>
            <w:r w:rsidRPr="00EC407D">
              <w:rPr>
                <w:rFonts w:ascii="Open Sans" w:hAnsi="Open Sans" w:cs="Open Sans"/>
                <w:b/>
                <w:sz w:val="21"/>
                <w:szCs w:val="21"/>
                <w:shd w:val="clear" w:color="auto" w:fill="FFFFFF"/>
              </w:rPr>
              <w:t xml:space="preserve">CUSTOMER SERVICE </w:t>
            </w:r>
            <w:r w:rsidR="002C324A"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4272F" w:rsidRPr="00EC407D" w:rsidRDefault="00EC407D" w:rsidP="000E114B">
            <w:pPr>
              <w:rPr>
                <w:rFonts w:ascii="Open Sans" w:hAnsi="Open Sans" w:cs="Open Sans"/>
                <w:b/>
                <w:sz w:val="21"/>
                <w:szCs w:val="21"/>
              </w:rPr>
            </w:pPr>
            <w:r w:rsidRPr="00EC407D">
              <w:rPr>
                <w:rFonts w:ascii="Open Sans" w:hAnsi="Open Sans" w:cs="Open Sans"/>
                <w:b/>
                <w:sz w:val="21"/>
                <w:szCs w:val="21"/>
                <w:shd w:val="clear" w:color="auto" w:fill="FFFFFF"/>
              </w:rPr>
              <w:t xml:space="preserve">HOUSEKEEPING </w:t>
            </w:r>
            <w:r w:rsidR="002C324A"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04FAC" w:rsidRPr="00EC407D" w:rsidRDefault="00EC407D" w:rsidP="000E114B">
            <w:pPr>
              <w:rPr>
                <w:rFonts w:ascii="Open Sans" w:hAnsi="Open Sans" w:cs="Open Sans"/>
                <w:b/>
                <w:sz w:val="21"/>
                <w:szCs w:val="21"/>
              </w:rPr>
            </w:pPr>
            <w:r w:rsidRPr="00EC407D">
              <w:rPr>
                <w:rFonts w:ascii="Open Sans" w:hAnsi="Open Sans" w:cs="Open Sans"/>
                <w:b/>
                <w:sz w:val="21"/>
                <w:szCs w:val="21"/>
              </w:rPr>
              <w:t>CRM/ CLIENT RETENTION</w:t>
            </w:r>
          </w:p>
          <w:p w:rsidR="0004272F" w:rsidRPr="00EC407D" w:rsidRDefault="002C324A" w:rsidP="000E114B">
            <w:pPr>
              <w:rPr>
                <w:rFonts w:ascii="Open Sans" w:hAnsi="Open Sans" w:cs="Open Sans"/>
                <w:b/>
                <w:sz w:val="21"/>
                <w:szCs w:val="21"/>
              </w:rPr>
            </w:pPr>
            <w:r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4272F" w:rsidRPr="00EC407D" w:rsidRDefault="00EC407D" w:rsidP="000E114B">
            <w:pPr>
              <w:rPr>
                <w:rFonts w:ascii="Open Sans" w:hAnsi="Open Sans" w:cs="Open Sans"/>
                <w:b/>
                <w:sz w:val="21"/>
                <w:szCs w:val="21"/>
                <w:shd w:val="clear" w:color="auto" w:fill="BFBFBF" w:themeFill="background1" w:themeFillShade="BF"/>
              </w:rPr>
            </w:pPr>
            <w:r w:rsidRPr="00EC407D">
              <w:rPr>
                <w:rFonts w:ascii="Open Sans" w:hAnsi="Open Sans" w:cs="Open Sans"/>
                <w:b/>
                <w:sz w:val="21"/>
                <w:szCs w:val="21"/>
              </w:rPr>
              <w:t>DOCUMENTATION &amp; REPORTING</w:t>
            </w:r>
            <w:r w:rsidRPr="00EC407D">
              <w:rPr>
                <w:rFonts w:ascii="Open Sans" w:hAnsi="Open Sans" w:cs="Open Sans"/>
                <w:b/>
                <w:sz w:val="21"/>
                <w:szCs w:val="21"/>
                <w:shd w:val="clear" w:color="auto" w:fill="BFBFBF" w:themeFill="background1" w:themeFillShade="BF"/>
              </w:rPr>
              <w:t xml:space="preserve"> </w:t>
            </w:r>
            <w:r w:rsidR="002C324A"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F48E1" w:rsidRPr="00EC407D" w:rsidRDefault="00EC407D" w:rsidP="000E114B">
            <w:pPr>
              <w:rPr>
                <w:rFonts w:ascii="Open Sans" w:hAnsi="Open Sans" w:cs="Open Sans"/>
                <w:b/>
                <w:sz w:val="21"/>
                <w:szCs w:val="21"/>
              </w:rPr>
            </w:pPr>
            <w:r w:rsidRPr="00EC407D">
              <w:rPr>
                <w:rFonts w:ascii="Open Sans" w:hAnsi="Open Sans" w:cs="Open Sans"/>
                <w:b/>
                <w:sz w:val="21"/>
                <w:szCs w:val="21"/>
              </w:rPr>
              <w:t>FACILITIES MANAGEMENT</w:t>
            </w:r>
          </w:p>
          <w:p w:rsidR="00CC5072" w:rsidRPr="00EC407D" w:rsidRDefault="0016065C" w:rsidP="000E114B">
            <w:pPr>
              <w:rPr>
                <w:rFonts w:ascii="Open Sans" w:hAnsi="Open Sans" w:cs="Open Sans"/>
                <w:b/>
                <w:noProof/>
                <w:sz w:val="21"/>
                <w:szCs w:val="21"/>
                <w:lang w:eastAsia="en-IN"/>
              </w:rPr>
            </w:pPr>
            <w:r w:rsidRPr="00EC407D">
              <w:rPr>
                <w:rFonts w:ascii="Open Sans" w:hAnsi="Open Sans" w:cs="Open Sans"/>
                <w:b/>
                <w:noProof/>
                <w:sz w:val="21"/>
                <w:szCs w:val="21"/>
                <w:shd w:val="clear" w:color="auto" w:fill="BFBFBF" w:themeFill="background1" w:themeFillShade="BF"/>
                <w:lang w:val="en-US"/>
              </w:rPr>
              <w:drawing>
                <wp:inline distT="0" distB="0" distL="0" distR="0">
                  <wp:extent cx="1989455" cy="172529"/>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C407D" w:rsidRPr="00EC407D" w:rsidRDefault="00EC407D" w:rsidP="000E114B">
            <w:pPr>
              <w:rPr>
                <w:rFonts w:ascii="Open Sans" w:hAnsi="Open Sans" w:cs="Open Sans"/>
                <w:b/>
                <w:noProof/>
                <w:sz w:val="21"/>
                <w:szCs w:val="21"/>
                <w:lang w:eastAsia="en-IN"/>
              </w:rPr>
            </w:pPr>
            <w:r w:rsidRPr="00EC407D">
              <w:rPr>
                <w:rFonts w:ascii="Open Sans" w:hAnsi="Open Sans" w:cs="Open Sans"/>
                <w:b/>
                <w:noProof/>
                <w:sz w:val="21"/>
                <w:szCs w:val="21"/>
                <w:lang w:eastAsia="en-IN"/>
              </w:rPr>
              <w:t>CALENDAR MANAGEMENT</w:t>
            </w:r>
          </w:p>
          <w:p w:rsidR="00B301BE" w:rsidRPr="00EC407D" w:rsidRDefault="00034C0F" w:rsidP="000E114B">
            <w:pPr>
              <w:rPr>
                <w:rFonts w:ascii="Open Sans" w:hAnsi="Open Sans" w:cs="Open Sans"/>
                <w:b/>
                <w:sz w:val="21"/>
                <w:szCs w:val="21"/>
              </w:rPr>
            </w:pPr>
            <w:r w:rsidRPr="00EC407D">
              <w:rPr>
                <w:rFonts w:ascii="Open Sans" w:hAnsi="Open Sans" w:cs="Open Sans"/>
                <w:b/>
                <w:noProof/>
                <w:sz w:val="21"/>
                <w:szCs w:val="21"/>
                <w:lang w:val="en-US"/>
              </w:rPr>
              <w:drawing>
                <wp:inline distT="0" distB="0" distL="0" distR="0">
                  <wp:extent cx="1989455" cy="172529"/>
                  <wp:effectExtent l="0" t="0" r="0" b="0"/>
                  <wp:docPr id="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EC407D" w:rsidRPr="00EC407D" w:rsidRDefault="00EC407D" w:rsidP="000E114B">
            <w:pPr>
              <w:rPr>
                <w:rFonts w:ascii="Open Sans" w:hAnsi="Open Sans" w:cs="Open Sans"/>
                <w:b/>
                <w:sz w:val="21"/>
                <w:szCs w:val="21"/>
              </w:rPr>
            </w:pPr>
            <w:r w:rsidRPr="00EC407D">
              <w:rPr>
                <w:rFonts w:ascii="Open Sans" w:hAnsi="Open Sans" w:cs="Open Sans"/>
                <w:b/>
                <w:sz w:val="21"/>
                <w:szCs w:val="21"/>
              </w:rPr>
              <w:t>ORGANIZING MEETINGS</w:t>
            </w:r>
          </w:p>
          <w:p w:rsidR="00225102" w:rsidRPr="00EC407D" w:rsidRDefault="00225102" w:rsidP="000E114B">
            <w:pPr>
              <w:rPr>
                <w:rFonts w:ascii="Open Sans" w:hAnsi="Open Sans" w:cs="Open Sans"/>
                <w:b/>
                <w:sz w:val="21"/>
                <w:szCs w:val="21"/>
                <w:shd w:val="clear" w:color="auto" w:fill="FFFFFF"/>
              </w:rPr>
            </w:pPr>
            <w:r w:rsidRPr="00EC407D">
              <w:rPr>
                <w:rFonts w:ascii="Open Sans" w:hAnsi="Open Sans" w:cs="Open Sans"/>
                <w:b/>
                <w:noProof/>
                <w:sz w:val="21"/>
                <w:szCs w:val="21"/>
                <w:shd w:val="clear" w:color="auto" w:fill="FFFFFF"/>
                <w:lang w:val="en-US"/>
              </w:rPr>
              <w:drawing>
                <wp:inline distT="0" distB="0" distL="0" distR="0">
                  <wp:extent cx="1989455" cy="172529"/>
                  <wp:effectExtent l="0" t="0" r="0" b="0"/>
                  <wp:docPr id="1"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C407D" w:rsidRPr="00EC407D" w:rsidRDefault="00EC407D" w:rsidP="000E114B">
            <w:pPr>
              <w:rPr>
                <w:rFonts w:ascii="Open Sans" w:hAnsi="Open Sans" w:cs="Open Sans"/>
                <w:b/>
                <w:sz w:val="21"/>
                <w:szCs w:val="21"/>
                <w:shd w:val="clear" w:color="auto" w:fill="FFFFFF"/>
              </w:rPr>
            </w:pPr>
            <w:r w:rsidRPr="00EC407D">
              <w:rPr>
                <w:rFonts w:ascii="Open Sans" w:hAnsi="Open Sans" w:cs="Open Sans"/>
                <w:b/>
                <w:sz w:val="21"/>
                <w:szCs w:val="21"/>
                <w:shd w:val="clear" w:color="auto" w:fill="FFFFFF"/>
              </w:rPr>
              <w:t>RESOLVING PAYMENT ISSUES</w:t>
            </w:r>
          </w:p>
          <w:p w:rsidR="00D221DB" w:rsidRPr="00EC407D" w:rsidRDefault="00D221DB" w:rsidP="000E114B">
            <w:pPr>
              <w:rPr>
                <w:rFonts w:ascii="Open Sans" w:hAnsi="Open Sans" w:cs="Open Sans"/>
                <w:b/>
                <w:sz w:val="21"/>
                <w:szCs w:val="21"/>
              </w:rPr>
            </w:pPr>
            <w:r w:rsidRPr="00EC407D">
              <w:rPr>
                <w:rFonts w:ascii="Open Sans" w:hAnsi="Open Sans" w:cs="Open Sans"/>
                <w:b/>
                <w:noProof/>
                <w:sz w:val="21"/>
                <w:szCs w:val="21"/>
                <w:lang w:val="en-US"/>
              </w:rPr>
              <w:drawing>
                <wp:inline distT="0" distB="0" distL="0" distR="0">
                  <wp:extent cx="1989455" cy="172529"/>
                  <wp:effectExtent l="0" t="0" r="0" b="0"/>
                  <wp:docPr id="4"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3614F" w:rsidRPr="00EC407D" w:rsidRDefault="00EC407D" w:rsidP="000E114B">
            <w:pPr>
              <w:rPr>
                <w:rFonts w:ascii="Open Sans" w:hAnsi="Open Sans" w:cs="Open Sans"/>
                <w:b/>
                <w:sz w:val="21"/>
                <w:szCs w:val="21"/>
                <w:shd w:val="clear" w:color="auto" w:fill="FFFFFF"/>
              </w:rPr>
            </w:pPr>
            <w:r w:rsidRPr="00EC407D">
              <w:rPr>
                <w:rFonts w:ascii="Open Sans" w:hAnsi="Open Sans" w:cs="Open Sans"/>
                <w:b/>
                <w:noProof/>
                <w:sz w:val="21"/>
                <w:szCs w:val="21"/>
                <w:lang w:eastAsia="en-IN"/>
              </w:rPr>
              <w:t xml:space="preserve">HSE MOCK DRILLS </w:t>
            </w:r>
            <w:r>
              <w:rPr>
                <w:rFonts w:ascii="Open Sans" w:hAnsi="Open Sans" w:cs="Open Sans"/>
                <w:b/>
                <w:noProof/>
                <w:sz w:val="21"/>
                <w:szCs w:val="21"/>
                <w:lang w:eastAsia="en-IN"/>
              </w:rPr>
              <w:t>&amp;</w:t>
            </w:r>
            <w:r w:rsidRPr="00EC407D">
              <w:rPr>
                <w:rFonts w:ascii="Open Sans" w:hAnsi="Open Sans" w:cs="Open Sans"/>
                <w:b/>
                <w:noProof/>
                <w:sz w:val="21"/>
                <w:szCs w:val="21"/>
                <w:lang w:eastAsia="en-IN"/>
              </w:rPr>
              <w:t xml:space="preserve"> SAFETY </w:t>
            </w:r>
            <w:r w:rsidR="00B3614F" w:rsidRPr="00EC407D">
              <w:rPr>
                <w:rFonts w:ascii="Open Sans" w:eastAsia="Times New Roman" w:hAnsi="Open Sans" w:cs="Open Sans"/>
                <w:b/>
                <w:noProof/>
                <w:sz w:val="21"/>
                <w:szCs w:val="21"/>
                <w:lang w:val="en-US"/>
              </w:rPr>
              <w:drawing>
                <wp:inline distT="0" distB="0" distL="0" distR="0">
                  <wp:extent cx="1989455" cy="172529"/>
                  <wp:effectExtent l="0" t="0" r="0" b="0"/>
                  <wp:docPr id="5"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3614F" w:rsidRPr="00EC407D" w:rsidRDefault="00EC407D" w:rsidP="000E114B">
            <w:pPr>
              <w:rPr>
                <w:rFonts w:ascii="Open Sans" w:hAnsi="Open Sans" w:cs="Open Sans"/>
                <w:b/>
                <w:sz w:val="21"/>
                <w:szCs w:val="21"/>
              </w:rPr>
            </w:pPr>
            <w:r w:rsidRPr="00EC407D">
              <w:rPr>
                <w:rFonts w:ascii="Open Sans" w:eastAsia="Times New Roman" w:hAnsi="Open Sans" w:cs="Open Sans"/>
                <w:b/>
                <w:sz w:val="21"/>
                <w:szCs w:val="21"/>
                <w:lang w:val="en-US" w:eastAsia="en-IN"/>
              </w:rPr>
              <w:t xml:space="preserve">COMPLAINT HANDLING </w:t>
            </w:r>
            <w:r w:rsidR="00B3614F" w:rsidRPr="00EC407D">
              <w:rPr>
                <w:rFonts w:ascii="Open Sans" w:hAnsi="Open Sans" w:cs="Open Sans"/>
                <w:b/>
                <w:noProof/>
                <w:sz w:val="21"/>
                <w:szCs w:val="21"/>
                <w:lang w:val="en-US"/>
              </w:rPr>
              <w:drawing>
                <wp:inline distT="0" distB="0" distL="0" distR="0">
                  <wp:extent cx="1989455" cy="172529"/>
                  <wp:effectExtent l="0" t="0" r="0" b="0"/>
                  <wp:docPr id="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B5B8A" w:rsidRPr="00EC407D" w:rsidRDefault="00EC407D" w:rsidP="000E114B">
            <w:pPr>
              <w:rPr>
                <w:rFonts w:ascii="Open Sans" w:eastAsia="Times New Roman" w:hAnsi="Open Sans" w:cs="Open Sans"/>
                <w:b/>
                <w:sz w:val="21"/>
                <w:szCs w:val="21"/>
                <w:lang w:val="en-US" w:eastAsia="en-IN"/>
              </w:rPr>
            </w:pPr>
            <w:r w:rsidRPr="00EC407D">
              <w:rPr>
                <w:rFonts w:ascii="Open Sans" w:hAnsi="Open Sans" w:cs="Open Sans"/>
                <w:b/>
                <w:sz w:val="21"/>
                <w:szCs w:val="21"/>
                <w:shd w:val="clear" w:color="auto" w:fill="FFFFFF"/>
              </w:rPr>
              <w:t xml:space="preserve">RELATIONSHIP BUILDING </w:t>
            </w:r>
            <w:r w:rsidR="009C17F1" w:rsidRPr="00EC407D">
              <w:rPr>
                <w:rFonts w:ascii="Open Sans" w:eastAsia="Times New Roman" w:hAnsi="Open Sans" w:cs="Open Sans"/>
                <w:b/>
                <w:noProof/>
                <w:sz w:val="21"/>
                <w:szCs w:val="21"/>
                <w:lang w:val="en-US"/>
              </w:rPr>
              <w:drawing>
                <wp:inline distT="0" distB="0" distL="0" distR="0">
                  <wp:extent cx="1989455" cy="172529"/>
                  <wp:effectExtent l="0" t="0" r="0" b="0"/>
                  <wp:docPr id="9"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C407D" w:rsidRDefault="00EC407D" w:rsidP="00EC407D">
            <w:pPr>
              <w:rPr>
                <w:rFonts w:ascii="Open Sans" w:eastAsia="Times New Roman" w:hAnsi="Open Sans" w:cs="Open Sans"/>
                <w:lang w:val="en-US" w:eastAsia="en-IN"/>
              </w:rPr>
            </w:pPr>
            <w:r w:rsidRPr="00EC407D">
              <w:rPr>
                <w:rFonts w:ascii="Open Sans" w:hAnsi="Open Sans" w:cs="Open Sans"/>
                <w:b/>
                <w:sz w:val="21"/>
                <w:szCs w:val="21"/>
                <w:shd w:val="clear" w:color="auto" w:fill="FFFFFF"/>
              </w:rPr>
              <w:t xml:space="preserve">EMPLOYEE SATISFACTION </w:t>
            </w:r>
            <w:r w:rsidRPr="009C17F1">
              <w:rPr>
                <w:rFonts w:ascii="Open Sans" w:eastAsia="Times New Roman" w:hAnsi="Open Sans" w:cs="Open Sans"/>
                <w:noProof/>
                <w:lang w:val="en-US"/>
              </w:rPr>
              <w:drawing>
                <wp:inline distT="0" distB="0" distL="0" distR="0">
                  <wp:extent cx="1989455" cy="172529"/>
                  <wp:effectExtent l="0" t="0" r="0" b="0"/>
                  <wp:docPr id="2"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C407D" w:rsidRDefault="00EC407D" w:rsidP="00EC407D">
            <w:pPr>
              <w:spacing w:line="276" w:lineRule="auto"/>
              <w:rPr>
                <w:rFonts w:ascii="Open Sans" w:eastAsia="Times New Roman" w:hAnsi="Open Sans" w:cs="Open Sans"/>
                <w:lang w:val="en-US" w:eastAsia="en-IN"/>
              </w:rPr>
            </w:pPr>
          </w:p>
          <w:p w:rsidR="000E114B" w:rsidRPr="00EC407D" w:rsidRDefault="000E114B" w:rsidP="0060194D">
            <w:pPr>
              <w:spacing w:line="276" w:lineRule="auto"/>
              <w:jc w:val="center"/>
              <w:rPr>
                <w:rFonts w:ascii="Open Sans" w:eastAsia="Times New Roman" w:hAnsi="Open Sans" w:cs="Open Sans"/>
                <w:lang w:val="en-US" w:eastAsia="en-IN"/>
              </w:rPr>
            </w:pPr>
          </w:p>
          <w:p w:rsidR="005E3486" w:rsidRPr="007204A3" w:rsidRDefault="000E114B" w:rsidP="001950B3">
            <w:pPr>
              <w:tabs>
                <w:tab w:val="left" w:pos="465"/>
                <w:tab w:val="left" w:pos="615"/>
              </w:tabs>
              <w:spacing w:line="276" w:lineRule="auto"/>
              <w:rPr>
                <w:rFonts w:ascii="Open Sans" w:hAnsi="Open Sans" w:cs="Open Sans"/>
                <w:b/>
                <w:caps/>
                <w:color w:val="0084B4" w:themeColor="accent1"/>
                <w:sz w:val="28"/>
              </w:rPr>
            </w:pPr>
            <w:r>
              <w:rPr>
                <w:rFonts w:ascii="Open Sans" w:hAnsi="Open Sans" w:cs="Open Sans"/>
                <w:b/>
                <w:caps/>
                <w:color w:val="0084B4" w:themeColor="accent1"/>
                <w:sz w:val="28"/>
              </w:rPr>
              <w:t xml:space="preserve">      </w:t>
            </w:r>
            <w:r w:rsidR="00956A55" w:rsidRPr="004E19E1">
              <w:rPr>
                <w:rFonts w:ascii="Open Sans" w:hAnsi="Open Sans" w:cs="Open Sans"/>
                <w:b/>
                <w:caps/>
                <w:color w:val="0084B4" w:themeColor="accent1"/>
                <w:sz w:val="28"/>
              </w:rPr>
              <w:t>Personal info</w:t>
            </w:r>
          </w:p>
          <w:p w:rsidR="00050E51" w:rsidRPr="00583BF4" w:rsidRDefault="00050E51" w:rsidP="004B5B8A">
            <w:pPr>
              <w:rPr>
                <w:rFonts w:ascii="Open Sans" w:hAnsi="Open Sans" w:cs="Open Sans"/>
              </w:rPr>
            </w:pPr>
            <w:r w:rsidRPr="00583BF4">
              <w:rPr>
                <w:rFonts w:ascii="Open Sans" w:hAnsi="Open Sans" w:cs="Open Sans"/>
                <w:b/>
              </w:rPr>
              <w:t>Gender</w:t>
            </w:r>
            <w:r w:rsidR="001D407B">
              <w:rPr>
                <w:rFonts w:ascii="Open Sans" w:hAnsi="Open Sans" w:cs="Open Sans"/>
              </w:rPr>
              <w:t xml:space="preserve"> : M</w:t>
            </w:r>
            <w:r w:rsidRPr="00583BF4">
              <w:rPr>
                <w:rFonts w:ascii="Open Sans" w:hAnsi="Open Sans" w:cs="Open Sans"/>
              </w:rPr>
              <w:t>ale</w:t>
            </w:r>
          </w:p>
          <w:p w:rsidR="00486F27" w:rsidRPr="00583BF4" w:rsidRDefault="00486F27" w:rsidP="004B5B8A">
            <w:pPr>
              <w:rPr>
                <w:rFonts w:ascii="Open Sans" w:hAnsi="Open Sans" w:cs="Open Sans"/>
                <w:color w:val="000000"/>
              </w:rPr>
            </w:pPr>
            <w:r w:rsidRPr="00583BF4">
              <w:rPr>
                <w:rFonts w:ascii="Open Sans" w:hAnsi="Open Sans" w:cs="Open Sans"/>
                <w:b/>
                <w:noProof/>
              </w:rPr>
              <w:t>Languages</w:t>
            </w:r>
            <w:r w:rsidRPr="00583BF4">
              <w:rPr>
                <w:rFonts w:ascii="Open Sans" w:hAnsi="Open Sans" w:cs="Open Sans"/>
                <w:noProof/>
              </w:rPr>
              <w:t>:</w:t>
            </w:r>
            <w:r w:rsidR="001D407B">
              <w:rPr>
                <w:rFonts w:ascii="Open Sans" w:hAnsi="Open Sans" w:cs="Open Sans"/>
                <w:color w:val="000000"/>
              </w:rPr>
              <w:t xml:space="preserve"> English, Hindi</w:t>
            </w:r>
            <w:r w:rsidR="00AE32AC">
              <w:rPr>
                <w:rFonts w:ascii="Open Sans" w:hAnsi="Open Sans" w:cs="Open Sans"/>
                <w:color w:val="000000"/>
              </w:rPr>
              <w:t xml:space="preserve"> and Marathi.</w:t>
            </w:r>
          </w:p>
          <w:p w:rsidR="0017545B" w:rsidRPr="00583BF4" w:rsidRDefault="00843D62" w:rsidP="004B5B8A">
            <w:pPr>
              <w:rPr>
                <w:rFonts w:ascii="Open Sans" w:hAnsi="Open Sans" w:cs="Open Sans"/>
                <w:color w:val="000000"/>
              </w:rPr>
            </w:pPr>
            <w:r w:rsidRPr="00583BF4">
              <w:rPr>
                <w:rFonts w:ascii="Open Sans" w:hAnsi="Open Sans" w:cs="Open Sans"/>
                <w:b/>
                <w:noProof/>
              </w:rPr>
              <w:t>DOB</w:t>
            </w:r>
            <w:r w:rsidR="00680CBC" w:rsidRPr="00583BF4">
              <w:rPr>
                <w:rFonts w:ascii="Open Sans" w:hAnsi="Open Sans" w:cs="Open Sans"/>
                <w:b/>
                <w:noProof/>
              </w:rPr>
              <w:t xml:space="preserve"> </w:t>
            </w:r>
            <w:r w:rsidRPr="00583BF4">
              <w:rPr>
                <w:rFonts w:ascii="Open Sans" w:hAnsi="Open Sans" w:cs="Open Sans"/>
                <w:noProof/>
              </w:rPr>
              <w:t>:</w:t>
            </w:r>
            <w:r w:rsidR="00A8145C" w:rsidRPr="00583BF4">
              <w:rPr>
                <w:rFonts w:ascii="Open Sans" w:hAnsi="Open Sans" w:cs="Open Sans"/>
                <w:color w:val="000000"/>
              </w:rPr>
              <w:t xml:space="preserve"> </w:t>
            </w:r>
            <w:r w:rsidR="00AE32AC">
              <w:rPr>
                <w:rFonts w:ascii="Open Sans" w:hAnsi="Open Sans" w:cs="Open Sans"/>
                <w:color w:val="000000"/>
              </w:rPr>
              <w:t>30</w:t>
            </w:r>
            <w:r w:rsidR="00AE32AC" w:rsidRPr="00AE32AC">
              <w:rPr>
                <w:rFonts w:ascii="Open Sans" w:hAnsi="Open Sans" w:cs="Open Sans"/>
                <w:color w:val="000000"/>
                <w:vertAlign w:val="superscript"/>
              </w:rPr>
              <w:t>th</w:t>
            </w:r>
            <w:r w:rsidR="00AE32AC">
              <w:rPr>
                <w:rFonts w:ascii="Open Sans" w:hAnsi="Open Sans" w:cs="Open Sans"/>
                <w:color w:val="000000"/>
              </w:rPr>
              <w:t xml:space="preserve"> Sep 1979</w:t>
            </w:r>
          </w:p>
          <w:p w:rsidR="004B5B8A" w:rsidRDefault="00A8145C" w:rsidP="004B5B8A">
            <w:pPr>
              <w:rPr>
                <w:rFonts w:ascii="Open Sans" w:hAnsi="Open Sans" w:cs="Open Sans"/>
                <w:color w:val="000000"/>
              </w:rPr>
            </w:pPr>
            <w:r w:rsidRPr="00583BF4">
              <w:rPr>
                <w:rFonts w:ascii="Open Sans" w:hAnsi="Open Sans" w:cs="Open Sans"/>
                <w:b/>
                <w:color w:val="000000"/>
                <w:spacing w:val="-6"/>
                <w:w w:val="105"/>
              </w:rPr>
              <w:t>Marital Status</w:t>
            </w:r>
            <w:r w:rsidRPr="00583BF4">
              <w:rPr>
                <w:rFonts w:ascii="Open Sans" w:hAnsi="Open Sans" w:cs="Open Sans"/>
                <w:color w:val="000000"/>
                <w:spacing w:val="-6"/>
                <w:w w:val="105"/>
              </w:rPr>
              <w:t xml:space="preserve">: </w:t>
            </w:r>
            <w:r w:rsidR="00AE32AC">
              <w:rPr>
                <w:rFonts w:ascii="Open Sans" w:hAnsi="Open Sans" w:cs="Open Sans"/>
                <w:color w:val="000000"/>
                <w:spacing w:val="-6"/>
                <w:w w:val="105"/>
              </w:rPr>
              <w:t>M</w:t>
            </w:r>
            <w:r w:rsidR="00AE32AC" w:rsidRPr="00AE32AC">
              <w:rPr>
                <w:rFonts w:ascii="Open Sans" w:hAnsi="Open Sans" w:cs="Open Sans"/>
                <w:color w:val="000000"/>
                <w:spacing w:val="-6"/>
                <w:w w:val="105"/>
              </w:rPr>
              <w:t>arried</w:t>
            </w:r>
          </w:p>
          <w:p w:rsidR="00BE4BEE" w:rsidRPr="00AE32AC" w:rsidRDefault="00AE32AC" w:rsidP="00D221DB">
            <w:pPr>
              <w:rPr>
                <w:rFonts w:ascii="Open Sans" w:hAnsi="Open Sans" w:cs="Open Sans"/>
                <w:color w:val="000000"/>
              </w:rPr>
            </w:pPr>
            <w:r w:rsidRPr="00AE32AC">
              <w:rPr>
                <w:rFonts w:ascii="Open Sans" w:hAnsi="Open Sans" w:cs="Open Sans"/>
                <w:b/>
                <w:color w:val="000000"/>
              </w:rPr>
              <w:t>Disability Status</w:t>
            </w:r>
            <w:r w:rsidRPr="00AE32AC">
              <w:rPr>
                <w:rFonts w:ascii="Open Sans" w:hAnsi="Open Sans" w:cs="Open Sans"/>
                <w:color w:val="000000"/>
              </w:rPr>
              <w:t xml:space="preserve">: </w:t>
            </w:r>
            <w:r w:rsidR="00017670" w:rsidRPr="00AE32AC">
              <w:rPr>
                <w:rFonts w:ascii="Open Sans" w:hAnsi="Open Sans" w:cs="Open Sans"/>
                <w:color w:val="000000"/>
              </w:rPr>
              <w:t>Orthopaedic</w:t>
            </w:r>
            <w:r w:rsidRPr="00AE32AC">
              <w:rPr>
                <w:rFonts w:ascii="Open Sans" w:hAnsi="Open Sans" w:cs="Open Sans"/>
                <w:color w:val="000000"/>
              </w:rPr>
              <w:t xml:space="preserve"> Handicapped</w:t>
            </w:r>
            <w:r>
              <w:rPr>
                <w:rFonts w:ascii="Open Sans" w:hAnsi="Open Sans" w:cs="Open Sans"/>
                <w:color w:val="000000"/>
              </w:rPr>
              <w:t>.</w:t>
            </w:r>
            <w:r w:rsidRPr="00AE32AC">
              <w:rPr>
                <w:rFonts w:ascii="Open Sans" w:hAnsi="Open Sans" w:cs="Open Sans"/>
                <w:color w:val="000000"/>
              </w:rPr>
              <w:t xml:space="preserve"> </w:t>
            </w:r>
          </w:p>
          <w:p w:rsidR="00D221DB" w:rsidRPr="004E19E1" w:rsidRDefault="00072E38" w:rsidP="00D221DB">
            <w:pPr>
              <w:rPr>
                <w:rFonts w:ascii="Open Sans" w:hAnsi="Open Sans" w:cs="Open Sans"/>
                <w:b/>
                <w:caps/>
                <w:color w:val="0084B4" w:themeColor="accent1"/>
                <w:sz w:val="32"/>
              </w:rPr>
            </w:pPr>
            <w:sdt>
              <w:sdtPr>
                <w:rPr>
                  <w:rFonts w:ascii="Open Sans" w:hAnsi="Open Sans" w:cs="Open Sans"/>
                  <w:b/>
                  <w:caps/>
                  <w:color w:val="0084B4" w:themeColor="accent1"/>
                  <w:sz w:val="32"/>
                </w:rPr>
                <w:alias w:val="Education:"/>
                <w:tag w:val="Education:"/>
                <w:id w:val="30160106"/>
                <w:placeholder>
                  <w:docPart w:val="E00C1E38F4E74DB0AF46536A2625C16F"/>
                </w:placeholder>
                <w:temporary/>
                <w:showingPlcHdr/>
                <w:dataBinding w:prefixMappings="xmlns:ns0='http://schemas.microsoft.com/office/2006/coverPageProps' " w:xpath="/ns0:CoverPageProperties[1]/ns0:CompanyPhone[1]" w:storeItemID="{55AF091B-3C7A-41E3-B477-F2FDAA23CFDA}"/>
                <w:text w:multiLine="1"/>
              </w:sdtPr>
              <w:sdtContent>
                <w:r w:rsidR="00D221DB" w:rsidRPr="004E19E1">
                  <w:rPr>
                    <w:rFonts w:ascii="Open Sans" w:hAnsi="Open Sans" w:cs="Open Sans"/>
                    <w:b/>
                    <w:caps/>
                    <w:color w:val="0084B4" w:themeColor="accent1"/>
                  </w:rPr>
                  <w:t>EDUCATION</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362"/>
              <w:gridCol w:w="90"/>
              <w:gridCol w:w="3534"/>
            </w:tblGrid>
            <w:tr w:rsidR="00D221DB" w:rsidRPr="004E19E1" w:rsidTr="00E17FD7">
              <w:trPr>
                <w:trHeight w:val="2430"/>
              </w:trPr>
              <w:tc>
                <w:tcPr>
                  <w:tcW w:w="362" w:type="dxa"/>
                  <w:shd w:val="clear" w:color="auto" w:fill="0084B4" w:themeFill="accent1"/>
                  <w:vAlign w:val="center"/>
                </w:tcPr>
                <w:p w:rsidR="00D221DB" w:rsidRPr="004E19E1" w:rsidRDefault="00072E38" w:rsidP="008C01C5">
                  <w:pPr>
                    <w:jc w:val="center"/>
                    <w:rPr>
                      <w:rFonts w:ascii="Open Sans" w:hAnsi="Open Sans" w:cs="Open Sans"/>
                    </w:rPr>
                  </w:pPr>
                  <w:r>
                    <w:rPr>
                      <w:rFonts w:ascii="Open Sans" w:hAnsi="Open Sans" w:cs="Open Sans"/>
                      <w:noProof/>
                      <w:lang w:val="en-US"/>
                    </w:rPr>
                    <w:lastRenderedPageBreak/>
                    <w:pict>
                      <v:shape id="AutoShape 34" o:spid="_x0000_s1030" style="position:absolute;left:0;text-align:left;margin-left:.5pt;margin-top:89.65pt;width:18.1pt;height:14.05pt;z-index:251740160;visibility:visible;mso-position-horizontal-relative:page;mso-position-vertical-relative:page;mso-width-relative:margin;mso-height-relative:margin;v-text-anchor:middle" coordsize="5888492,405263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" adj="0,,0" path="m4825350,1784731r,917716l4813165,2724859v-38658,63810,-85973,125562,-151321,182129l4559555,2980105r-119729,63556c4046330,3230900,3550122,3342574,3010837,3342574v-629165,,-1199698,-152001,-1616900,-398663l1259867,2855655r3824,-3156c1347138,2769053,1398751,2653772,1398751,2526436v,-159169,-80645,-299503,-203305,-382370l1180158,2135768r,-80687l1225926,1826242r1723292,562707c2996110,2400855,3043003,2403237,3089895,2388949l4825350,1784731xm3008520,v6924,,13684,702,20213,2038l3040912,5818r2201,-71l5806420,945986r4,384l5824318,951924v37714,15951,64174,53294,64174,96817c5888492,1092264,5862032,1129606,5824318,1145557r-15770,4896l5808553,1150939v-913205,310153,-2289662,773078,-2763359,926747l3043699,2077680r-14965,4646c3022205,2083662,3015445,2084363,3008521,2084363v-6924,,-13685,-701,-20214,-2037l2972452,2077404r-143,-1l2970366,2076756r-886,-274l2969385,2076430,1444777,1568783,2505701,1179838,3032924,991857v86121,-30706,132761,-120867,104172,-201378l3137097,790478v-21443,-60382,-79110,-98190,-142938,-100365c2972884,689388,2950925,692622,2929395,700299r-203720,72637l1385868,1298106r-111021,55028c1230424,1377726,1192229,1402303,1159126,1426894r-34527,29934l1124887,1458797c913353,1569526,847472,2044187,827231,2154122r-5328,5834l858692,2179924v77277,52207,128084,140619,128084,240898c986776,2521101,935969,2609513,858692,2661720r-6102,3312l875927,2805563c985982,3531744,865414,3832528,483678,4052631,330690,3987316,150047,3897288,,3798434,248680,3594548,480691,3259114,556488,2839435r18895,-155163l533835,2661720c456558,2609513,405750,2521101,405750,2420822v,-120334,73163,-223581,177432,-267683l603393,2146865r157,-192404c620802,1763578,687808,1581075,790771,1438247r55798,-68647l176216,1146393r1,-29l173620,1145557v-37714,-15951,-64175,-53293,-64175,-96816c109445,1005218,135906,967875,173620,951924r12775,-3966l186417,947282,2967567,8920r1913,-1038c2981479,2807,2994672,,3008520,xe" fillcolor="white [3212]" stroked="f" strokeweight="1pt">
                        <v:stroke joinstyle="miter"/>
                        <v:formulas/>
                        <v:path arrowok="t" o:connecttype="segments"/>
                        <o:lock v:ext="edit" aspectratio="t"/>
                        <w10:wrap anchorx="page" anchory="page"/>
                        <w10:anchorlock/>
                      </v:shape>
                    </w:pict>
                  </w:r>
                  <w:r>
                    <w:rPr>
                      <w:rFonts w:ascii="Open Sans" w:hAnsi="Open Sans" w:cs="Open Sans"/>
                      <w:noProof/>
                      <w:lang w:val="en-US"/>
                    </w:rPr>
                    <w:pict>
                      <v:shape id="AutoShape 33" o:spid="_x0000_s1029" style="position:absolute;left:0;text-align:left;margin-left:.95pt;margin-top:42.1pt;width:18.1pt;height:14.05pt;z-index:251739136;visibility:visible;mso-position-horizontal-relative:page;mso-position-vertical-relative:page;mso-width-relative:margin;mso-height-relative:margin;v-text-anchor:middle" coordsize="5888492,405263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" adj="0,,0" path="m4825350,1784731r,917716l4813165,2724859v-38658,63810,-85973,125562,-151321,182129l4559555,2980105r-119729,63556c4046330,3230900,3550122,3342574,3010837,3342574v-629165,,-1199698,-152001,-1616900,-398663l1259867,2855655r3824,-3156c1347138,2769053,1398751,2653772,1398751,2526436v,-159169,-80645,-299503,-203305,-382370l1180158,2135768r,-80687l1225926,1826242r1723292,562707c2996110,2400855,3043003,2403237,3089895,2388949l4825350,1784731xm3008520,v6924,,13684,702,20213,2038l3040912,5818r2201,-71l5806420,945986r4,384l5824318,951924v37714,15951,64174,53294,64174,96817c5888492,1092264,5862032,1129606,5824318,1145557r-15770,4896l5808553,1150939v-913205,310153,-2289662,773078,-2763359,926747l3043699,2077680r-14965,4646c3022205,2083662,3015445,2084363,3008521,2084363v-6924,,-13685,-701,-20214,-2037l2972452,2077404r-143,-1l2970366,2076756r-886,-274l2969385,2076430,1444777,1568783,2505701,1179838,3032924,991857v86121,-30706,132761,-120867,104172,-201378l3137097,790478v-21443,-60382,-79110,-98190,-142938,-100365c2972884,689388,2950925,692622,2929395,700299r-203720,72637l1385868,1298106r-111021,55028c1230424,1377726,1192229,1402303,1159126,1426894r-34527,29934l1124887,1458797c913353,1569526,847472,2044187,827231,2154122r-5328,5834l858692,2179924v77277,52207,128084,140619,128084,240898c986776,2521101,935969,2609513,858692,2661720r-6102,3312l875927,2805563c985982,3531744,865414,3832528,483678,4052631,330690,3987316,150047,3897288,,3798434,248680,3594548,480691,3259114,556488,2839435r18895,-155163l533835,2661720c456558,2609513,405750,2521101,405750,2420822v,-120334,73163,-223581,177432,-267683l603393,2146865r157,-192404c620802,1763578,687808,1581075,790771,1438247r55798,-68647l176216,1146393r1,-29l173620,1145557v-37714,-15951,-64175,-53293,-64175,-96816c109445,1005218,135906,967875,173620,951924r12775,-3966l186417,947282,2967567,8920r1913,-1038c2981479,2807,2994672,,3008520,xe" fillcolor="white [3212]" stroked="f" strokeweight="1pt">
                        <v:stroke joinstyle="miter"/>
                        <v:formulas/>
                        <v:path arrowok="t" o:connecttype="segments"/>
                        <o:lock v:ext="edit" aspectratio="t"/>
                        <w10:wrap anchorx="page" anchory="page"/>
                        <w10:anchorlock/>
                      </v:shape>
                    </w:pict>
                  </w:r>
                  <w:r>
                    <w:rPr>
                      <w:rFonts w:ascii="Open Sans" w:hAnsi="Open Sans" w:cs="Open Sans"/>
                      <w:noProof/>
                      <w:lang w:val="en-US"/>
                    </w:rPr>
                    <w:pict>
                      <v:shape id="AutoShape 31" o:spid="_x0000_s1028" style="position:absolute;left:0;text-align:left;margin-left:1.1pt;margin-top:2.25pt;width:18.1pt;height:14.05pt;z-index:251736064;visibility:visible;mso-position-horizontal-relative:page;mso-position-vertical-relative:page;mso-width-relative:margin;mso-height-relative:margin;v-text-anchor:middle" coordsize="5888492,405263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" adj="0,,0" path="m4825350,1784731r,917716l4813165,2724859v-38658,63810,-85973,125562,-151321,182129l4559555,2980105r-119729,63556c4046330,3230900,3550122,3342574,3010837,3342574v-629165,,-1199698,-152001,-1616900,-398663l1259867,2855655r3824,-3156c1347138,2769053,1398751,2653772,1398751,2526436v,-159169,-80645,-299503,-203305,-382370l1180158,2135768r,-80687l1225926,1826242r1723292,562707c2996110,2400855,3043003,2403237,3089895,2388949l4825350,1784731xm3008520,v6924,,13684,702,20213,2038l3040912,5818r2201,-71l5806420,945986r4,384l5824318,951924v37714,15951,64174,53294,64174,96817c5888492,1092264,5862032,1129606,5824318,1145557r-15770,4896l5808553,1150939v-913205,310153,-2289662,773078,-2763359,926747l3043699,2077680r-14965,4646c3022205,2083662,3015445,2084363,3008521,2084363v-6924,,-13685,-701,-20214,-2037l2972452,2077404r-143,-1l2970366,2076756r-886,-274l2969385,2076430,1444777,1568783,2505701,1179838,3032924,991857v86121,-30706,132761,-120867,104172,-201378l3137097,790478v-21443,-60382,-79110,-98190,-142938,-100365c2972884,689388,2950925,692622,2929395,700299r-203720,72637l1385868,1298106r-111021,55028c1230424,1377726,1192229,1402303,1159126,1426894r-34527,29934l1124887,1458797c913353,1569526,847472,2044187,827231,2154122r-5328,5834l858692,2179924v77277,52207,128084,140619,128084,240898c986776,2521101,935969,2609513,858692,2661720r-6102,3312l875927,2805563c985982,3531744,865414,3832528,483678,4052631,330690,3987316,150047,3897288,,3798434,248680,3594548,480691,3259114,556488,2839435r18895,-155163l533835,2661720c456558,2609513,405750,2521101,405750,2420822v,-120334,73163,-223581,177432,-267683l603393,2146865r157,-192404c620802,1763578,687808,1581075,790771,1438247r55798,-68647l176216,1146393r1,-29l173620,1145557v-37714,-15951,-64175,-53293,-64175,-96816c109445,1005218,135906,967875,173620,951924r12775,-3966l186417,947282,2967567,8920r1913,-1038c2981479,2807,2994672,,3008520,xe" fillcolor="white [3212]" stroked="f" strokeweight="1pt">
                        <v:stroke joinstyle="miter"/>
                        <v:formulas/>
                        <v:path arrowok="t" o:connecttype="segments"/>
                        <o:lock v:ext="edit" aspectratio="t"/>
                        <w10:wrap anchorx="page" anchory="page"/>
                        <w10:anchorlock/>
                      </v:shape>
                    </w:pict>
                  </w:r>
                </w:p>
              </w:tc>
              <w:tc>
                <w:tcPr>
                  <w:tcW w:w="90" w:type="dxa"/>
                </w:tcPr>
                <w:p w:rsidR="00D221DB" w:rsidRPr="009C4DA5" w:rsidRDefault="00D221DB" w:rsidP="009C4DA5">
                  <w:pPr>
                    <w:rPr>
                      <w:rFonts w:ascii="Open Sans" w:hAnsi="Open Sans" w:cs="Open Sans"/>
                    </w:rPr>
                  </w:pPr>
                </w:p>
              </w:tc>
              <w:tc>
                <w:tcPr>
                  <w:tcW w:w="3534" w:type="dxa"/>
                </w:tcPr>
                <w:p w:rsidR="00E17FD7" w:rsidRDefault="00E17FD7" w:rsidP="009C4DA5">
                  <w:pPr>
                    <w:rPr>
                      <w:rFonts w:ascii="Tahoma" w:eastAsia="Tahoma" w:hAnsi="Tahoma" w:cs="Tahoma"/>
                      <w:b/>
                    </w:rPr>
                  </w:pPr>
                  <w:r>
                    <w:rPr>
                      <w:rFonts w:ascii="Tahoma" w:eastAsia="Tahoma" w:hAnsi="Tahoma" w:cs="Tahoma"/>
                      <w:b/>
                    </w:rPr>
                    <w:t>Bachelor of Commerce (2006)</w:t>
                  </w:r>
                </w:p>
                <w:p w:rsidR="00E17FD7" w:rsidRPr="00E17FD7" w:rsidRDefault="00E17FD7" w:rsidP="009C4DA5">
                  <w:pPr>
                    <w:rPr>
                      <w:rFonts w:ascii="Tahoma" w:eastAsia="Tahoma" w:hAnsi="Tahoma" w:cs="Tahoma"/>
                      <w:color w:val="0070C0"/>
                    </w:rPr>
                  </w:pPr>
                  <w:r w:rsidRPr="00E17FD7">
                    <w:rPr>
                      <w:rFonts w:ascii="Tahoma" w:eastAsia="Tahoma" w:hAnsi="Tahoma" w:cs="Tahoma"/>
                      <w:color w:val="0070C0"/>
                    </w:rPr>
                    <w:t>Deogiri College, Aurangabad.</w:t>
                  </w:r>
                </w:p>
                <w:p w:rsidR="00436A41" w:rsidRDefault="00E17FD7" w:rsidP="009C4DA5">
                  <w:pPr>
                    <w:rPr>
                      <w:rFonts w:ascii="Tahoma" w:eastAsia="Tahoma" w:hAnsi="Tahoma"/>
                      <w:b/>
                    </w:rPr>
                  </w:pPr>
                  <w:r w:rsidRPr="00E17FD7">
                    <w:rPr>
                      <w:rFonts w:ascii="Tahoma" w:eastAsia="Tahoma" w:hAnsi="Tahoma" w:cs="Tahoma"/>
                      <w:b/>
                    </w:rPr>
                    <w:t xml:space="preserve"> </w:t>
                  </w:r>
                </w:p>
                <w:p w:rsidR="00E17FD7" w:rsidRDefault="00E17FD7" w:rsidP="00E17FD7">
                  <w:pPr>
                    <w:rPr>
                      <w:rFonts w:ascii="Tahoma" w:eastAsia="Tahoma" w:hAnsi="Tahoma"/>
                      <w:b/>
                    </w:rPr>
                  </w:pPr>
                  <w:r w:rsidRPr="00E17FD7">
                    <w:rPr>
                      <w:rFonts w:ascii="Tahoma" w:eastAsia="Tahoma" w:hAnsi="Tahoma" w:cs="Tahoma"/>
                      <w:b/>
                    </w:rPr>
                    <w:t>Higher Secondary</w:t>
                  </w:r>
                  <w:r>
                    <w:rPr>
                      <w:rFonts w:ascii="Tahoma" w:eastAsia="Tahoma" w:hAnsi="Tahoma" w:cs="Tahoma"/>
                      <w:b/>
                    </w:rPr>
                    <w:t xml:space="preserve"> (2003)</w:t>
                  </w:r>
                  <w:r w:rsidR="00436A41" w:rsidRPr="00436A41">
                    <w:rPr>
                      <w:rFonts w:ascii="Tahoma" w:eastAsia="Tahoma" w:hAnsi="Tahoma"/>
                      <w:b/>
                    </w:rPr>
                    <w:t xml:space="preserve"> </w:t>
                  </w:r>
                </w:p>
                <w:p w:rsidR="00E17FD7" w:rsidRPr="00E17FD7" w:rsidRDefault="00E17FD7" w:rsidP="00E17FD7">
                  <w:pPr>
                    <w:rPr>
                      <w:rFonts w:ascii="Tahoma" w:eastAsia="Tahoma" w:hAnsi="Tahoma" w:cs="Tahoma"/>
                      <w:color w:val="0070C0"/>
                    </w:rPr>
                  </w:pPr>
                  <w:r w:rsidRPr="00E17FD7">
                    <w:rPr>
                      <w:rFonts w:ascii="Tahoma" w:eastAsia="Tahoma" w:hAnsi="Tahoma" w:cs="Tahoma"/>
                      <w:color w:val="0070C0"/>
                    </w:rPr>
                    <w:t>Deogiri College, Aurangabad.</w:t>
                  </w:r>
                </w:p>
                <w:p w:rsidR="00436A41" w:rsidRDefault="00436A41" w:rsidP="00436A41">
                  <w:pPr>
                    <w:rPr>
                      <w:rFonts w:ascii="Tahoma" w:eastAsia="Tahoma" w:hAnsi="Tahoma"/>
                      <w:b/>
                      <w:color w:val="0084B4"/>
                    </w:rPr>
                  </w:pPr>
                </w:p>
                <w:p w:rsidR="00436A41" w:rsidRPr="009C4DA5" w:rsidRDefault="00436A41" w:rsidP="009C4DA5">
                  <w:pPr>
                    <w:rPr>
                      <w:rFonts w:ascii="Tahoma" w:eastAsia="Tahoma" w:hAnsi="Tahoma"/>
                      <w:b/>
                    </w:rPr>
                  </w:pPr>
                </w:p>
                <w:p w:rsidR="00D221DB" w:rsidRPr="00E17FD7" w:rsidRDefault="00E17FD7" w:rsidP="00E17FD7">
                  <w:pPr>
                    <w:rPr>
                      <w:rFonts w:ascii="Tahoma" w:eastAsia="Tahoma" w:hAnsi="Tahoma" w:cs="Tahoma"/>
                      <w:b/>
                    </w:rPr>
                  </w:pPr>
                  <w:r w:rsidRPr="00E17FD7">
                    <w:rPr>
                      <w:rFonts w:ascii="Tahoma" w:eastAsia="Tahoma" w:hAnsi="Tahoma" w:cs="Tahoma"/>
                      <w:b/>
                    </w:rPr>
                    <w:t>MS-CIT</w:t>
                  </w:r>
                  <w:r>
                    <w:rPr>
                      <w:rFonts w:ascii="Tahoma" w:eastAsia="Tahoma" w:hAnsi="Tahoma" w:cs="Tahoma"/>
                      <w:b/>
                    </w:rPr>
                    <w:t xml:space="preserve"> and </w:t>
                  </w:r>
                  <w:r w:rsidRPr="00E17FD7">
                    <w:rPr>
                      <w:rFonts w:ascii="Tahoma" w:eastAsia="Tahoma" w:hAnsi="Tahoma" w:cs="Tahoma"/>
                      <w:b/>
                    </w:rPr>
                    <w:t>GCC Examination</w:t>
                  </w:r>
                  <w:r>
                    <w:rPr>
                      <w:rFonts w:ascii="Tahoma" w:eastAsia="Tahoma" w:hAnsi="Tahoma" w:cs="Tahoma"/>
                      <w:b/>
                    </w:rPr>
                    <w:t xml:space="preserve"> </w:t>
                  </w:r>
                  <w:r w:rsidRPr="00E17FD7">
                    <w:rPr>
                      <w:rFonts w:ascii="Tahoma" w:eastAsia="Tahoma" w:hAnsi="Tahoma" w:cs="Tahoma"/>
                      <w:color w:val="0070C0"/>
                    </w:rPr>
                    <w:t>(Computer Literacy &amp;Typewriting)</w:t>
                  </w:r>
                </w:p>
              </w:tc>
            </w:tr>
          </w:tbl>
          <w:p w:rsidR="00EC407D" w:rsidRDefault="00EC407D" w:rsidP="00D34EF5">
            <w:pPr>
              <w:spacing w:line="276" w:lineRule="auto"/>
              <w:rPr>
                <w:rFonts w:ascii="Open Sans" w:hAnsi="Open Sans" w:cs="Open Sans"/>
                <w:b/>
                <w:caps/>
                <w:color w:val="0084B4" w:themeColor="accent1"/>
                <w:sz w:val="32"/>
              </w:rPr>
            </w:pPr>
          </w:p>
          <w:p w:rsidR="00DE6B51" w:rsidRDefault="00072E38" w:rsidP="00D34EF5">
            <w:pPr>
              <w:spacing w:line="276" w:lineRule="auto"/>
              <w:rPr>
                <w:rFonts w:ascii="Open Sans" w:hAnsi="Open Sans" w:cs="Open Sans"/>
                <w:b/>
                <w:caps/>
                <w:color w:val="0084B4" w:themeColor="accent1"/>
                <w:sz w:val="32"/>
              </w:rPr>
            </w:pPr>
            <w:r>
              <w:rPr>
                <w:rFonts w:ascii="Open Sans" w:hAnsi="Open Sans" w:cs="Open Sans"/>
                <w:b/>
                <w:caps/>
                <w:noProof/>
                <w:color w:val="0084B4" w:themeColor="accent1"/>
                <w:sz w:val="32"/>
                <w:lang w:val="en-US"/>
              </w:rPr>
              <w:pict>
                <v:rect id="Rectangle 224" o:spid="_x0000_s1027" style="position:absolute;margin-left:1.1pt;margin-top:17.9pt;width:20.15pt;height:21.85pt;z-index:251650048;visibility:visible;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" stroked="f" strokeweight="1pt">
                  <v:fill r:id="rId21" o:title="" recolor="t" rotate="t" type="frame"/>
                </v:rect>
              </w:pict>
            </w:r>
          </w:p>
          <w:p w:rsidR="00D34EF5" w:rsidRPr="006A4CF7" w:rsidRDefault="00DE6B51" w:rsidP="00D34EF5">
            <w:pPr>
              <w:spacing w:line="276" w:lineRule="auto"/>
              <w:rPr>
                <w:rFonts w:ascii="Open Sans" w:hAnsi="Open Sans" w:cs="Open Sans"/>
                <w:b/>
                <w:caps/>
                <w:color w:val="0084B4" w:themeColor="accent1"/>
                <w:sz w:val="26"/>
                <w:szCs w:val="26"/>
              </w:rPr>
            </w:pPr>
            <w:r>
              <w:rPr>
                <w:rFonts w:ascii="Open Sans" w:hAnsi="Open Sans" w:cs="Open Sans"/>
                <w:b/>
                <w:caps/>
                <w:color w:val="0084B4" w:themeColor="accent1"/>
                <w:sz w:val="28"/>
                <w:szCs w:val="28"/>
              </w:rPr>
              <w:t xml:space="preserve">      </w:t>
            </w:r>
            <w:r w:rsidR="0018592A" w:rsidRPr="006A4CF7">
              <w:rPr>
                <w:rFonts w:ascii="Open Sans" w:hAnsi="Open Sans" w:cs="Open Sans"/>
                <w:b/>
                <w:caps/>
                <w:color w:val="0084B4" w:themeColor="accent1"/>
                <w:sz w:val="26"/>
                <w:szCs w:val="26"/>
              </w:rPr>
              <w:t>Computer Skills</w:t>
            </w:r>
          </w:p>
          <w:p w:rsidR="002C324A" w:rsidRPr="00D63F5F" w:rsidRDefault="00503FA3" w:rsidP="0082559A">
            <w:pPr>
              <w:rPr>
                <w:rFonts w:ascii="Open Sans" w:hAnsi="Open Sans" w:cs="Open Sans"/>
                <w:caps/>
                <w:color w:val="0084B4" w:themeColor="accent1"/>
              </w:rPr>
            </w:pPr>
            <w:r w:rsidRPr="00D63F5F">
              <w:rPr>
                <w:rFonts w:ascii="Open Sans" w:hAnsi="Open Sans" w:cs="Open Sans"/>
                <w:color w:val="000000" w:themeColor="text1"/>
              </w:rPr>
              <w:t>ERP applications</w:t>
            </w:r>
            <w:r w:rsidR="00326446" w:rsidRPr="00D63F5F">
              <w:rPr>
                <w:rFonts w:ascii="Open Sans" w:hAnsi="Open Sans" w:cs="Open Sans"/>
                <w:color w:val="000000" w:themeColor="text1"/>
              </w:rPr>
              <w:t>,</w:t>
            </w:r>
            <w:r w:rsidR="00727E1A" w:rsidRPr="00D63F5F">
              <w:rPr>
                <w:rFonts w:ascii="Open Sans" w:hAnsi="Open Sans" w:cs="Open Sans"/>
                <w:color w:val="000000" w:themeColor="text1"/>
              </w:rPr>
              <w:t xml:space="preserve"> </w:t>
            </w:r>
            <w:r w:rsidR="0082559A">
              <w:rPr>
                <w:rFonts w:ascii="Tahoma" w:hAnsi="Tahoma" w:cs="Tahoma"/>
                <w:color w:val="000000" w:themeColor="text1"/>
              </w:rPr>
              <w:t xml:space="preserve">SAP, </w:t>
            </w:r>
            <w:r w:rsidR="0082559A" w:rsidRPr="0082559A">
              <w:rPr>
                <w:rFonts w:ascii="Tahoma" w:hAnsi="Tahoma" w:cs="Tahoma"/>
                <w:color w:val="000000" w:themeColor="text1"/>
              </w:rPr>
              <w:t>ERP, 50+ W.P.M. Typing</w:t>
            </w:r>
            <w:r w:rsidR="00727E1A" w:rsidRPr="00D63F5F">
              <w:rPr>
                <w:rFonts w:ascii="Open Sans" w:hAnsi="Open Sans" w:cs="Open Sans"/>
                <w:color w:val="000000" w:themeColor="text1"/>
              </w:rPr>
              <w:t>,</w:t>
            </w:r>
            <w:r w:rsidR="00326446" w:rsidRPr="00D63F5F">
              <w:rPr>
                <w:rFonts w:ascii="Open Sans" w:hAnsi="Open Sans" w:cs="Open Sans"/>
                <w:color w:val="000000" w:themeColor="text1"/>
              </w:rPr>
              <w:t xml:space="preserve"> </w:t>
            </w:r>
            <w:r w:rsidR="008C7513" w:rsidRPr="00D63F5F">
              <w:rPr>
                <w:rFonts w:ascii="Open Sans" w:hAnsi="Open Sans" w:cs="Open Sans"/>
                <w:color w:val="000000" w:themeColor="text1"/>
              </w:rPr>
              <w:t>Internet</w:t>
            </w:r>
            <w:r w:rsidR="00675301" w:rsidRPr="00D63F5F">
              <w:rPr>
                <w:rFonts w:ascii="Open Sans" w:hAnsi="Open Sans" w:cs="Open Sans"/>
                <w:color w:val="000000" w:themeColor="text1"/>
              </w:rPr>
              <w:t xml:space="preserve"> and Ms</w:t>
            </w:r>
            <w:r w:rsidR="00240753" w:rsidRPr="00D63F5F">
              <w:rPr>
                <w:rFonts w:ascii="Open Sans" w:hAnsi="Open Sans" w:cs="Open Sans"/>
                <w:color w:val="000000" w:themeColor="text1"/>
              </w:rPr>
              <w:t>-Office</w:t>
            </w:r>
            <w:r w:rsidR="003F16BD">
              <w:rPr>
                <w:rFonts w:ascii="Open Sans" w:hAnsi="Open Sans" w:cs="Open Sans"/>
                <w:color w:val="000000" w:themeColor="text1"/>
              </w:rPr>
              <w:t>.</w:t>
            </w:r>
          </w:p>
        </w:tc>
      </w:tr>
    </w:tbl>
    <w:p w:rsidR="00615255" w:rsidRPr="004E19E1" w:rsidRDefault="00615255" w:rsidP="00677F9E">
      <w:pPr>
        <w:rPr>
          <w:rFonts w:ascii="Open Sans" w:hAnsi="Open Sans" w:cs="Open Sans"/>
          <w:sz w:val="12"/>
        </w:rPr>
      </w:pPr>
    </w:p>
    <w:sectPr w:rsidR="00615255" w:rsidRPr="004E19E1" w:rsidSect="00F04FAC">
      <w:pgSz w:w="11906" w:h="16838" w:code="9"/>
      <w:pgMar w:top="990" w:right="864" w:bottom="900" w:left="86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altName w:val="Times New Roman"/>
    <w:panose1 w:val="02040604050505020304"/>
    <w:charset w:val="00"/>
    <w:family w:val="roman"/>
    <w:pitch w:val="variable"/>
    <w:sig w:usb0="00000287" w:usb1="00000000" w:usb2="00000000" w:usb3="00000000" w:csb0="0000009F" w:csb1="00000000"/>
  </w:font>
  <w:font w:name="Open Sans">
    <w:altName w:val="Tahoma"/>
    <w:charset w:val="00"/>
    <w:family w:val="swiss"/>
    <w:pitch w:val="variable"/>
    <w:sig w:usb0="00000001" w:usb1="4000205B" w:usb2="00000028"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E2BE0"/>
    <w:multiLevelType w:val="hybridMultilevel"/>
    <w:tmpl w:val="D54C73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7C2333"/>
    <w:multiLevelType w:val="hybridMultilevel"/>
    <w:tmpl w:val="4C3614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4570BD"/>
    <w:multiLevelType w:val="hybridMultilevel"/>
    <w:tmpl w:val="9196CD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9923CE"/>
    <w:multiLevelType w:val="hybridMultilevel"/>
    <w:tmpl w:val="A79CAF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C04D90"/>
    <w:multiLevelType w:val="hybridMultilevel"/>
    <w:tmpl w:val="9362AC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01F2A"/>
    <w:multiLevelType w:val="hybridMultilevel"/>
    <w:tmpl w:val="99D03E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E0B99"/>
    <w:multiLevelType w:val="multilevel"/>
    <w:tmpl w:val="2304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FD3AAD"/>
    <w:multiLevelType w:val="hybridMultilevel"/>
    <w:tmpl w:val="81421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2B4206"/>
    <w:multiLevelType w:val="hybridMultilevel"/>
    <w:tmpl w:val="8AC07042"/>
    <w:lvl w:ilvl="0" w:tplc="E40AE23A">
      <w:start w:val="1"/>
      <w:numFmt w:val="bullet"/>
      <w:lvlText w:val=""/>
      <w:lvlJc w:val="left"/>
      <w:pPr>
        <w:ind w:left="720" w:hanging="360"/>
      </w:pPr>
      <w:rPr>
        <w:rFonts w:ascii="Symbol" w:hAnsi="Symbol" w:hint="default"/>
        <w:color w:val="C00000"/>
      </w:rPr>
    </w:lvl>
    <w:lvl w:ilvl="1" w:tplc="23EEB7A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2855C1"/>
    <w:multiLevelType w:val="multilevel"/>
    <w:tmpl w:val="2E1C3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4F522A"/>
    <w:multiLevelType w:val="hybridMultilevel"/>
    <w:tmpl w:val="A21239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FC43D0"/>
    <w:multiLevelType w:val="hybridMultilevel"/>
    <w:tmpl w:val="7AD24D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9333DF"/>
    <w:multiLevelType w:val="hybridMultilevel"/>
    <w:tmpl w:val="825A47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2107D5"/>
    <w:multiLevelType w:val="hybridMultilevel"/>
    <w:tmpl w:val="528072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623121"/>
    <w:multiLevelType w:val="hybridMultilevel"/>
    <w:tmpl w:val="E60A98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31C189B"/>
    <w:multiLevelType w:val="hybridMultilevel"/>
    <w:tmpl w:val="6C3CD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EE2351"/>
    <w:multiLevelType w:val="hybridMultilevel"/>
    <w:tmpl w:val="96CA26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103D43"/>
    <w:multiLevelType w:val="hybridMultilevel"/>
    <w:tmpl w:val="E76A4A7E"/>
    <w:lvl w:ilvl="0" w:tplc="04090001">
      <w:start w:val="1"/>
      <w:numFmt w:val="bullet"/>
      <w:lvlText w:val=""/>
      <w:lvlJc w:val="left"/>
      <w:pPr>
        <w:ind w:left="720" w:hanging="360"/>
      </w:pPr>
      <w:rPr>
        <w:rFonts w:ascii="Symbol" w:hAnsi="Symbol" w:hint="default"/>
        <w:color w:val="auto"/>
        <w:sz w:val="24"/>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033B07"/>
    <w:multiLevelType w:val="hybridMultilevel"/>
    <w:tmpl w:val="91144B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E01C28"/>
    <w:multiLevelType w:val="hybridMultilevel"/>
    <w:tmpl w:val="DC80C3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015D09"/>
    <w:multiLevelType w:val="hybridMultilevel"/>
    <w:tmpl w:val="D424FE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F64898"/>
    <w:multiLevelType w:val="hybridMultilevel"/>
    <w:tmpl w:val="F1C25ADA"/>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DC42637E">
      <w:start w:val="14"/>
      <w:numFmt w:val="bullet"/>
      <w:lvlText w:val="•"/>
      <w:lvlJc w:val="left"/>
      <w:pPr>
        <w:ind w:left="2160" w:hanging="360"/>
      </w:pPr>
      <w:rPr>
        <w:rFonts w:ascii="Cambria" w:eastAsiaTheme="minorHAnsi" w:hAnsi="Cambria"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1BF20DF"/>
    <w:multiLevelType w:val="hybridMultilevel"/>
    <w:tmpl w:val="A97CA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E431E1"/>
    <w:multiLevelType w:val="hybridMultilevel"/>
    <w:tmpl w:val="A64068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AA93308"/>
    <w:multiLevelType w:val="hybridMultilevel"/>
    <w:tmpl w:val="E26287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945177"/>
    <w:multiLevelType w:val="multilevel"/>
    <w:tmpl w:val="035E9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8826FC6"/>
    <w:multiLevelType w:val="hybridMultilevel"/>
    <w:tmpl w:val="7D0A8E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743486"/>
    <w:multiLevelType w:val="hybridMultilevel"/>
    <w:tmpl w:val="5BDEDD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8"/>
  </w:num>
  <w:num w:numId="4">
    <w:abstractNumId w:val="8"/>
  </w:num>
  <w:num w:numId="5">
    <w:abstractNumId w:val="24"/>
  </w:num>
  <w:num w:numId="6">
    <w:abstractNumId w:val="19"/>
  </w:num>
  <w:num w:numId="7">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7"/>
  </w:num>
  <w:num w:numId="11">
    <w:abstractNumId w:val="27"/>
  </w:num>
  <w:num w:numId="12">
    <w:abstractNumId w:val="22"/>
  </w:num>
  <w:num w:numId="13">
    <w:abstractNumId w:val="9"/>
  </w:num>
  <w:num w:numId="14">
    <w:abstractNumId w:val="20"/>
  </w:num>
  <w:num w:numId="15">
    <w:abstractNumId w:val="23"/>
  </w:num>
  <w:num w:numId="16">
    <w:abstractNumId w:val="0"/>
  </w:num>
  <w:num w:numId="17">
    <w:abstractNumId w:val="4"/>
  </w:num>
  <w:num w:numId="18">
    <w:abstractNumId w:val="1"/>
  </w:num>
  <w:num w:numId="19">
    <w:abstractNumId w:val="5"/>
  </w:num>
  <w:num w:numId="20">
    <w:abstractNumId w:val="26"/>
  </w:num>
  <w:num w:numId="21">
    <w:abstractNumId w:val="15"/>
  </w:num>
  <w:num w:numId="22">
    <w:abstractNumId w:val="7"/>
  </w:num>
  <w:num w:numId="23">
    <w:abstractNumId w:val="11"/>
  </w:num>
  <w:num w:numId="24">
    <w:abstractNumId w:val="14"/>
  </w:num>
  <w:num w:numId="25">
    <w:abstractNumId w:val="16"/>
  </w:num>
  <w:num w:numId="26">
    <w:abstractNumId w:val="21"/>
  </w:num>
  <w:num w:numId="27">
    <w:abstractNumId w:val="13"/>
  </w:num>
  <w:num w:numId="28">
    <w:abstractNumId w:val="1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MxsLQ0NTM2MzYwMDdW0lEKTi0uzszPAykwtKgFAPeyCOAtAAAA"/>
  </w:docVars>
  <w:rsids>
    <w:rsidRoot w:val="00061F2E"/>
    <w:rsid w:val="00006C22"/>
    <w:rsid w:val="00017670"/>
    <w:rsid w:val="0002044B"/>
    <w:rsid w:val="000240CA"/>
    <w:rsid w:val="00025912"/>
    <w:rsid w:val="00034C0F"/>
    <w:rsid w:val="00036546"/>
    <w:rsid w:val="0004076B"/>
    <w:rsid w:val="00040B19"/>
    <w:rsid w:val="0004272F"/>
    <w:rsid w:val="00045D81"/>
    <w:rsid w:val="00046E18"/>
    <w:rsid w:val="0005025A"/>
    <w:rsid w:val="00050E51"/>
    <w:rsid w:val="00053BCF"/>
    <w:rsid w:val="000615AF"/>
    <w:rsid w:val="00061F2E"/>
    <w:rsid w:val="00062875"/>
    <w:rsid w:val="00066B2C"/>
    <w:rsid w:val="00066CEC"/>
    <w:rsid w:val="00070083"/>
    <w:rsid w:val="000718D8"/>
    <w:rsid w:val="00072E38"/>
    <w:rsid w:val="00083B85"/>
    <w:rsid w:val="000939B8"/>
    <w:rsid w:val="000944ED"/>
    <w:rsid w:val="00094C56"/>
    <w:rsid w:val="00095412"/>
    <w:rsid w:val="00097AA8"/>
    <w:rsid w:val="000B77DC"/>
    <w:rsid w:val="000C4D35"/>
    <w:rsid w:val="000C7F65"/>
    <w:rsid w:val="000D1466"/>
    <w:rsid w:val="000E0DD3"/>
    <w:rsid w:val="000E114B"/>
    <w:rsid w:val="000E1480"/>
    <w:rsid w:val="000E151D"/>
    <w:rsid w:val="000E71B5"/>
    <w:rsid w:val="000F0CC3"/>
    <w:rsid w:val="000F48E3"/>
    <w:rsid w:val="00100D40"/>
    <w:rsid w:val="00102A43"/>
    <w:rsid w:val="00124839"/>
    <w:rsid w:val="00127FF7"/>
    <w:rsid w:val="00130A77"/>
    <w:rsid w:val="00133D53"/>
    <w:rsid w:val="00135838"/>
    <w:rsid w:val="001434EC"/>
    <w:rsid w:val="001552A7"/>
    <w:rsid w:val="0016065C"/>
    <w:rsid w:val="0016312C"/>
    <w:rsid w:val="00164C4F"/>
    <w:rsid w:val="00164D6E"/>
    <w:rsid w:val="00170A12"/>
    <w:rsid w:val="0017545B"/>
    <w:rsid w:val="00177084"/>
    <w:rsid w:val="0018592A"/>
    <w:rsid w:val="001869E7"/>
    <w:rsid w:val="00187E72"/>
    <w:rsid w:val="00192E9E"/>
    <w:rsid w:val="001950B3"/>
    <w:rsid w:val="00195136"/>
    <w:rsid w:val="001A1CC9"/>
    <w:rsid w:val="001B32FA"/>
    <w:rsid w:val="001B44F5"/>
    <w:rsid w:val="001B45B7"/>
    <w:rsid w:val="001B4811"/>
    <w:rsid w:val="001C4350"/>
    <w:rsid w:val="001C5A07"/>
    <w:rsid w:val="001D388A"/>
    <w:rsid w:val="001D407B"/>
    <w:rsid w:val="001D5DB2"/>
    <w:rsid w:val="001E2C2D"/>
    <w:rsid w:val="001E3CA3"/>
    <w:rsid w:val="001E410F"/>
    <w:rsid w:val="001F6560"/>
    <w:rsid w:val="00212555"/>
    <w:rsid w:val="00212CB1"/>
    <w:rsid w:val="002136A4"/>
    <w:rsid w:val="002220B4"/>
    <w:rsid w:val="00225102"/>
    <w:rsid w:val="002351FA"/>
    <w:rsid w:val="00240753"/>
    <w:rsid w:val="0024552C"/>
    <w:rsid w:val="00247D1B"/>
    <w:rsid w:val="00251974"/>
    <w:rsid w:val="0025680F"/>
    <w:rsid w:val="002569BC"/>
    <w:rsid w:val="00263632"/>
    <w:rsid w:val="00275E6E"/>
    <w:rsid w:val="00276CB7"/>
    <w:rsid w:val="00280F1E"/>
    <w:rsid w:val="00282A6A"/>
    <w:rsid w:val="00286173"/>
    <w:rsid w:val="00287BF0"/>
    <w:rsid w:val="00291950"/>
    <w:rsid w:val="00296865"/>
    <w:rsid w:val="002A51C9"/>
    <w:rsid w:val="002B335F"/>
    <w:rsid w:val="002B53E0"/>
    <w:rsid w:val="002C090C"/>
    <w:rsid w:val="002C0D53"/>
    <w:rsid w:val="002C324A"/>
    <w:rsid w:val="002D6B9C"/>
    <w:rsid w:val="002D6D35"/>
    <w:rsid w:val="002E3FEB"/>
    <w:rsid w:val="002E4A4D"/>
    <w:rsid w:val="002F03E1"/>
    <w:rsid w:val="0030275E"/>
    <w:rsid w:val="00310684"/>
    <w:rsid w:val="00313A2E"/>
    <w:rsid w:val="00314848"/>
    <w:rsid w:val="00326446"/>
    <w:rsid w:val="0032742B"/>
    <w:rsid w:val="00332F15"/>
    <w:rsid w:val="00336567"/>
    <w:rsid w:val="00336710"/>
    <w:rsid w:val="00337406"/>
    <w:rsid w:val="00337A4C"/>
    <w:rsid w:val="00341851"/>
    <w:rsid w:val="003554F2"/>
    <w:rsid w:val="00374611"/>
    <w:rsid w:val="00376331"/>
    <w:rsid w:val="00380FE3"/>
    <w:rsid w:val="00384AAE"/>
    <w:rsid w:val="00385807"/>
    <w:rsid w:val="003900D5"/>
    <w:rsid w:val="00394B36"/>
    <w:rsid w:val="003B0D30"/>
    <w:rsid w:val="003B4693"/>
    <w:rsid w:val="003C44C5"/>
    <w:rsid w:val="003C6B16"/>
    <w:rsid w:val="003D2755"/>
    <w:rsid w:val="003D2D3B"/>
    <w:rsid w:val="003E15F1"/>
    <w:rsid w:val="003E4001"/>
    <w:rsid w:val="003E6344"/>
    <w:rsid w:val="003F10F8"/>
    <w:rsid w:val="003F16BD"/>
    <w:rsid w:val="00400611"/>
    <w:rsid w:val="00405FB0"/>
    <w:rsid w:val="0042025A"/>
    <w:rsid w:val="00434BCE"/>
    <w:rsid w:val="00436A41"/>
    <w:rsid w:val="00440910"/>
    <w:rsid w:val="00443B0F"/>
    <w:rsid w:val="00447EF4"/>
    <w:rsid w:val="004531AA"/>
    <w:rsid w:val="0046109E"/>
    <w:rsid w:val="0047151F"/>
    <w:rsid w:val="004728C4"/>
    <w:rsid w:val="00477731"/>
    <w:rsid w:val="00486F27"/>
    <w:rsid w:val="00491FE3"/>
    <w:rsid w:val="00493A4D"/>
    <w:rsid w:val="004948C2"/>
    <w:rsid w:val="004A03D9"/>
    <w:rsid w:val="004A3562"/>
    <w:rsid w:val="004B5B8A"/>
    <w:rsid w:val="004C1140"/>
    <w:rsid w:val="004C2C08"/>
    <w:rsid w:val="004C5D17"/>
    <w:rsid w:val="004C762F"/>
    <w:rsid w:val="004E19E1"/>
    <w:rsid w:val="004E1B42"/>
    <w:rsid w:val="004F4CF7"/>
    <w:rsid w:val="004F6E89"/>
    <w:rsid w:val="004F75C5"/>
    <w:rsid w:val="00500578"/>
    <w:rsid w:val="00503571"/>
    <w:rsid w:val="005036F2"/>
    <w:rsid w:val="00503FA3"/>
    <w:rsid w:val="0050490B"/>
    <w:rsid w:val="00504996"/>
    <w:rsid w:val="00510352"/>
    <w:rsid w:val="00511ED2"/>
    <w:rsid w:val="00512B94"/>
    <w:rsid w:val="00517A63"/>
    <w:rsid w:val="005306B3"/>
    <w:rsid w:val="00540A9F"/>
    <w:rsid w:val="00547687"/>
    <w:rsid w:val="0055504A"/>
    <w:rsid w:val="00564833"/>
    <w:rsid w:val="00575325"/>
    <w:rsid w:val="00583BF4"/>
    <w:rsid w:val="0058474D"/>
    <w:rsid w:val="00594932"/>
    <w:rsid w:val="00594A05"/>
    <w:rsid w:val="00594A12"/>
    <w:rsid w:val="005A062A"/>
    <w:rsid w:val="005B6F67"/>
    <w:rsid w:val="005C28D0"/>
    <w:rsid w:val="005C43A3"/>
    <w:rsid w:val="005C4A09"/>
    <w:rsid w:val="005D18C0"/>
    <w:rsid w:val="005D3697"/>
    <w:rsid w:val="005D3BB9"/>
    <w:rsid w:val="005D740F"/>
    <w:rsid w:val="005E3486"/>
    <w:rsid w:val="005E75ED"/>
    <w:rsid w:val="005F16C8"/>
    <w:rsid w:val="0060194D"/>
    <w:rsid w:val="00612D32"/>
    <w:rsid w:val="00614D37"/>
    <w:rsid w:val="00615255"/>
    <w:rsid w:val="00616C10"/>
    <w:rsid w:val="00620387"/>
    <w:rsid w:val="006227F4"/>
    <w:rsid w:val="006246E3"/>
    <w:rsid w:val="00624DC8"/>
    <w:rsid w:val="00627F76"/>
    <w:rsid w:val="006318E5"/>
    <w:rsid w:val="00635B6D"/>
    <w:rsid w:val="00635D9F"/>
    <w:rsid w:val="0063684D"/>
    <w:rsid w:val="0065131F"/>
    <w:rsid w:val="00655DF1"/>
    <w:rsid w:val="00662BA5"/>
    <w:rsid w:val="00663F24"/>
    <w:rsid w:val="006651F0"/>
    <w:rsid w:val="0067119C"/>
    <w:rsid w:val="00675301"/>
    <w:rsid w:val="0067580F"/>
    <w:rsid w:val="00677F9E"/>
    <w:rsid w:val="00680CBC"/>
    <w:rsid w:val="0068780D"/>
    <w:rsid w:val="006909BE"/>
    <w:rsid w:val="00691370"/>
    <w:rsid w:val="006919AC"/>
    <w:rsid w:val="006A0C31"/>
    <w:rsid w:val="006A1805"/>
    <w:rsid w:val="006A4CF7"/>
    <w:rsid w:val="006A54CA"/>
    <w:rsid w:val="006B06A7"/>
    <w:rsid w:val="006B66A2"/>
    <w:rsid w:val="006C3A45"/>
    <w:rsid w:val="006C707E"/>
    <w:rsid w:val="006C75AC"/>
    <w:rsid w:val="006D662E"/>
    <w:rsid w:val="006E0CDF"/>
    <w:rsid w:val="006E55FA"/>
    <w:rsid w:val="006F01BE"/>
    <w:rsid w:val="006F7668"/>
    <w:rsid w:val="007014E2"/>
    <w:rsid w:val="00703447"/>
    <w:rsid w:val="007053C6"/>
    <w:rsid w:val="00705D0A"/>
    <w:rsid w:val="00710013"/>
    <w:rsid w:val="00710096"/>
    <w:rsid w:val="007164E1"/>
    <w:rsid w:val="00717327"/>
    <w:rsid w:val="007204A3"/>
    <w:rsid w:val="00727E1A"/>
    <w:rsid w:val="00730C87"/>
    <w:rsid w:val="00735455"/>
    <w:rsid w:val="0073757A"/>
    <w:rsid w:val="00745A64"/>
    <w:rsid w:val="00750D98"/>
    <w:rsid w:val="00767649"/>
    <w:rsid w:val="007678D1"/>
    <w:rsid w:val="00775F46"/>
    <w:rsid w:val="00785F07"/>
    <w:rsid w:val="00786886"/>
    <w:rsid w:val="007A0B1D"/>
    <w:rsid w:val="007A0EC7"/>
    <w:rsid w:val="007C076A"/>
    <w:rsid w:val="007C5336"/>
    <w:rsid w:val="007D17BD"/>
    <w:rsid w:val="007D522E"/>
    <w:rsid w:val="007E0585"/>
    <w:rsid w:val="007E0D46"/>
    <w:rsid w:val="007E3AD0"/>
    <w:rsid w:val="007E7015"/>
    <w:rsid w:val="007F0D13"/>
    <w:rsid w:val="007F787C"/>
    <w:rsid w:val="00804D54"/>
    <w:rsid w:val="0082001E"/>
    <w:rsid w:val="00821542"/>
    <w:rsid w:val="0082559A"/>
    <w:rsid w:val="00825E34"/>
    <w:rsid w:val="00826C6C"/>
    <w:rsid w:val="008274A1"/>
    <w:rsid w:val="00830E74"/>
    <w:rsid w:val="00833AB6"/>
    <w:rsid w:val="00833F35"/>
    <w:rsid w:val="008364BC"/>
    <w:rsid w:val="00843D62"/>
    <w:rsid w:val="00843F13"/>
    <w:rsid w:val="00850312"/>
    <w:rsid w:val="00857BE5"/>
    <w:rsid w:val="00865DF3"/>
    <w:rsid w:val="00877F1E"/>
    <w:rsid w:val="008811E6"/>
    <w:rsid w:val="008924BA"/>
    <w:rsid w:val="008A1898"/>
    <w:rsid w:val="008B29CC"/>
    <w:rsid w:val="008C2761"/>
    <w:rsid w:val="008C3154"/>
    <w:rsid w:val="008C4155"/>
    <w:rsid w:val="008C7513"/>
    <w:rsid w:val="008D245B"/>
    <w:rsid w:val="008E0C7D"/>
    <w:rsid w:val="008F0440"/>
    <w:rsid w:val="008F1F6F"/>
    <w:rsid w:val="008F31BF"/>
    <w:rsid w:val="008F401D"/>
    <w:rsid w:val="008F63A8"/>
    <w:rsid w:val="00904ED3"/>
    <w:rsid w:val="0090524C"/>
    <w:rsid w:val="0090565C"/>
    <w:rsid w:val="009060CF"/>
    <w:rsid w:val="00911153"/>
    <w:rsid w:val="00924DFB"/>
    <w:rsid w:val="009303EB"/>
    <w:rsid w:val="0094148C"/>
    <w:rsid w:val="00943B44"/>
    <w:rsid w:val="00943D13"/>
    <w:rsid w:val="00946BCD"/>
    <w:rsid w:val="00950474"/>
    <w:rsid w:val="00950978"/>
    <w:rsid w:val="00956A55"/>
    <w:rsid w:val="00956EA0"/>
    <w:rsid w:val="00956ED4"/>
    <w:rsid w:val="00960EF4"/>
    <w:rsid w:val="00965DA9"/>
    <w:rsid w:val="00965EA4"/>
    <w:rsid w:val="00977840"/>
    <w:rsid w:val="00977D53"/>
    <w:rsid w:val="00983672"/>
    <w:rsid w:val="00986A41"/>
    <w:rsid w:val="00993704"/>
    <w:rsid w:val="00993B7F"/>
    <w:rsid w:val="00994AB4"/>
    <w:rsid w:val="009A104E"/>
    <w:rsid w:val="009A1327"/>
    <w:rsid w:val="009A367A"/>
    <w:rsid w:val="009A60C0"/>
    <w:rsid w:val="009B060B"/>
    <w:rsid w:val="009C17F1"/>
    <w:rsid w:val="009C2C8A"/>
    <w:rsid w:val="009C4DA5"/>
    <w:rsid w:val="009C7241"/>
    <w:rsid w:val="009C79A1"/>
    <w:rsid w:val="009C7BCF"/>
    <w:rsid w:val="009D3336"/>
    <w:rsid w:val="009D6C17"/>
    <w:rsid w:val="009D79F3"/>
    <w:rsid w:val="009E20C7"/>
    <w:rsid w:val="009E35B2"/>
    <w:rsid w:val="009E50C2"/>
    <w:rsid w:val="009E664A"/>
    <w:rsid w:val="009E702E"/>
    <w:rsid w:val="009F1674"/>
    <w:rsid w:val="00A01D06"/>
    <w:rsid w:val="00A05D92"/>
    <w:rsid w:val="00A05F6F"/>
    <w:rsid w:val="00A062B7"/>
    <w:rsid w:val="00A06B7D"/>
    <w:rsid w:val="00A12E4A"/>
    <w:rsid w:val="00A14D50"/>
    <w:rsid w:val="00A155CD"/>
    <w:rsid w:val="00A21960"/>
    <w:rsid w:val="00A26CCB"/>
    <w:rsid w:val="00A33EAC"/>
    <w:rsid w:val="00A350FE"/>
    <w:rsid w:val="00A44A0B"/>
    <w:rsid w:val="00A53BBF"/>
    <w:rsid w:val="00A547A2"/>
    <w:rsid w:val="00A55104"/>
    <w:rsid w:val="00A6143E"/>
    <w:rsid w:val="00A623EC"/>
    <w:rsid w:val="00A7025B"/>
    <w:rsid w:val="00A72E18"/>
    <w:rsid w:val="00A8145C"/>
    <w:rsid w:val="00A83E68"/>
    <w:rsid w:val="00A954C0"/>
    <w:rsid w:val="00A96E6F"/>
    <w:rsid w:val="00AA078B"/>
    <w:rsid w:val="00AA2F6B"/>
    <w:rsid w:val="00AA3630"/>
    <w:rsid w:val="00AB267A"/>
    <w:rsid w:val="00AB69DF"/>
    <w:rsid w:val="00AC2F58"/>
    <w:rsid w:val="00AC3884"/>
    <w:rsid w:val="00AC7D8D"/>
    <w:rsid w:val="00AD70F6"/>
    <w:rsid w:val="00AE25B8"/>
    <w:rsid w:val="00AE32AC"/>
    <w:rsid w:val="00AE4B30"/>
    <w:rsid w:val="00AE6917"/>
    <w:rsid w:val="00AF0964"/>
    <w:rsid w:val="00B02978"/>
    <w:rsid w:val="00B0489C"/>
    <w:rsid w:val="00B04DAA"/>
    <w:rsid w:val="00B15956"/>
    <w:rsid w:val="00B16B90"/>
    <w:rsid w:val="00B178FC"/>
    <w:rsid w:val="00B17B9B"/>
    <w:rsid w:val="00B21998"/>
    <w:rsid w:val="00B24436"/>
    <w:rsid w:val="00B25260"/>
    <w:rsid w:val="00B301BE"/>
    <w:rsid w:val="00B33932"/>
    <w:rsid w:val="00B34F20"/>
    <w:rsid w:val="00B3614F"/>
    <w:rsid w:val="00B42C03"/>
    <w:rsid w:val="00B46488"/>
    <w:rsid w:val="00B5042F"/>
    <w:rsid w:val="00B57A45"/>
    <w:rsid w:val="00B6447C"/>
    <w:rsid w:val="00B73364"/>
    <w:rsid w:val="00B73FA1"/>
    <w:rsid w:val="00B769E4"/>
    <w:rsid w:val="00B93DE8"/>
    <w:rsid w:val="00B9619F"/>
    <w:rsid w:val="00B96C39"/>
    <w:rsid w:val="00BA1E28"/>
    <w:rsid w:val="00BA3E94"/>
    <w:rsid w:val="00BA547C"/>
    <w:rsid w:val="00BA58B8"/>
    <w:rsid w:val="00BB2F7F"/>
    <w:rsid w:val="00BB6570"/>
    <w:rsid w:val="00BB7CFE"/>
    <w:rsid w:val="00BC1917"/>
    <w:rsid w:val="00BC1C4C"/>
    <w:rsid w:val="00BC3576"/>
    <w:rsid w:val="00BC5C0E"/>
    <w:rsid w:val="00BD4E82"/>
    <w:rsid w:val="00BD5C36"/>
    <w:rsid w:val="00BD7ED0"/>
    <w:rsid w:val="00BE2367"/>
    <w:rsid w:val="00BE4BEE"/>
    <w:rsid w:val="00BE543F"/>
    <w:rsid w:val="00BF311B"/>
    <w:rsid w:val="00BF5006"/>
    <w:rsid w:val="00C03744"/>
    <w:rsid w:val="00C06659"/>
    <w:rsid w:val="00C071F2"/>
    <w:rsid w:val="00C10BE7"/>
    <w:rsid w:val="00C132DE"/>
    <w:rsid w:val="00C15653"/>
    <w:rsid w:val="00C20148"/>
    <w:rsid w:val="00C2585C"/>
    <w:rsid w:val="00C2595A"/>
    <w:rsid w:val="00C26942"/>
    <w:rsid w:val="00C302ED"/>
    <w:rsid w:val="00C379EB"/>
    <w:rsid w:val="00C41D21"/>
    <w:rsid w:val="00C4765C"/>
    <w:rsid w:val="00C64078"/>
    <w:rsid w:val="00C74CD9"/>
    <w:rsid w:val="00C7578B"/>
    <w:rsid w:val="00C83251"/>
    <w:rsid w:val="00C91EBF"/>
    <w:rsid w:val="00CC083E"/>
    <w:rsid w:val="00CC43DD"/>
    <w:rsid w:val="00CC5072"/>
    <w:rsid w:val="00CF2F61"/>
    <w:rsid w:val="00D15A9C"/>
    <w:rsid w:val="00D221DB"/>
    <w:rsid w:val="00D277CA"/>
    <w:rsid w:val="00D30969"/>
    <w:rsid w:val="00D31C94"/>
    <w:rsid w:val="00D328C7"/>
    <w:rsid w:val="00D34EF5"/>
    <w:rsid w:val="00D43510"/>
    <w:rsid w:val="00D44A95"/>
    <w:rsid w:val="00D50166"/>
    <w:rsid w:val="00D5316F"/>
    <w:rsid w:val="00D54A54"/>
    <w:rsid w:val="00D566D4"/>
    <w:rsid w:val="00D60F54"/>
    <w:rsid w:val="00D611AB"/>
    <w:rsid w:val="00D62E3A"/>
    <w:rsid w:val="00D63F5F"/>
    <w:rsid w:val="00D826FD"/>
    <w:rsid w:val="00D95328"/>
    <w:rsid w:val="00D97234"/>
    <w:rsid w:val="00DA3953"/>
    <w:rsid w:val="00DA3ECD"/>
    <w:rsid w:val="00DC54E1"/>
    <w:rsid w:val="00DD49D5"/>
    <w:rsid w:val="00DE5E09"/>
    <w:rsid w:val="00DE6B51"/>
    <w:rsid w:val="00DF27D3"/>
    <w:rsid w:val="00DF48E1"/>
    <w:rsid w:val="00DF4DAC"/>
    <w:rsid w:val="00E113BB"/>
    <w:rsid w:val="00E1466E"/>
    <w:rsid w:val="00E14C5B"/>
    <w:rsid w:val="00E15B9B"/>
    <w:rsid w:val="00E17FD7"/>
    <w:rsid w:val="00E21560"/>
    <w:rsid w:val="00E21991"/>
    <w:rsid w:val="00E37576"/>
    <w:rsid w:val="00E40E25"/>
    <w:rsid w:val="00E4595A"/>
    <w:rsid w:val="00E470A7"/>
    <w:rsid w:val="00E50110"/>
    <w:rsid w:val="00E637CD"/>
    <w:rsid w:val="00E65060"/>
    <w:rsid w:val="00E6759E"/>
    <w:rsid w:val="00E67BBF"/>
    <w:rsid w:val="00E716AB"/>
    <w:rsid w:val="00E74785"/>
    <w:rsid w:val="00E83F32"/>
    <w:rsid w:val="00E91B44"/>
    <w:rsid w:val="00E94010"/>
    <w:rsid w:val="00E95A14"/>
    <w:rsid w:val="00EA419D"/>
    <w:rsid w:val="00EA53DE"/>
    <w:rsid w:val="00EA687D"/>
    <w:rsid w:val="00EC407D"/>
    <w:rsid w:val="00EC473C"/>
    <w:rsid w:val="00EE19C9"/>
    <w:rsid w:val="00EE1EEC"/>
    <w:rsid w:val="00EE2487"/>
    <w:rsid w:val="00EE3DB9"/>
    <w:rsid w:val="00EF0852"/>
    <w:rsid w:val="00EF3E2E"/>
    <w:rsid w:val="00F00DDF"/>
    <w:rsid w:val="00F04FAC"/>
    <w:rsid w:val="00F07CED"/>
    <w:rsid w:val="00F148F2"/>
    <w:rsid w:val="00F24732"/>
    <w:rsid w:val="00F32610"/>
    <w:rsid w:val="00F37B27"/>
    <w:rsid w:val="00F5316C"/>
    <w:rsid w:val="00F566AA"/>
    <w:rsid w:val="00F62E6A"/>
    <w:rsid w:val="00F63E0F"/>
    <w:rsid w:val="00F643B4"/>
    <w:rsid w:val="00F73B04"/>
    <w:rsid w:val="00F7752D"/>
    <w:rsid w:val="00F81827"/>
    <w:rsid w:val="00FA0EB1"/>
    <w:rsid w:val="00FA200C"/>
    <w:rsid w:val="00FA5269"/>
    <w:rsid w:val="00FA53AD"/>
    <w:rsid w:val="00FB2DD6"/>
    <w:rsid w:val="00FB4A28"/>
    <w:rsid w:val="00FC4FD5"/>
    <w:rsid w:val="00FC6B4A"/>
    <w:rsid w:val="00FD2176"/>
    <w:rsid w:val="00FE1BA9"/>
    <w:rsid w:val="00FE2D93"/>
    <w:rsid w:val="00FE6A1E"/>
    <w:rsid w:val="00FF47C8"/>
    <w:rsid w:val="00FF78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3FA1"/>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73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C1140"/>
    <w:rPr>
      <w:color w:val="0084B4" w:themeColor="hyperlink"/>
      <w:u w:val="single"/>
    </w:rPr>
  </w:style>
  <w:style w:type="character" w:customStyle="1" w:styleId="Mention1">
    <w:name w:val="Mention1"/>
    <w:basedOn w:val="DefaultParagraphFont"/>
    <w:uiPriority w:val="99"/>
    <w:semiHidden/>
    <w:unhideWhenUsed/>
    <w:rsid w:val="004C1140"/>
    <w:rPr>
      <w:color w:val="2B579A"/>
      <w:shd w:val="clear" w:color="auto" w:fill="E6E6E6"/>
    </w:rPr>
  </w:style>
  <w:style w:type="character" w:styleId="PlaceholderText">
    <w:name w:val="Placeholder Text"/>
    <w:basedOn w:val="DefaultParagraphFont"/>
    <w:uiPriority w:val="99"/>
    <w:semiHidden/>
    <w:rsid w:val="00B0489C"/>
    <w:rPr>
      <w:color w:val="808080"/>
    </w:rPr>
  </w:style>
  <w:style w:type="paragraph" w:styleId="Title">
    <w:name w:val="Title"/>
    <w:basedOn w:val="Normal"/>
    <w:next w:val="Normal"/>
    <w:link w:val="TitleChar"/>
    <w:uiPriority w:val="1"/>
    <w:qFormat/>
    <w:rsid w:val="00B16B90"/>
    <w:pPr>
      <w:spacing w:after="0" w:line="240" w:lineRule="auto"/>
      <w:contextualSpacing/>
    </w:pPr>
    <w:rPr>
      <w:rFonts w:asciiTheme="majorHAnsi" w:eastAsiaTheme="majorEastAsia" w:hAnsiTheme="majorHAnsi" w:cstheme="majorBidi"/>
      <w:caps/>
      <w:color w:val="006286" w:themeColor="accent1" w:themeShade="BF"/>
      <w:kern w:val="28"/>
      <w:sz w:val="48"/>
      <w:szCs w:val="56"/>
    </w:rPr>
  </w:style>
  <w:style w:type="character" w:customStyle="1" w:styleId="TitleChar">
    <w:name w:val="Title Char"/>
    <w:basedOn w:val="DefaultParagraphFont"/>
    <w:link w:val="Title"/>
    <w:uiPriority w:val="1"/>
    <w:rsid w:val="00B16B90"/>
    <w:rPr>
      <w:rFonts w:asciiTheme="majorHAnsi" w:eastAsiaTheme="majorEastAsia" w:hAnsiTheme="majorHAnsi" w:cstheme="majorBidi"/>
      <w:caps/>
      <w:color w:val="006286" w:themeColor="accent1" w:themeShade="BF"/>
      <w:kern w:val="28"/>
      <w:sz w:val="48"/>
      <w:szCs w:val="56"/>
    </w:rPr>
  </w:style>
  <w:style w:type="paragraph" w:styleId="ListParagraph">
    <w:name w:val="List Paragraph"/>
    <w:basedOn w:val="Normal"/>
    <w:uiPriority w:val="34"/>
    <w:qFormat/>
    <w:rsid w:val="0067119C"/>
    <w:pPr>
      <w:ind w:left="720"/>
      <w:contextualSpacing/>
    </w:pPr>
  </w:style>
  <w:style w:type="character" w:customStyle="1" w:styleId="UnresolvedMention1">
    <w:name w:val="Unresolved Mention1"/>
    <w:basedOn w:val="DefaultParagraphFont"/>
    <w:uiPriority w:val="99"/>
    <w:semiHidden/>
    <w:unhideWhenUsed/>
    <w:rsid w:val="0042025A"/>
    <w:rPr>
      <w:color w:val="808080"/>
      <w:shd w:val="clear" w:color="auto" w:fill="E6E6E6"/>
    </w:rPr>
  </w:style>
  <w:style w:type="paragraph" w:styleId="NoSpacing">
    <w:name w:val="No Spacing"/>
    <w:link w:val="NoSpacingChar"/>
    <w:uiPriority w:val="1"/>
    <w:qFormat/>
    <w:rsid w:val="00FF7815"/>
    <w:pPr>
      <w:spacing w:after="0" w:line="240" w:lineRule="auto"/>
    </w:pPr>
    <w:rPr>
      <w:lang w:val="en-GB"/>
    </w:rPr>
  </w:style>
  <w:style w:type="paragraph" w:styleId="BalloonText">
    <w:name w:val="Balloon Text"/>
    <w:basedOn w:val="Normal"/>
    <w:link w:val="BalloonTextChar"/>
    <w:uiPriority w:val="99"/>
    <w:semiHidden/>
    <w:unhideWhenUsed/>
    <w:rsid w:val="00133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D53"/>
    <w:rPr>
      <w:rFonts w:ascii="Tahoma" w:hAnsi="Tahoma" w:cs="Tahoma"/>
      <w:sz w:val="16"/>
      <w:szCs w:val="16"/>
      <w:lang w:val="en-GB"/>
    </w:rPr>
  </w:style>
  <w:style w:type="paragraph" w:styleId="PlainText">
    <w:name w:val="Plain Text"/>
    <w:basedOn w:val="Normal"/>
    <w:link w:val="PlainTextChar"/>
    <w:semiHidden/>
    <w:rsid w:val="00C41D21"/>
    <w:pPr>
      <w:spacing w:after="0" w:line="300" w:lineRule="auto"/>
      <w:ind w:left="720" w:hanging="360"/>
      <w:jc w:val="both"/>
    </w:pPr>
    <w:rPr>
      <w:rFonts w:ascii="Courier New" w:eastAsia="Times New Roman" w:hAnsi="Courier New" w:cs="Times New Roman"/>
      <w:sz w:val="20"/>
      <w:szCs w:val="24"/>
      <w:lang w:val="en-US"/>
    </w:rPr>
  </w:style>
  <w:style w:type="character" w:customStyle="1" w:styleId="PlainTextChar">
    <w:name w:val="Plain Text Char"/>
    <w:basedOn w:val="DefaultParagraphFont"/>
    <w:link w:val="PlainText"/>
    <w:semiHidden/>
    <w:rsid w:val="00C41D21"/>
    <w:rPr>
      <w:rFonts w:ascii="Courier New" w:eastAsia="Times New Roman" w:hAnsi="Courier New" w:cs="Times New Roman"/>
      <w:sz w:val="20"/>
      <w:szCs w:val="24"/>
    </w:rPr>
  </w:style>
  <w:style w:type="paragraph" w:styleId="BlockText">
    <w:name w:val="Block Text"/>
    <w:basedOn w:val="Normal"/>
    <w:uiPriority w:val="99"/>
    <w:unhideWhenUsed/>
    <w:rsid w:val="000D1466"/>
    <w:pPr>
      <w:spacing w:after="0" w:line="240" w:lineRule="auto"/>
      <w:ind w:left="360" w:right="360"/>
    </w:pPr>
    <w:rPr>
      <w:rFonts w:ascii="Century Schoolbook" w:eastAsia="Times New Roman" w:hAnsi="Century Schoolbook" w:cs="Times New Roman"/>
      <w:szCs w:val="20"/>
      <w:lang w:eastAsia="en-IN"/>
    </w:rPr>
  </w:style>
  <w:style w:type="character" w:styleId="Emphasis">
    <w:name w:val="Emphasis"/>
    <w:basedOn w:val="DefaultParagraphFont"/>
    <w:uiPriority w:val="20"/>
    <w:qFormat/>
    <w:rsid w:val="00977840"/>
    <w:rPr>
      <w:i/>
      <w:iCs/>
    </w:rPr>
  </w:style>
  <w:style w:type="paragraph" w:styleId="BodyText">
    <w:name w:val="Body Text"/>
    <w:basedOn w:val="Normal"/>
    <w:link w:val="BodyTextChar"/>
    <w:uiPriority w:val="1"/>
    <w:qFormat/>
    <w:rsid w:val="008924BA"/>
    <w:pPr>
      <w:widowControl w:val="0"/>
      <w:spacing w:after="0" w:line="240" w:lineRule="auto"/>
      <w:ind w:left="1540" w:hanging="360"/>
    </w:pPr>
    <w:rPr>
      <w:rFonts w:ascii="Calibri" w:eastAsia="Calibri" w:hAnsi="Calibri"/>
      <w:sz w:val="24"/>
      <w:szCs w:val="24"/>
      <w:lang w:val="en-US"/>
    </w:rPr>
  </w:style>
  <w:style w:type="character" w:customStyle="1" w:styleId="BodyTextChar">
    <w:name w:val="Body Text Char"/>
    <w:basedOn w:val="DefaultParagraphFont"/>
    <w:link w:val="BodyText"/>
    <w:uiPriority w:val="1"/>
    <w:rsid w:val="008924BA"/>
    <w:rPr>
      <w:rFonts w:ascii="Calibri" w:eastAsia="Calibri" w:hAnsi="Calibri"/>
      <w:sz w:val="24"/>
      <w:szCs w:val="24"/>
    </w:rPr>
  </w:style>
  <w:style w:type="character" w:customStyle="1" w:styleId="scayt-misspell">
    <w:name w:val="scayt-misspell"/>
    <w:basedOn w:val="DefaultParagraphFont"/>
    <w:rsid w:val="00034C0F"/>
  </w:style>
  <w:style w:type="character" w:customStyle="1" w:styleId="NoSpacingChar">
    <w:name w:val="No Spacing Char"/>
    <w:basedOn w:val="DefaultParagraphFont"/>
    <w:link w:val="NoSpacing"/>
    <w:uiPriority w:val="1"/>
    <w:rsid w:val="00337406"/>
    <w:rPr>
      <w:lang w:val="en-GB"/>
    </w:rPr>
  </w:style>
</w:styles>
</file>

<file path=word/webSettings.xml><?xml version="1.0" encoding="utf-8"?>
<w:webSettings xmlns:r="http://schemas.openxmlformats.org/officeDocument/2006/relationships" xmlns:w="http://schemas.openxmlformats.org/wordprocessingml/2006/main">
  <w:divs>
    <w:div w:id="334116266">
      <w:bodyDiv w:val="1"/>
      <w:marLeft w:val="0"/>
      <w:marRight w:val="0"/>
      <w:marTop w:val="0"/>
      <w:marBottom w:val="0"/>
      <w:divBdr>
        <w:top w:val="none" w:sz="0" w:space="0" w:color="auto"/>
        <w:left w:val="none" w:sz="0" w:space="0" w:color="auto"/>
        <w:bottom w:val="none" w:sz="0" w:space="0" w:color="auto"/>
        <w:right w:val="none" w:sz="0" w:space="0" w:color="auto"/>
      </w:divBdr>
    </w:div>
    <w:div w:id="448167531">
      <w:bodyDiv w:val="1"/>
      <w:marLeft w:val="0"/>
      <w:marRight w:val="0"/>
      <w:marTop w:val="0"/>
      <w:marBottom w:val="0"/>
      <w:divBdr>
        <w:top w:val="none" w:sz="0" w:space="0" w:color="auto"/>
        <w:left w:val="none" w:sz="0" w:space="0" w:color="auto"/>
        <w:bottom w:val="none" w:sz="0" w:space="0" w:color="auto"/>
        <w:right w:val="none" w:sz="0" w:space="0" w:color="auto"/>
      </w:divBdr>
    </w:div>
    <w:div w:id="664288624">
      <w:bodyDiv w:val="1"/>
      <w:marLeft w:val="0"/>
      <w:marRight w:val="0"/>
      <w:marTop w:val="0"/>
      <w:marBottom w:val="0"/>
      <w:divBdr>
        <w:top w:val="none" w:sz="0" w:space="0" w:color="auto"/>
        <w:left w:val="none" w:sz="0" w:space="0" w:color="auto"/>
        <w:bottom w:val="none" w:sz="0" w:space="0" w:color="auto"/>
        <w:right w:val="none" w:sz="0" w:space="0" w:color="auto"/>
      </w:divBdr>
    </w:div>
    <w:div w:id="713769957">
      <w:bodyDiv w:val="1"/>
      <w:marLeft w:val="0"/>
      <w:marRight w:val="0"/>
      <w:marTop w:val="0"/>
      <w:marBottom w:val="0"/>
      <w:divBdr>
        <w:top w:val="none" w:sz="0" w:space="0" w:color="auto"/>
        <w:left w:val="none" w:sz="0" w:space="0" w:color="auto"/>
        <w:bottom w:val="none" w:sz="0" w:space="0" w:color="auto"/>
        <w:right w:val="none" w:sz="0" w:space="0" w:color="auto"/>
      </w:divBdr>
    </w:div>
    <w:div w:id="791287759">
      <w:bodyDiv w:val="1"/>
      <w:marLeft w:val="0"/>
      <w:marRight w:val="0"/>
      <w:marTop w:val="0"/>
      <w:marBottom w:val="0"/>
      <w:divBdr>
        <w:top w:val="none" w:sz="0" w:space="0" w:color="auto"/>
        <w:left w:val="none" w:sz="0" w:space="0" w:color="auto"/>
        <w:bottom w:val="none" w:sz="0" w:space="0" w:color="auto"/>
        <w:right w:val="none" w:sz="0" w:space="0" w:color="auto"/>
      </w:divBdr>
    </w:div>
    <w:div w:id="847254118">
      <w:bodyDiv w:val="1"/>
      <w:marLeft w:val="0"/>
      <w:marRight w:val="0"/>
      <w:marTop w:val="0"/>
      <w:marBottom w:val="0"/>
      <w:divBdr>
        <w:top w:val="none" w:sz="0" w:space="0" w:color="auto"/>
        <w:left w:val="none" w:sz="0" w:space="0" w:color="auto"/>
        <w:bottom w:val="none" w:sz="0" w:space="0" w:color="auto"/>
        <w:right w:val="none" w:sz="0" w:space="0" w:color="auto"/>
      </w:divBdr>
      <w:divsChild>
        <w:div w:id="1292204193">
          <w:marLeft w:val="0"/>
          <w:marRight w:val="0"/>
          <w:marTop w:val="0"/>
          <w:marBottom w:val="0"/>
          <w:divBdr>
            <w:top w:val="none" w:sz="0" w:space="0" w:color="auto"/>
            <w:left w:val="none" w:sz="0" w:space="0" w:color="auto"/>
            <w:bottom w:val="none" w:sz="0" w:space="0" w:color="auto"/>
            <w:right w:val="none" w:sz="0" w:space="0" w:color="auto"/>
          </w:divBdr>
        </w:div>
        <w:div w:id="1901401858">
          <w:marLeft w:val="0"/>
          <w:marRight w:val="0"/>
          <w:marTop w:val="0"/>
          <w:marBottom w:val="0"/>
          <w:divBdr>
            <w:top w:val="none" w:sz="0" w:space="0" w:color="auto"/>
            <w:left w:val="none" w:sz="0" w:space="0" w:color="auto"/>
            <w:bottom w:val="none" w:sz="0" w:space="0" w:color="auto"/>
            <w:right w:val="none" w:sz="0" w:space="0" w:color="auto"/>
          </w:divBdr>
        </w:div>
        <w:div w:id="923298502">
          <w:marLeft w:val="0"/>
          <w:marRight w:val="0"/>
          <w:marTop w:val="0"/>
          <w:marBottom w:val="0"/>
          <w:divBdr>
            <w:top w:val="none" w:sz="0" w:space="0" w:color="auto"/>
            <w:left w:val="none" w:sz="0" w:space="0" w:color="auto"/>
            <w:bottom w:val="none" w:sz="0" w:space="0" w:color="auto"/>
            <w:right w:val="none" w:sz="0" w:space="0" w:color="auto"/>
          </w:divBdr>
        </w:div>
        <w:div w:id="1648633186">
          <w:marLeft w:val="0"/>
          <w:marRight w:val="0"/>
          <w:marTop w:val="0"/>
          <w:marBottom w:val="0"/>
          <w:divBdr>
            <w:top w:val="none" w:sz="0" w:space="0" w:color="auto"/>
            <w:left w:val="none" w:sz="0" w:space="0" w:color="auto"/>
            <w:bottom w:val="none" w:sz="0" w:space="0" w:color="auto"/>
            <w:right w:val="none" w:sz="0" w:space="0" w:color="auto"/>
          </w:divBdr>
        </w:div>
        <w:div w:id="764426409">
          <w:marLeft w:val="0"/>
          <w:marRight w:val="0"/>
          <w:marTop w:val="0"/>
          <w:marBottom w:val="0"/>
          <w:divBdr>
            <w:top w:val="none" w:sz="0" w:space="0" w:color="auto"/>
            <w:left w:val="none" w:sz="0" w:space="0" w:color="auto"/>
            <w:bottom w:val="none" w:sz="0" w:space="0" w:color="auto"/>
            <w:right w:val="none" w:sz="0" w:space="0" w:color="auto"/>
          </w:divBdr>
        </w:div>
      </w:divsChild>
    </w:div>
    <w:div w:id="21392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hyperlink" Target="mailto:kiran.388172@2freemail.com" TargetMode="Externa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glossaryDocument" Target="glossary/document.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Office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Office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Office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Office_Excel_Worksheet13.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Office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605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5</c:v>
                </c:pt>
              </c:numCache>
            </c:numRef>
          </c:val>
          <c:extLst xmlns:c16r2="http://schemas.microsoft.com/office/drawing/2015/06/chart">
            <c:ext xmlns:c16="http://schemas.microsoft.com/office/drawing/2014/chart" uri="{C3380CC4-5D6E-409C-BE32-E72D297353CC}">
              <c16:uniqueId val="{00000000-2B2F-4D85-A82B-C0AA7C1B9E29}"/>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5</c:v>
                </c:pt>
              </c:numCache>
            </c:numRef>
          </c:val>
          <c:extLst xmlns:c16r2="http://schemas.microsoft.com/office/drawing/2015/06/chart">
            <c:ext xmlns:c16="http://schemas.microsoft.com/office/drawing/2014/chart" uri="{C3380CC4-5D6E-409C-BE32-E72D297353CC}">
              <c16:uniqueId val="{00000001-2B2F-4D85-A82B-C0AA7C1B9E29}"/>
            </c:ext>
          </c:extLst>
        </c:ser>
        <c:gapWidth val="0"/>
        <c:overlap val="100"/>
        <c:axId val="115770112"/>
        <c:axId val="115771648"/>
      </c:barChart>
      <c:catAx>
        <c:axId val="115770112"/>
        <c:scaling>
          <c:orientation val="minMax"/>
        </c:scaling>
        <c:delete val="1"/>
        <c:axPos val="l"/>
        <c:numFmt formatCode="General" sourceLinked="1"/>
        <c:majorTickMark val="none"/>
        <c:tickLblPos val="none"/>
        <c:crossAx val="115771648"/>
        <c:crosses val="autoZero"/>
        <c:auto val="1"/>
        <c:lblAlgn val="ctr"/>
        <c:lblOffset val="100"/>
      </c:catAx>
      <c:valAx>
        <c:axId val="115771648"/>
        <c:scaling>
          <c:orientation val="minMax"/>
          <c:max val="100"/>
          <c:min val="0"/>
        </c:scaling>
        <c:delete val="1"/>
        <c:axPos val="b"/>
        <c:numFmt formatCode="General" sourceLinked="1"/>
        <c:tickLblPos val="none"/>
        <c:crossAx val="115770112"/>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7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6</c:v>
                </c:pt>
              </c:numCache>
            </c:numRef>
          </c:val>
          <c:extLst xmlns:c16r2="http://schemas.microsoft.com/office/drawing/2015/06/chart">
            <c:ext xmlns:c16="http://schemas.microsoft.com/office/drawing/2014/chart" uri="{C3380CC4-5D6E-409C-BE32-E72D297353CC}">
              <c16:uniqueId val="{00000000-C1CD-4BCB-9D73-CE936A6C768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4</c:v>
                </c:pt>
              </c:numCache>
            </c:numRef>
          </c:val>
          <c:extLst xmlns:c16r2="http://schemas.microsoft.com/office/drawing/2015/06/chart">
            <c:ext xmlns:c16="http://schemas.microsoft.com/office/drawing/2014/chart" uri="{C3380CC4-5D6E-409C-BE32-E72D297353CC}">
              <c16:uniqueId val="{00000001-C1CD-4BCB-9D73-CE936A6C768D}"/>
            </c:ext>
          </c:extLst>
        </c:ser>
        <c:gapWidth val="0"/>
        <c:overlap val="100"/>
        <c:axId val="116336512"/>
        <c:axId val="116338048"/>
      </c:barChart>
      <c:catAx>
        <c:axId val="116336512"/>
        <c:scaling>
          <c:orientation val="minMax"/>
        </c:scaling>
        <c:delete val="1"/>
        <c:axPos val="l"/>
        <c:numFmt formatCode="General" sourceLinked="1"/>
        <c:majorTickMark val="none"/>
        <c:tickLblPos val="none"/>
        <c:crossAx val="116338048"/>
        <c:crosses val="autoZero"/>
        <c:auto val="1"/>
        <c:lblAlgn val="ctr"/>
        <c:lblOffset val="100"/>
      </c:catAx>
      <c:valAx>
        <c:axId val="116338048"/>
        <c:scaling>
          <c:orientation val="minMax"/>
          <c:max val="100"/>
          <c:min val="0"/>
        </c:scaling>
        <c:delete val="1"/>
        <c:axPos val="b"/>
        <c:numFmt formatCode="General" sourceLinked="1"/>
        <c:tickLblPos val="none"/>
        <c:crossAx val="116336512"/>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3.9819950690013588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85</c:v>
                </c:pt>
              </c:numCache>
            </c:numRef>
          </c:val>
          <c:extLst xmlns:c16r2="http://schemas.microsoft.com/office/drawing/2015/06/chart">
            <c:ext xmlns:c16="http://schemas.microsoft.com/office/drawing/2014/chart" uri="{C3380CC4-5D6E-409C-BE32-E72D297353CC}">
              <c16:uniqueId val="{00000000-B22A-4E2A-8ECE-DBF1E1D5B3B0}"/>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15</c:v>
                </c:pt>
              </c:numCache>
            </c:numRef>
          </c:val>
          <c:extLst xmlns:c16r2="http://schemas.microsoft.com/office/drawing/2015/06/chart">
            <c:ext xmlns:c16="http://schemas.microsoft.com/office/drawing/2014/chart" uri="{C3380CC4-5D6E-409C-BE32-E72D297353CC}">
              <c16:uniqueId val="{00000001-B22A-4E2A-8ECE-DBF1E1D5B3B0}"/>
            </c:ext>
          </c:extLst>
        </c:ser>
        <c:gapWidth val="0"/>
        <c:overlap val="100"/>
        <c:axId val="116564736"/>
        <c:axId val="116566272"/>
      </c:barChart>
      <c:catAx>
        <c:axId val="116564736"/>
        <c:scaling>
          <c:orientation val="minMax"/>
        </c:scaling>
        <c:delete val="1"/>
        <c:axPos val="l"/>
        <c:numFmt formatCode="General" sourceLinked="1"/>
        <c:majorTickMark val="none"/>
        <c:tickLblPos val="none"/>
        <c:crossAx val="116566272"/>
        <c:crosses val="autoZero"/>
        <c:auto val="1"/>
        <c:lblAlgn val="ctr"/>
        <c:lblOffset val="100"/>
      </c:catAx>
      <c:valAx>
        <c:axId val="116566272"/>
        <c:scaling>
          <c:orientation val="minMax"/>
          <c:max val="100"/>
          <c:min val="0"/>
        </c:scaling>
        <c:delete val="1"/>
        <c:axPos val="b"/>
        <c:numFmt formatCode="General" sourceLinked="1"/>
        <c:tickLblPos val="none"/>
        <c:crossAx val="116564736"/>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88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6</c:v>
                </c:pt>
              </c:numCache>
            </c:numRef>
          </c:val>
          <c:extLst xmlns:c16r2="http://schemas.microsoft.com/office/drawing/2015/06/chart">
            <c:ext xmlns:c16="http://schemas.microsoft.com/office/drawing/2014/chart" uri="{C3380CC4-5D6E-409C-BE32-E72D297353CC}">
              <c16:uniqueId val="{00000000-C1CD-4BCB-9D73-CE936A6C768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4</c:v>
                </c:pt>
              </c:numCache>
            </c:numRef>
          </c:val>
          <c:extLst xmlns:c16r2="http://schemas.microsoft.com/office/drawing/2015/06/chart">
            <c:ext xmlns:c16="http://schemas.microsoft.com/office/drawing/2014/chart" uri="{C3380CC4-5D6E-409C-BE32-E72D297353CC}">
              <c16:uniqueId val="{00000001-C1CD-4BCB-9D73-CE936A6C768D}"/>
            </c:ext>
          </c:extLst>
        </c:ser>
        <c:gapWidth val="0"/>
        <c:overlap val="100"/>
        <c:axId val="116448640"/>
        <c:axId val="116581504"/>
      </c:barChart>
      <c:catAx>
        <c:axId val="116448640"/>
        <c:scaling>
          <c:orientation val="minMax"/>
        </c:scaling>
        <c:delete val="1"/>
        <c:axPos val="l"/>
        <c:numFmt formatCode="General" sourceLinked="1"/>
        <c:majorTickMark val="none"/>
        <c:tickLblPos val="none"/>
        <c:crossAx val="116581504"/>
        <c:crosses val="autoZero"/>
        <c:auto val="1"/>
        <c:lblAlgn val="ctr"/>
        <c:lblOffset val="100"/>
      </c:catAx>
      <c:valAx>
        <c:axId val="116581504"/>
        <c:scaling>
          <c:orientation val="minMax"/>
          <c:max val="100"/>
          <c:min val="0"/>
        </c:scaling>
        <c:delete val="1"/>
        <c:axPos val="b"/>
        <c:numFmt formatCode="General" sourceLinked="1"/>
        <c:tickLblPos val="none"/>
        <c:crossAx val="11644864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605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6</c:v>
                </c:pt>
              </c:numCache>
            </c:numRef>
          </c:val>
          <c:extLst xmlns:c16r2="http://schemas.microsoft.com/office/drawing/2015/06/chart">
            <c:ext xmlns:c16="http://schemas.microsoft.com/office/drawing/2014/chart" uri="{C3380CC4-5D6E-409C-BE32-E72D297353CC}">
              <c16:uniqueId val="{00000000-C1CD-4BCB-9D73-CE936A6C768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4</c:v>
                </c:pt>
              </c:numCache>
            </c:numRef>
          </c:val>
          <c:extLst xmlns:c16r2="http://schemas.microsoft.com/office/drawing/2015/06/chart">
            <c:ext xmlns:c16="http://schemas.microsoft.com/office/drawing/2014/chart" uri="{C3380CC4-5D6E-409C-BE32-E72D297353CC}">
              <c16:uniqueId val="{00000001-C1CD-4BCB-9D73-CE936A6C768D}"/>
            </c:ext>
          </c:extLst>
        </c:ser>
        <c:gapWidth val="0"/>
        <c:overlap val="100"/>
        <c:axId val="116619520"/>
        <c:axId val="116637696"/>
      </c:barChart>
      <c:catAx>
        <c:axId val="116619520"/>
        <c:scaling>
          <c:orientation val="minMax"/>
        </c:scaling>
        <c:delete val="1"/>
        <c:axPos val="l"/>
        <c:numFmt formatCode="General" sourceLinked="1"/>
        <c:majorTickMark val="none"/>
        <c:tickLblPos val="none"/>
        <c:crossAx val="116637696"/>
        <c:crosses val="autoZero"/>
        <c:auto val="1"/>
        <c:lblAlgn val="ctr"/>
        <c:lblOffset val="100"/>
      </c:catAx>
      <c:valAx>
        <c:axId val="116637696"/>
        <c:scaling>
          <c:orientation val="minMax"/>
          <c:max val="100"/>
          <c:min val="0"/>
        </c:scaling>
        <c:delete val="1"/>
        <c:axPos val="b"/>
        <c:numFmt formatCode="General" sourceLinked="1"/>
        <c:tickLblPos val="none"/>
        <c:crossAx val="11661952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53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3</c:v>
                </c:pt>
              </c:numCache>
            </c:numRef>
          </c:val>
          <c:extLst xmlns:c16r2="http://schemas.microsoft.com/office/drawing/2015/06/chart">
            <c:ext xmlns:c16="http://schemas.microsoft.com/office/drawing/2014/chart" uri="{C3380CC4-5D6E-409C-BE32-E72D297353CC}">
              <c16:uniqueId val="{00000000-6344-4785-8F72-E7153EC9180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7</c:v>
                </c:pt>
              </c:numCache>
            </c:numRef>
          </c:val>
          <c:extLst xmlns:c16r2="http://schemas.microsoft.com/office/drawing/2015/06/chart">
            <c:ext xmlns:c16="http://schemas.microsoft.com/office/drawing/2014/chart" uri="{C3380CC4-5D6E-409C-BE32-E72D297353CC}">
              <c16:uniqueId val="{00000001-6344-4785-8F72-E7153EC9180D}"/>
            </c:ext>
          </c:extLst>
        </c:ser>
        <c:gapWidth val="0"/>
        <c:overlap val="100"/>
        <c:axId val="116075904"/>
        <c:axId val="116081792"/>
      </c:barChart>
      <c:catAx>
        <c:axId val="116075904"/>
        <c:scaling>
          <c:orientation val="minMax"/>
        </c:scaling>
        <c:delete val="1"/>
        <c:axPos val="l"/>
        <c:numFmt formatCode="General" sourceLinked="1"/>
        <c:majorTickMark val="none"/>
        <c:tickLblPos val="none"/>
        <c:crossAx val="116081792"/>
        <c:crosses val="autoZero"/>
        <c:auto val="1"/>
        <c:lblAlgn val="ctr"/>
        <c:lblOffset val="100"/>
      </c:catAx>
      <c:valAx>
        <c:axId val="116081792"/>
        <c:scaling>
          <c:orientation val="minMax"/>
          <c:max val="100"/>
          <c:min val="0"/>
        </c:scaling>
        <c:delete val="1"/>
        <c:axPos val="b"/>
        <c:numFmt formatCode="General" sourceLinked="1"/>
        <c:tickLblPos val="none"/>
        <c:crossAx val="116075904"/>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53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85</c:v>
                </c:pt>
              </c:numCache>
            </c:numRef>
          </c:val>
          <c:extLst xmlns:c16r2="http://schemas.microsoft.com/office/drawing/2015/06/chart">
            <c:ext xmlns:c16="http://schemas.microsoft.com/office/drawing/2014/chart" uri="{C3380CC4-5D6E-409C-BE32-E72D297353CC}">
              <c16:uniqueId val="{00000000-B22A-4E2A-8ECE-DBF1E1D5B3B0}"/>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15</c:v>
                </c:pt>
              </c:numCache>
            </c:numRef>
          </c:val>
          <c:extLst xmlns:c16r2="http://schemas.microsoft.com/office/drawing/2015/06/chart">
            <c:ext xmlns:c16="http://schemas.microsoft.com/office/drawing/2014/chart" uri="{C3380CC4-5D6E-409C-BE32-E72D297353CC}">
              <c16:uniqueId val="{00000001-B22A-4E2A-8ECE-DBF1E1D5B3B0}"/>
            </c:ext>
          </c:extLst>
        </c:ser>
        <c:gapWidth val="0"/>
        <c:overlap val="100"/>
        <c:axId val="116005120"/>
        <c:axId val="116011008"/>
      </c:barChart>
      <c:catAx>
        <c:axId val="116005120"/>
        <c:scaling>
          <c:orientation val="minMax"/>
        </c:scaling>
        <c:delete val="1"/>
        <c:axPos val="l"/>
        <c:numFmt formatCode="General" sourceLinked="1"/>
        <c:majorTickMark val="none"/>
        <c:tickLblPos val="none"/>
        <c:crossAx val="116011008"/>
        <c:crosses val="autoZero"/>
        <c:auto val="1"/>
        <c:lblAlgn val="ctr"/>
        <c:lblOffset val="100"/>
      </c:catAx>
      <c:valAx>
        <c:axId val="116011008"/>
        <c:scaling>
          <c:orientation val="minMax"/>
          <c:max val="100"/>
          <c:min val="0"/>
        </c:scaling>
        <c:delete val="1"/>
        <c:axPos val="b"/>
        <c:numFmt formatCode="General" sourceLinked="1"/>
        <c:tickLblPos val="none"/>
        <c:crossAx val="11600512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3.9819950690013553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6</c:v>
                </c:pt>
              </c:numCache>
            </c:numRef>
          </c:val>
          <c:extLst xmlns:c16r2="http://schemas.microsoft.com/office/drawing/2015/06/chart">
            <c:ext xmlns:c16="http://schemas.microsoft.com/office/drawing/2014/chart" uri="{C3380CC4-5D6E-409C-BE32-E72D297353CC}">
              <c16:uniqueId val="{00000000-C1CD-4BCB-9D73-CE936A6C768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4</c:v>
                </c:pt>
              </c:numCache>
            </c:numRef>
          </c:val>
          <c:extLst xmlns:c16r2="http://schemas.microsoft.com/office/drawing/2015/06/chart">
            <c:ext xmlns:c16="http://schemas.microsoft.com/office/drawing/2014/chart" uri="{C3380CC4-5D6E-409C-BE32-E72D297353CC}">
              <c16:uniqueId val="{00000001-C1CD-4BCB-9D73-CE936A6C768D}"/>
            </c:ext>
          </c:extLst>
        </c:ser>
        <c:gapWidth val="0"/>
        <c:overlap val="100"/>
        <c:axId val="116032640"/>
        <c:axId val="116034176"/>
      </c:barChart>
      <c:catAx>
        <c:axId val="116032640"/>
        <c:scaling>
          <c:orientation val="minMax"/>
        </c:scaling>
        <c:delete val="1"/>
        <c:axPos val="l"/>
        <c:numFmt formatCode="General" sourceLinked="1"/>
        <c:majorTickMark val="none"/>
        <c:tickLblPos val="none"/>
        <c:crossAx val="116034176"/>
        <c:crosses val="autoZero"/>
        <c:auto val="1"/>
        <c:lblAlgn val="ctr"/>
        <c:lblOffset val="100"/>
      </c:catAx>
      <c:valAx>
        <c:axId val="116034176"/>
        <c:scaling>
          <c:orientation val="minMax"/>
          <c:max val="100"/>
          <c:min val="0"/>
        </c:scaling>
        <c:delete val="1"/>
        <c:axPos val="b"/>
        <c:numFmt formatCode="General" sourceLinked="1"/>
        <c:tickLblPos val="none"/>
        <c:crossAx val="11603264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53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2</c:v>
                </c:pt>
              </c:numCache>
            </c:numRef>
          </c:val>
          <c:extLst xmlns:c16r2="http://schemas.microsoft.com/office/drawing/2015/06/chart">
            <c:ext xmlns:c16="http://schemas.microsoft.com/office/drawing/2014/chart" uri="{C3380CC4-5D6E-409C-BE32-E72D297353CC}">
              <c16:uniqueId val="{00000000-0E2F-4C27-B2B9-1C695BEA2AF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8</c:v>
                </c:pt>
              </c:numCache>
            </c:numRef>
          </c:val>
          <c:extLst xmlns:c16r2="http://schemas.microsoft.com/office/drawing/2015/06/chart">
            <c:ext xmlns:c16="http://schemas.microsoft.com/office/drawing/2014/chart" uri="{C3380CC4-5D6E-409C-BE32-E72D297353CC}">
              <c16:uniqueId val="{00000001-0E2F-4C27-B2B9-1C695BEA2AFD}"/>
            </c:ext>
          </c:extLst>
        </c:ser>
        <c:gapWidth val="0"/>
        <c:overlap val="100"/>
        <c:axId val="116170752"/>
        <c:axId val="116172288"/>
      </c:barChart>
      <c:catAx>
        <c:axId val="116170752"/>
        <c:scaling>
          <c:orientation val="minMax"/>
        </c:scaling>
        <c:delete val="1"/>
        <c:axPos val="l"/>
        <c:numFmt formatCode="General" sourceLinked="1"/>
        <c:majorTickMark val="none"/>
        <c:tickLblPos val="none"/>
        <c:crossAx val="116172288"/>
        <c:crosses val="autoZero"/>
        <c:auto val="1"/>
        <c:lblAlgn val="ctr"/>
        <c:lblOffset val="100"/>
      </c:catAx>
      <c:valAx>
        <c:axId val="116172288"/>
        <c:scaling>
          <c:orientation val="minMax"/>
          <c:max val="100"/>
          <c:min val="0"/>
        </c:scaling>
        <c:delete val="1"/>
        <c:axPos val="b"/>
        <c:numFmt formatCode="General" sourceLinked="1"/>
        <c:tickLblPos val="none"/>
        <c:crossAx val="116170752"/>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53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3</c:v>
                </c:pt>
              </c:numCache>
            </c:numRef>
          </c:val>
          <c:extLst xmlns:c16r2="http://schemas.microsoft.com/office/drawing/2015/06/chart">
            <c:ext xmlns:c16="http://schemas.microsoft.com/office/drawing/2014/chart" uri="{C3380CC4-5D6E-409C-BE32-E72D297353CC}">
              <c16:uniqueId val="{00000000-6344-4785-8F72-E7153EC9180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7</c:v>
                </c:pt>
              </c:numCache>
            </c:numRef>
          </c:val>
          <c:extLst xmlns:c16r2="http://schemas.microsoft.com/office/drawing/2015/06/chart">
            <c:ext xmlns:c16="http://schemas.microsoft.com/office/drawing/2014/chart" uri="{C3380CC4-5D6E-409C-BE32-E72D297353CC}">
              <c16:uniqueId val="{00000001-6344-4785-8F72-E7153EC9180D}"/>
            </c:ext>
          </c:extLst>
        </c:ser>
        <c:gapWidth val="0"/>
        <c:overlap val="100"/>
        <c:axId val="116214400"/>
        <c:axId val="116224384"/>
      </c:barChart>
      <c:catAx>
        <c:axId val="116214400"/>
        <c:scaling>
          <c:orientation val="minMax"/>
        </c:scaling>
        <c:delete val="1"/>
        <c:axPos val="l"/>
        <c:numFmt formatCode="General" sourceLinked="1"/>
        <c:majorTickMark val="none"/>
        <c:tickLblPos val="none"/>
        <c:crossAx val="116224384"/>
        <c:crosses val="autoZero"/>
        <c:auto val="1"/>
        <c:lblAlgn val="ctr"/>
        <c:lblOffset val="100"/>
      </c:catAx>
      <c:valAx>
        <c:axId val="116224384"/>
        <c:scaling>
          <c:orientation val="minMax"/>
          <c:max val="100"/>
          <c:min val="0"/>
        </c:scaling>
        <c:delete val="1"/>
        <c:axPos val="b"/>
        <c:numFmt formatCode="General" sourceLinked="1"/>
        <c:tickLblPos val="none"/>
        <c:crossAx val="116214400"/>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7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85</c:v>
                </c:pt>
              </c:numCache>
            </c:numRef>
          </c:val>
          <c:extLst xmlns:c16r2="http://schemas.microsoft.com/office/drawing/2015/06/chart">
            <c:ext xmlns:c16="http://schemas.microsoft.com/office/drawing/2014/chart" uri="{C3380CC4-5D6E-409C-BE32-E72D297353CC}">
              <c16:uniqueId val="{00000000-B22A-4E2A-8ECE-DBF1E1D5B3B0}"/>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15</c:v>
                </c:pt>
              </c:numCache>
            </c:numRef>
          </c:val>
          <c:extLst xmlns:c16r2="http://schemas.microsoft.com/office/drawing/2015/06/chart">
            <c:ext xmlns:c16="http://schemas.microsoft.com/office/drawing/2014/chart" uri="{C3380CC4-5D6E-409C-BE32-E72D297353CC}">
              <c16:uniqueId val="{00000001-B22A-4E2A-8ECE-DBF1E1D5B3B0}"/>
            </c:ext>
          </c:extLst>
        </c:ser>
        <c:gapWidth val="0"/>
        <c:overlap val="100"/>
        <c:axId val="116278784"/>
        <c:axId val="116280320"/>
      </c:barChart>
      <c:catAx>
        <c:axId val="116278784"/>
        <c:scaling>
          <c:orientation val="minMax"/>
        </c:scaling>
        <c:delete val="1"/>
        <c:axPos val="l"/>
        <c:numFmt formatCode="General" sourceLinked="1"/>
        <c:majorTickMark val="none"/>
        <c:tickLblPos val="none"/>
        <c:crossAx val="116280320"/>
        <c:crosses val="autoZero"/>
        <c:auto val="1"/>
        <c:lblAlgn val="ctr"/>
        <c:lblOffset val="100"/>
      </c:catAx>
      <c:valAx>
        <c:axId val="116280320"/>
        <c:scaling>
          <c:orientation val="minMax"/>
          <c:max val="100"/>
          <c:min val="0"/>
        </c:scaling>
        <c:delete val="1"/>
        <c:axPos val="b"/>
        <c:numFmt formatCode="General" sourceLinked="1"/>
        <c:tickLblPos val="none"/>
        <c:crossAx val="116278784"/>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3.981995069001357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3</c:v>
                </c:pt>
              </c:numCache>
            </c:numRef>
          </c:val>
          <c:extLst xmlns:c16r2="http://schemas.microsoft.com/office/drawing/2015/06/chart">
            <c:ext xmlns:c16="http://schemas.microsoft.com/office/drawing/2014/chart" uri="{C3380CC4-5D6E-409C-BE32-E72D297353CC}">
              <c16:uniqueId val="{00000000-6344-4785-8F72-E7153EC9180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7</c:v>
                </c:pt>
              </c:numCache>
            </c:numRef>
          </c:val>
          <c:extLst xmlns:c16r2="http://schemas.microsoft.com/office/drawing/2015/06/chart">
            <c:ext xmlns:c16="http://schemas.microsoft.com/office/drawing/2014/chart" uri="{C3380CC4-5D6E-409C-BE32-E72D297353CC}">
              <c16:uniqueId val="{00000001-6344-4785-8F72-E7153EC9180D}"/>
            </c:ext>
          </c:extLst>
        </c:ser>
        <c:gapWidth val="0"/>
        <c:overlap val="100"/>
        <c:axId val="116138368"/>
        <c:axId val="116139904"/>
      </c:barChart>
      <c:catAx>
        <c:axId val="116138368"/>
        <c:scaling>
          <c:orientation val="minMax"/>
        </c:scaling>
        <c:delete val="1"/>
        <c:axPos val="l"/>
        <c:numFmt formatCode="General" sourceLinked="1"/>
        <c:majorTickMark val="none"/>
        <c:tickLblPos val="none"/>
        <c:crossAx val="116139904"/>
        <c:crosses val="autoZero"/>
        <c:auto val="1"/>
        <c:lblAlgn val="ctr"/>
        <c:lblOffset val="100"/>
      </c:catAx>
      <c:valAx>
        <c:axId val="116139904"/>
        <c:scaling>
          <c:orientation val="minMax"/>
          <c:max val="100"/>
          <c:min val="0"/>
        </c:scaling>
        <c:delete val="1"/>
        <c:axPos val="b"/>
        <c:numFmt formatCode="General" sourceLinked="1"/>
        <c:tickLblPos val="none"/>
        <c:crossAx val="116138368"/>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3.981995069001357E-3"/>
          <c:y val="0"/>
          <c:w val="0.99601800493099857"/>
          <c:h val="1"/>
        </c:manualLayout>
      </c:layout>
      <c:barChart>
        <c:barDir val="bar"/>
        <c:grouping val="stacked"/>
        <c:ser>
          <c:idx val="0"/>
          <c:order val="0"/>
          <c:tx>
            <c:strRef>
              <c:f>Sheet1!$B$1</c:f>
              <c:strCache>
                <c:ptCount val="1"/>
                <c:pt idx="0">
                  <c:v>Series 1</c:v>
                </c:pt>
              </c:strCache>
            </c:strRef>
          </c:tx>
          <c:spPr>
            <a:solidFill>
              <a:schemeClr val="accent1"/>
            </a:solidFill>
            <a:ln>
              <a:noFill/>
            </a:ln>
            <a:effectLst/>
          </c:spPr>
          <c:cat>
            <c:strRef>
              <c:f>Sheet1!$A$2</c:f>
              <c:strCache>
                <c:ptCount val="1"/>
                <c:pt idx="0">
                  <c:v>Category 1</c:v>
                </c:pt>
              </c:strCache>
            </c:strRef>
          </c:cat>
          <c:val>
            <c:numRef>
              <c:f>Sheet1!$B$2</c:f>
              <c:numCache>
                <c:formatCode>General</c:formatCode>
                <c:ptCount val="1"/>
                <c:pt idx="0">
                  <c:v>93</c:v>
                </c:pt>
              </c:numCache>
            </c:numRef>
          </c:val>
          <c:extLst xmlns:c16r2="http://schemas.microsoft.com/office/drawing/2015/06/chart">
            <c:ext xmlns:c16="http://schemas.microsoft.com/office/drawing/2014/chart" uri="{C3380CC4-5D6E-409C-BE32-E72D297353CC}">
              <c16:uniqueId val="{00000000-6344-4785-8F72-E7153EC9180D}"/>
            </c:ext>
          </c:extLst>
        </c:ser>
        <c:ser>
          <c:idx val="1"/>
          <c:order val="1"/>
          <c:tx>
            <c:strRef>
              <c:f>Sheet1!$C$1</c:f>
              <c:strCache>
                <c:ptCount val="1"/>
                <c:pt idx="0">
                  <c:v>Series 2</c:v>
                </c:pt>
              </c:strCache>
            </c:strRef>
          </c:tx>
          <c:spPr>
            <a:solidFill>
              <a:schemeClr val="bg1">
                <a:lumMod val="75000"/>
              </a:schemeClr>
            </a:solidFill>
            <a:ln>
              <a:noFill/>
            </a:ln>
            <a:effectLst/>
          </c:spPr>
          <c:cat>
            <c:strRef>
              <c:f>Sheet1!$A$2</c:f>
              <c:strCache>
                <c:ptCount val="1"/>
                <c:pt idx="0">
                  <c:v>Category 1</c:v>
                </c:pt>
              </c:strCache>
            </c:strRef>
          </c:cat>
          <c:val>
            <c:numRef>
              <c:f>Sheet1!$C$2</c:f>
              <c:numCache>
                <c:formatCode>General</c:formatCode>
                <c:ptCount val="1"/>
                <c:pt idx="0">
                  <c:v>7</c:v>
                </c:pt>
              </c:numCache>
            </c:numRef>
          </c:val>
          <c:extLst xmlns:c16r2="http://schemas.microsoft.com/office/drawing/2015/06/chart">
            <c:ext xmlns:c16="http://schemas.microsoft.com/office/drawing/2014/chart" uri="{C3380CC4-5D6E-409C-BE32-E72D297353CC}">
              <c16:uniqueId val="{00000001-6344-4785-8F72-E7153EC9180D}"/>
            </c:ext>
          </c:extLst>
        </c:ser>
        <c:gapWidth val="0"/>
        <c:overlap val="100"/>
        <c:axId val="116460544"/>
        <c:axId val="116470528"/>
      </c:barChart>
      <c:catAx>
        <c:axId val="116460544"/>
        <c:scaling>
          <c:orientation val="minMax"/>
        </c:scaling>
        <c:delete val="1"/>
        <c:axPos val="l"/>
        <c:numFmt formatCode="General" sourceLinked="1"/>
        <c:majorTickMark val="none"/>
        <c:tickLblPos val="none"/>
        <c:crossAx val="116470528"/>
        <c:crosses val="autoZero"/>
        <c:auto val="1"/>
        <c:lblAlgn val="ctr"/>
        <c:lblOffset val="100"/>
      </c:catAx>
      <c:valAx>
        <c:axId val="116470528"/>
        <c:scaling>
          <c:orientation val="minMax"/>
          <c:max val="100"/>
          <c:min val="0"/>
        </c:scaling>
        <c:delete val="1"/>
        <c:axPos val="b"/>
        <c:numFmt formatCode="General" sourceLinked="1"/>
        <c:tickLblPos val="none"/>
        <c:crossAx val="116460544"/>
        <c:crosses val="autoZero"/>
        <c:crossBetween val="between"/>
      </c:valAx>
      <c:spPr>
        <a:noFill/>
        <a:ln>
          <a:noFill/>
        </a:ln>
        <a:effectLst/>
      </c:spPr>
    </c:plotArea>
    <c:plotVisOnly val="1"/>
    <c:dispBlanksAs val="gap"/>
  </c:chart>
  <c:spPr>
    <a:solidFill>
      <a:schemeClr val="bg1"/>
    </a:solidFill>
    <a:ln w="9525" cap="flat" cmpd="sng" algn="ctr">
      <a:no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6D2140542DA4AAD8C10F50A550E7117"/>
        <w:category>
          <w:name w:val="General"/>
          <w:gallery w:val="placeholder"/>
        </w:category>
        <w:types>
          <w:type w:val="bbPlcHdr"/>
        </w:types>
        <w:behaviors>
          <w:behavior w:val="content"/>
        </w:behaviors>
        <w:guid w:val="{EAEEC9A7-5E30-4DE4-8CEA-EC285137D736}"/>
      </w:docPartPr>
      <w:docPartBody>
        <w:p w:rsidR="004B056E" w:rsidRDefault="00C90866" w:rsidP="00C90866">
          <w:pPr>
            <w:pStyle w:val="56D2140542DA4AAD8C10F50A550E711713"/>
          </w:pPr>
          <w:r w:rsidRPr="00B16B90">
            <w:rPr>
              <w:rFonts w:ascii="Calibri" w:hAnsi="Calibri" w:cs="Calibri"/>
              <w:b/>
              <w:caps/>
              <w:color w:val="4F81BD" w:themeColor="accent1"/>
              <w:sz w:val="32"/>
            </w:rPr>
            <w:t>Experience</w:t>
          </w:r>
        </w:p>
      </w:docPartBody>
    </w:docPart>
    <w:docPart>
      <w:docPartPr>
        <w:name w:val="B72464BD47F64DA3AB91793E389D53E4"/>
        <w:category>
          <w:name w:val="General"/>
          <w:gallery w:val="placeholder"/>
        </w:category>
        <w:types>
          <w:type w:val="bbPlcHdr"/>
        </w:types>
        <w:behaviors>
          <w:behavior w:val="content"/>
        </w:behaviors>
        <w:guid w:val="{F290C35F-F808-40E0-9763-FD72F952D780}"/>
      </w:docPartPr>
      <w:docPartBody>
        <w:p w:rsidR="004B056E" w:rsidRDefault="00C90866" w:rsidP="00C90866">
          <w:pPr>
            <w:pStyle w:val="B72464BD47F64DA3AB91793E389D53E412"/>
          </w:pPr>
          <w:r w:rsidRPr="007D17BD">
            <w:rPr>
              <w:rFonts w:ascii="Calibri" w:hAnsi="Calibri" w:cs="Calibri"/>
              <w:b/>
              <w:caps/>
              <w:color w:val="4F81BD" w:themeColor="accent1"/>
              <w:sz w:val="32"/>
            </w:rPr>
            <w:t>Professional skills</w:t>
          </w:r>
        </w:p>
      </w:docPartBody>
    </w:docPart>
    <w:docPart>
      <w:docPartPr>
        <w:name w:val="E00C1E38F4E74DB0AF46536A2625C16F"/>
        <w:category>
          <w:name w:val="General"/>
          <w:gallery w:val="placeholder"/>
        </w:category>
        <w:types>
          <w:type w:val="bbPlcHdr"/>
        </w:types>
        <w:behaviors>
          <w:behavior w:val="content"/>
        </w:behaviors>
        <w:guid w:val="{AE1E2715-6DBB-4E69-AA37-079C4AAF56D3}"/>
      </w:docPartPr>
      <w:docPartBody>
        <w:p w:rsidR="00FB4EE0" w:rsidRDefault="002D059E" w:rsidP="002D059E">
          <w:pPr>
            <w:pStyle w:val="E00C1E38F4E74DB0AF46536A2625C16F"/>
          </w:pPr>
          <w:r>
            <w:rPr>
              <w:rFonts w:ascii="Calibri" w:hAnsi="Calibri" w:cs="Calibri"/>
              <w:b/>
              <w:caps/>
              <w:color w:val="4F81BD" w:themeColor="accent1"/>
              <w:sz w:val="32"/>
            </w:rPr>
            <w:t>EDUCATION</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altName w:val="Times New Roman"/>
    <w:panose1 w:val="02040604050505020304"/>
    <w:charset w:val="00"/>
    <w:family w:val="roman"/>
    <w:pitch w:val="variable"/>
    <w:sig w:usb0="00000287" w:usb1="00000000" w:usb2="00000000" w:usb3="00000000" w:csb0="0000009F" w:csb1="00000000"/>
  </w:font>
  <w:font w:name="Open Sans">
    <w:altName w:val="Tahoma"/>
    <w:charset w:val="00"/>
    <w:family w:val="swiss"/>
    <w:pitch w:val="variable"/>
    <w:sig w:usb0="00000001" w:usb1="4000205B" w:usb2="00000028"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90866"/>
    <w:rsid w:val="00001280"/>
    <w:rsid w:val="00081D06"/>
    <w:rsid w:val="0009087A"/>
    <w:rsid w:val="0010483A"/>
    <w:rsid w:val="001213FF"/>
    <w:rsid w:val="0020437E"/>
    <w:rsid w:val="00207A11"/>
    <w:rsid w:val="00215014"/>
    <w:rsid w:val="002610D3"/>
    <w:rsid w:val="002D059E"/>
    <w:rsid w:val="002E017D"/>
    <w:rsid w:val="003172BE"/>
    <w:rsid w:val="00334BCB"/>
    <w:rsid w:val="003B02D5"/>
    <w:rsid w:val="003F6609"/>
    <w:rsid w:val="004053BF"/>
    <w:rsid w:val="004225CA"/>
    <w:rsid w:val="004914AD"/>
    <w:rsid w:val="004B056E"/>
    <w:rsid w:val="005515D5"/>
    <w:rsid w:val="0059163F"/>
    <w:rsid w:val="005D7736"/>
    <w:rsid w:val="005E21C3"/>
    <w:rsid w:val="00607137"/>
    <w:rsid w:val="00664F4B"/>
    <w:rsid w:val="006D7C0A"/>
    <w:rsid w:val="006F2DE8"/>
    <w:rsid w:val="00711AAA"/>
    <w:rsid w:val="00780B4E"/>
    <w:rsid w:val="00787BFF"/>
    <w:rsid w:val="007D541F"/>
    <w:rsid w:val="007E2837"/>
    <w:rsid w:val="007F4B79"/>
    <w:rsid w:val="008161D5"/>
    <w:rsid w:val="008D03DB"/>
    <w:rsid w:val="00932311"/>
    <w:rsid w:val="00984028"/>
    <w:rsid w:val="009B40C8"/>
    <w:rsid w:val="009C0A13"/>
    <w:rsid w:val="009F6C03"/>
    <w:rsid w:val="00A35A99"/>
    <w:rsid w:val="00A5230C"/>
    <w:rsid w:val="00A94C07"/>
    <w:rsid w:val="00AB4382"/>
    <w:rsid w:val="00B702D0"/>
    <w:rsid w:val="00BA09AA"/>
    <w:rsid w:val="00BA651F"/>
    <w:rsid w:val="00BB37E6"/>
    <w:rsid w:val="00BC6025"/>
    <w:rsid w:val="00BE7964"/>
    <w:rsid w:val="00BF238E"/>
    <w:rsid w:val="00C64CBB"/>
    <w:rsid w:val="00C90866"/>
    <w:rsid w:val="00CE1752"/>
    <w:rsid w:val="00D200F6"/>
    <w:rsid w:val="00D70BA5"/>
    <w:rsid w:val="00DB476F"/>
    <w:rsid w:val="00DC07CF"/>
    <w:rsid w:val="00E926D7"/>
    <w:rsid w:val="00E95B75"/>
    <w:rsid w:val="00EA665F"/>
    <w:rsid w:val="00F42474"/>
    <w:rsid w:val="00F7532E"/>
    <w:rsid w:val="00F94F64"/>
    <w:rsid w:val="00FB4EE0"/>
    <w:rsid w:val="00FB7035"/>
    <w:rsid w:val="00FC19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713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26F3F5BB134C6C99120B0C5692A0AD">
    <w:name w:val="D826F3F5BB134C6C99120B0C5692A0AD"/>
    <w:rsid w:val="00C90866"/>
  </w:style>
  <w:style w:type="paragraph" w:customStyle="1" w:styleId="758C823261E647A4A8E5848EC85A18D0">
    <w:name w:val="758C823261E647A4A8E5848EC85A18D0"/>
    <w:rsid w:val="00C90866"/>
  </w:style>
  <w:style w:type="paragraph" w:customStyle="1" w:styleId="F3AD617A0D7A472D95875A3B1DD843D6">
    <w:name w:val="F3AD617A0D7A472D95875A3B1DD843D6"/>
    <w:rsid w:val="00C90866"/>
  </w:style>
  <w:style w:type="paragraph" w:customStyle="1" w:styleId="F76828AFAD2A4AB0B01D7303E922C45B">
    <w:name w:val="F76828AFAD2A4AB0B01D7303E922C45B"/>
    <w:rsid w:val="00C90866"/>
  </w:style>
  <w:style w:type="paragraph" w:customStyle="1" w:styleId="F696BC3255C04FCC8D18CA9F9A867D31">
    <w:name w:val="F696BC3255C04FCC8D18CA9F9A867D31"/>
    <w:rsid w:val="00C90866"/>
  </w:style>
  <w:style w:type="paragraph" w:customStyle="1" w:styleId="2A634E3905774BA68C044ABD324F9F4E">
    <w:name w:val="2A634E3905774BA68C044ABD324F9F4E"/>
    <w:rsid w:val="00C90866"/>
  </w:style>
  <w:style w:type="character" w:styleId="PlaceholderText">
    <w:name w:val="Placeholder Text"/>
    <w:basedOn w:val="DefaultParagraphFont"/>
    <w:uiPriority w:val="99"/>
    <w:semiHidden/>
    <w:rsid w:val="00C90866"/>
    <w:rPr>
      <w:color w:val="808080"/>
    </w:rPr>
  </w:style>
  <w:style w:type="paragraph" w:customStyle="1" w:styleId="D826F3F5BB134C6C99120B0C5692A0AD1">
    <w:name w:val="D826F3F5BB134C6C99120B0C5692A0AD1"/>
    <w:rsid w:val="00C90866"/>
    <w:rPr>
      <w:rFonts w:eastAsiaTheme="minorHAnsi"/>
    </w:rPr>
  </w:style>
  <w:style w:type="paragraph" w:customStyle="1" w:styleId="2A634E3905774BA68C044ABD324F9F4E1">
    <w:name w:val="2A634E3905774BA68C044ABD324F9F4E1"/>
    <w:rsid w:val="00C90866"/>
    <w:rPr>
      <w:rFonts w:eastAsiaTheme="minorHAnsi"/>
    </w:rPr>
  </w:style>
  <w:style w:type="paragraph" w:customStyle="1" w:styleId="F696BC3255C04FCC8D18CA9F9A867D311">
    <w:name w:val="F696BC3255C04FCC8D18CA9F9A867D311"/>
    <w:rsid w:val="00C90866"/>
    <w:rPr>
      <w:rFonts w:eastAsiaTheme="minorHAnsi"/>
    </w:rPr>
  </w:style>
  <w:style w:type="paragraph" w:customStyle="1" w:styleId="F3AD617A0D7A472D95875A3B1DD843D61">
    <w:name w:val="F3AD617A0D7A472D95875A3B1DD843D61"/>
    <w:rsid w:val="00C90866"/>
    <w:rPr>
      <w:rFonts w:eastAsiaTheme="minorHAnsi"/>
    </w:rPr>
  </w:style>
  <w:style w:type="paragraph" w:customStyle="1" w:styleId="F76828AFAD2A4AB0B01D7303E922C45B1">
    <w:name w:val="F76828AFAD2A4AB0B01D7303E922C45B1"/>
    <w:rsid w:val="00C90866"/>
    <w:rPr>
      <w:rFonts w:eastAsiaTheme="minorHAnsi"/>
    </w:rPr>
  </w:style>
  <w:style w:type="paragraph" w:customStyle="1" w:styleId="758C823261E647A4A8E5848EC85A18D01">
    <w:name w:val="758C823261E647A4A8E5848EC85A18D01"/>
    <w:rsid w:val="00C90866"/>
    <w:rPr>
      <w:rFonts w:eastAsiaTheme="minorHAnsi"/>
    </w:rPr>
  </w:style>
  <w:style w:type="paragraph" w:customStyle="1" w:styleId="D826F3F5BB134C6C99120B0C5692A0AD2">
    <w:name w:val="D826F3F5BB134C6C99120B0C5692A0AD2"/>
    <w:rsid w:val="00C90866"/>
    <w:rPr>
      <w:rFonts w:eastAsiaTheme="minorHAnsi"/>
    </w:rPr>
  </w:style>
  <w:style w:type="paragraph" w:customStyle="1" w:styleId="2A634E3905774BA68C044ABD324F9F4E2">
    <w:name w:val="2A634E3905774BA68C044ABD324F9F4E2"/>
    <w:rsid w:val="00C90866"/>
    <w:rPr>
      <w:rFonts w:eastAsiaTheme="minorHAnsi"/>
    </w:rPr>
  </w:style>
  <w:style w:type="paragraph" w:customStyle="1" w:styleId="F696BC3255C04FCC8D18CA9F9A867D312">
    <w:name w:val="F696BC3255C04FCC8D18CA9F9A867D312"/>
    <w:rsid w:val="00C90866"/>
    <w:rPr>
      <w:rFonts w:eastAsiaTheme="minorHAnsi"/>
    </w:rPr>
  </w:style>
  <w:style w:type="paragraph" w:customStyle="1" w:styleId="F3AD617A0D7A472D95875A3B1DD843D62">
    <w:name w:val="F3AD617A0D7A472D95875A3B1DD843D62"/>
    <w:rsid w:val="00C90866"/>
    <w:rPr>
      <w:rFonts w:eastAsiaTheme="minorHAnsi"/>
    </w:rPr>
  </w:style>
  <w:style w:type="paragraph" w:customStyle="1" w:styleId="F76828AFAD2A4AB0B01D7303E922C45B2">
    <w:name w:val="F76828AFAD2A4AB0B01D7303E922C45B2"/>
    <w:rsid w:val="00C90866"/>
    <w:rPr>
      <w:rFonts w:eastAsiaTheme="minorHAnsi"/>
    </w:rPr>
  </w:style>
  <w:style w:type="paragraph" w:customStyle="1" w:styleId="758C823261E647A4A8E5848EC85A18D02">
    <w:name w:val="758C823261E647A4A8E5848EC85A18D02"/>
    <w:rsid w:val="00C90866"/>
    <w:rPr>
      <w:rFonts w:eastAsiaTheme="minorHAnsi"/>
    </w:rPr>
  </w:style>
  <w:style w:type="paragraph" w:customStyle="1" w:styleId="570A7E640BFF47119ADED7EEBEA25F0D">
    <w:name w:val="570A7E640BFF47119ADED7EEBEA25F0D"/>
    <w:rsid w:val="00C90866"/>
  </w:style>
  <w:style w:type="paragraph" w:customStyle="1" w:styleId="931D200337A34F77AB4F579B28FC3F47">
    <w:name w:val="931D200337A34F77AB4F579B28FC3F47"/>
    <w:rsid w:val="00C90866"/>
  </w:style>
  <w:style w:type="paragraph" w:customStyle="1" w:styleId="ED6AC5A1A61D4835AEE5A2FABEF50F1A">
    <w:name w:val="ED6AC5A1A61D4835AEE5A2FABEF50F1A"/>
    <w:rsid w:val="00C90866"/>
  </w:style>
  <w:style w:type="paragraph" w:customStyle="1" w:styleId="AAF4A86FEB0C4837B61BCA677225CB85">
    <w:name w:val="AAF4A86FEB0C4837B61BCA677225CB85"/>
    <w:rsid w:val="00C90866"/>
  </w:style>
  <w:style w:type="paragraph" w:customStyle="1" w:styleId="69B76E1620AD437DB6F7C889CC02C5E7">
    <w:name w:val="69B76E1620AD437DB6F7C889CC02C5E7"/>
    <w:rsid w:val="00C90866"/>
  </w:style>
  <w:style w:type="paragraph" w:customStyle="1" w:styleId="36DD476F280042F286E82FA01CC53B04">
    <w:name w:val="36DD476F280042F286E82FA01CC53B04"/>
    <w:rsid w:val="00C90866"/>
  </w:style>
  <w:style w:type="paragraph" w:customStyle="1" w:styleId="0646A278ECFB4239916F77AC57EC5459">
    <w:name w:val="0646A278ECFB4239916F77AC57EC5459"/>
    <w:rsid w:val="00C90866"/>
  </w:style>
  <w:style w:type="paragraph" w:customStyle="1" w:styleId="1D10BCD4542E49B39D797CA1157182A1">
    <w:name w:val="1D10BCD4542E49B39D797CA1157182A1"/>
    <w:rsid w:val="00C90866"/>
  </w:style>
  <w:style w:type="paragraph" w:customStyle="1" w:styleId="F5643555F1EE42FCAA03EC8035766CD6">
    <w:name w:val="F5643555F1EE42FCAA03EC8035766CD6"/>
    <w:rsid w:val="00C90866"/>
  </w:style>
  <w:style w:type="paragraph" w:customStyle="1" w:styleId="C8C9078ADA1F4EA380FDB9085E8CC83E">
    <w:name w:val="C8C9078ADA1F4EA380FDB9085E8CC83E"/>
    <w:rsid w:val="00C90866"/>
  </w:style>
  <w:style w:type="character" w:styleId="Hyperlink">
    <w:name w:val="Hyperlink"/>
    <w:basedOn w:val="DefaultParagraphFont"/>
    <w:uiPriority w:val="99"/>
    <w:unhideWhenUsed/>
    <w:rsid w:val="00C90866"/>
    <w:rPr>
      <w:color w:val="0000FF" w:themeColor="hyperlink"/>
      <w:u w:val="single"/>
    </w:rPr>
  </w:style>
  <w:style w:type="paragraph" w:customStyle="1" w:styleId="EEFD8F9530144AC089775FCE39D12268">
    <w:name w:val="EEFD8F9530144AC089775FCE39D12268"/>
    <w:rsid w:val="00C90866"/>
  </w:style>
  <w:style w:type="paragraph" w:customStyle="1" w:styleId="47AA43BFE3324CEE9965CD3C62B53D71">
    <w:name w:val="47AA43BFE3324CEE9965CD3C62B53D71"/>
    <w:rsid w:val="00C90866"/>
  </w:style>
  <w:style w:type="paragraph" w:customStyle="1" w:styleId="17EA55A95FCC46C683B474726E20865F">
    <w:name w:val="17EA55A95FCC46C683B474726E20865F"/>
    <w:rsid w:val="00C90866"/>
  </w:style>
  <w:style w:type="paragraph" w:customStyle="1" w:styleId="C89E54C3AFD346B9B957CB434C243D4D">
    <w:name w:val="C89E54C3AFD346B9B957CB434C243D4D"/>
    <w:rsid w:val="00C90866"/>
  </w:style>
  <w:style w:type="paragraph" w:customStyle="1" w:styleId="B54C88A93D794D8BAB18F0FD10460E5C">
    <w:name w:val="B54C88A93D794D8BAB18F0FD10460E5C"/>
    <w:rsid w:val="00C90866"/>
  </w:style>
  <w:style w:type="paragraph" w:customStyle="1" w:styleId="915E29D7D60B4E3EBD6C9FCCEE2D5711">
    <w:name w:val="915E29D7D60B4E3EBD6C9FCCEE2D5711"/>
    <w:rsid w:val="00C90866"/>
  </w:style>
  <w:style w:type="paragraph" w:customStyle="1" w:styleId="7192CC9C99C04A9BAC97D83B1F99282C">
    <w:name w:val="7192CC9C99C04A9BAC97D83B1F99282C"/>
    <w:rsid w:val="00C90866"/>
  </w:style>
  <w:style w:type="paragraph" w:customStyle="1" w:styleId="3C07BE94339D4383970D89FAF39027DE">
    <w:name w:val="3C07BE94339D4383970D89FAF39027DE"/>
    <w:rsid w:val="00C90866"/>
  </w:style>
  <w:style w:type="paragraph" w:customStyle="1" w:styleId="D6F5967AAC0D4605BAEEC568B2A096F8">
    <w:name w:val="D6F5967AAC0D4605BAEEC568B2A096F8"/>
    <w:rsid w:val="00C90866"/>
  </w:style>
  <w:style w:type="paragraph" w:customStyle="1" w:styleId="EBC8868A60B34BF58F4B253D4FB59403">
    <w:name w:val="EBC8868A60B34BF58F4B253D4FB59403"/>
    <w:rsid w:val="00C90866"/>
  </w:style>
  <w:style w:type="paragraph" w:customStyle="1" w:styleId="77776AC87C1D4D6B940BF4EBD6FBA513">
    <w:name w:val="77776AC87C1D4D6B940BF4EBD6FBA513"/>
    <w:rsid w:val="00C90866"/>
  </w:style>
  <w:style w:type="paragraph" w:customStyle="1" w:styleId="ED34FD1F81D34FFBBA8F2641C8A775AF">
    <w:name w:val="ED34FD1F81D34FFBBA8F2641C8A775AF"/>
    <w:rsid w:val="00C90866"/>
  </w:style>
  <w:style w:type="paragraph" w:customStyle="1" w:styleId="93AF7C7F59F843C49A5B9FD6131F4CE8">
    <w:name w:val="93AF7C7F59F843C49A5B9FD6131F4CE8"/>
    <w:rsid w:val="00C90866"/>
  </w:style>
  <w:style w:type="paragraph" w:customStyle="1" w:styleId="D15FEBA40B4A4406BDDDA9C29FA8FFBF">
    <w:name w:val="D15FEBA40B4A4406BDDDA9C29FA8FFBF"/>
    <w:rsid w:val="00C90866"/>
  </w:style>
  <w:style w:type="paragraph" w:customStyle="1" w:styleId="AFD7D0FD3C7544D288B3623FBDB87178">
    <w:name w:val="AFD7D0FD3C7544D288B3623FBDB87178"/>
    <w:rsid w:val="00C90866"/>
  </w:style>
  <w:style w:type="paragraph" w:customStyle="1" w:styleId="F7AC8BA75E584D289F241FCB9E8DB1D6">
    <w:name w:val="F7AC8BA75E584D289F241FCB9E8DB1D6"/>
    <w:rsid w:val="00C90866"/>
  </w:style>
  <w:style w:type="paragraph" w:customStyle="1" w:styleId="3008DAB87667424A980580A533090B65">
    <w:name w:val="3008DAB87667424A980580A533090B65"/>
    <w:rsid w:val="00C90866"/>
  </w:style>
  <w:style w:type="paragraph" w:customStyle="1" w:styleId="8CC3DA2D63ED4911A9B6BA0F83F4E3C8">
    <w:name w:val="8CC3DA2D63ED4911A9B6BA0F83F4E3C8"/>
    <w:rsid w:val="00C90866"/>
  </w:style>
  <w:style w:type="paragraph" w:customStyle="1" w:styleId="F686081AFAF14D4595F48FB19EEFE9A5">
    <w:name w:val="F686081AFAF14D4595F48FB19EEFE9A5"/>
    <w:rsid w:val="00C90866"/>
  </w:style>
  <w:style w:type="paragraph" w:customStyle="1" w:styleId="AE5B03CAD428465382A2379E421CE212">
    <w:name w:val="AE5B03CAD428465382A2379E421CE212"/>
    <w:rsid w:val="00C90866"/>
  </w:style>
  <w:style w:type="paragraph" w:customStyle="1" w:styleId="8CC3DA2D63ED4911A9B6BA0F83F4E3C81">
    <w:name w:val="8CC3DA2D63ED4911A9B6BA0F83F4E3C8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F686081AFAF14D4595F48FB19EEFE9A51">
    <w:name w:val="F686081AFAF14D4595F48FB19EEFE9A5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AE5B03CAD428465382A2379E421CE2121">
    <w:name w:val="AE5B03CAD428465382A2379E421CE212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36DD476F280042F286E82FA01CC53B041">
    <w:name w:val="36DD476F280042F286E82FA01CC53B041"/>
    <w:rsid w:val="00C90866"/>
    <w:rPr>
      <w:rFonts w:eastAsiaTheme="minorHAnsi"/>
    </w:rPr>
  </w:style>
  <w:style w:type="paragraph" w:customStyle="1" w:styleId="2A634E3905774BA68C044ABD324F9F4E3">
    <w:name w:val="2A634E3905774BA68C044ABD324F9F4E3"/>
    <w:rsid w:val="00C90866"/>
    <w:rPr>
      <w:rFonts w:eastAsiaTheme="minorHAnsi"/>
    </w:rPr>
  </w:style>
  <w:style w:type="paragraph" w:customStyle="1" w:styleId="F696BC3255C04FCC8D18CA9F9A867D313">
    <w:name w:val="F696BC3255C04FCC8D18CA9F9A867D313"/>
    <w:rsid w:val="00C90866"/>
    <w:rPr>
      <w:rFonts w:eastAsiaTheme="minorHAnsi"/>
    </w:rPr>
  </w:style>
  <w:style w:type="paragraph" w:customStyle="1" w:styleId="F3AD617A0D7A472D95875A3B1DD843D63">
    <w:name w:val="F3AD617A0D7A472D95875A3B1DD843D63"/>
    <w:rsid w:val="00C90866"/>
    <w:rPr>
      <w:rFonts w:eastAsiaTheme="minorHAnsi"/>
    </w:rPr>
  </w:style>
  <w:style w:type="paragraph" w:customStyle="1" w:styleId="F76828AFAD2A4AB0B01D7303E922C45B3">
    <w:name w:val="F76828AFAD2A4AB0B01D7303E922C45B3"/>
    <w:rsid w:val="00C90866"/>
    <w:rPr>
      <w:rFonts w:eastAsiaTheme="minorHAnsi"/>
    </w:rPr>
  </w:style>
  <w:style w:type="paragraph" w:customStyle="1" w:styleId="758C823261E647A4A8E5848EC85A18D03">
    <w:name w:val="758C823261E647A4A8E5848EC85A18D03"/>
    <w:rsid w:val="00C90866"/>
    <w:rPr>
      <w:rFonts w:eastAsiaTheme="minorHAnsi"/>
    </w:rPr>
  </w:style>
  <w:style w:type="paragraph" w:customStyle="1" w:styleId="570A7E640BFF47119ADED7EEBEA25F0D1">
    <w:name w:val="570A7E640BFF47119ADED7EEBEA25F0D1"/>
    <w:rsid w:val="00C90866"/>
    <w:rPr>
      <w:rFonts w:eastAsiaTheme="minorHAnsi"/>
    </w:rPr>
  </w:style>
  <w:style w:type="paragraph" w:customStyle="1" w:styleId="931D200337A34F77AB4F579B28FC3F471">
    <w:name w:val="931D200337A34F77AB4F579B28FC3F471"/>
    <w:rsid w:val="00C90866"/>
    <w:rPr>
      <w:rFonts w:eastAsiaTheme="minorHAnsi"/>
    </w:rPr>
  </w:style>
  <w:style w:type="paragraph" w:customStyle="1" w:styleId="ED6AC5A1A61D4835AEE5A2FABEF50F1A1">
    <w:name w:val="ED6AC5A1A61D4835AEE5A2FABEF50F1A1"/>
    <w:rsid w:val="00C90866"/>
    <w:rPr>
      <w:rFonts w:eastAsiaTheme="minorHAnsi"/>
    </w:rPr>
  </w:style>
  <w:style w:type="paragraph" w:customStyle="1" w:styleId="AAF4A86FEB0C4837B61BCA677225CB851">
    <w:name w:val="AAF4A86FEB0C4837B61BCA677225CB851"/>
    <w:rsid w:val="00C90866"/>
    <w:rPr>
      <w:rFonts w:eastAsiaTheme="minorHAnsi"/>
    </w:rPr>
  </w:style>
  <w:style w:type="paragraph" w:customStyle="1" w:styleId="69B76E1620AD437DB6F7C889CC02C5E71">
    <w:name w:val="69B76E1620AD437DB6F7C889CC02C5E71"/>
    <w:rsid w:val="00C90866"/>
    <w:rPr>
      <w:rFonts w:eastAsiaTheme="minorHAnsi"/>
    </w:rPr>
  </w:style>
  <w:style w:type="paragraph" w:customStyle="1" w:styleId="EBC8868A60B34BF58F4B253D4FB594031">
    <w:name w:val="EBC8868A60B34BF58F4B253D4FB594031"/>
    <w:rsid w:val="00C90866"/>
    <w:rPr>
      <w:rFonts w:eastAsiaTheme="minorHAnsi"/>
    </w:rPr>
  </w:style>
  <w:style w:type="paragraph" w:customStyle="1" w:styleId="77776AC87C1D4D6B940BF4EBD6FBA5131">
    <w:name w:val="77776AC87C1D4D6B940BF4EBD6FBA5131"/>
    <w:rsid w:val="00C90866"/>
    <w:rPr>
      <w:rFonts w:eastAsiaTheme="minorHAnsi"/>
    </w:rPr>
  </w:style>
  <w:style w:type="paragraph" w:customStyle="1" w:styleId="ED34FD1F81D34FFBBA8F2641C8A775AF1">
    <w:name w:val="ED34FD1F81D34FFBBA8F2641C8A775AF1"/>
    <w:rsid w:val="00C90866"/>
    <w:rPr>
      <w:rFonts w:eastAsiaTheme="minorHAnsi"/>
    </w:rPr>
  </w:style>
  <w:style w:type="paragraph" w:customStyle="1" w:styleId="93AF7C7F59F843C49A5B9FD6131F4CE81">
    <w:name w:val="93AF7C7F59F843C49A5B9FD6131F4CE81"/>
    <w:rsid w:val="00C90866"/>
    <w:rPr>
      <w:rFonts w:eastAsiaTheme="minorHAnsi"/>
    </w:rPr>
  </w:style>
  <w:style w:type="paragraph" w:customStyle="1" w:styleId="F7AC8BA75E584D289F241FCB9E8DB1D61">
    <w:name w:val="F7AC8BA75E584D289F241FCB9E8DB1D61"/>
    <w:rsid w:val="00C90866"/>
    <w:rPr>
      <w:rFonts w:eastAsiaTheme="minorHAnsi"/>
    </w:rPr>
  </w:style>
  <w:style w:type="paragraph" w:customStyle="1" w:styleId="AFD7D0FD3C7544D288B3623FBDB871781">
    <w:name w:val="AFD7D0FD3C7544D288B3623FBDB871781"/>
    <w:rsid w:val="00C90866"/>
    <w:rPr>
      <w:rFonts w:eastAsiaTheme="minorHAnsi"/>
    </w:rPr>
  </w:style>
  <w:style w:type="paragraph" w:customStyle="1" w:styleId="8CC3DA2D63ED4911A9B6BA0F83F4E3C82">
    <w:name w:val="8CC3DA2D63ED4911A9B6BA0F83F4E3C8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F686081AFAF14D4595F48FB19EEFE9A52">
    <w:name w:val="F686081AFAF14D4595F48FB19EEFE9A5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AE5B03CAD428465382A2379E421CE2122">
    <w:name w:val="AE5B03CAD428465382A2379E421CE212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36DD476F280042F286E82FA01CC53B042">
    <w:name w:val="36DD476F280042F286E82FA01CC53B042"/>
    <w:rsid w:val="00C90866"/>
    <w:rPr>
      <w:rFonts w:eastAsiaTheme="minorHAnsi"/>
    </w:rPr>
  </w:style>
  <w:style w:type="paragraph" w:customStyle="1" w:styleId="2A634E3905774BA68C044ABD324F9F4E4">
    <w:name w:val="2A634E3905774BA68C044ABD324F9F4E4"/>
    <w:rsid w:val="00C90866"/>
    <w:rPr>
      <w:rFonts w:eastAsiaTheme="minorHAnsi"/>
    </w:rPr>
  </w:style>
  <w:style w:type="paragraph" w:customStyle="1" w:styleId="F696BC3255C04FCC8D18CA9F9A867D314">
    <w:name w:val="F696BC3255C04FCC8D18CA9F9A867D314"/>
    <w:rsid w:val="00C90866"/>
    <w:rPr>
      <w:rFonts w:eastAsiaTheme="minorHAnsi"/>
    </w:rPr>
  </w:style>
  <w:style w:type="paragraph" w:customStyle="1" w:styleId="F3AD617A0D7A472D95875A3B1DD843D64">
    <w:name w:val="F3AD617A0D7A472D95875A3B1DD843D64"/>
    <w:rsid w:val="00C90866"/>
    <w:rPr>
      <w:rFonts w:eastAsiaTheme="minorHAnsi"/>
    </w:rPr>
  </w:style>
  <w:style w:type="paragraph" w:customStyle="1" w:styleId="F76828AFAD2A4AB0B01D7303E922C45B4">
    <w:name w:val="F76828AFAD2A4AB0B01D7303E922C45B4"/>
    <w:rsid w:val="00C90866"/>
    <w:rPr>
      <w:rFonts w:eastAsiaTheme="minorHAnsi"/>
    </w:rPr>
  </w:style>
  <w:style w:type="paragraph" w:customStyle="1" w:styleId="758C823261E647A4A8E5848EC85A18D04">
    <w:name w:val="758C823261E647A4A8E5848EC85A18D04"/>
    <w:rsid w:val="00C90866"/>
    <w:rPr>
      <w:rFonts w:eastAsiaTheme="minorHAnsi"/>
    </w:rPr>
  </w:style>
  <w:style w:type="paragraph" w:customStyle="1" w:styleId="570A7E640BFF47119ADED7EEBEA25F0D2">
    <w:name w:val="570A7E640BFF47119ADED7EEBEA25F0D2"/>
    <w:rsid w:val="00C90866"/>
    <w:rPr>
      <w:rFonts w:eastAsiaTheme="minorHAnsi"/>
    </w:rPr>
  </w:style>
  <w:style w:type="paragraph" w:customStyle="1" w:styleId="931D200337A34F77AB4F579B28FC3F472">
    <w:name w:val="931D200337A34F77AB4F579B28FC3F472"/>
    <w:rsid w:val="00C90866"/>
    <w:rPr>
      <w:rFonts w:eastAsiaTheme="minorHAnsi"/>
    </w:rPr>
  </w:style>
  <w:style w:type="paragraph" w:customStyle="1" w:styleId="ED6AC5A1A61D4835AEE5A2FABEF50F1A2">
    <w:name w:val="ED6AC5A1A61D4835AEE5A2FABEF50F1A2"/>
    <w:rsid w:val="00C90866"/>
    <w:rPr>
      <w:rFonts w:eastAsiaTheme="minorHAnsi"/>
    </w:rPr>
  </w:style>
  <w:style w:type="paragraph" w:customStyle="1" w:styleId="AAF4A86FEB0C4837B61BCA677225CB852">
    <w:name w:val="AAF4A86FEB0C4837B61BCA677225CB852"/>
    <w:rsid w:val="00C90866"/>
    <w:rPr>
      <w:rFonts w:eastAsiaTheme="minorHAnsi"/>
    </w:rPr>
  </w:style>
  <w:style w:type="paragraph" w:customStyle="1" w:styleId="69B76E1620AD437DB6F7C889CC02C5E72">
    <w:name w:val="69B76E1620AD437DB6F7C889CC02C5E72"/>
    <w:rsid w:val="00C90866"/>
    <w:rPr>
      <w:rFonts w:eastAsiaTheme="minorHAnsi"/>
    </w:rPr>
  </w:style>
  <w:style w:type="paragraph" w:customStyle="1" w:styleId="EBC8868A60B34BF58F4B253D4FB594032">
    <w:name w:val="EBC8868A60B34BF58F4B253D4FB594032"/>
    <w:rsid w:val="00C90866"/>
    <w:rPr>
      <w:rFonts w:eastAsiaTheme="minorHAnsi"/>
    </w:rPr>
  </w:style>
  <w:style w:type="paragraph" w:customStyle="1" w:styleId="77776AC87C1D4D6B940BF4EBD6FBA5132">
    <w:name w:val="77776AC87C1D4D6B940BF4EBD6FBA5132"/>
    <w:rsid w:val="00C90866"/>
    <w:rPr>
      <w:rFonts w:eastAsiaTheme="minorHAnsi"/>
    </w:rPr>
  </w:style>
  <w:style w:type="paragraph" w:customStyle="1" w:styleId="ED34FD1F81D34FFBBA8F2641C8A775AF2">
    <w:name w:val="ED34FD1F81D34FFBBA8F2641C8A775AF2"/>
    <w:rsid w:val="00C90866"/>
    <w:rPr>
      <w:rFonts w:eastAsiaTheme="minorHAnsi"/>
    </w:rPr>
  </w:style>
  <w:style w:type="paragraph" w:customStyle="1" w:styleId="93AF7C7F59F843C49A5B9FD6131F4CE82">
    <w:name w:val="93AF7C7F59F843C49A5B9FD6131F4CE82"/>
    <w:rsid w:val="00C90866"/>
    <w:rPr>
      <w:rFonts w:eastAsiaTheme="minorHAnsi"/>
    </w:rPr>
  </w:style>
  <w:style w:type="paragraph" w:customStyle="1" w:styleId="F7AC8BA75E584D289F241FCB9E8DB1D62">
    <w:name w:val="F7AC8BA75E584D289F241FCB9E8DB1D62"/>
    <w:rsid w:val="00C90866"/>
    <w:rPr>
      <w:rFonts w:eastAsiaTheme="minorHAnsi"/>
    </w:rPr>
  </w:style>
  <w:style w:type="paragraph" w:customStyle="1" w:styleId="AFD7D0FD3C7544D288B3623FBDB871782">
    <w:name w:val="AFD7D0FD3C7544D288B3623FBDB871782"/>
    <w:rsid w:val="00C90866"/>
    <w:rPr>
      <w:rFonts w:eastAsiaTheme="minorHAnsi"/>
    </w:rPr>
  </w:style>
  <w:style w:type="paragraph" w:customStyle="1" w:styleId="6969C3AC31A74A0780981DE45FEA2922">
    <w:name w:val="6969C3AC31A74A0780981DE45FEA2922"/>
    <w:rsid w:val="00C90866"/>
  </w:style>
  <w:style w:type="paragraph" w:customStyle="1" w:styleId="6879587E734A4AA9912D9D13C890B882">
    <w:name w:val="6879587E734A4AA9912D9D13C890B882"/>
    <w:rsid w:val="00C90866"/>
  </w:style>
  <w:style w:type="paragraph" w:customStyle="1" w:styleId="04D1FE8CF550403DAAEF02744CAFADB1">
    <w:name w:val="04D1FE8CF550403DAAEF02744CAFADB1"/>
    <w:rsid w:val="00C90866"/>
  </w:style>
  <w:style w:type="paragraph" w:customStyle="1" w:styleId="2AEED0DFD7A44266AB8084354493417F">
    <w:name w:val="2AEED0DFD7A44266AB8084354493417F"/>
    <w:rsid w:val="00C90866"/>
  </w:style>
  <w:style w:type="paragraph" w:customStyle="1" w:styleId="05A3ABA953DB460E9AF3C8094587A754">
    <w:name w:val="05A3ABA953DB460E9AF3C8094587A754"/>
    <w:rsid w:val="00C90866"/>
  </w:style>
  <w:style w:type="paragraph" w:customStyle="1" w:styleId="23318C1F7D2A4EEA91E11DEEE2F93D6A">
    <w:name w:val="23318C1F7D2A4EEA91E11DEEE2F93D6A"/>
    <w:rsid w:val="00C90866"/>
  </w:style>
  <w:style w:type="paragraph" w:customStyle="1" w:styleId="DD8655F170B1456898EA1C8776CD7F12">
    <w:name w:val="DD8655F170B1456898EA1C8776CD7F12"/>
    <w:rsid w:val="00C90866"/>
  </w:style>
  <w:style w:type="paragraph" w:customStyle="1" w:styleId="2B2D8A00C759457F810A52373E3FC9EB">
    <w:name w:val="2B2D8A00C759457F810A52373E3FC9EB"/>
    <w:rsid w:val="00C90866"/>
  </w:style>
  <w:style w:type="paragraph" w:customStyle="1" w:styleId="8CC3DA2D63ED4911A9B6BA0F83F4E3C83">
    <w:name w:val="8CC3DA2D63ED4911A9B6BA0F83F4E3C8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F686081AFAF14D4595F48FB19EEFE9A53">
    <w:name w:val="F686081AFAF14D4595F48FB19EEFE9A5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AE5B03CAD428465382A2379E421CE2123">
    <w:name w:val="AE5B03CAD428465382A2379E421CE212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B2D8A00C759457F810A52373E3FC9EB1">
    <w:name w:val="2B2D8A00C759457F810A52373E3FC9EB1"/>
    <w:rsid w:val="00C90866"/>
    <w:rPr>
      <w:rFonts w:eastAsiaTheme="minorHAnsi"/>
    </w:rPr>
  </w:style>
  <w:style w:type="paragraph" w:customStyle="1" w:styleId="36DD476F280042F286E82FA01CC53B043">
    <w:name w:val="36DD476F280042F286E82FA01CC53B043"/>
    <w:rsid w:val="00C90866"/>
    <w:rPr>
      <w:rFonts w:eastAsiaTheme="minorHAnsi"/>
    </w:rPr>
  </w:style>
  <w:style w:type="paragraph" w:customStyle="1" w:styleId="2A634E3905774BA68C044ABD324F9F4E5">
    <w:name w:val="2A634E3905774BA68C044ABD324F9F4E5"/>
    <w:rsid w:val="00C90866"/>
    <w:rPr>
      <w:rFonts w:eastAsiaTheme="minorHAnsi"/>
    </w:rPr>
  </w:style>
  <w:style w:type="paragraph" w:customStyle="1" w:styleId="F696BC3255C04FCC8D18CA9F9A867D315">
    <w:name w:val="F696BC3255C04FCC8D18CA9F9A867D315"/>
    <w:rsid w:val="00C90866"/>
    <w:rPr>
      <w:rFonts w:eastAsiaTheme="minorHAnsi"/>
    </w:rPr>
  </w:style>
  <w:style w:type="paragraph" w:customStyle="1" w:styleId="F3AD617A0D7A472D95875A3B1DD843D65">
    <w:name w:val="F3AD617A0D7A472D95875A3B1DD843D65"/>
    <w:rsid w:val="00C90866"/>
    <w:rPr>
      <w:rFonts w:eastAsiaTheme="minorHAnsi"/>
    </w:rPr>
  </w:style>
  <w:style w:type="paragraph" w:customStyle="1" w:styleId="F76828AFAD2A4AB0B01D7303E922C45B5">
    <w:name w:val="F76828AFAD2A4AB0B01D7303E922C45B5"/>
    <w:rsid w:val="00C90866"/>
    <w:rPr>
      <w:rFonts w:eastAsiaTheme="minorHAnsi"/>
    </w:rPr>
  </w:style>
  <w:style w:type="paragraph" w:customStyle="1" w:styleId="758C823261E647A4A8E5848EC85A18D05">
    <w:name w:val="758C823261E647A4A8E5848EC85A18D05"/>
    <w:rsid w:val="00C90866"/>
    <w:rPr>
      <w:rFonts w:eastAsiaTheme="minorHAnsi"/>
    </w:rPr>
  </w:style>
  <w:style w:type="paragraph" w:customStyle="1" w:styleId="570A7E640BFF47119ADED7EEBEA25F0D3">
    <w:name w:val="570A7E640BFF47119ADED7EEBEA25F0D3"/>
    <w:rsid w:val="00C90866"/>
    <w:rPr>
      <w:rFonts w:eastAsiaTheme="minorHAnsi"/>
    </w:rPr>
  </w:style>
  <w:style w:type="paragraph" w:customStyle="1" w:styleId="931D200337A34F77AB4F579B28FC3F473">
    <w:name w:val="931D200337A34F77AB4F579B28FC3F473"/>
    <w:rsid w:val="00C90866"/>
    <w:rPr>
      <w:rFonts w:eastAsiaTheme="minorHAnsi"/>
    </w:rPr>
  </w:style>
  <w:style w:type="paragraph" w:customStyle="1" w:styleId="ED6AC5A1A61D4835AEE5A2FABEF50F1A3">
    <w:name w:val="ED6AC5A1A61D4835AEE5A2FABEF50F1A3"/>
    <w:rsid w:val="00C90866"/>
    <w:rPr>
      <w:rFonts w:eastAsiaTheme="minorHAnsi"/>
    </w:rPr>
  </w:style>
  <w:style w:type="paragraph" w:customStyle="1" w:styleId="AAF4A86FEB0C4837B61BCA677225CB853">
    <w:name w:val="AAF4A86FEB0C4837B61BCA677225CB853"/>
    <w:rsid w:val="00C90866"/>
    <w:rPr>
      <w:rFonts w:eastAsiaTheme="minorHAnsi"/>
    </w:rPr>
  </w:style>
  <w:style w:type="paragraph" w:customStyle="1" w:styleId="69B76E1620AD437DB6F7C889CC02C5E73">
    <w:name w:val="69B76E1620AD437DB6F7C889CC02C5E73"/>
    <w:rsid w:val="00C90866"/>
    <w:rPr>
      <w:rFonts w:eastAsiaTheme="minorHAnsi"/>
    </w:rPr>
  </w:style>
  <w:style w:type="paragraph" w:customStyle="1" w:styleId="6969C3AC31A74A0780981DE45FEA29221">
    <w:name w:val="6969C3AC31A74A0780981DE45FEA29221"/>
    <w:rsid w:val="00C90866"/>
    <w:rPr>
      <w:rFonts w:eastAsiaTheme="minorHAnsi"/>
    </w:rPr>
  </w:style>
  <w:style w:type="paragraph" w:customStyle="1" w:styleId="EBC8868A60B34BF58F4B253D4FB594033">
    <w:name w:val="EBC8868A60B34BF58F4B253D4FB594033"/>
    <w:rsid w:val="00C90866"/>
    <w:rPr>
      <w:rFonts w:eastAsiaTheme="minorHAnsi"/>
    </w:rPr>
  </w:style>
  <w:style w:type="paragraph" w:customStyle="1" w:styleId="77776AC87C1D4D6B940BF4EBD6FBA5133">
    <w:name w:val="77776AC87C1D4D6B940BF4EBD6FBA5133"/>
    <w:rsid w:val="00C90866"/>
    <w:rPr>
      <w:rFonts w:eastAsiaTheme="minorHAnsi"/>
    </w:rPr>
  </w:style>
  <w:style w:type="paragraph" w:customStyle="1" w:styleId="ED34FD1F81D34FFBBA8F2641C8A775AF3">
    <w:name w:val="ED34FD1F81D34FFBBA8F2641C8A775AF3"/>
    <w:rsid w:val="00C90866"/>
    <w:rPr>
      <w:rFonts w:eastAsiaTheme="minorHAnsi"/>
    </w:rPr>
  </w:style>
  <w:style w:type="paragraph" w:customStyle="1" w:styleId="93AF7C7F59F843C49A5B9FD6131F4CE83">
    <w:name w:val="93AF7C7F59F843C49A5B9FD6131F4CE83"/>
    <w:rsid w:val="00C90866"/>
    <w:rPr>
      <w:rFonts w:eastAsiaTheme="minorHAnsi"/>
    </w:rPr>
  </w:style>
  <w:style w:type="paragraph" w:customStyle="1" w:styleId="F7AC8BA75E584D289F241FCB9E8DB1D63">
    <w:name w:val="F7AC8BA75E584D289F241FCB9E8DB1D63"/>
    <w:rsid w:val="00C90866"/>
    <w:rPr>
      <w:rFonts w:eastAsiaTheme="minorHAnsi"/>
    </w:rPr>
  </w:style>
  <w:style w:type="paragraph" w:customStyle="1" w:styleId="AFD7D0FD3C7544D288B3623FBDB871783">
    <w:name w:val="AFD7D0FD3C7544D288B3623FBDB871783"/>
    <w:rsid w:val="00C90866"/>
    <w:rPr>
      <w:rFonts w:eastAsiaTheme="minorHAnsi"/>
    </w:rPr>
  </w:style>
  <w:style w:type="paragraph" w:customStyle="1" w:styleId="D5AB295BABC349D7A43AFE9739833191">
    <w:name w:val="D5AB295BABC349D7A43AFE9739833191"/>
    <w:rsid w:val="00C90866"/>
  </w:style>
  <w:style w:type="paragraph" w:customStyle="1" w:styleId="8F1EAA4B52EE49C1BC4BCBE930A3E8EE">
    <w:name w:val="8F1EAA4B52EE49C1BC4BCBE930A3E8EE"/>
    <w:rsid w:val="00C90866"/>
  </w:style>
  <w:style w:type="paragraph" w:customStyle="1" w:styleId="249DE22AA0E64DB0A9D2BF270EEB761A">
    <w:name w:val="249DE22AA0E64DB0A9D2BF270EEB761A"/>
    <w:rsid w:val="00C90866"/>
  </w:style>
  <w:style w:type="paragraph" w:customStyle="1" w:styleId="B0BA5D6460974943BAE319F603BEABEF">
    <w:name w:val="B0BA5D6460974943BAE319F603BEABEF"/>
    <w:rsid w:val="00C90866"/>
  </w:style>
  <w:style w:type="paragraph" w:customStyle="1" w:styleId="56D2140542DA4AAD8C10F50A550E7117">
    <w:name w:val="56D2140542DA4AAD8C10F50A550E7117"/>
    <w:rsid w:val="00C90866"/>
  </w:style>
  <w:style w:type="paragraph" w:customStyle="1" w:styleId="2519B8F55179472F87DBEE5FF4407C39">
    <w:name w:val="2519B8F55179472F87DBEE5FF4407C39"/>
    <w:rsid w:val="00C90866"/>
  </w:style>
  <w:style w:type="paragraph" w:customStyle="1" w:styleId="4216810AC2654E938735774C4B0B0D8E">
    <w:name w:val="4216810AC2654E938735774C4B0B0D8E"/>
    <w:rsid w:val="00C90866"/>
  </w:style>
  <w:style w:type="paragraph" w:customStyle="1" w:styleId="8D8BE2DC0D774415B416A8E038A24B0A">
    <w:name w:val="8D8BE2DC0D774415B416A8E038A24B0A"/>
    <w:rsid w:val="00C90866"/>
  </w:style>
  <w:style w:type="paragraph" w:customStyle="1" w:styleId="11E9D8AC416F41ECBCC7049336E5BB68">
    <w:name w:val="11E9D8AC416F41ECBCC7049336E5BB68"/>
    <w:rsid w:val="00C90866"/>
  </w:style>
  <w:style w:type="paragraph" w:customStyle="1" w:styleId="41FBD3C58FBD4A5C9BB96C83E33301C5">
    <w:name w:val="41FBD3C58FBD4A5C9BB96C83E33301C5"/>
    <w:rsid w:val="00C90866"/>
  </w:style>
  <w:style w:type="paragraph" w:customStyle="1" w:styleId="454E45ECF6B4435FA452A6A24D101AFD">
    <w:name w:val="454E45ECF6B4435FA452A6A24D101AFD"/>
    <w:rsid w:val="00C90866"/>
  </w:style>
  <w:style w:type="paragraph" w:customStyle="1" w:styleId="A495E5C4786C413F9CD1FBB2B7F41C61">
    <w:name w:val="A495E5C4786C413F9CD1FBB2B7F41C61"/>
    <w:rsid w:val="00C90866"/>
  </w:style>
  <w:style w:type="paragraph" w:customStyle="1" w:styleId="DC10C05DDB7C4E529534ED3CE91A2410">
    <w:name w:val="DC10C05DDB7C4E529534ED3CE91A2410"/>
    <w:rsid w:val="00C90866"/>
  </w:style>
  <w:style w:type="paragraph" w:customStyle="1" w:styleId="69A6E6C86C5F4B1F855273548929110F">
    <w:name w:val="69A6E6C86C5F4B1F855273548929110F"/>
    <w:rsid w:val="00C90866"/>
  </w:style>
  <w:style w:type="paragraph" w:customStyle="1" w:styleId="736F195F39ED4E8C932776370E883A3E">
    <w:name w:val="736F195F39ED4E8C932776370E883A3E"/>
    <w:rsid w:val="00C90866"/>
  </w:style>
  <w:style w:type="paragraph" w:customStyle="1" w:styleId="310673BDEFB74856AC188C8F78666083">
    <w:name w:val="310673BDEFB74856AC188C8F78666083"/>
    <w:rsid w:val="00C90866"/>
  </w:style>
  <w:style w:type="paragraph" w:customStyle="1" w:styleId="CF73753BB81547788660FB3DCA0EFE61">
    <w:name w:val="CF73753BB81547788660FB3DCA0EFE61"/>
    <w:rsid w:val="00C90866"/>
  </w:style>
  <w:style w:type="paragraph" w:customStyle="1" w:styleId="EA547CAEBD1340BB8742B947BE17C047">
    <w:name w:val="EA547CAEBD1340BB8742B947BE17C047"/>
    <w:rsid w:val="00C90866"/>
  </w:style>
  <w:style w:type="paragraph" w:customStyle="1" w:styleId="3159CE967F7E4E8EB7E1E16F7CAEB751">
    <w:name w:val="3159CE967F7E4E8EB7E1E16F7CAEB751"/>
    <w:rsid w:val="00C90866"/>
  </w:style>
  <w:style w:type="paragraph" w:customStyle="1" w:styleId="1A0E7E7CD7CA459C901FA9E6DD29A5E9">
    <w:name w:val="1A0E7E7CD7CA459C901FA9E6DD29A5E9"/>
    <w:rsid w:val="00C90866"/>
  </w:style>
  <w:style w:type="paragraph" w:customStyle="1" w:styleId="5E120D97156F44CE8B6F8E17CA9375DD">
    <w:name w:val="5E120D97156F44CE8B6F8E17CA9375DD"/>
    <w:rsid w:val="00C90866"/>
  </w:style>
  <w:style w:type="paragraph" w:customStyle="1" w:styleId="86D647DE645346639CD8ADAD0C70DB6D">
    <w:name w:val="86D647DE645346639CD8ADAD0C70DB6D"/>
    <w:rsid w:val="00C90866"/>
  </w:style>
  <w:style w:type="paragraph" w:customStyle="1" w:styleId="CCD977DBC175467DA28677627C35091D">
    <w:name w:val="CCD977DBC175467DA28677627C35091D"/>
    <w:rsid w:val="00C90866"/>
  </w:style>
  <w:style w:type="paragraph" w:customStyle="1" w:styleId="EF6A2B3000DE4F85AFE3797A9557C752">
    <w:name w:val="EF6A2B3000DE4F85AFE3797A9557C752"/>
    <w:rsid w:val="00C90866"/>
  </w:style>
  <w:style w:type="paragraph" w:customStyle="1" w:styleId="2BA48AA6863740ED9924811BC846E109">
    <w:name w:val="2BA48AA6863740ED9924811BC846E109"/>
    <w:rsid w:val="00C90866"/>
  </w:style>
  <w:style w:type="paragraph" w:customStyle="1" w:styleId="7A7EADB400B24D46AED9835C8E5E97AF">
    <w:name w:val="7A7EADB400B24D46AED9835C8E5E97AF"/>
    <w:rsid w:val="00C90866"/>
  </w:style>
  <w:style w:type="paragraph" w:customStyle="1" w:styleId="77A0223D689B47E582E0D8F75272E709">
    <w:name w:val="77A0223D689B47E582E0D8F75272E709"/>
    <w:rsid w:val="00C90866"/>
  </w:style>
  <w:style w:type="paragraph" w:customStyle="1" w:styleId="7EA8248BE6C74EF884D0389F300B7760">
    <w:name w:val="7EA8248BE6C74EF884D0389F300B7760"/>
    <w:rsid w:val="00C90866"/>
  </w:style>
  <w:style w:type="paragraph" w:customStyle="1" w:styleId="F28BF00B1DCD485DB698C83B7AD792B2">
    <w:name w:val="F28BF00B1DCD485DB698C83B7AD792B2"/>
    <w:rsid w:val="00C90866"/>
  </w:style>
  <w:style w:type="paragraph" w:customStyle="1" w:styleId="CA0CAB52CDF64743B184CBDDB0AD060C">
    <w:name w:val="CA0CAB52CDF64743B184CBDDB0AD060C"/>
    <w:rsid w:val="00C90866"/>
  </w:style>
  <w:style w:type="paragraph" w:customStyle="1" w:styleId="916A51F752C7441FA64EF07C12B473D8">
    <w:name w:val="916A51F752C7441FA64EF07C12B473D8"/>
    <w:rsid w:val="00C90866"/>
  </w:style>
  <w:style w:type="paragraph" w:customStyle="1" w:styleId="62D63F99296A4D9F9B39AFB9729DC8B4">
    <w:name w:val="62D63F99296A4D9F9B39AFB9729DC8B4"/>
    <w:rsid w:val="00C90866"/>
  </w:style>
  <w:style w:type="paragraph" w:customStyle="1" w:styleId="EE1D3D2107F548958502C85200BAD422">
    <w:name w:val="EE1D3D2107F548958502C85200BAD422"/>
    <w:rsid w:val="00C90866"/>
  </w:style>
  <w:style w:type="paragraph" w:customStyle="1" w:styleId="A07CA24FD97449D79A6E1EDCDD96041B">
    <w:name w:val="A07CA24FD97449D79A6E1EDCDD96041B"/>
    <w:rsid w:val="00C90866"/>
  </w:style>
  <w:style w:type="paragraph" w:customStyle="1" w:styleId="5413FF42AD5B494F845AB3A3DF090172">
    <w:name w:val="5413FF42AD5B494F845AB3A3DF090172"/>
    <w:rsid w:val="00C90866"/>
  </w:style>
  <w:style w:type="paragraph" w:customStyle="1" w:styleId="608399E82D9A41DA8DE9B0E77CBA5350">
    <w:name w:val="608399E82D9A41DA8DE9B0E77CBA5350"/>
    <w:rsid w:val="00C90866"/>
  </w:style>
  <w:style w:type="paragraph" w:customStyle="1" w:styleId="4E59BB60096C4C5B94570447365AE298">
    <w:name w:val="4E59BB60096C4C5B94570447365AE298"/>
    <w:rsid w:val="00C90866"/>
  </w:style>
  <w:style w:type="paragraph" w:customStyle="1" w:styleId="6F25E6C50EC64FAF980D10F175A68FD2">
    <w:name w:val="6F25E6C50EC64FAF980D10F175A68FD2"/>
    <w:rsid w:val="00C90866"/>
  </w:style>
  <w:style w:type="paragraph" w:customStyle="1" w:styleId="6E3D2B7B70874073B14D86A5366AC3F3">
    <w:name w:val="6E3D2B7B70874073B14D86A5366AC3F3"/>
    <w:rsid w:val="00C90866"/>
  </w:style>
  <w:style w:type="paragraph" w:customStyle="1" w:styleId="1F85DC2D26D545DA8723B9478866C492">
    <w:name w:val="1F85DC2D26D545DA8723B9478866C492"/>
    <w:rsid w:val="00C90866"/>
  </w:style>
  <w:style w:type="paragraph" w:customStyle="1" w:styleId="FB6008FA8058481BA15784F7C365E401">
    <w:name w:val="FB6008FA8058481BA15784F7C365E401"/>
    <w:rsid w:val="00C90866"/>
  </w:style>
  <w:style w:type="paragraph" w:customStyle="1" w:styleId="582AED2539C84B8A9D51172D5239EF28">
    <w:name w:val="582AED2539C84B8A9D51172D5239EF28"/>
    <w:rsid w:val="00C90866"/>
  </w:style>
  <w:style w:type="paragraph" w:customStyle="1" w:styleId="D7DA528BA8C44F5E89AA18277910AE51">
    <w:name w:val="D7DA528BA8C44F5E89AA18277910AE51"/>
    <w:rsid w:val="00C90866"/>
  </w:style>
  <w:style w:type="paragraph" w:customStyle="1" w:styleId="6056BBE27DA442408086B908D89E8DB3">
    <w:name w:val="6056BBE27DA442408086B908D89E8DB3"/>
    <w:rsid w:val="00C90866"/>
  </w:style>
  <w:style w:type="paragraph" w:customStyle="1" w:styleId="E266FC29EADE42B4893BA5106FBA312E">
    <w:name w:val="E266FC29EADE42B4893BA5106FBA312E"/>
    <w:rsid w:val="00C90866"/>
  </w:style>
  <w:style w:type="paragraph" w:customStyle="1" w:styleId="CD70605882D54218A170C687AE0E5EA4">
    <w:name w:val="CD70605882D54218A170C687AE0E5EA4"/>
    <w:rsid w:val="00C90866"/>
  </w:style>
  <w:style w:type="paragraph" w:customStyle="1" w:styleId="B4FFF3C991D34F229438479B13749650">
    <w:name w:val="B4FFF3C991D34F229438479B13749650"/>
    <w:rsid w:val="00C90866"/>
  </w:style>
  <w:style w:type="paragraph" w:customStyle="1" w:styleId="F7622B47E385415E98410AC5C79500C6">
    <w:name w:val="F7622B47E385415E98410AC5C79500C6"/>
    <w:rsid w:val="00C90866"/>
  </w:style>
  <w:style w:type="paragraph" w:customStyle="1" w:styleId="EB650D2E4BDF47F390E8CA45491A193B">
    <w:name w:val="EB650D2E4BDF47F390E8CA45491A193B"/>
    <w:rsid w:val="00C90866"/>
  </w:style>
  <w:style w:type="paragraph" w:customStyle="1" w:styleId="42A2BF398C6D443482664A4C3998FD78">
    <w:name w:val="42A2BF398C6D443482664A4C3998FD78"/>
    <w:rsid w:val="00C90866"/>
  </w:style>
  <w:style w:type="paragraph" w:customStyle="1" w:styleId="17174805D9C34123808277C32804B966">
    <w:name w:val="17174805D9C34123808277C32804B966"/>
    <w:rsid w:val="00C90866"/>
  </w:style>
  <w:style w:type="paragraph" w:customStyle="1" w:styleId="F1119A80C189495EA2A6874712005652">
    <w:name w:val="F1119A80C189495EA2A6874712005652"/>
    <w:rsid w:val="00C90866"/>
  </w:style>
  <w:style w:type="paragraph" w:customStyle="1" w:styleId="096AA65191FA4439B5A0D95902875D22">
    <w:name w:val="096AA65191FA4439B5A0D95902875D22"/>
    <w:rsid w:val="00C90866"/>
  </w:style>
  <w:style w:type="paragraph" w:customStyle="1" w:styleId="0B3000A74C34467482717D5D97287DA2">
    <w:name w:val="0B3000A74C34467482717D5D97287DA2"/>
    <w:rsid w:val="00C90866"/>
  </w:style>
  <w:style w:type="paragraph" w:customStyle="1" w:styleId="6427B7B5484B465986B95FC5750A81DF">
    <w:name w:val="6427B7B5484B465986B95FC5750A81DF"/>
    <w:rsid w:val="00C90866"/>
  </w:style>
  <w:style w:type="paragraph" w:customStyle="1" w:styleId="72C7479B93CE47CCA1A01C7D5509CE16">
    <w:name w:val="72C7479B93CE47CCA1A01C7D5509CE16"/>
    <w:rsid w:val="00C90866"/>
  </w:style>
  <w:style w:type="paragraph" w:customStyle="1" w:styleId="1784E3CEE4304FB094ED53D7C6D02333">
    <w:name w:val="1784E3CEE4304FB094ED53D7C6D02333"/>
    <w:rsid w:val="00C90866"/>
  </w:style>
  <w:style w:type="paragraph" w:customStyle="1" w:styleId="9EFF4D56609D4E7CB627548729A361DB">
    <w:name w:val="9EFF4D56609D4E7CB627548729A361DB"/>
    <w:rsid w:val="00C90866"/>
  </w:style>
  <w:style w:type="paragraph" w:customStyle="1" w:styleId="CB15285B8CCB4FC58EBAF47B6B9648D0">
    <w:name w:val="CB15285B8CCB4FC58EBAF47B6B9648D0"/>
    <w:rsid w:val="00C90866"/>
  </w:style>
  <w:style w:type="paragraph" w:customStyle="1" w:styleId="02924BBF6D1742F5964B9740A0FD0858">
    <w:name w:val="02924BBF6D1742F5964B9740A0FD0858"/>
    <w:rsid w:val="00C90866"/>
  </w:style>
  <w:style w:type="paragraph" w:customStyle="1" w:styleId="0B513FA5AE8D4AAFB28B97689E190353">
    <w:name w:val="0B513FA5AE8D4AAFB28B97689E190353"/>
    <w:rsid w:val="00C90866"/>
  </w:style>
  <w:style w:type="paragraph" w:customStyle="1" w:styleId="6F4C43AC4DC3469087A9E017C74B3270">
    <w:name w:val="6F4C43AC4DC3469087A9E017C74B3270"/>
    <w:rsid w:val="00C90866"/>
  </w:style>
  <w:style w:type="paragraph" w:customStyle="1" w:styleId="23E4F7DA75D041EAB89711605421440C">
    <w:name w:val="23E4F7DA75D041EAB89711605421440C"/>
    <w:rsid w:val="00C90866"/>
  </w:style>
  <w:style w:type="paragraph" w:customStyle="1" w:styleId="83750AB6F5884B5CB8E77FD14605C653">
    <w:name w:val="83750AB6F5884B5CB8E77FD14605C653"/>
    <w:rsid w:val="00C90866"/>
  </w:style>
  <w:style w:type="paragraph" w:customStyle="1" w:styleId="71F28A8D77464992BB1B30AE78BF8666">
    <w:name w:val="71F28A8D77464992BB1B30AE78BF8666"/>
    <w:rsid w:val="00C90866"/>
  </w:style>
  <w:style w:type="paragraph" w:customStyle="1" w:styleId="B6EE2E2C95544490BE243FA825D23609">
    <w:name w:val="B6EE2E2C95544490BE243FA825D23609"/>
    <w:rsid w:val="00C90866"/>
  </w:style>
  <w:style w:type="paragraph" w:customStyle="1" w:styleId="2BDE0228EF10477680219B6D308B97FA">
    <w:name w:val="2BDE0228EF10477680219B6D308B97FA"/>
    <w:rsid w:val="00C90866"/>
  </w:style>
  <w:style w:type="paragraph" w:customStyle="1" w:styleId="1C9DB338E666480AADFB571FCB6F94F2">
    <w:name w:val="1C9DB338E666480AADFB571FCB6F94F2"/>
    <w:rsid w:val="00C90866"/>
  </w:style>
  <w:style w:type="paragraph" w:customStyle="1" w:styleId="AD4518BE06FD4EDA939A8A2EE70B09BA">
    <w:name w:val="AD4518BE06FD4EDA939A8A2EE70B09BA"/>
    <w:rsid w:val="00C90866"/>
  </w:style>
  <w:style w:type="paragraph" w:customStyle="1" w:styleId="7BF34503CF954457A282CF386B3F538F">
    <w:name w:val="7BF34503CF954457A282CF386B3F538F"/>
    <w:rsid w:val="00C90866"/>
  </w:style>
  <w:style w:type="paragraph" w:customStyle="1" w:styleId="BB189FF1627941399921A89556AB2665">
    <w:name w:val="BB189FF1627941399921A89556AB2665"/>
    <w:rsid w:val="00C90866"/>
  </w:style>
  <w:style w:type="paragraph" w:customStyle="1" w:styleId="E5FD881EB3B54774B318887AD7106673">
    <w:name w:val="E5FD881EB3B54774B318887AD7106673"/>
    <w:rsid w:val="00C90866"/>
  </w:style>
  <w:style w:type="paragraph" w:customStyle="1" w:styleId="A0FEC26D40B6440E9A459998CE470BBC">
    <w:name w:val="A0FEC26D40B6440E9A459998CE470BBC"/>
    <w:rsid w:val="00C90866"/>
  </w:style>
  <w:style w:type="paragraph" w:customStyle="1" w:styleId="9329BC06C557408E97B7E00FB876219D">
    <w:name w:val="9329BC06C557408E97B7E00FB876219D"/>
    <w:rsid w:val="00C90866"/>
  </w:style>
  <w:style w:type="paragraph" w:customStyle="1" w:styleId="9C33A4C27D85412FB46DA01736FA6B65">
    <w:name w:val="9C33A4C27D85412FB46DA01736FA6B65"/>
    <w:rsid w:val="00C90866"/>
  </w:style>
  <w:style w:type="paragraph" w:customStyle="1" w:styleId="88D0EB1EA1E241F589E311DDCEF3F6AF">
    <w:name w:val="88D0EB1EA1E241F589E311DDCEF3F6AF"/>
    <w:rsid w:val="00C90866"/>
  </w:style>
  <w:style w:type="paragraph" w:customStyle="1" w:styleId="306A3FC4446C466093955A9BBE070561">
    <w:name w:val="306A3FC4446C466093955A9BBE070561"/>
    <w:rsid w:val="00C90866"/>
  </w:style>
  <w:style w:type="paragraph" w:customStyle="1" w:styleId="77995117AC484B6194F465B2DE33BDBD">
    <w:name w:val="77995117AC484B6194F465B2DE33BDBD"/>
    <w:rsid w:val="00C90866"/>
  </w:style>
  <w:style w:type="paragraph" w:customStyle="1" w:styleId="A15A2CDD7588448291C5384946B493BC">
    <w:name w:val="A15A2CDD7588448291C5384946B493BC"/>
    <w:rsid w:val="00C90866"/>
  </w:style>
  <w:style w:type="paragraph" w:customStyle="1" w:styleId="2EC4D7F844EE49D294393B97D4355841">
    <w:name w:val="2EC4D7F844EE49D294393B97D4355841"/>
    <w:rsid w:val="00C90866"/>
  </w:style>
  <w:style w:type="paragraph" w:customStyle="1" w:styleId="2E7FD6C5A84B45AF9D641AE6F3E2B049">
    <w:name w:val="2E7FD6C5A84B45AF9D641AE6F3E2B049"/>
    <w:rsid w:val="00C90866"/>
  </w:style>
  <w:style w:type="paragraph" w:customStyle="1" w:styleId="567030243A49455E9D6F9734467A883F">
    <w:name w:val="567030243A49455E9D6F9734467A883F"/>
    <w:rsid w:val="00C90866"/>
  </w:style>
  <w:style w:type="paragraph" w:customStyle="1" w:styleId="2AD9C24B1E5744ABBC933592C1895159">
    <w:name w:val="2AD9C24B1E5744ABBC933592C1895159"/>
    <w:rsid w:val="00C90866"/>
  </w:style>
  <w:style w:type="paragraph" w:customStyle="1" w:styleId="B943BFB8A7E146ACB1FEC3540C63D0AF">
    <w:name w:val="B943BFB8A7E146ACB1FEC3540C63D0AF"/>
    <w:rsid w:val="00C90866"/>
  </w:style>
  <w:style w:type="paragraph" w:customStyle="1" w:styleId="F28565EE903E486BB684D2DDE48E3097">
    <w:name w:val="F28565EE903E486BB684D2DDE48E3097"/>
    <w:rsid w:val="00C90866"/>
  </w:style>
  <w:style w:type="paragraph" w:customStyle="1" w:styleId="D5AB295BABC349D7A43AFE97398331911">
    <w:name w:val="D5AB295BABC349D7A43AFE9739833191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1">
    <w:name w:val="8F1EAA4B52EE49C1BC4BCBE930A3E8EE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1">
    <w:name w:val="249DE22AA0E64DB0A9D2BF270EEB761A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B0BA5D6460974943BAE319F603BEABEF1">
    <w:name w:val="B0BA5D6460974943BAE319F603BEABEF1"/>
    <w:rsid w:val="00C90866"/>
    <w:rPr>
      <w:rFonts w:eastAsiaTheme="minorHAnsi"/>
    </w:rPr>
  </w:style>
  <w:style w:type="paragraph" w:customStyle="1" w:styleId="56D2140542DA4AAD8C10F50A550E71171">
    <w:name w:val="56D2140542DA4AAD8C10F50A550E71171"/>
    <w:rsid w:val="00C90866"/>
    <w:rPr>
      <w:rFonts w:eastAsiaTheme="minorHAnsi"/>
    </w:rPr>
  </w:style>
  <w:style w:type="paragraph" w:customStyle="1" w:styleId="2519B8F55179472F87DBEE5FF4407C391">
    <w:name w:val="2519B8F55179472F87DBEE5FF4407C391"/>
    <w:rsid w:val="00C90866"/>
    <w:rPr>
      <w:rFonts w:eastAsiaTheme="minorHAnsi"/>
    </w:rPr>
  </w:style>
  <w:style w:type="paragraph" w:customStyle="1" w:styleId="4216810AC2654E938735774C4B0B0D8E1">
    <w:name w:val="4216810AC2654E938735774C4B0B0D8E1"/>
    <w:rsid w:val="00C90866"/>
    <w:rPr>
      <w:rFonts w:eastAsiaTheme="minorHAnsi"/>
    </w:rPr>
  </w:style>
  <w:style w:type="paragraph" w:customStyle="1" w:styleId="8D8BE2DC0D774415B416A8E038A24B0A1">
    <w:name w:val="8D8BE2DC0D774415B416A8E038A24B0A1"/>
    <w:rsid w:val="00C90866"/>
    <w:rPr>
      <w:rFonts w:eastAsiaTheme="minorHAnsi"/>
    </w:rPr>
  </w:style>
  <w:style w:type="paragraph" w:customStyle="1" w:styleId="11E9D8AC416F41ECBCC7049336E5BB681">
    <w:name w:val="11E9D8AC416F41ECBCC7049336E5BB681"/>
    <w:rsid w:val="00C90866"/>
    <w:rPr>
      <w:rFonts w:eastAsiaTheme="minorHAnsi"/>
    </w:rPr>
  </w:style>
  <w:style w:type="paragraph" w:customStyle="1" w:styleId="41FBD3C58FBD4A5C9BB96C83E33301C51">
    <w:name w:val="41FBD3C58FBD4A5C9BB96C83E33301C51"/>
    <w:rsid w:val="00C90866"/>
    <w:rPr>
      <w:rFonts w:eastAsiaTheme="minorHAnsi"/>
    </w:rPr>
  </w:style>
  <w:style w:type="paragraph" w:customStyle="1" w:styleId="454E45ECF6B4435FA452A6A24D101AFD1">
    <w:name w:val="454E45ECF6B4435FA452A6A24D101AFD1"/>
    <w:rsid w:val="00C90866"/>
    <w:rPr>
      <w:rFonts w:eastAsiaTheme="minorHAnsi"/>
    </w:rPr>
  </w:style>
  <w:style w:type="paragraph" w:customStyle="1" w:styleId="A495E5C4786C413F9CD1FBB2B7F41C611">
    <w:name w:val="A495E5C4786C413F9CD1FBB2B7F41C611"/>
    <w:rsid w:val="00C90866"/>
    <w:rPr>
      <w:rFonts w:eastAsiaTheme="minorHAnsi"/>
    </w:rPr>
  </w:style>
  <w:style w:type="paragraph" w:customStyle="1" w:styleId="DC10C05DDB7C4E529534ED3CE91A24101">
    <w:name w:val="DC10C05DDB7C4E529534ED3CE91A24101"/>
    <w:rsid w:val="00C90866"/>
    <w:rPr>
      <w:rFonts w:eastAsiaTheme="minorHAnsi"/>
    </w:rPr>
  </w:style>
  <w:style w:type="paragraph" w:customStyle="1" w:styleId="69A6E6C86C5F4B1F855273548929110F1">
    <w:name w:val="69A6E6C86C5F4B1F855273548929110F1"/>
    <w:rsid w:val="00C90866"/>
    <w:rPr>
      <w:rFonts w:eastAsiaTheme="minorHAnsi"/>
    </w:rPr>
  </w:style>
  <w:style w:type="paragraph" w:customStyle="1" w:styleId="736F195F39ED4E8C932776370E883A3E1">
    <w:name w:val="736F195F39ED4E8C932776370E883A3E1"/>
    <w:rsid w:val="00C90866"/>
    <w:rPr>
      <w:rFonts w:eastAsiaTheme="minorHAnsi"/>
    </w:rPr>
  </w:style>
  <w:style w:type="paragraph" w:customStyle="1" w:styleId="2AD9C24B1E5744ABBC933592C18951591">
    <w:name w:val="2AD9C24B1E5744ABBC933592C18951591"/>
    <w:rsid w:val="00C90866"/>
    <w:rPr>
      <w:rFonts w:eastAsiaTheme="minorHAnsi"/>
    </w:rPr>
  </w:style>
  <w:style w:type="paragraph" w:customStyle="1" w:styleId="B943BFB8A7E146ACB1FEC3540C63D0AF1">
    <w:name w:val="B943BFB8A7E146ACB1FEC3540C63D0AF1"/>
    <w:rsid w:val="00C90866"/>
    <w:rPr>
      <w:rFonts w:eastAsiaTheme="minorHAnsi"/>
    </w:rPr>
  </w:style>
  <w:style w:type="paragraph" w:customStyle="1" w:styleId="F28565EE903E486BB684D2DDE48E30971">
    <w:name w:val="F28565EE903E486BB684D2DDE48E30971"/>
    <w:rsid w:val="00C90866"/>
    <w:rPr>
      <w:rFonts w:eastAsiaTheme="minorHAnsi"/>
    </w:rPr>
  </w:style>
  <w:style w:type="paragraph" w:customStyle="1" w:styleId="3159CE967F7E4E8EB7E1E16F7CAEB7511">
    <w:name w:val="3159CE967F7E4E8EB7E1E16F7CAEB7511"/>
    <w:rsid w:val="00C90866"/>
    <w:rPr>
      <w:rFonts w:eastAsiaTheme="minorHAnsi"/>
    </w:rPr>
  </w:style>
  <w:style w:type="paragraph" w:customStyle="1" w:styleId="1A0E7E7CD7CA459C901FA9E6DD29A5E91">
    <w:name w:val="1A0E7E7CD7CA459C901FA9E6DD29A5E91"/>
    <w:rsid w:val="00C90866"/>
    <w:rPr>
      <w:rFonts w:eastAsiaTheme="minorHAnsi"/>
    </w:rPr>
  </w:style>
  <w:style w:type="paragraph" w:customStyle="1" w:styleId="5E120D97156F44CE8B6F8E17CA9375DD1">
    <w:name w:val="5E120D97156F44CE8B6F8E17CA9375DD1"/>
    <w:rsid w:val="00C90866"/>
    <w:rPr>
      <w:rFonts w:eastAsiaTheme="minorHAnsi"/>
    </w:rPr>
  </w:style>
  <w:style w:type="paragraph" w:customStyle="1" w:styleId="86D647DE645346639CD8ADAD0C70DB6D1">
    <w:name w:val="86D647DE645346639CD8ADAD0C70DB6D1"/>
    <w:rsid w:val="00C90866"/>
    <w:rPr>
      <w:rFonts w:eastAsiaTheme="minorHAnsi"/>
    </w:rPr>
  </w:style>
  <w:style w:type="paragraph" w:customStyle="1" w:styleId="A9FC39BE720A4DD9843BFEA462F0295C">
    <w:name w:val="A9FC39BE720A4DD9843BFEA462F0295C"/>
    <w:rsid w:val="00C90866"/>
  </w:style>
  <w:style w:type="paragraph" w:customStyle="1" w:styleId="4C01D119898E42A1B4D7905A1F4CBFF2">
    <w:name w:val="4C01D119898E42A1B4D7905A1F4CBFF2"/>
    <w:rsid w:val="00C90866"/>
  </w:style>
  <w:style w:type="paragraph" w:customStyle="1" w:styleId="58BC3ED435044D21BE10B85F5FE0EAEE">
    <w:name w:val="58BC3ED435044D21BE10B85F5FE0EAEE"/>
    <w:rsid w:val="00C90866"/>
  </w:style>
  <w:style w:type="paragraph" w:customStyle="1" w:styleId="9FB3A831638345A7A035EE462C9B1635">
    <w:name w:val="9FB3A831638345A7A035EE462C9B1635"/>
    <w:rsid w:val="00C90866"/>
  </w:style>
  <w:style w:type="paragraph" w:customStyle="1" w:styleId="E1E7ADFE09BD45C8924C3BC937C5E1F7">
    <w:name w:val="E1E7ADFE09BD45C8924C3BC937C5E1F7"/>
    <w:rsid w:val="00C90866"/>
  </w:style>
  <w:style w:type="paragraph" w:customStyle="1" w:styleId="0FEFBE3CE07F4B45AEF1FFF99DAC07D1">
    <w:name w:val="0FEFBE3CE07F4B45AEF1FFF99DAC07D1"/>
    <w:rsid w:val="00C90866"/>
  </w:style>
  <w:style w:type="paragraph" w:customStyle="1" w:styleId="4A000F3DF3684203A3F2561E0BC6AEA3">
    <w:name w:val="4A000F3DF3684203A3F2561E0BC6AEA3"/>
    <w:rsid w:val="00C90866"/>
  </w:style>
  <w:style w:type="paragraph" w:customStyle="1" w:styleId="2B71986FD6C147C8A3118C43EE3726F5">
    <w:name w:val="2B71986FD6C147C8A3118C43EE3726F5"/>
    <w:rsid w:val="00C90866"/>
  </w:style>
  <w:style w:type="paragraph" w:customStyle="1" w:styleId="B93B8BCA6BFB4AECB667B1C0EAD357FF">
    <w:name w:val="B93B8BCA6BFB4AECB667B1C0EAD357FF"/>
    <w:rsid w:val="00C90866"/>
  </w:style>
  <w:style w:type="paragraph" w:customStyle="1" w:styleId="FDC9C0F9A3CD40D2BF93AD1EDBC0AA54">
    <w:name w:val="FDC9C0F9A3CD40D2BF93AD1EDBC0AA54"/>
    <w:rsid w:val="00C90866"/>
  </w:style>
  <w:style w:type="paragraph" w:customStyle="1" w:styleId="49283B003EE347978D65D487218D2353">
    <w:name w:val="49283B003EE347978D65D487218D2353"/>
    <w:rsid w:val="00C90866"/>
  </w:style>
  <w:style w:type="paragraph" w:customStyle="1" w:styleId="AFD52C3487EA45DA9E7838C27CB58FF2">
    <w:name w:val="AFD52C3487EA45DA9E7838C27CB58FF2"/>
    <w:rsid w:val="00C90866"/>
  </w:style>
  <w:style w:type="paragraph" w:customStyle="1" w:styleId="F0CCA5B41E7C4A75A31B1DB82F08EF3C">
    <w:name w:val="F0CCA5B41E7C4A75A31B1DB82F08EF3C"/>
    <w:rsid w:val="00C90866"/>
  </w:style>
  <w:style w:type="paragraph" w:customStyle="1" w:styleId="B72464BD47F64DA3AB91793E389D53E4">
    <w:name w:val="B72464BD47F64DA3AB91793E389D53E4"/>
    <w:rsid w:val="00C90866"/>
  </w:style>
  <w:style w:type="paragraph" w:customStyle="1" w:styleId="B793F7940681426F9739252FBFA2F6DB">
    <w:name w:val="B793F7940681426F9739252FBFA2F6DB"/>
    <w:rsid w:val="00C90866"/>
  </w:style>
  <w:style w:type="paragraph" w:customStyle="1" w:styleId="F82E3D39B5104A26B65B4F35BD4FC9BB">
    <w:name w:val="F82E3D39B5104A26B65B4F35BD4FC9BB"/>
    <w:rsid w:val="00C90866"/>
  </w:style>
  <w:style w:type="paragraph" w:customStyle="1" w:styleId="07C3D1B54CF2499081391B2BBE6EE412">
    <w:name w:val="07C3D1B54CF2499081391B2BBE6EE412"/>
    <w:rsid w:val="00C90866"/>
  </w:style>
  <w:style w:type="paragraph" w:customStyle="1" w:styleId="3A33FBB3D2494984B5BF1F5EF8FA9FD0">
    <w:name w:val="3A33FBB3D2494984B5BF1F5EF8FA9FD0"/>
    <w:rsid w:val="00C90866"/>
  </w:style>
  <w:style w:type="paragraph" w:customStyle="1" w:styleId="5E3310FF7E4A4BFB9A2E2FB08593E325">
    <w:name w:val="5E3310FF7E4A4BFB9A2E2FB08593E325"/>
    <w:rsid w:val="00C90866"/>
  </w:style>
  <w:style w:type="paragraph" w:customStyle="1" w:styleId="D5AB295BABC349D7A43AFE97398331912">
    <w:name w:val="D5AB295BABC349D7A43AFE9739833191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2">
    <w:name w:val="8F1EAA4B52EE49C1BC4BCBE930A3E8EE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2">
    <w:name w:val="249DE22AA0E64DB0A9D2BF270EEB761A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B0BA5D6460974943BAE319F603BEABEF2">
    <w:name w:val="B0BA5D6460974943BAE319F603BEABEF2"/>
    <w:rsid w:val="00C90866"/>
    <w:rPr>
      <w:rFonts w:eastAsiaTheme="minorHAnsi"/>
    </w:rPr>
  </w:style>
  <w:style w:type="paragraph" w:customStyle="1" w:styleId="56D2140542DA4AAD8C10F50A550E71172">
    <w:name w:val="56D2140542DA4AAD8C10F50A550E71172"/>
    <w:rsid w:val="00C90866"/>
    <w:rPr>
      <w:rFonts w:eastAsiaTheme="minorHAnsi"/>
    </w:rPr>
  </w:style>
  <w:style w:type="paragraph" w:customStyle="1" w:styleId="2519B8F55179472F87DBEE5FF4407C392">
    <w:name w:val="2519B8F55179472F87DBEE5FF4407C392"/>
    <w:rsid w:val="00C90866"/>
    <w:rPr>
      <w:rFonts w:eastAsiaTheme="minorHAnsi"/>
    </w:rPr>
  </w:style>
  <w:style w:type="paragraph" w:customStyle="1" w:styleId="4216810AC2654E938735774C4B0B0D8E2">
    <w:name w:val="4216810AC2654E938735774C4B0B0D8E2"/>
    <w:rsid w:val="00C90866"/>
    <w:rPr>
      <w:rFonts w:eastAsiaTheme="minorHAnsi"/>
    </w:rPr>
  </w:style>
  <w:style w:type="paragraph" w:customStyle="1" w:styleId="8D8BE2DC0D774415B416A8E038A24B0A2">
    <w:name w:val="8D8BE2DC0D774415B416A8E038A24B0A2"/>
    <w:rsid w:val="00C90866"/>
    <w:rPr>
      <w:rFonts w:eastAsiaTheme="minorHAnsi"/>
    </w:rPr>
  </w:style>
  <w:style w:type="paragraph" w:customStyle="1" w:styleId="11E9D8AC416F41ECBCC7049336E5BB682">
    <w:name w:val="11E9D8AC416F41ECBCC7049336E5BB682"/>
    <w:rsid w:val="00C90866"/>
    <w:rPr>
      <w:rFonts w:eastAsiaTheme="minorHAnsi"/>
    </w:rPr>
  </w:style>
  <w:style w:type="paragraph" w:customStyle="1" w:styleId="41FBD3C58FBD4A5C9BB96C83E33301C52">
    <w:name w:val="41FBD3C58FBD4A5C9BB96C83E33301C52"/>
    <w:rsid w:val="00C90866"/>
    <w:rPr>
      <w:rFonts w:eastAsiaTheme="minorHAnsi"/>
    </w:rPr>
  </w:style>
  <w:style w:type="paragraph" w:customStyle="1" w:styleId="454E45ECF6B4435FA452A6A24D101AFD2">
    <w:name w:val="454E45ECF6B4435FA452A6A24D101AFD2"/>
    <w:rsid w:val="00C90866"/>
    <w:rPr>
      <w:rFonts w:eastAsiaTheme="minorHAnsi"/>
    </w:rPr>
  </w:style>
  <w:style w:type="paragraph" w:customStyle="1" w:styleId="A495E5C4786C413F9CD1FBB2B7F41C612">
    <w:name w:val="A495E5C4786C413F9CD1FBB2B7F41C612"/>
    <w:rsid w:val="00C90866"/>
    <w:rPr>
      <w:rFonts w:eastAsiaTheme="minorHAnsi"/>
    </w:rPr>
  </w:style>
  <w:style w:type="paragraph" w:customStyle="1" w:styleId="DC10C05DDB7C4E529534ED3CE91A24102">
    <w:name w:val="DC10C05DDB7C4E529534ED3CE91A24102"/>
    <w:rsid w:val="00C90866"/>
    <w:rPr>
      <w:rFonts w:eastAsiaTheme="minorHAnsi"/>
    </w:rPr>
  </w:style>
  <w:style w:type="paragraph" w:customStyle="1" w:styleId="69A6E6C86C5F4B1F855273548929110F2">
    <w:name w:val="69A6E6C86C5F4B1F855273548929110F2"/>
    <w:rsid w:val="00C90866"/>
    <w:rPr>
      <w:rFonts w:eastAsiaTheme="minorHAnsi"/>
    </w:rPr>
  </w:style>
  <w:style w:type="paragraph" w:customStyle="1" w:styleId="736F195F39ED4E8C932776370E883A3E2">
    <w:name w:val="736F195F39ED4E8C932776370E883A3E2"/>
    <w:rsid w:val="00C90866"/>
    <w:rPr>
      <w:rFonts w:eastAsiaTheme="minorHAnsi"/>
    </w:rPr>
  </w:style>
  <w:style w:type="paragraph" w:customStyle="1" w:styleId="A9FC39BE720A4DD9843BFEA462F0295C1">
    <w:name w:val="A9FC39BE720A4DD9843BFEA462F0295C1"/>
    <w:rsid w:val="00C90866"/>
    <w:rPr>
      <w:rFonts w:eastAsiaTheme="minorHAnsi"/>
    </w:rPr>
  </w:style>
  <w:style w:type="paragraph" w:customStyle="1" w:styleId="4C01D119898E42A1B4D7905A1F4CBFF21">
    <w:name w:val="4C01D119898E42A1B4D7905A1F4CBFF21"/>
    <w:rsid w:val="00C90866"/>
    <w:rPr>
      <w:rFonts w:eastAsiaTheme="minorHAnsi"/>
    </w:rPr>
  </w:style>
  <w:style w:type="paragraph" w:customStyle="1" w:styleId="58BC3ED435044D21BE10B85F5FE0EAEE1">
    <w:name w:val="58BC3ED435044D21BE10B85F5FE0EAEE1"/>
    <w:rsid w:val="00C90866"/>
    <w:rPr>
      <w:rFonts w:eastAsiaTheme="minorHAnsi"/>
    </w:rPr>
  </w:style>
  <w:style w:type="paragraph" w:customStyle="1" w:styleId="9FB3A831638345A7A035EE462C9B16351">
    <w:name w:val="9FB3A831638345A7A035EE462C9B16351"/>
    <w:rsid w:val="00C90866"/>
    <w:rPr>
      <w:rFonts w:eastAsiaTheme="minorHAnsi"/>
    </w:rPr>
  </w:style>
  <w:style w:type="paragraph" w:customStyle="1" w:styleId="E1E7ADFE09BD45C8924C3BC937C5E1F71">
    <w:name w:val="E1E7ADFE09BD45C8924C3BC937C5E1F71"/>
    <w:rsid w:val="00C90866"/>
    <w:rPr>
      <w:rFonts w:eastAsiaTheme="minorHAnsi"/>
    </w:rPr>
  </w:style>
  <w:style w:type="paragraph" w:customStyle="1" w:styleId="0FEFBE3CE07F4B45AEF1FFF99DAC07D11">
    <w:name w:val="0FEFBE3CE07F4B45AEF1FFF99DAC07D11"/>
    <w:rsid w:val="00C90866"/>
    <w:rPr>
      <w:rFonts w:eastAsiaTheme="minorHAnsi"/>
    </w:rPr>
  </w:style>
  <w:style w:type="paragraph" w:customStyle="1" w:styleId="AFD52C3487EA45DA9E7838C27CB58FF21">
    <w:name w:val="AFD52C3487EA45DA9E7838C27CB58FF21"/>
    <w:rsid w:val="00C90866"/>
    <w:rPr>
      <w:rFonts w:eastAsiaTheme="minorHAnsi"/>
    </w:rPr>
  </w:style>
  <w:style w:type="paragraph" w:customStyle="1" w:styleId="F0CCA5B41E7C4A75A31B1DB82F08EF3C1">
    <w:name w:val="F0CCA5B41E7C4A75A31B1DB82F08EF3C1"/>
    <w:rsid w:val="00C90866"/>
    <w:rPr>
      <w:rFonts w:eastAsiaTheme="minorHAnsi"/>
    </w:rPr>
  </w:style>
  <w:style w:type="paragraph" w:customStyle="1" w:styleId="B93B8BCA6BFB4AECB667B1C0EAD357FF1">
    <w:name w:val="B93B8BCA6BFB4AECB667B1C0EAD357FF1"/>
    <w:rsid w:val="00C90866"/>
    <w:rPr>
      <w:rFonts w:eastAsiaTheme="minorHAnsi"/>
    </w:rPr>
  </w:style>
  <w:style w:type="paragraph" w:customStyle="1" w:styleId="FDC9C0F9A3CD40D2BF93AD1EDBC0AA541">
    <w:name w:val="FDC9C0F9A3CD40D2BF93AD1EDBC0AA541"/>
    <w:rsid w:val="00C90866"/>
    <w:rPr>
      <w:rFonts w:eastAsiaTheme="minorHAnsi"/>
    </w:rPr>
  </w:style>
  <w:style w:type="paragraph" w:customStyle="1" w:styleId="49283B003EE347978D65D487218D23531">
    <w:name w:val="49283B003EE347978D65D487218D23531"/>
    <w:rsid w:val="00C90866"/>
    <w:rPr>
      <w:rFonts w:eastAsiaTheme="minorHAnsi"/>
    </w:rPr>
  </w:style>
  <w:style w:type="paragraph" w:customStyle="1" w:styleId="2AD9C24B1E5744ABBC933592C18951592">
    <w:name w:val="2AD9C24B1E5744ABBC933592C18951592"/>
    <w:rsid w:val="00C90866"/>
    <w:rPr>
      <w:rFonts w:eastAsiaTheme="minorHAnsi"/>
    </w:rPr>
  </w:style>
  <w:style w:type="paragraph" w:customStyle="1" w:styleId="B943BFB8A7E146ACB1FEC3540C63D0AF2">
    <w:name w:val="B943BFB8A7E146ACB1FEC3540C63D0AF2"/>
    <w:rsid w:val="00C90866"/>
    <w:rPr>
      <w:rFonts w:eastAsiaTheme="minorHAnsi"/>
    </w:rPr>
  </w:style>
  <w:style w:type="paragraph" w:customStyle="1" w:styleId="F28565EE903E486BB684D2DDE48E30972">
    <w:name w:val="F28565EE903E486BB684D2DDE48E30972"/>
    <w:rsid w:val="00C90866"/>
    <w:rPr>
      <w:rFonts w:eastAsiaTheme="minorHAnsi"/>
    </w:rPr>
  </w:style>
  <w:style w:type="paragraph" w:customStyle="1" w:styleId="3159CE967F7E4E8EB7E1E16F7CAEB7512">
    <w:name w:val="3159CE967F7E4E8EB7E1E16F7CAEB7512"/>
    <w:rsid w:val="00C90866"/>
    <w:rPr>
      <w:rFonts w:eastAsiaTheme="minorHAnsi"/>
    </w:rPr>
  </w:style>
  <w:style w:type="paragraph" w:customStyle="1" w:styleId="1A0E7E7CD7CA459C901FA9E6DD29A5E92">
    <w:name w:val="1A0E7E7CD7CA459C901FA9E6DD29A5E92"/>
    <w:rsid w:val="00C90866"/>
    <w:rPr>
      <w:rFonts w:eastAsiaTheme="minorHAnsi"/>
    </w:rPr>
  </w:style>
  <w:style w:type="paragraph" w:customStyle="1" w:styleId="5E120D97156F44CE8B6F8E17CA9375DD2">
    <w:name w:val="5E120D97156F44CE8B6F8E17CA9375DD2"/>
    <w:rsid w:val="00C90866"/>
    <w:rPr>
      <w:rFonts w:eastAsiaTheme="minorHAnsi"/>
    </w:rPr>
  </w:style>
  <w:style w:type="paragraph" w:customStyle="1" w:styleId="86D647DE645346639CD8ADAD0C70DB6D2">
    <w:name w:val="86D647DE645346639CD8ADAD0C70DB6D2"/>
    <w:rsid w:val="00C90866"/>
    <w:rPr>
      <w:rFonts w:eastAsiaTheme="minorHAnsi"/>
    </w:rPr>
  </w:style>
  <w:style w:type="paragraph" w:customStyle="1" w:styleId="B72464BD47F64DA3AB91793E389D53E41">
    <w:name w:val="B72464BD47F64DA3AB91793E389D53E41"/>
    <w:rsid w:val="00C90866"/>
    <w:rPr>
      <w:rFonts w:eastAsiaTheme="minorHAnsi"/>
    </w:rPr>
  </w:style>
  <w:style w:type="paragraph" w:customStyle="1" w:styleId="B793F7940681426F9739252FBFA2F6DB1">
    <w:name w:val="B793F7940681426F9739252FBFA2F6DB1"/>
    <w:rsid w:val="00C90866"/>
    <w:rPr>
      <w:rFonts w:eastAsiaTheme="minorHAnsi"/>
    </w:rPr>
  </w:style>
  <w:style w:type="paragraph" w:customStyle="1" w:styleId="F82E3D39B5104A26B65B4F35BD4FC9BB1">
    <w:name w:val="F82E3D39B5104A26B65B4F35BD4FC9BB1"/>
    <w:rsid w:val="00C90866"/>
    <w:rPr>
      <w:rFonts w:eastAsiaTheme="minorHAnsi"/>
    </w:rPr>
  </w:style>
  <w:style w:type="paragraph" w:customStyle="1" w:styleId="07C3D1B54CF2499081391B2BBE6EE4121">
    <w:name w:val="07C3D1B54CF2499081391B2BBE6EE4121"/>
    <w:rsid w:val="00C90866"/>
    <w:rPr>
      <w:rFonts w:eastAsiaTheme="minorHAnsi"/>
    </w:rPr>
  </w:style>
  <w:style w:type="paragraph" w:customStyle="1" w:styleId="3A33FBB3D2494984B5BF1F5EF8FA9FD01">
    <w:name w:val="3A33FBB3D2494984B5BF1F5EF8FA9FD01"/>
    <w:rsid w:val="00C90866"/>
    <w:rPr>
      <w:rFonts w:eastAsiaTheme="minorHAnsi"/>
    </w:rPr>
  </w:style>
  <w:style w:type="paragraph" w:customStyle="1" w:styleId="5E3310FF7E4A4BFB9A2E2FB08593E3251">
    <w:name w:val="5E3310FF7E4A4BFB9A2E2FB08593E3251"/>
    <w:rsid w:val="00C90866"/>
    <w:rPr>
      <w:rFonts w:eastAsiaTheme="minorHAnsi"/>
    </w:rPr>
  </w:style>
  <w:style w:type="paragraph" w:customStyle="1" w:styleId="DEC88216EB954B3E959496210C6305BE">
    <w:name w:val="DEC88216EB954B3E959496210C6305BE"/>
    <w:rsid w:val="00C90866"/>
  </w:style>
  <w:style w:type="paragraph" w:customStyle="1" w:styleId="BD66A8B3B105426A9DE8C55753E2F259">
    <w:name w:val="BD66A8B3B105426A9DE8C55753E2F259"/>
    <w:rsid w:val="00C90866"/>
  </w:style>
  <w:style w:type="paragraph" w:customStyle="1" w:styleId="8EFFD27508004C1F8BB0C93CCDA85CFD">
    <w:name w:val="8EFFD27508004C1F8BB0C93CCDA85CFD"/>
    <w:rsid w:val="00C90866"/>
  </w:style>
  <w:style w:type="paragraph" w:customStyle="1" w:styleId="34F924647C684647915B2C053AE08001">
    <w:name w:val="34F924647C684647915B2C053AE08001"/>
    <w:rsid w:val="00C90866"/>
  </w:style>
  <w:style w:type="paragraph" w:customStyle="1" w:styleId="33C852E773BC4816A99CF95AD56D1943">
    <w:name w:val="33C852E773BC4816A99CF95AD56D1943"/>
    <w:rsid w:val="00C90866"/>
  </w:style>
  <w:style w:type="paragraph" w:customStyle="1" w:styleId="F20AC0C4963B4CA8BDED5C792F72F4B0">
    <w:name w:val="F20AC0C4963B4CA8BDED5C792F72F4B0"/>
    <w:rsid w:val="00C90866"/>
  </w:style>
  <w:style w:type="paragraph" w:customStyle="1" w:styleId="D5AB295BABC349D7A43AFE97398331913">
    <w:name w:val="D5AB295BABC349D7A43AFE9739833191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3">
    <w:name w:val="8F1EAA4B52EE49C1BC4BCBE930A3E8EE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3">
    <w:name w:val="249DE22AA0E64DB0A9D2BF270EEB761A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B0BA5D6460974943BAE319F603BEABEF3">
    <w:name w:val="B0BA5D6460974943BAE319F603BEABEF3"/>
    <w:rsid w:val="00C90866"/>
    <w:rPr>
      <w:rFonts w:eastAsiaTheme="minorHAnsi"/>
    </w:rPr>
  </w:style>
  <w:style w:type="paragraph" w:customStyle="1" w:styleId="56D2140542DA4AAD8C10F50A550E71173">
    <w:name w:val="56D2140542DA4AAD8C10F50A550E71173"/>
    <w:rsid w:val="00C90866"/>
    <w:rPr>
      <w:rFonts w:eastAsiaTheme="minorHAnsi"/>
    </w:rPr>
  </w:style>
  <w:style w:type="paragraph" w:customStyle="1" w:styleId="2519B8F55179472F87DBEE5FF4407C393">
    <w:name w:val="2519B8F55179472F87DBEE5FF4407C393"/>
    <w:rsid w:val="00C90866"/>
    <w:rPr>
      <w:rFonts w:eastAsiaTheme="minorHAnsi"/>
    </w:rPr>
  </w:style>
  <w:style w:type="paragraph" w:customStyle="1" w:styleId="4216810AC2654E938735774C4B0B0D8E3">
    <w:name w:val="4216810AC2654E938735774C4B0B0D8E3"/>
    <w:rsid w:val="00C90866"/>
    <w:rPr>
      <w:rFonts w:eastAsiaTheme="minorHAnsi"/>
    </w:rPr>
  </w:style>
  <w:style w:type="paragraph" w:customStyle="1" w:styleId="8D8BE2DC0D774415B416A8E038A24B0A3">
    <w:name w:val="8D8BE2DC0D774415B416A8E038A24B0A3"/>
    <w:rsid w:val="00C90866"/>
    <w:rPr>
      <w:rFonts w:eastAsiaTheme="minorHAnsi"/>
    </w:rPr>
  </w:style>
  <w:style w:type="paragraph" w:customStyle="1" w:styleId="11E9D8AC416F41ECBCC7049336E5BB683">
    <w:name w:val="11E9D8AC416F41ECBCC7049336E5BB683"/>
    <w:rsid w:val="00C90866"/>
    <w:rPr>
      <w:rFonts w:eastAsiaTheme="minorHAnsi"/>
    </w:rPr>
  </w:style>
  <w:style w:type="paragraph" w:customStyle="1" w:styleId="41FBD3C58FBD4A5C9BB96C83E33301C53">
    <w:name w:val="41FBD3C58FBD4A5C9BB96C83E33301C53"/>
    <w:rsid w:val="00C90866"/>
    <w:rPr>
      <w:rFonts w:eastAsiaTheme="minorHAnsi"/>
    </w:rPr>
  </w:style>
  <w:style w:type="paragraph" w:customStyle="1" w:styleId="454E45ECF6B4435FA452A6A24D101AFD3">
    <w:name w:val="454E45ECF6B4435FA452A6A24D101AFD3"/>
    <w:rsid w:val="00C90866"/>
    <w:rPr>
      <w:rFonts w:eastAsiaTheme="minorHAnsi"/>
    </w:rPr>
  </w:style>
  <w:style w:type="paragraph" w:customStyle="1" w:styleId="A495E5C4786C413F9CD1FBB2B7F41C613">
    <w:name w:val="A495E5C4786C413F9CD1FBB2B7F41C613"/>
    <w:rsid w:val="00C90866"/>
    <w:rPr>
      <w:rFonts w:eastAsiaTheme="minorHAnsi"/>
    </w:rPr>
  </w:style>
  <w:style w:type="paragraph" w:customStyle="1" w:styleId="DC10C05DDB7C4E529534ED3CE91A24103">
    <w:name w:val="DC10C05DDB7C4E529534ED3CE91A24103"/>
    <w:rsid w:val="00C90866"/>
    <w:rPr>
      <w:rFonts w:eastAsiaTheme="minorHAnsi"/>
    </w:rPr>
  </w:style>
  <w:style w:type="paragraph" w:customStyle="1" w:styleId="69A6E6C86C5F4B1F855273548929110F3">
    <w:name w:val="69A6E6C86C5F4B1F855273548929110F3"/>
    <w:rsid w:val="00C90866"/>
    <w:rPr>
      <w:rFonts w:eastAsiaTheme="minorHAnsi"/>
    </w:rPr>
  </w:style>
  <w:style w:type="paragraph" w:customStyle="1" w:styleId="736F195F39ED4E8C932776370E883A3E3">
    <w:name w:val="736F195F39ED4E8C932776370E883A3E3"/>
    <w:rsid w:val="00C90866"/>
    <w:rPr>
      <w:rFonts w:eastAsiaTheme="minorHAnsi"/>
    </w:rPr>
  </w:style>
  <w:style w:type="paragraph" w:customStyle="1" w:styleId="A9FC39BE720A4DD9843BFEA462F0295C2">
    <w:name w:val="A9FC39BE720A4DD9843BFEA462F0295C2"/>
    <w:rsid w:val="00C90866"/>
    <w:rPr>
      <w:rFonts w:eastAsiaTheme="minorHAnsi"/>
    </w:rPr>
  </w:style>
  <w:style w:type="paragraph" w:customStyle="1" w:styleId="4C01D119898E42A1B4D7905A1F4CBFF22">
    <w:name w:val="4C01D119898E42A1B4D7905A1F4CBFF22"/>
    <w:rsid w:val="00C90866"/>
    <w:rPr>
      <w:rFonts w:eastAsiaTheme="minorHAnsi"/>
    </w:rPr>
  </w:style>
  <w:style w:type="paragraph" w:customStyle="1" w:styleId="58BC3ED435044D21BE10B85F5FE0EAEE2">
    <w:name w:val="58BC3ED435044D21BE10B85F5FE0EAEE2"/>
    <w:rsid w:val="00C90866"/>
    <w:rPr>
      <w:rFonts w:eastAsiaTheme="minorHAnsi"/>
    </w:rPr>
  </w:style>
  <w:style w:type="paragraph" w:customStyle="1" w:styleId="9FB3A831638345A7A035EE462C9B16352">
    <w:name w:val="9FB3A831638345A7A035EE462C9B16352"/>
    <w:rsid w:val="00C90866"/>
    <w:rPr>
      <w:rFonts w:eastAsiaTheme="minorHAnsi"/>
    </w:rPr>
  </w:style>
  <w:style w:type="paragraph" w:customStyle="1" w:styleId="E1E7ADFE09BD45C8924C3BC937C5E1F72">
    <w:name w:val="E1E7ADFE09BD45C8924C3BC937C5E1F72"/>
    <w:rsid w:val="00C90866"/>
    <w:rPr>
      <w:rFonts w:eastAsiaTheme="minorHAnsi"/>
    </w:rPr>
  </w:style>
  <w:style w:type="paragraph" w:customStyle="1" w:styleId="0FEFBE3CE07F4B45AEF1FFF99DAC07D12">
    <w:name w:val="0FEFBE3CE07F4B45AEF1FFF99DAC07D12"/>
    <w:rsid w:val="00C90866"/>
    <w:rPr>
      <w:rFonts w:eastAsiaTheme="minorHAnsi"/>
    </w:rPr>
  </w:style>
  <w:style w:type="paragraph" w:customStyle="1" w:styleId="AFD52C3487EA45DA9E7838C27CB58FF22">
    <w:name w:val="AFD52C3487EA45DA9E7838C27CB58FF22"/>
    <w:rsid w:val="00C90866"/>
    <w:rPr>
      <w:rFonts w:eastAsiaTheme="minorHAnsi"/>
    </w:rPr>
  </w:style>
  <w:style w:type="paragraph" w:customStyle="1" w:styleId="F0CCA5B41E7C4A75A31B1DB82F08EF3C2">
    <w:name w:val="F0CCA5B41E7C4A75A31B1DB82F08EF3C2"/>
    <w:rsid w:val="00C90866"/>
    <w:rPr>
      <w:rFonts w:eastAsiaTheme="minorHAnsi"/>
    </w:rPr>
  </w:style>
  <w:style w:type="paragraph" w:customStyle="1" w:styleId="B93B8BCA6BFB4AECB667B1C0EAD357FF2">
    <w:name w:val="B93B8BCA6BFB4AECB667B1C0EAD357FF2"/>
    <w:rsid w:val="00C90866"/>
    <w:rPr>
      <w:rFonts w:eastAsiaTheme="minorHAnsi"/>
    </w:rPr>
  </w:style>
  <w:style w:type="paragraph" w:customStyle="1" w:styleId="FDC9C0F9A3CD40D2BF93AD1EDBC0AA542">
    <w:name w:val="FDC9C0F9A3CD40D2BF93AD1EDBC0AA542"/>
    <w:rsid w:val="00C90866"/>
    <w:rPr>
      <w:rFonts w:eastAsiaTheme="minorHAnsi"/>
    </w:rPr>
  </w:style>
  <w:style w:type="paragraph" w:customStyle="1" w:styleId="49283B003EE347978D65D487218D23532">
    <w:name w:val="49283B003EE347978D65D487218D23532"/>
    <w:rsid w:val="00C90866"/>
    <w:rPr>
      <w:rFonts w:eastAsiaTheme="minorHAnsi"/>
    </w:rPr>
  </w:style>
  <w:style w:type="paragraph" w:customStyle="1" w:styleId="2AD9C24B1E5744ABBC933592C18951593">
    <w:name w:val="2AD9C24B1E5744ABBC933592C18951593"/>
    <w:rsid w:val="00C90866"/>
    <w:rPr>
      <w:rFonts w:eastAsiaTheme="minorHAnsi"/>
    </w:rPr>
  </w:style>
  <w:style w:type="paragraph" w:customStyle="1" w:styleId="B943BFB8A7E146ACB1FEC3540C63D0AF3">
    <w:name w:val="B943BFB8A7E146ACB1FEC3540C63D0AF3"/>
    <w:rsid w:val="00C90866"/>
    <w:rPr>
      <w:rFonts w:eastAsiaTheme="minorHAnsi"/>
    </w:rPr>
  </w:style>
  <w:style w:type="paragraph" w:customStyle="1" w:styleId="F28565EE903E486BB684D2DDE48E30973">
    <w:name w:val="F28565EE903E486BB684D2DDE48E30973"/>
    <w:rsid w:val="00C90866"/>
    <w:rPr>
      <w:rFonts w:eastAsiaTheme="minorHAnsi"/>
    </w:rPr>
  </w:style>
  <w:style w:type="paragraph" w:customStyle="1" w:styleId="3159CE967F7E4E8EB7E1E16F7CAEB7513">
    <w:name w:val="3159CE967F7E4E8EB7E1E16F7CAEB7513"/>
    <w:rsid w:val="00C90866"/>
    <w:rPr>
      <w:rFonts w:eastAsiaTheme="minorHAnsi"/>
    </w:rPr>
  </w:style>
  <w:style w:type="paragraph" w:customStyle="1" w:styleId="1A0E7E7CD7CA459C901FA9E6DD29A5E93">
    <w:name w:val="1A0E7E7CD7CA459C901FA9E6DD29A5E93"/>
    <w:rsid w:val="00C90866"/>
    <w:rPr>
      <w:rFonts w:eastAsiaTheme="minorHAnsi"/>
    </w:rPr>
  </w:style>
  <w:style w:type="paragraph" w:customStyle="1" w:styleId="5E120D97156F44CE8B6F8E17CA9375DD3">
    <w:name w:val="5E120D97156F44CE8B6F8E17CA9375DD3"/>
    <w:rsid w:val="00C90866"/>
    <w:rPr>
      <w:rFonts w:eastAsiaTheme="minorHAnsi"/>
    </w:rPr>
  </w:style>
  <w:style w:type="paragraph" w:customStyle="1" w:styleId="86D647DE645346639CD8ADAD0C70DB6D3">
    <w:name w:val="86D647DE645346639CD8ADAD0C70DB6D3"/>
    <w:rsid w:val="00C90866"/>
    <w:rPr>
      <w:rFonts w:eastAsiaTheme="minorHAnsi"/>
    </w:rPr>
  </w:style>
  <w:style w:type="paragraph" w:customStyle="1" w:styleId="B72464BD47F64DA3AB91793E389D53E42">
    <w:name w:val="B72464BD47F64DA3AB91793E389D53E42"/>
    <w:rsid w:val="00C90866"/>
    <w:rPr>
      <w:rFonts w:eastAsiaTheme="minorHAnsi"/>
    </w:rPr>
  </w:style>
  <w:style w:type="paragraph" w:customStyle="1" w:styleId="B793F7940681426F9739252FBFA2F6DB2">
    <w:name w:val="B793F7940681426F9739252FBFA2F6DB2"/>
    <w:rsid w:val="00C90866"/>
    <w:rPr>
      <w:rFonts w:eastAsiaTheme="minorHAnsi"/>
    </w:rPr>
  </w:style>
  <w:style w:type="paragraph" w:customStyle="1" w:styleId="F82E3D39B5104A26B65B4F35BD4FC9BB2">
    <w:name w:val="F82E3D39B5104A26B65B4F35BD4FC9BB2"/>
    <w:rsid w:val="00C90866"/>
    <w:rPr>
      <w:rFonts w:eastAsiaTheme="minorHAnsi"/>
    </w:rPr>
  </w:style>
  <w:style w:type="paragraph" w:customStyle="1" w:styleId="07C3D1B54CF2499081391B2BBE6EE4122">
    <w:name w:val="07C3D1B54CF2499081391B2BBE6EE4122"/>
    <w:rsid w:val="00C90866"/>
    <w:rPr>
      <w:rFonts w:eastAsiaTheme="minorHAnsi"/>
    </w:rPr>
  </w:style>
  <w:style w:type="paragraph" w:customStyle="1" w:styleId="3A33FBB3D2494984B5BF1F5EF8FA9FD02">
    <w:name w:val="3A33FBB3D2494984B5BF1F5EF8FA9FD02"/>
    <w:rsid w:val="00C90866"/>
    <w:rPr>
      <w:rFonts w:eastAsiaTheme="minorHAnsi"/>
    </w:rPr>
  </w:style>
  <w:style w:type="paragraph" w:customStyle="1" w:styleId="5E3310FF7E4A4BFB9A2E2FB08593E3252">
    <w:name w:val="5E3310FF7E4A4BFB9A2E2FB08593E3252"/>
    <w:rsid w:val="00C90866"/>
    <w:rPr>
      <w:rFonts w:eastAsiaTheme="minorHAnsi"/>
    </w:rPr>
  </w:style>
  <w:style w:type="paragraph" w:customStyle="1" w:styleId="DEC88216EB954B3E959496210C6305BE1">
    <w:name w:val="DEC88216EB954B3E959496210C6305BE1"/>
    <w:rsid w:val="00C90866"/>
    <w:rPr>
      <w:rFonts w:eastAsiaTheme="minorHAnsi"/>
    </w:rPr>
  </w:style>
  <w:style w:type="paragraph" w:customStyle="1" w:styleId="BD66A8B3B105426A9DE8C55753E2F2591">
    <w:name w:val="BD66A8B3B105426A9DE8C55753E2F2591"/>
    <w:rsid w:val="00C90866"/>
    <w:rPr>
      <w:rFonts w:eastAsiaTheme="minorHAnsi"/>
    </w:rPr>
  </w:style>
  <w:style w:type="paragraph" w:customStyle="1" w:styleId="8EFFD27508004C1F8BB0C93CCDA85CFD1">
    <w:name w:val="8EFFD27508004C1F8BB0C93CCDA85CFD1"/>
    <w:rsid w:val="00C90866"/>
    <w:rPr>
      <w:rFonts w:eastAsiaTheme="minorHAnsi"/>
    </w:rPr>
  </w:style>
  <w:style w:type="paragraph" w:customStyle="1" w:styleId="34F924647C684647915B2C053AE080011">
    <w:name w:val="34F924647C684647915B2C053AE080011"/>
    <w:rsid w:val="00C90866"/>
    <w:rPr>
      <w:rFonts w:eastAsiaTheme="minorHAnsi"/>
    </w:rPr>
  </w:style>
  <w:style w:type="paragraph" w:customStyle="1" w:styleId="33C852E773BC4816A99CF95AD56D19431">
    <w:name w:val="33C852E773BC4816A99CF95AD56D19431"/>
    <w:rsid w:val="00C90866"/>
    <w:rPr>
      <w:rFonts w:eastAsiaTheme="minorHAnsi"/>
    </w:rPr>
  </w:style>
  <w:style w:type="paragraph" w:customStyle="1" w:styleId="F20AC0C4963B4CA8BDED5C792F72F4B01">
    <w:name w:val="F20AC0C4963B4CA8BDED5C792F72F4B01"/>
    <w:rsid w:val="00C90866"/>
    <w:rPr>
      <w:rFonts w:eastAsiaTheme="minorHAnsi"/>
    </w:rPr>
  </w:style>
  <w:style w:type="paragraph" w:customStyle="1" w:styleId="C0735C8857CF4223A706C6027D8211FD">
    <w:name w:val="C0735C8857CF4223A706C6027D8211FD"/>
    <w:rsid w:val="00C90866"/>
  </w:style>
  <w:style w:type="paragraph" w:customStyle="1" w:styleId="F3CC483C25D24224BF3856919493A83F">
    <w:name w:val="F3CC483C25D24224BF3856919493A83F"/>
    <w:rsid w:val="00C90866"/>
  </w:style>
  <w:style w:type="paragraph" w:customStyle="1" w:styleId="36C9FE3CE9404BADA9807E82850C74A9">
    <w:name w:val="36C9FE3CE9404BADA9807E82850C74A9"/>
    <w:rsid w:val="00C90866"/>
  </w:style>
  <w:style w:type="paragraph" w:customStyle="1" w:styleId="9FFFCD5F170447F288D3DAA75C383D4E">
    <w:name w:val="9FFFCD5F170447F288D3DAA75C383D4E"/>
    <w:rsid w:val="00C90866"/>
  </w:style>
  <w:style w:type="paragraph" w:customStyle="1" w:styleId="FB854DEC5AE74CD7A8636C337B6016D2">
    <w:name w:val="FB854DEC5AE74CD7A8636C337B6016D2"/>
    <w:rsid w:val="00C90866"/>
  </w:style>
  <w:style w:type="paragraph" w:customStyle="1" w:styleId="EEB89759932941EAB220ECDCC2B2D8DE">
    <w:name w:val="EEB89759932941EAB220ECDCC2B2D8DE"/>
    <w:rsid w:val="00C90866"/>
  </w:style>
  <w:style w:type="paragraph" w:customStyle="1" w:styleId="CA53BBFC099F42E68769CAE169AB912C">
    <w:name w:val="CA53BBFC099F42E68769CAE169AB912C"/>
    <w:rsid w:val="00C90866"/>
  </w:style>
  <w:style w:type="paragraph" w:customStyle="1" w:styleId="D5AB295BABC349D7A43AFE97398331914">
    <w:name w:val="D5AB295BABC349D7A43AFE97398331914"/>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4">
    <w:name w:val="8F1EAA4B52EE49C1BC4BCBE930A3E8EE4"/>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4">
    <w:name w:val="249DE22AA0E64DB0A9D2BF270EEB761A4"/>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B0BA5D6460974943BAE319F603BEABEF4">
    <w:name w:val="B0BA5D6460974943BAE319F603BEABEF4"/>
    <w:rsid w:val="00C90866"/>
    <w:rPr>
      <w:rFonts w:eastAsiaTheme="minorHAnsi"/>
    </w:rPr>
  </w:style>
  <w:style w:type="paragraph" w:customStyle="1" w:styleId="56D2140542DA4AAD8C10F50A550E71174">
    <w:name w:val="56D2140542DA4AAD8C10F50A550E71174"/>
    <w:rsid w:val="00C90866"/>
    <w:rPr>
      <w:rFonts w:eastAsiaTheme="minorHAnsi"/>
    </w:rPr>
  </w:style>
  <w:style w:type="paragraph" w:customStyle="1" w:styleId="2519B8F55179472F87DBEE5FF4407C394">
    <w:name w:val="2519B8F55179472F87DBEE5FF4407C394"/>
    <w:rsid w:val="00C90866"/>
    <w:rPr>
      <w:rFonts w:eastAsiaTheme="minorHAnsi"/>
    </w:rPr>
  </w:style>
  <w:style w:type="paragraph" w:customStyle="1" w:styleId="4216810AC2654E938735774C4B0B0D8E4">
    <w:name w:val="4216810AC2654E938735774C4B0B0D8E4"/>
    <w:rsid w:val="00C90866"/>
    <w:rPr>
      <w:rFonts w:eastAsiaTheme="minorHAnsi"/>
    </w:rPr>
  </w:style>
  <w:style w:type="paragraph" w:customStyle="1" w:styleId="8D8BE2DC0D774415B416A8E038A24B0A4">
    <w:name w:val="8D8BE2DC0D774415B416A8E038A24B0A4"/>
    <w:rsid w:val="00C90866"/>
    <w:rPr>
      <w:rFonts w:eastAsiaTheme="minorHAnsi"/>
    </w:rPr>
  </w:style>
  <w:style w:type="paragraph" w:customStyle="1" w:styleId="11E9D8AC416F41ECBCC7049336E5BB684">
    <w:name w:val="11E9D8AC416F41ECBCC7049336E5BB684"/>
    <w:rsid w:val="00C90866"/>
    <w:rPr>
      <w:rFonts w:eastAsiaTheme="minorHAnsi"/>
    </w:rPr>
  </w:style>
  <w:style w:type="paragraph" w:customStyle="1" w:styleId="41FBD3C58FBD4A5C9BB96C83E33301C54">
    <w:name w:val="41FBD3C58FBD4A5C9BB96C83E33301C54"/>
    <w:rsid w:val="00C90866"/>
    <w:rPr>
      <w:rFonts w:eastAsiaTheme="minorHAnsi"/>
    </w:rPr>
  </w:style>
  <w:style w:type="paragraph" w:customStyle="1" w:styleId="454E45ECF6B4435FA452A6A24D101AFD4">
    <w:name w:val="454E45ECF6B4435FA452A6A24D101AFD4"/>
    <w:rsid w:val="00C90866"/>
    <w:rPr>
      <w:rFonts w:eastAsiaTheme="minorHAnsi"/>
    </w:rPr>
  </w:style>
  <w:style w:type="paragraph" w:customStyle="1" w:styleId="A495E5C4786C413F9CD1FBB2B7F41C614">
    <w:name w:val="A495E5C4786C413F9CD1FBB2B7F41C614"/>
    <w:rsid w:val="00C90866"/>
    <w:rPr>
      <w:rFonts w:eastAsiaTheme="minorHAnsi"/>
    </w:rPr>
  </w:style>
  <w:style w:type="paragraph" w:customStyle="1" w:styleId="DC10C05DDB7C4E529534ED3CE91A24104">
    <w:name w:val="DC10C05DDB7C4E529534ED3CE91A24104"/>
    <w:rsid w:val="00C90866"/>
    <w:rPr>
      <w:rFonts w:eastAsiaTheme="minorHAnsi"/>
    </w:rPr>
  </w:style>
  <w:style w:type="paragraph" w:customStyle="1" w:styleId="69A6E6C86C5F4B1F855273548929110F4">
    <w:name w:val="69A6E6C86C5F4B1F855273548929110F4"/>
    <w:rsid w:val="00C90866"/>
    <w:rPr>
      <w:rFonts w:eastAsiaTheme="minorHAnsi"/>
    </w:rPr>
  </w:style>
  <w:style w:type="paragraph" w:customStyle="1" w:styleId="736F195F39ED4E8C932776370E883A3E4">
    <w:name w:val="736F195F39ED4E8C932776370E883A3E4"/>
    <w:rsid w:val="00C90866"/>
    <w:rPr>
      <w:rFonts w:eastAsiaTheme="minorHAnsi"/>
    </w:rPr>
  </w:style>
  <w:style w:type="paragraph" w:customStyle="1" w:styleId="A9FC39BE720A4DD9843BFEA462F0295C3">
    <w:name w:val="A9FC39BE720A4DD9843BFEA462F0295C3"/>
    <w:rsid w:val="00C90866"/>
    <w:rPr>
      <w:rFonts w:eastAsiaTheme="minorHAnsi"/>
    </w:rPr>
  </w:style>
  <w:style w:type="paragraph" w:customStyle="1" w:styleId="4C01D119898E42A1B4D7905A1F4CBFF23">
    <w:name w:val="4C01D119898E42A1B4D7905A1F4CBFF23"/>
    <w:rsid w:val="00C90866"/>
    <w:rPr>
      <w:rFonts w:eastAsiaTheme="minorHAnsi"/>
    </w:rPr>
  </w:style>
  <w:style w:type="paragraph" w:customStyle="1" w:styleId="58BC3ED435044D21BE10B85F5FE0EAEE3">
    <w:name w:val="58BC3ED435044D21BE10B85F5FE0EAEE3"/>
    <w:rsid w:val="00C90866"/>
    <w:rPr>
      <w:rFonts w:eastAsiaTheme="minorHAnsi"/>
    </w:rPr>
  </w:style>
  <w:style w:type="paragraph" w:customStyle="1" w:styleId="9FB3A831638345A7A035EE462C9B16353">
    <w:name w:val="9FB3A831638345A7A035EE462C9B16353"/>
    <w:rsid w:val="00C90866"/>
    <w:rPr>
      <w:rFonts w:eastAsiaTheme="minorHAnsi"/>
    </w:rPr>
  </w:style>
  <w:style w:type="paragraph" w:customStyle="1" w:styleId="E1E7ADFE09BD45C8924C3BC937C5E1F73">
    <w:name w:val="E1E7ADFE09BD45C8924C3BC937C5E1F73"/>
    <w:rsid w:val="00C90866"/>
    <w:rPr>
      <w:rFonts w:eastAsiaTheme="minorHAnsi"/>
    </w:rPr>
  </w:style>
  <w:style w:type="paragraph" w:customStyle="1" w:styleId="0FEFBE3CE07F4B45AEF1FFF99DAC07D13">
    <w:name w:val="0FEFBE3CE07F4B45AEF1FFF99DAC07D13"/>
    <w:rsid w:val="00C90866"/>
    <w:rPr>
      <w:rFonts w:eastAsiaTheme="minorHAnsi"/>
    </w:rPr>
  </w:style>
  <w:style w:type="paragraph" w:customStyle="1" w:styleId="AFD52C3487EA45DA9E7838C27CB58FF23">
    <w:name w:val="AFD52C3487EA45DA9E7838C27CB58FF23"/>
    <w:rsid w:val="00C90866"/>
    <w:rPr>
      <w:rFonts w:eastAsiaTheme="minorHAnsi"/>
    </w:rPr>
  </w:style>
  <w:style w:type="paragraph" w:customStyle="1" w:styleId="F0CCA5B41E7C4A75A31B1DB82F08EF3C3">
    <w:name w:val="F0CCA5B41E7C4A75A31B1DB82F08EF3C3"/>
    <w:rsid w:val="00C90866"/>
    <w:rPr>
      <w:rFonts w:eastAsiaTheme="minorHAnsi"/>
    </w:rPr>
  </w:style>
  <w:style w:type="paragraph" w:customStyle="1" w:styleId="B93B8BCA6BFB4AECB667B1C0EAD357FF3">
    <w:name w:val="B93B8BCA6BFB4AECB667B1C0EAD357FF3"/>
    <w:rsid w:val="00C90866"/>
    <w:rPr>
      <w:rFonts w:eastAsiaTheme="minorHAnsi"/>
    </w:rPr>
  </w:style>
  <w:style w:type="paragraph" w:customStyle="1" w:styleId="FDC9C0F9A3CD40D2BF93AD1EDBC0AA543">
    <w:name w:val="FDC9C0F9A3CD40D2BF93AD1EDBC0AA543"/>
    <w:rsid w:val="00C90866"/>
    <w:rPr>
      <w:rFonts w:eastAsiaTheme="minorHAnsi"/>
    </w:rPr>
  </w:style>
  <w:style w:type="paragraph" w:customStyle="1" w:styleId="49283B003EE347978D65D487218D23533">
    <w:name w:val="49283B003EE347978D65D487218D23533"/>
    <w:rsid w:val="00C90866"/>
    <w:rPr>
      <w:rFonts w:eastAsiaTheme="minorHAnsi"/>
    </w:rPr>
  </w:style>
  <w:style w:type="paragraph" w:customStyle="1" w:styleId="2AD9C24B1E5744ABBC933592C18951594">
    <w:name w:val="2AD9C24B1E5744ABBC933592C18951594"/>
    <w:rsid w:val="00C90866"/>
    <w:rPr>
      <w:rFonts w:eastAsiaTheme="minorHAnsi"/>
    </w:rPr>
  </w:style>
  <w:style w:type="paragraph" w:customStyle="1" w:styleId="B943BFB8A7E146ACB1FEC3540C63D0AF4">
    <w:name w:val="B943BFB8A7E146ACB1FEC3540C63D0AF4"/>
    <w:rsid w:val="00C90866"/>
    <w:rPr>
      <w:rFonts w:eastAsiaTheme="minorHAnsi"/>
    </w:rPr>
  </w:style>
  <w:style w:type="paragraph" w:customStyle="1" w:styleId="F28565EE903E486BB684D2DDE48E30974">
    <w:name w:val="F28565EE903E486BB684D2DDE48E30974"/>
    <w:rsid w:val="00C90866"/>
    <w:rPr>
      <w:rFonts w:eastAsiaTheme="minorHAnsi"/>
    </w:rPr>
  </w:style>
  <w:style w:type="paragraph" w:customStyle="1" w:styleId="3159CE967F7E4E8EB7E1E16F7CAEB7514">
    <w:name w:val="3159CE967F7E4E8EB7E1E16F7CAEB7514"/>
    <w:rsid w:val="00C90866"/>
    <w:rPr>
      <w:rFonts w:eastAsiaTheme="minorHAnsi"/>
    </w:rPr>
  </w:style>
  <w:style w:type="paragraph" w:customStyle="1" w:styleId="1A0E7E7CD7CA459C901FA9E6DD29A5E94">
    <w:name w:val="1A0E7E7CD7CA459C901FA9E6DD29A5E94"/>
    <w:rsid w:val="00C90866"/>
    <w:rPr>
      <w:rFonts w:eastAsiaTheme="minorHAnsi"/>
    </w:rPr>
  </w:style>
  <w:style w:type="paragraph" w:customStyle="1" w:styleId="5E120D97156F44CE8B6F8E17CA9375DD4">
    <w:name w:val="5E120D97156F44CE8B6F8E17CA9375DD4"/>
    <w:rsid w:val="00C90866"/>
    <w:rPr>
      <w:rFonts w:eastAsiaTheme="minorHAnsi"/>
    </w:rPr>
  </w:style>
  <w:style w:type="paragraph" w:customStyle="1" w:styleId="86D647DE645346639CD8ADAD0C70DB6D4">
    <w:name w:val="86D647DE645346639CD8ADAD0C70DB6D4"/>
    <w:rsid w:val="00C90866"/>
    <w:rPr>
      <w:rFonts w:eastAsiaTheme="minorHAnsi"/>
    </w:rPr>
  </w:style>
  <w:style w:type="paragraph" w:customStyle="1" w:styleId="B72464BD47F64DA3AB91793E389D53E43">
    <w:name w:val="B72464BD47F64DA3AB91793E389D53E43"/>
    <w:rsid w:val="00C90866"/>
    <w:rPr>
      <w:rFonts w:eastAsiaTheme="minorHAnsi"/>
    </w:rPr>
  </w:style>
  <w:style w:type="paragraph" w:customStyle="1" w:styleId="B793F7940681426F9739252FBFA2F6DB3">
    <w:name w:val="B793F7940681426F9739252FBFA2F6DB3"/>
    <w:rsid w:val="00C90866"/>
    <w:rPr>
      <w:rFonts w:eastAsiaTheme="minorHAnsi"/>
    </w:rPr>
  </w:style>
  <w:style w:type="paragraph" w:customStyle="1" w:styleId="F82E3D39B5104A26B65B4F35BD4FC9BB3">
    <w:name w:val="F82E3D39B5104A26B65B4F35BD4FC9BB3"/>
    <w:rsid w:val="00C90866"/>
    <w:rPr>
      <w:rFonts w:eastAsiaTheme="minorHAnsi"/>
    </w:rPr>
  </w:style>
  <w:style w:type="paragraph" w:customStyle="1" w:styleId="07C3D1B54CF2499081391B2BBE6EE4123">
    <w:name w:val="07C3D1B54CF2499081391B2BBE6EE4123"/>
    <w:rsid w:val="00C90866"/>
    <w:rPr>
      <w:rFonts w:eastAsiaTheme="minorHAnsi"/>
    </w:rPr>
  </w:style>
  <w:style w:type="paragraph" w:customStyle="1" w:styleId="3A33FBB3D2494984B5BF1F5EF8FA9FD03">
    <w:name w:val="3A33FBB3D2494984B5BF1F5EF8FA9FD03"/>
    <w:rsid w:val="00C90866"/>
    <w:rPr>
      <w:rFonts w:eastAsiaTheme="minorHAnsi"/>
    </w:rPr>
  </w:style>
  <w:style w:type="paragraph" w:customStyle="1" w:styleId="5E3310FF7E4A4BFB9A2E2FB08593E3253">
    <w:name w:val="5E3310FF7E4A4BFB9A2E2FB08593E3253"/>
    <w:rsid w:val="00C90866"/>
    <w:rPr>
      <w:rFonts w:eastAsiaTheme="minorHAnsi"/>
    </w:rPr>
  </w:style>
  <w:style w:type="paragraph" w:customStyle="1" w:styleId="DEC88216EB954B3E959496210C6305BE2">
    <w:name w:val="DEC88216EB954B3E959496210C6305BE2"/>
    <w:rsid w:val="00C90866"/>
    <w:rPr>
      <w:rFonts w:eastAsiaTheme="minorHAnsi"/>
    </w:rPr>
  </w:style>
  <w:style w:type="paragraph" w:customStyle="1" w:styleId="BD66A8B3B105426A9DE8C55753E2F2592">
    <w:name w:val="BD66A8B3B105426A9DE8C55753E2F2592"/>
    <w:rsid w:val="00C90866"/>
    <w:rPr>
      <w:rFonts w:eastAsiaTheme="minorHAnsi"/>
    </w:rPr>
  </w:style>
  <w:style w:type="paragraph" w:customStyle="1" w:styleId="8EFFD27508004C1F8BB0C93CCDA85CFD2">
    <w:name w:val="8EFFD27508004C1F8BB0C93CCDA85CFD2"/>
    <w:rsid w:val="00C90866"/>
    <w:rPr>
      <w:rFonts w:eastAsiaTheme="minorHAnsi"/>
    </w:rPr>
  </w:style>
  <w:style w:type="paragraph" w:customStyle="1" w:styleId="34F924647C684647915B2C053AE080012">
    <w:name w:val="34F924647C684647915B2C053AE080012"/>
    <w:rsid w:val="00C90866"/>
    <w:rPr>
      <w:rFonts w:eastAsiaTheme="minorHAnsi"/>
    </w:rPr>
  </w:style>
  <w:style w:type="paragraph" w:customStyle="1" w:styleId="33C852E773BC4816A99CF95AD56D19432">
    <w:name w:val="33C852E773BC4816A99CF95AD56D19432"/>
    <w:rsid w:val="00C90866"/>
    <w:rPr>
      <w:rFonts w:eastAsiaTheme="minorHAnsi"/>
    </w:rPr>
  </w:style>
  <w:style w:type="paragraph" w:customStyle="1" w:styleId="F20AC0C4963B4CA8BDED5C792F72F4B02">
    <w:name w:val="F20AC0C4963B4CA8BDED5C792F72F4B02"/>
    <w:rsid w:val="00C90866"/>
    <w:rPr>
      <w:rFonts w:eastAsiaTheme="minorHAnsi"/>
    </w:rPr>
  </w:style>
  <w:style w:type="paragraph" w:customStyle="1" w:styleId="C0735C8857CF4223A706C6027D8211FD1">
    <w:name w:val="C0735C8857CF4223A706C6027D8211FD1"/>
    <w:rsid w:val="00C90866"/>
    <w:rPr>
      <w:rFonts w:eastAsiaTheme="minorHAnsi"/>
    </w:rPr>
  </w:style>
  <w:style w:type="paragraph" w:customStyle="1" w:styleId="F3CC483C25D24224BF3856919493A83F1">
    <w:name w:val="F3CC483C25D24224BF3856919493A83F1"/>
    <w:rsid w:val="00C90866"/>
    <w:rPr>
      <w:rFonts w:eastAsiaTheme="minorHAnsi"/>
    </w:rPr>
  </w:style>
  <w:style w:type="paragraph" w:customStyle="1" w:styleId="36C9FE3CE9404BADA9807E82850C74A91">
    <w:name w:val="36C9FE3CE9404BADA9807E82850C74A91"/>
    <w:rsid w:val="00C90866"/>
    <w:rPr>
      <w:rFonts w:eastAsiaTheme="minorHAnsi"/>
    </w:rPr>
  </w:style>
  <w:style w:type="paragraph" w:customStyle="1" w:styleId="9FFFCD5F170447F288D3DAA75C383D4E1">
    <w:name w:val="9FFFCD5F170447F288D3DAA75C383D4E1"/>
    <w:rsid w:val="00C90866"/>
    <w:rPr>
      <w:rFonts w:eastAsiaTheme="minorHAnsi"/>
    </w:rPr>
  </w:style>
  <w:style w:type="paragraph" w:customStyle="1" w:styleId="FB854DEC5AE74CD7A8636C337B6016D21">
    <w:name w:val="FB854DEC5AE74CD7A8636C337B6016D21"/>
    <w:rsid w:val="00C90866"/>
    <w:rPr>
      <w:rFonts w:eastAsiaTheme="minorHAnsi"/>
    </w:rPr>
  </w:style>
  <w:style w:type="paragraph" w:customStyle="1" w:styleId="EEB89759932941EAB220ECDCC2B2D8DE1">
    <w:name w:val="EEB89759932941EAB220ECDCC2B2D8DE1"/>
    <w:rsid w:val="00C90866"/>
    <w:rPr>
      <w:rFonts w:eastAsiaTheme="minorHAnsi"/>
    </w:rPr>
  </w:style>
  <w:style w:type="paragraph" w:customStyle="1" w:styleId="CA53BBFC099F42E68769CAE169AB912C1">
    <w:name w:val="CA53BBFC099F42E68769CAE169AB912C1"/>
    <w:rsid w:val="00C90866"/>
    <w:rPr>
      <w:rFonts w:eastAsiaTheme="minorHAnsi"/>
    </w:rPr>
  </w:style>
  <w:style w:type="paragraph" w:customStyle="1" w:styleId="0BCC0F179AD64D75A718A2848FC81B6E">
    <w:name w:val="0BCC0F179AD64D75A718A2848FC81B6E"/>
    <w:rsid w:val="00C90866"/>
  </w:style>
  <w:style w:type="paragraph" w:customStyle="1" w:styleId="47AB0CDB9A764ED28C077343185B5EBE">
    <w:name w:val="47AB0CDB9A764ED28C077343185B5EBE"/>
    <w:rsid w:val="00C90866"/>
  </w:style>
  <w:style w:type="paragraph" w:customStyle="1" w:styleId="68A5D080C50C457B811894E050C218E5">
    <w:name w:val="68A5D080C50C457B811894E050C218E5"/>
    <w:rsid w:val="00C90866"/>
  </w:style>
  <w:style w:type="paragraph" w:customStyle="1" w:styleId="8F627247605441538F55A98E7A243DB4">
    <w:name w:val="8F627247605441538F55A98E7A243DB4"/>
    <w:rsid w:val="00C90866"/>
  </w:style>
  <w:style w:type="paragraph" w:customStyle="1" w:styleId="D5AB295BABC349D7A43AFE97398331915">
    <w:name w:val="D5AB295BABC349D7A43AFE97398331915"/>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5">
    <w:name w:val="8F1EAA4B52EE49C1BC4BCBE930A3E8EE5"/>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5">
    <w:name w:val="249DE22AA0E64DB0A9D2BF270EEB761A5"/>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1">
    <w:name w:val="8F627247605441538F55A98E7A243DB41"/>
    <w:rsid w:val="00C90866"/>
    <w:rPr>
      <w:rFonts w:eastAsiaTheme="minorHAnsi"/>
    </w:rPr>
  </w:style>
  <w:style w:type="paragraph" w:customStyle="1" w:styleId="56D2140542DA4AAD8C10F50A550E71175">
    <w:name w:val="56D2140542DA4AAD8C10F50A550E71175"/>
    <w:rsid w:val="00C90866"/>
    <w:rPr>
      <w:rFonts w:eastAsiaTheme="minorHAnsi"/>
    </w:rPr>
  </w:style>
  <w:style w:type="paragraph" w:customStyle="1" w:styleId="2519B8F55179472F87DBEE5FF4407C395">
    <w:name w:val="2519B8F55179472F87DBEE5FF4407C395"/>
    <w:rsid w:val="00C90866"/>
    <w:rPr>
      <w:rFonts w:eastAsiaTheme="minorHAnsi"/>
    </w:rPr>
  </w:style>
  <w:style w:type="paragraph" w:customStyle="1" w:styleId="4216810AC2654E938735774C4B0B0D8E5">
    <w:name w:val="4216810AC2654E938735774C4B0B0D8E5"/>
    <w:rsid w:val="00C90866"/>
    <w:rPr>
      <w:rFonts w:eastAsiaTheme="minorHAnsi"/>
    </w:rPr>
  </w:style>
  <w:style w:type="paragraph" w:customStyle="1" w:styleId="8D8BE2DC0D774415B416A8E038A24B0A5">
    <w:name w:val="8D8BE2DC0D774415B416A8E038A24B0A5"/>
    <w:rsid w:val="00C90866"/>
    <w:rPr>
      <w:rFonts w:eastAsiaTheme="minorHAnsi"/>
    </w:rPr>
  </w:style>
  <w:style w:type="paragraph" w:customStyle="1" w:styleId="11E9D8AC416F41ECBCC7049336E5BB685">
    <w:name w:val="11E9D8AC416F41ECBCC7049336E5BB685"/>
    <w:rsid w:val="00C90866"/>
    <w:rPr>
      <w:rFonts w:eastAsiaTheme="minorHAnsi"/>
    </w:rPr>
  </w:style>
  <w:style w:type="paragraph" w:customStyle="1" w:styleId="41FBD3C58FBD4A5C9BB96C83E33301C55">
    <w:name w:val="41FBD3C58FBD4A5C9BB96C83E33301C55"/>
    <w:rsid w:val="00C90866"/>
    <w:rPr>
      <w:rFonts w:eastAsiaTheme="minorHAnsi"/>
    </w:rPr>
  </w:style>
  <w:style w:type="paragraph" w:customStyle="1" w:styleId="454E45ECF6B4435FA452A6A24D101AFD5">
    <w:name w:val="454E45ECF6B4435FA452A6A24D101AFD5"/>
    <w:rsid w:val="00C90866"/>
    <w:rPr>
      <w:rFonts w:eastAsiaTheme="minorHAnsi"/>
    </w:rPr>
  </w:style>
  <w:style w:type="paragraph" w:customStyle="1" w:styleId="A495E5C4786C413F9CD1FBB2B7F41C615">
    <w:name w:val="A495E5C4786C413F9CD1FBB2B7F41C615"/>
    <w:rsid w:val="00C90866"/>
    <w:rPr>
      <w:rFonts w:eastAsiaTheme="minorHAnsi"/>
    </w:rPr>
  </w:style>
  <w:style w:type="paragraph" w:customStyle="1" w:styleId="DC10C05DDB7C4E529534ED3CE91A24105">
    <w:name w:val="DC10C05DDB7C4E529534ED3CE91A24105"/>
    <w:rsid w:val="00C90866"/>
    <w:rPr>
      <w:rFonts w:eastAsiaTheme="minorHAnsi"/>
    </w:rPr>
  </w:style>
  <w:style w:type="paragraph" w:customStyle="1" w:styleId="69A6E6C86C5F4B1F855273548929110F5">
    <w:name w:val="69A6E6C86C5F4B1F855273548929110F5"/>
    <w:rsid w:val="00C90866"/>
    <w:rPr>
      <w:rFonts w:eastAsiaTheme="minorHAnsi"/>
    </w:rPr>
  </w:style>
  <w:style w:type="paragraph" w:customStyle="1" w:styleId="736F195F39ED4E8C932776370E883A3E5">
    <w:name w:val="736F195F39ED4E8C932776370E883A3E5"/>
    <w:rsid w:val="00C90866"/>
    <w:rPr>
      <w:rFonts w:eastAsiaTheme="minorHAnsi"/>
    </w:rPr>
  </w:style>
  <w:style w:type="paragraph" w:customStyle="1" w:styleId="A9FC39BE720A4DD9843BFEA462F0295C4">
    <w:name w:val="A9FC39BE720A4DD9843BFEA462F0295C4"/>
    <w:rsid w:val="00C90866"/>
    <w:rPr>
      <w:rFonts w:eastAsiaTheme="minorHAnsi"/>
    </w:rPr>
  </w:style>
  <w:style w:type="paragraph" w:customStyle="1" w:styleId="4C01D119898E42A1B4D7905A1F4CBFF24">
    <w:name w:val="4C01D119898E42A1B4D7905A1F4CBFF24"/>
    <w:rsid w:val="00C90866"/>
    <w:rPr>
      <w:rFonts w:eastAsiaTheme="minorHAnsi"/>
    </w:rPr>
  </w:style>
  <w:style w:type="paragraph" w:customStyle="1" w:styleId="58BC3ED435044D21BE10B85F5FE0EAEE4">
    <w:name w:val="58BC3ED435044D21BE10B85F5FE0EAEE4"/>
    <w:rsid w:val="00C90866"/>
    <w:rPr>
      <w:rFonts w:eastAsiaTheme="minorHAnsi"/>
    </w:rPr>
  </w:style>
  <w:style w:type="paragraph" w:customStyle="1" w:styleId="9FB3A831638345A7A035EE462C9B16354">
    <w:name w:val="9FB3A831638345A7A035EE462C9B16354"/>
    <w:rsid w:val="00C90866"/>
    <w:rPr>
      <w:rFonts w:eastAsiaTheme="minorHAnsi"/>
    </w:rPr>
  </w:style>
  <w:style w:type="paragraph" w:customStyle="1" w:styleId="E1E7ADFE09BD45C8924C3BC937C5E1F74">
    <w:name w:val="E1E7ADFE09BD45C8924C3BC937C5E1F74"/>
    <w:rsid w:val="00C90866"/>
    <w:rPr>
      <w:rFonts w:eastAsiaTheme="minorHAnsi"/>
    </w:rPr>
  </w:style>
  <w:style w:type="paragraph" w:customStyle="1" w:styleId="0FEFBE3CE07F4B45AEF1FFF99DAC07D14">
    <w:name w:val="0FEFBE3CE07F4B45AEF1FFF99DAC07D14"/>
    <w:rsid w:val="00C90866"/>
    <w:rPr>
      <w:rFonts w:eastAsiaTheme="minorHAnsi"/>
    </w:rPr>
  </w:style>
  <w:style w:type="paragraph" w:customStyle="1" w:styleId="AFD52C3487EA45DA9E7838C27CB58FF24">
    <w:name w:val="AFD52C3487EA45DA9E7838C27CB58FF24"/>
    <w:rsid w:val="00C90866"/>
    <w:rPr>
      <w:rFonts w:eastAsiaTheme="minorHAnsi"/>
    </w:rPr>
  </w:style>
  <w:style w:type="paragraph" w:customStyle="1" w:styleId="F0CCA5B41E7C4A75A31B1DB82F08EF3C4">
    <w:name w:val="F0CCA5B41E7C4A75A31B1DB82F08EF3C4"/>
    <w:rsid w:val="00C90866"/>
    <w:rPr>
      <w:rFonts w:eastAsiaTheme="minorHAnsi"/>
    </w:rPr>
  </w:style>
  <w:style w:type="paragraph" w:customStyle="1" w:styleId="B93B8BCA6BFB4AECB667B1C0EAD357FF4">
    <w:name w:val="B93B8BCA6BFB4AECB667B1C0EAD357FF4"/>
    <w:rsid w:val="00C90866"/>
    <w:rPr>
      <w:rFonts w:eastAsiaTheme="minorHAnsi"/>
    </w:rPr>
  </w:style>
  <w:style w:type="paragraph" w:customStyle="1" w:styleId="FDC9C0F9A3CD40D2BF93AD1EDBC0AA544">
    <w:name w:val="FDC9C0F9A3CD40D2BF93AD1EDBC0AA544"/>
    <w:rsid w:val="00C90866"/>
    <w:rPr>
      <w:rFonts w:eastAsiaTheme="minorHAnsi"/>
    </w:rPr>
  </w:style>
  <w:style w:type="paragraph" w:customStyle="1" w:styleId="49283B003EE347978D65D487218D23534">
    <w:name w:val="49283B003EE347978D65D487218D23534"/>
    <w:rsid w:val="00C90866"/>
    <w:rPr>
      <w:rFonts w:eastAsiaTheme="minorHAnsi"/>
    </w:rPr>
  </w:style>
  <w:style w:type="paragraph" w:customStyle="1" w:styleId="2AD9C24B1E5744ABBC933592C18951595">
    <w:name w:val="2AD9C24B1E5744ABBC933592C18951595"/>
    <w:rsid w:val="00C90866"/>
    <w:rPr>
      <w:rFonts w:eastAsiaTheme="minorHAnsi"/>
    </w:rPr>
  </w:style>
  <w:style w:type="paragraph" w:customStyle="1" w:styleId="B943BFB8A7E146ACB1FEC3540C63D0AF5">
    <w:name w:val="B943BFB8A7E146ACB1FEC3540C63D0AF5"/>
    <w:rsid w:val="00C90866"/>
    <w:rPr>
      <w:rFonts w:eastAsiaTheme="minorHAnsi"/>
    </w:rPr>
  </w:style>
  <w:style w:type="paragraph" w:customStyle="1" w:styleId="F28565EE903E486BB684D2DDE48E30975">
    <w:name w:val="F28565EE903E486BB684D2DDE48E30975"/>
    <w:rsid w:val="00C90866"/>
    <w:rPr>
      <w:rFonts w:eastAsiaTheme="minorHAnsi"/>
    </w:rPr>
  </w:style>
  <w:style w:type="paragraph" w:customStyle="1" w:styleId="3159CE967F7E4E8EB7E1E16F7CAEB7515">
    <w:name w:val="3159CE967F7E4E8EB7E1E16F7CAEB7515"/>
    <w:rsid w:val="00C90866"/>
    <w:rPr>
      <w:rFonts w:eastAsiaTheme="minorHAnsi"/>
    </w:rPr>
  </w:style>
  <w:style w:type="paragraph" w:customStyle="1" w:styleId="1A0E7E7CD7CA459C901FA9E6DD29A5E95">
    <w:name w:val="1A0E7E7CD7CA459C901FA9E6DD29A5E95"/>
    <w:rsid w:val="00C90866"/>
    <w:rPr>
      <w:rFonts w:eastAsiaTheme="minorHAnsi"/>
    </w:rPr>
  </w:style>
  <w:style w:type="paragraph" w:customStyle="1" w:styleId="5E120D97156F44CE8B6F8E17CA9375DD5">
    <w:name w:val="5E120D97156F44CE8B6F8E17CA9375DD5"/>
    <w:rsid w:val="00C90866"/>
    <w:rPr>
      <w:rFonts w:eastAsiaTheme="minorHAnsi"/>
    </w:rPr>
  </w:style>
  <w:style w:type="paragraph" w:customStyle="1" w:styleId="86D647DE645346639CD8ADAD0C70DB6D5">
    <w:name w:val="86D647DE645346639CD8ADAD0C70DB6D5"/>
    <w:rsid w:val="00C90866"/>
    <w:rPr>
      <w:rFonts w:eastAsiaTheme="minorHAnsi"/>
    </w:rPr>
  </w:style>
  <w:style w:type="paragraph" w:customStyle="1" w:styleId="B72464BD47F64DA3AB91793E389D53E44">
    <w:name w:val="B72464BD47F64DA3AB91793E389D53E44"/>
    <w:rsid w:val="00C90866"/>
    <w:rPr>
      <w:rFonts w:eastAsiaTheme="minorHAnsi"/>
    </w:rPr>
  </w:style>
  <w:style w:type="paragraph" w:customStyle="1" w:styleId="B793F7940681426F9739252FBFA2F6DB4">
    <w:name w:val="B793F7940681426F9739252FBFA2F6DB4"/>
    <w:rsid w:val="00C90866"/>
    <w:rPr>
      <w:rFonts w:eastAsiaTheme="minorHAnsi"/>
    </w:rPr>
  </w:style>
  <w:style w:type="paragraph" w:customStyle="1" w:styleId="F82E3D39B5104A26B65B4F35BD4FC9BB4">
    <w:name w:val="F82E3D39B5104A26B65B4F35BD4FC9BB4"/>
    <w:rsid w:val="00C90866"/>
    <w:rPr>
      <w:rFonts w:eastAsiaTheme="minorHAnsi"/>
    </w:rPr>
  </w:style>
  <w:style w:type="paragraph" w:customStyle="1" w:styleId="07C3D1B54CF2499081391B2BBE6EE4124">
    <w:name w:val="07C3D1B54CF2499081391B2BBE6EE4124"/>
    <w:rsid w:val="00C90866"/>
    <w:rPr>
      <w:rFonts w:eastAsiaTheme="minorHAnsi"/>
    </w:rPr>
  </w:style>
  <w:style w:type="paragraph" w:customStyle="1" w:styleId="3A33FBB3D2494984B5BF1F5EF8FA9FD04">
    <w:name w:val="3A33FBB3D2494984B5BF1F5EF8FA9FD04"/>
    <w:rsid w:val="00C90866"/>
    <w:rPr>
      <w:rFonts w:eastAsiaTheme="minorHAnsi"/>
    </w:rPr>
  </w:style>
  <w:style w:type="paragraph" w:customStyle="1" w:styleId="5E3310FF7E4A4BFB9A2E2FB08593E3254">
    <w:name w:val="5E3310FF7E4A4BFB9A2E2FB08593E3254"/>
    <w:rsid w:val="00C90866"/>
    <w:rPr>
      <w:rFonts w:eastAsiaTheme="minorHAnsi"/>
    </w:rPr>
  </w:style>
  <w:style w:type="paragraph" w:customStyle="1" w:styleId="DEC88216EB954B3E959496210C6305BE3">
    <w:name w:val="DEC88216EB954B3E959496210C6305BE3"/>
    <w:rsid w:val="00C90866"/>
    <w:rPr>
      <w:rFonts w:eastAsiaTheme="minorHAnsi"/>
    </w:rPr>
  </w:style>
  <w:style w:type="paragraph" w:customStyle="1" w:styleId="BD66A8B3B105426A9DE8C55753E2F2593">
    <w:name w:val="BD66A8B3B105426A9DE8C55753E2F2593"/>
    <w:rsid w:val="00C90866"/>
    <w:rPr>
      <w:rFonts w:eastAsiaTheme="minorHAnsi"/>
    </w:rPr>
  </w:style>
  <w:style w:type="paragraph" w:customStyle="1" w:styleId="8EFFD27508004C1F8BB0C93CCDA85CFD3">
    <w:name w:val="8EFFD27508004C1F8BB0C93CCDA85CFD3"/>
    <w:rsid w:val="00C90866"/>
    <w:rPr>
      <w:rFonts w:eastAsiaTheme="minorHAnsi"/>
    </w:rPr>
  </w:style>
  <w:style w:type="paragraph" w:customStyle="1" w:styleId="34F924647C684647915B2C053AE080013">
    <w:name w:val="34F924647C684647915B2C053AE080013"/>
    <w:rsid w:val="00C90866"/>
    <w:rPr>
      <w:rFonts w:eastAsiaTheme="minorHAnsi"/>
    </w:rPr>
  </w:style>
  <w:style w:type="paragraph" w:customStyle="1" w:styleId="33C852E773BC4816A99CF95AD56D19433">
    <w:name w:val="33C852E773BC4816A99CF95AD56D19433"/>
    <w:rsid w:val="00C90866"/>
    <w:rPr>
      <w:rFonts w:eastAsiaTheme="minorHAnsi"/>
    </w:rPr>
  </w:style>
  <w:style w:type="paragraph" w:customStyle="1" w:styleId="F20AC0C4963B4CA8BDED5C792F72F4B03">
    <w:name w:val="F20AC0C4963B4CA8BDED5C792F72F4B03"/>
    <w:rsid w:val="00C90866"/>
    <w:rPr>
      <w:rFonts w:eastAsiaTheme="minorHAnsi"/>
    </w:rPr>
  </w:style>
  <w:style w:type="paragraph" w:customStyle="1" w:styleId="C0735C8857CF4223A706C6027D8211FD2">
    <w:name w:val="C0735C8857CF4223A706C6027D8211FD2"/>
    <w:rsid w:val="00C90866"/>
    <w:rPr>
      <w:rFonts w:eastAsiaTheme="minorHAnsi"/>
    </w:rPr>
  </w:style>
  <w:style w:type="paragraph" w:customStyle="1" w:styleId="F3CC483C25D24224BF3856919493A83F2">
    <w:name w:val="F3CC483C25D24224BF3856919493A83F2"/>
    <w:rsid w:val="00C90866"/>
    <w:pPr>
      <w:ind w:left="720"/>
      <w:contextualSpacing/>
    </w:pPr>
    <w:rPr>
      <w:rFonts w:eastAsiaTheme="minorHAnsi"/>
    </w:rPr>
  </w:style>
  <w:style w:type="paragraph" w:customStyle="1" w:styleId="36C9FE3CE9404BADA9807E82850C74A92">
    <w:name w:val="36C9FE3CE9404BADA9807E82850C74A92"/>
    <w:rsid w:val="00C90866"/>
    <w:pPr>
      <w:ind w:left="720"/>
      <w:contextualSpacing/>
    </w:pPr>
    <w:rPr>
      <w:rFonts w:eastAsiaTheme="minorHAnsi"/>
    </w:rPr>
  </w:style>
  <w:style w:type="paragraph" w:customStyle="1" w:styleId="9FFFCD5F170447F288D3DAA75C383D4E2">
    <w:name w:val="9FFFCD5F170447F288D3DAA75C383D4E2"/>
    <w:rsid w:val="00C90866"/>
    <w:pPr>
      <w:ind w:left="720"/>
      <w:contextualSpacing/>
    </w:pPr>
    <w:rPr>
      <w:rFonts w:eastAsiaTheme="minorHAnsi"/>
    </w:rPr>
  </w:style>
  <w:style w:type="paragraph" w:customStyle="1" w:styleId="FB854DEC5AE74CD7A8636C337B6016D22">
    <w:name w:val="FB854DEC5AE74CD7A8636C337B6016D22"/>
    <w:rsid w:val="00C90866"/>
    <w:pPr>
      <w:ind w:left="720"/>
      <w:contextualSpacing/>
    </w:pPr>
    <w:rPr>
      <w:rFonts w:eastAsiaTheme="minorHAnsi"/>
    </w:rPr>
  </w:style>
  <w:style w:type="paragraph" w:customStyle="1" w:styleId="EEB89759932941EAB220ECDCC2B2D8DE2">
    <w:name w:val="EEB89759932941EAB220ECDCC2B2D8DE2"/>
    <w:rsid w:val="00C90866"/>
    <w:pPr>
      <w:ind w:left="720"/>
      <w:contextualSpacing/>
    </w:pPr>
    <w:rPr>
      <w:rFonts w:eastAsiaTheme="minorHAnsi"/>
    </w:rPr>
  </w:style>
  <w:style w:type="paragraph" w:customStyle="1" w:styleId="CA53BBFC099F42E68769CAE169AB912C2">
    <w:name w:val="CA53BBFC099F42E68769CAE169AB912C2"/>
    <w:rsid w:val="00C90866"/>
    <w:pPr>
      <w:ind w:left="720"/>
      <w:contextualSpacing/>
    </w:pPr>
    <w:rPr>
      <w:rFonts w:eastAsiaTheme="minorHAnsi"/>
    </w:rPr>
  </w:style>
  <w:style w:type="paragraph" w:customStyle="1" w:styleId="D5AB295BABC349D7A43AFE97398331916">
    <w:name w:val="D5AB295BABC349D7A43AFE97398331916"/>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6">
    <w:name w:val="8F1EAA4B52EE49C1BC4BCBE930A3E8EE6"/>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6">
    <w:name w:val="249DE22AA0E64DB0A9D2BF270EEB761A6"/>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2">
    <w:name w:val="8F627247605441538F55A98E7A243DB42"/>
    <w:rsid w:val="00C90866"/>
    <w:rPr>
      <w:rFonts w:eastAsiaTheme="minorHAnsi"/>
    </w:rPr>
  </w:style>
  <w:style w:type="paragraph" w:customStyle="1" w:styleId="56D2140542DA4AAD8C10F50A550E71176">
    <w:name w:val="56D2140542DA4AAD8C10F50A550E71176"/>
    <w:rsid w:val="00C90866"/>
    <w:rPr>
      <w:rFonts w:eastAsiaTheme="minorHAnsi"/>
    </w:rPr>
  </w:style>
  <w:style w:type="paragraph" w:customStyle="1" w:styleId="2519B8F55179472F87DBEE5FF4407C396">
    <w:name w:val="2519B8F55179472F87DBEE5FF4407C396"/>
    <w:rsid w:val="00C90866"/>
    <w:rPr>
      <w:rFonts w:eastAsiaTheme="minorHAnsi"/>
    </w:rPr>
  </w:style>
  <w:style w:type="paragraph" w:customStyle="1" w:styleId="4216810AC2654E938735774C4B0B0D8E6">
    <w:name w:val="4216810AC2654E938735774C4B0B0D8E6"/>
    <w:rsid w:val="00C90866"/>
    <w:rPr>
      <w:rFonts w:eastAsiaTheme="minorHAnsi"/>
    </w:rPr>
  </w:style>
  <w:style w:type="paragraph" w:customStyle="1" w:styleId="8D8BE2DC0D774415B416A8E038A24B0A6">
    <w:name w:val="8D8BE2DC0D774415B416A8E038A24B0A6"/>
    <w:rsid w:val="00C90866"/>
    <w:rPr>
      <w:rFonts w:eastAsiaTheme="minorHAnsi"/>
    </w:rPr>
  </w:style>
  <w:style w:type="paragraph" w:customStyle="1" w:styleId="11E9D8AC416F41ECBCC7049336E5BB686">
    <w:name w:val="11E9D8AC416F41ECBCC7049336E5BB686"/>
    <w:rsid w:val="00C90866"/>
    <w:rPr>
      <w:rFonts w:eastAsiaTheme="minorHAnsi"/>
    </w:rPr>
  </w:style>
  <w:style w:type="paragraph" w:customStyle="1" w:styleId="41FBD3C58FBD4A5C9BB96C83E33301C56">
    <w:name w:val="41FBD3C58FBD4A5C9BB96C83E33301C56"/>
    <w:rsid w:val="00C90866"/>
    <w:rPr>
      <w:rFonts w:eastAsiaTheme="minorHAnsi"/>
    </w:rPr>
  </w:style>
  <w:style w:type="paragraph" w:customStyle="1" w:styleId="454E45ECF6B4435FA452A6A24D101AFD6">
    <w:name w:val="454E45ECF6B4435FA452A6A24D101AFD6"/>
    <w:rsid w:val="00C90866"/>
    <w:rPr>
      <w:rFonts w:eastAsiaTheme="minorHAnsi"/>
    </w:rPr>
  </w:style>
  <w:style w:type="paragraph" w:customStyle="1" w:styleId="A495E5C4786C413F9CD1FBB2B7F41C616">
    <w:name w:val="A495E5C4786C413F9CD1FBB2B7F41C616"/>
    <w:rsid w:val="00C90866"/>
    <w:rPr>
      <w:rFonts w:eastAsiaTheme="minorHAnsi"/>
    </w:rPr>
  </w:style>
  <w:style w:type="paragraph" w:customStyle="1" w:styleId="DC10C05DDB7C4E529534ED3CE91A24106">
    <w:name w:val="DC10C05DDB7C4E529534ED3CE91A24106"/>
    <w:rsid w:val="00C90866"/>
    <w:rPr>
      <w:rFonts w:eastAsiaTheme="minorHAnsi"/>
    </w:rPr>
  </w:style>
  <w:style w:type="paragraph" w:customStyle="1" w:styleId="69A6E6C86C5F4B1F855273548929110F6">
    <w:name w:val="69A6E6C86C5F4B1F855273548929110F6"/>
    <w:rsid w:val="00C90866"/>
    <w:rPr>
      <w:rFonts w:eastAsiaTheme="minorHAnsi"/>
    </w:rPr>
  </w:style>
  <w:style w:type="paragraph" w:customStyle="1" w:styleId="736F195F39ED4E8C932776370E883A3E6">
    <w:name w:val="736F195F39ED4E8C932776370E883A3E6"/>
    <w:rsid w:val="00C90866"/>
    <w:rPr>
      <w:rFonts w:eastAsiaTheme="minorHAnsi"/>
    </w:rPr>
  </w:style>
  <w:style w:type="paragraph" w:customStyle="1" w:styleId="A9FC39BE720A4DD9843BFEA462F0295C5">
    <w:name w:val="A9FC39BE720A4DD9843BFEA462F0295C5"/>
    <w:rsid w:val="00C90866"/>
    <w:rPr>
      <w:rFonts w:eastAsiaTheme="minorHAnsi"/>
    </w:rPr>
  </w:style>
  <w:style w:type="paragraph" w:customStyle="1" w:styleId="4C01D119898E42A1B4D7905A1F4CBFF25">
    <w:name w:val="4C01D119898E42A1B4D7905A1F4CBFF25"/>
    <w:rsid w:val="00C90866"/>
    <w:rPr>
      <w:rFonts w:eastAsiaTheme="minorHAnsi"/>
    </w:rPr>
  </w:style>
  <w:style w:type="paragraph" w:customStyle="1" w:styleId="58BC3ED435044D21BE10B85F5FE0EAEE5">
    <w:name w:val="58BC3ED435044D21BE10B85F5FE0EAEE5"/>
    <w:rsid w:val="00C90866"/>
    <w:rPr>
      <w:rFonts w:eastAsiaTheme="minorHAnsi"/>
    </w:rPr>
  </w:style>
  <w:style w:type="paragraph" w:customStyle="1" w:styleId="9FB3A831638345A7A035EE462C9B16355">
    <w:name w:val="9FB3A831638345A7A035EE462C9B16355"/>
    <w:rsid w:val="00C90866"/>
    <w:rPr>
      <w:rFonts w:eastAsiaTheme="minorHAnsi"/>
    </w:rPr>
  </w:style>
  <w:style w:type="paragraph" w:customStyle="1" w:styleId="E1E7ADFE09BD45C8924C3BC937C5E1F75">
    <w:name w:val="E1E7ADFE09BD45C8924C3BC937C5E1F75"/>
    <w:rsid w:val="00C90866"/>
    <w:rPr>
      <w:rFonts w:eastAsiaTheme="minorHAnsi"/>
    </w:rPr>
  </w:style>
  <w:style w:type="paragraph" w:customStyle="1" w:styleId="0FEFBE3CE07F4B45AEF1FFF99DAC07D15">
    <w:name w:val="0FEFBE3CE07F4B45AEF1FFF99DAC07D15"/>
    <w:rsid w:val="00C90866"/>
    <w:rPr>
      <w:rFonts w:eastAsiaTheme="minorHAnsi"/>
    </w:rPr>
  </w:style>
  <w:style w:type="paragraph" w:customStyle="1" w:styleId="AFD52C3487EA45DA9E7838C27CB58FF25">
    <w:name w:val="AFD52C3487EA45DA9E7838C27CB58FF25"/>
    <w:rsid w:val="00C90866"/>
    <w:rPr>
      <w:rFonts w:eastAsiaTheme="minorHAnsi"/>
    </w:rPr>
  </w:style>
  <w:style w:type="paragraph" w:customStyle="1" w:styleId="F0CCA5B41E7C4A75A31B1DB82F08EF3C5">
    <w:name w:val="F0CCA5B41E7C4A75A31B1DB82F08EF3C5"/>
    <w:rsid w:val="00C90866"/>
    <w:rPr>
      <w:rFonts w:eastAsiaTheme="minorHAnsi"/>
    </w:rPr>
  </w:style>
  <w:style w:type="paragraph" w:customStyle="1" w:styleId="B93B8BCA6BFB4AECB667B1C0EAD357FF5">
    <w:name w:val="B93B8BCA6BFB4AECB667B1C0EAD357FF5"/>
    <w:rsid w:val="00C90866"/>
    <w:rPr>
      <w:rFonts w:eastAsiaTheme="minorHAnsi"/>
    </w:rPr>
  </w:style>
  <w:style w:type="paragraph" w:customStyle="1" w:styleId="FDC9C0F9A3CD40D2BF93AD1EDBC0AA545">
    <w:name w:val="FDC9C0F9A3CD40D2BF93AD1EDBC0AA545"/>
    <w:rsid w:val="00C90866"/>
    <w:rPr>
      <w:rFonts w:eastAsiaTheme="minorHAnsi"/>
    </w:rPr>
  </w:style>
  <w:style w:type="paragraph" w:customStyle="1" w:styleId="49283B003EE347978D65D487218D23535">
    <w:name w:val="49283B003EE347978D65D487218D23535"/>
    <w:rsid w:val="00C90866"/>
    <w:rPr>
      <w:rFonts w:eastAsiaTheme="minorHAnsi"/>
    </w:rPr>
  </w:style>
  <w:style w:type="paragraph" w:customStyle="1" w:styleId="2AD9C24B1E5744ABBC933592C18951596">
    <w:name w:val="2AD9C24B1E5744ABBC933592C18951596"/>
    <w:rsid w:val="00C90866"/>
    <w:rPr>
      <w:rFonts w:eastAsiaTheme="minorHAnsi"/>
    </w:rPr>
  </w:style>
  <w:style w:type="paragraph" w:customStyle="1" w:styleId="B943BFB8A7E146ACB1FEC3540C63D0AF6">
    <w:name w:val="B943BFB8A7E146ACB1FEC3540C63D0AF6"/>
    <w:rsid w:val="00C90866"/>
    <w:rPr>
      <w:rFonts w:eastAsiaTheme="minorHAnsi"/>
    </w:rPr>
  </w:style>
  <w:style w:type="paragraph" w:customStyle="1" w:styleId="F28565EE903E486BB684D2DDE48E30976">
    <w:name w:val="F28565EE903E486BB684D2DDE48E30976"/>
    <w:rsid w:val="00C90866"/>
    <w:rPr>
      <w:rFonts w:eastAsiaTheme="minorHAnsi"/>
    </w:rPr>
  </w:style>
  <w:style w:type="paragraph" w:customStyle="1" w:styleId="3159CE967F7E4E8EB7E1E16F7CAEB7516">
    <w:name w:val="3159CE967F7E4E8EB7E1E16F7CAEB7516"/>
    <w:rsid w:val="00C90866"/>
    <w:rPr>
      <w:rFonts w:eastAsiaTheme="minorHAnsi"/>
    </w:rPr>
  </w:style>
  <w:style w:type="paragraph" w:customStyle="1" w:styleId="1A0E7E7CD7CA459C901FA9E6DD29A5E96">
    <w:name w:val="1A0E7E7CD7CA459C901FA9E6DD29A5E96"/>
    <w:rsid w:val="00C90866"/>
    <w:rPr>
      <w:rFonts w:eastAsiaTheme="minorHAnsi"/>
    </w:rPr>
  </w:style>
  <w:style w:type="paragraph" w:customStyle="1" w:styleId="5E120D97156F44CE8B6F8E17CA9375DD6">
    <w:name w:val="5E120D97156F44CE8B6F8E17CA9375DD6"/>
    <w:rsid w:val="00C90866"/>
    <w:rPr>
      <w:rFonts w:eastAsiaTheme="minorHAnsi"/>
    </w:rPr>
  </w:style>
  <w:style w:type="paragraph" w:customStyle="1" w:styleId="86D647DE645346639CD8ADAD0C70DB6D6">
    <w:name w:val="86D647DE645346639CD8ADAD0C70DB6D6"/>
    <w:rsid w:val="00C90866"/>
    <w:rPr>
      <w:rFonts w:eastAsiaTheme="minorHAnsi"/>
    </w:rPr>
  </w:style>
  <w:style w:type="paragraph" w:customStyle="1" w:styleId="B72464BD47F64DA3AB91793E389D53E45">
    <w:name w:val="B72464BD47F64DA3AB91793E389D53E45"/>
    <w:rsid w:val="00C90866"/>
    <w:rPr>
      <w:rFonts w:eastAsiaTheme="minorHAnsi"/>
    </w:rPr>
  </w:style>
  <w:style w:type="paragraph" w:customStyle="1" w:styleId="B793F7940681426F9739252FBFA2F6DB5">
    <w:name w:val="B793F7940681426F9739252FBFA2F6DB5"/>
    <w:rsid w:val="00C90866"/>
    <w:rPr>
      <w:rFonts w:eastAsiaTheme="minorHAnsi"/>
    </w:rPr>
  </w:style>
  <w:style w:type="paragraph" w:customStyle="1" w:styleId="F82E3D39B5104A26B65B4F35BD4FC9BB5">
    <w:name w:val="F82E3D39B5104A26B65B4F35BD4FC9BB5"/>
    <w:rsid w:val="00C90866"/>
    <w:rPr>
      <w:rFonts w:eastAsiaTheme="minorHAnsi"/>
    </w:rPr>
  </w:style>
  <w:style w:type="paragraph" w:customStyle="1" w:styleId="07C3D1B54CF2499081391B2BBE6EE4125">
    <w:name w:val="07C3D1B54CF2499081391B2BBE6EE4125"/>
    <w:rsid w:val="00C90866"/>
    <w:rPr>
      <w:rFonts w:eastAsiaTheme="minorHAnsi"/>
    </w:rPr>
  </w:style>
  <w:style w:type="paragraph" w:customStyle="1" w:styleId="3A33FBB3D2494984B5BF1F5EF8FA9FD05">
    <w:name w:val="3A33FBB3D2494984B5BF1F5EF8FA9FD05"/>
    <w:rsid w:val="00C90866"/>
    <w:rPr>
      <w:rFonts w:eastAsiaTheme="minorHAnsi"/>
    </w:rPr>
  </w:style>
  <w:style w:type="paragraph" w:customStyle="1" w:styleId="5E3310FF7E4A4BFB9A2E2FB08593E3255">
    <w:name w:val="5E3310FF7E4A4BFB9A2E2FB08593E3255"/>
    <w:rsid w:val="00C90866"/>
    <w:rPr>
      <w:rFonts w:eastAsiaTheme="minorHAnsi"/>
    </w:rPr>
  </w:style>
  <w:style w:type="paragraph" w:customStyle="1" w:styleId="DEC88216EB954B3E959496210C6305BE4">
    <w:name w:val="DEC88216EB954B3E959496210C6305BE4"/>
    <w:rsid w:val="00C90866"/>
    <w:rPr>
      <w:rFonts w:eastAsiaTheme="minorHAnsi"/>
    </w:rPr>
  </w:style>
  <w:style w:type="paragraph" w:customStyle="1" w:styleId="BD66A8B3B105426A9DE8C55753E2F2594">
    <w:name w:val="BD66A8B3B105426A9DE8C55753E2F2594"/>
    <w:rsid w:val="00C90866"/>
    <w:rPr>
      <w:rFonts w:eastAsiaTheme="minorHAnsi"/>
    </w:rPr>
  </w:style>
  <w:style w:type="paragraph" w:customStyle="1" w:styleId="8EFFD27508004C1F8BB0C93CCDA85CFD4">
    <w:name w:val="8EFFD27508004C1F8BB0C93CCDA85CFD4"/>
    <w:rsid w:val="00C90866"/>
    <w:rPr>
      <w:rFonts w:eastAsiaTheme="minorHAnsi"/>
    </w:rPr>
  </w:style>
  <w:style w:type="paragraph" w:customStyle="1" w:styleId="34F924647C684647915B2C053AE080014">
    <w:name w:val="34F924647C684647915B2C053AE080014"/>
    <w:rsid w:val="00C90866"/>
    <w:rPr>
      <w:rFonts w:eastAsiaTheme="minorHAnsi"/>
    </w:rPr>
  </w:style>
  <w:style w:type="paragraph" w:customStyle="1" w:styleId="33C852E773BC4816A99CF95AD56D19434">
    <w:name w:val="33C852E773BC4816A99CF95AD56D19434"/>
    <w:rsid w:val="00C90866"/>
    <w:rPr>
      <w:rFonts w:eastAsiaTheme="minorHAnsi"/>
    </w:rPr>
  </w:style>
  <w:style w:type="paragraph" w:customStyle="1" w:styleId="F20AC0C4963B4CA8BDED5C792F72F4B04">
    <w:name w:val="F20AC0C4963B4CA8BDED5C792F72F4B04"/>
    <w:rsid w:val="00C90866"/>
    <w:rPr>
      <w:rFonts w:eastAsiaTheme="minorHAnsi"/>
    </w:rPr>
  </w:style>
  <w:style w:type="paragraph" w:customStyle="1" w:styleId="C0735C8857CF4223A706C6027D8211FD3">
    <w:name w:val="C0735C8857CF4223A706C6027D8211FD3"/>
    <w:rsid w:val="00C90866"/>
    <w:rPr>
      <w:rFonts w:eastAsiaTheme="minorHAnsi"/>
    </w:rPr>
  </w:style>
  <w:style w:type="paragraph" w:customStyle="1" w:styleId="F3CC483C25D24224BF3856919493A83F3">
    <w:name w:val="F3CC483C25D24224BF3856919493A83F3"/>
    <w:rsid w:val="00C90866"/>
    <w:pPr>
      <w:ind w:left="720"/>
      <w:contextualSpacing/>
    </w:pPr>
    <w:rPr>
      <w:rFonts w:eastAsiaTheme="minorHAnsi"/>
    </w:rPr>
  </w:style>
  <w:style w:type="paragraph" w:customStyle="1" w:styleId="36C9FE3CE9404BADA9807E82850C74A93">
    <w:name w:val="36C9FE3CE9404BADA9807E82850C74A93"/>
    <w:rsid w:val="00C90866"/>
    <w:pPr>
      <w:ind w:left="720"/>
      <w:contextualSpacing/>
    </w:pPr>
    <w:rPr>
      <w:rFonts w:eastAsiaTheme="minorHAnsi"/>
    </w:rPr>
  </w:style>
  <w:style w:type="paragraph" w:customStyle="1" w:styleId="9FFFCD5F170447F288D3DAA75C383D4E3">
    <w:name w:val="9FFFCD5F170447F288D3DAA75C383D4E3"/>
    <w:rsid w:val="00C90866"/>
    <w:pPr>
      <w:ind w:left="720"/>
      <w:contextualSpacing/>
    </w:pPr>
    <w:rPr>
      <w:rFonts w:eastAsiaTheme="minorHAnsi"/>
    </w:rPr>
  </w:style>
  <w:style w:type="paragraph" w:customStyle="1" w:styleId="FB854DEC5AE74CD7A8636C337B6016D23">
    <w:name w:val="FB854DEC5AE74CD7A8636C337B6016D23"/>
    <w:rsid w:val="00C90866"/>
    <w:pPr>
      <w:ind w:left="720"/>
      <w:contextualSpacing/>
    </w:pPr>
    <w:rPr>
      <w:rFonts w:eastAsiaTheme="minorHAnsi"/>
    </w:rPr>
  </w:style>
  <w:style w:type="paragraph" w:customStyle="1" w:styleId="EEB89759932941EAB220ECDCC2B2D8DE3">
    <w:name w:val="EEB89759932941EAB220ECDCC2B2D8DE3"/>
    <w:rsid w:val="00C90866"/>
    <w:pPr>
      <w:ind w:left="720"/>
      <w:contextualSpacing/>
    </w:pPr>
    <w:rPr>
      <w:rFonts w:eastAsiaTheme="minorHAnsi"/>
    </w:rPr>
  </w:style>
  <w:style w:type="paragraph" w:customStyle="1" w:styleId="CA53BBFC099F42E68769CAE169AB912C3">
    <w:name w:val="CA53BBFC099F42E68769CAE169AB912C3"/>
    <w:rsid w:val="00C90866"/>
    <w:pPr>
      <w:ind w:left="720"/>
      <w:contextualSpacing/>
    </w:pPr>
    <w:rPr>
      <w:rFonts w:eastAsiaTheme="minorHAnsi"/>
    </w:rPr>
  </w:style>
  <w:style w:type="paragraph" w:customStyle="1" w:styleId="D5AB295BABC349D7A43AFE97398331917">
    <w:name w:val="D5AB295BABC349D7A43AFE97398331917"/>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7">
    <w:name w:val="8F1EAA4B52EE49C1BC4BCBE930A3E8EE7"/>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7">
    <w:name w:val="249DE22AA0E64DB0A9D2BF270EEB761A7"/>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3">
    <w:name w:val="8F627247605441538F55A98E7A243DB43"/>
    <w:rsid w:val="00C90866"/>
    <w:rPr>
      <w:rFonts w:eastAsiaTheme="minorHAnsi"/>
    </w:rPr>
  </w:style>
  <w:style w:type="paragraph" w:customStyle="1" w:styleId="56D2140542DA4AAD8C10F50A550E71177">
    <w:name w:val="56D2140542DA4AAD8C10F50A550E71177"/>
    <w:rsid w:val="00C90866"/>
    <w:rPr>
      <w:rFonts w:eastAsiaTheme="minorHAnsi"/>
    </w:rPr>
  </w:style>
  <w:style w:type="paragraph" w:customStyle="1" w:styleId="2519B8F55179472F87DBEE5FF4407C397">
    <w:name w:val="2519B8F55179472F87DBEE5FF4407C397"/>
    <w:rsid w:val="00C90866"/>
    <w:rPr>
      <w:rFonts w:eastAsiaTheme="minorHAnsi"/>
    </w:rPr>
  </w:style>
  <w:style w:type="paragraph" w:customStyle="1" w:styleId="4216810AC2654E938735774C4B0B0D8E7">
    <w:name w:val="4216810AC2654E938735774C4B0B0D8E7"/>
    <w:rsid w:val="00C90866"/>
    <w:rPr>
      <w:rFonts w:eastAsiaTheme="minorHAnsi"/>
    </w:rPr>
  </w:style>
  <w:style w:type="paragraph" w:customStyle="1" w:styleId="8D8BE2DC0D774415B416A8E038A24B0A7">
    <w:name w:val="8D8BE2DC0D774415B416A8E038A24B0A7"/>
    <w:rsid w:val="00C90866"/>
    <w:rPr>
      <w:rFonts w:eastAsiaTheme="minorHAnsi"/>
    </w:rPr>
  </w:style>
  <w:style w:type="paragraph" w:customStyle="1" w:styleId="11E9D8AC416F41ECBCC7049336E5BB687">
    <w:name w:val="11E9D8AC416F41ECBCC7049336E5BB687"/>
    <w:rsid w:val="00C90866"/>
    <w:rPr>
      <w:rFonts w:eastAsiaTheme="minorHAnsi"/>
    </w:rPr>
  </w:style>
  <w:style w:type="paragraph" w:customStyle="1" w:styleId="41FBD3C58FBD4A5C9BB96C83E33301C57">
    <w:name w:val="41FBD3C58FBD4A5C9BB96C83E33301C57"/>
    <w:rsid w:val="00C90866"/>
    <w:rPr>
      <w:rFonts w:eastAsiaTheme="minorHAnsi"/>
    </w:rPr>
  </w:style>
  <w:style w:type="paragraph" w:customStyle="1" w:styleId="454E45ECF6B4435FA452A6A24D101AFD7">
    <w:name w:val="454E45ECF6B4435FA452A6A24D101AFD7"/>
    <w:rsid w:val="00C90866"/>
    <w:rPr>
      <w:rFonts w:eastAsiaTheme="minorHAnsi"/>
    </w:rPr>
  </w:style>
  <w:style w:type="paragraph" w:customStyle="1" w:styleId="A495E5C4786C413F9CD1FBB2B7F41C617">
    <w:name w:val="A495E5C4786C413F9CD1FBB2B7F41C617"/>
    <w:rsid w:val="00C90866"/>
    <w:rPr>
      <w:rFonts w:eastAsiaTheme="minorHAnsi"/>
    </w:rPr>
  </w:style>
  <w:style w:type="paragraph" w:customStyle="1" w:styleId="DC10C05DDB7C4E529534ED3CE91A24107">
    <w:name w:val="DC10C05DDB7C4E529534ED3CE91A24107"/>
    <w:rsid w:val="00C90866"/>
    <w:rPr>
      <w:rFonts w:eastAsiaTheme="minorHAnsi"/>
    </w:rPr>
  </w:style>
  <w:style w:type="paragraph" w:customStyle="1" w:styleId="69A6E6C86C5F4B1F855273548929110F7">
    <w:name w:val="69A6E6C86C5F4B1F855273548929110F7"/>
    <w:rsid w:val="00C90866"/>
    <w:rPr>
      <w:rFonts w:eastAsiaTheme="minorHAnsi"/>
    </w:rPr>
  </w:style>
  <w:style w:type="paragraph" w:customStyle="1" w:styleId="736F195F39ED4E8C932776370E883A3E7">
    <w:name w:val="736F195F39ED4E8C932776370E883A3E7"/>
    <w:rsid w:val="00C90866"/>
    <w:rPr>
      <w:rFonts w:eastAsiaTheme="minorHAnsi"/>
    </w:rPr>
  </w:style>
  <w:style w:type="paragraph" w:customStyle="1" w:styleId="A9FC39BE720A4DD9843BFEA462F0295C6">
    <w:name w:val="A9FC39BE720A4DD9843BFEA462F0295C6"/>
    <w:rsid w:val="00C90866"/>
    <w:rPr>
      <w:rFonts w:eastAsiaTheme="minorHAnsi"/>
    </w:rPr>
  </w:style>
  <w:style w:type="paragraph" w:customStyle="1" w:styleId="4C01D119898E42A1B4D7905A1F4CBFF26">
    <w:name w:val="4C01D119898E42A1B4D7905A1F4CBFF26"/>
    <w:rsid w:val="00C90866"/>
    <w:rPr>
      <w:rFonts w:eastAsiaTheme="minorHAnsi"/>
    </w:rPr>
  </w:style>
  <w:style w:type="paragraph" w:customStyle="1" w:styleId="58BC3ED435044D21BE10B85F5FE0EAEE6">
    <w:name w:val="58BC3ED435044D21BE10B85F5FE0EAEE6"/>
    <w:rsid w:val="00C90866"/>
    <w:rPr>
      <w:rFonts w:eastAsiaTheme="minorHAnsi"/>
    </w:rPr>
  </w:style>
  <w:style w:type="paragraph" w:customStyle="1" w:styleId="9FB3A831638345A7A035EE462C9B16356">
    <w:name w:val="9FB3A831638345A7A035EE462C9B16356"/>
    <w:rsid w:val="00C90866"/>
    <w:rPr>
      <w:rFonts w:eastAsiaTheme="minorHAnsi"/>
    </w:rPr>
  </w:style>
  <w:style w:type="paragraph" w:customStyle="1" w:styleId="E1E7ADFE09BD45C8924C3BC937C5E1F76">
    <w:name w:val="E1E7ADFE09BD45C8924C3BC937C5E1F76"/>
    <w:rsid w:val="00C90866"/>
    <w:rPr>
      <w:rFonts w:eastAsiaTheme="minorHAnsi"/>
    </w:rPr>
  </w:style>
  <w:style w:type="paragraph" w:customStyle="1" w:styleId="0FEFBE3CE07F4B45AEF1FFF99DAC07D16">
    <w:name w:val="0FEFBE3CE07F4B45AEF1FFF99DAC07D16"/>
    <w:rsid w:val="00C90866"/>
    <w:rPr>
      <w:rFonts w:eastAsiaTheme="minorHAnsi"/>
    </w:rPr>
  </w:style>
  <w:style w:type="paragraph" w:customStyle="1" w:styleId="AFD52C3487EA45DA9E7838C27CB58FF26">
    <w:name w:val="AFD52C3487EA45DA9E7838C27CB58FF26"/>
    <w:rsid w:val="00C90866"/>
    <w:rPr>
      <w:rFonts w:eastAsiaTheme="minorHAnsi"/>
    </w:rPr>
  </w:style>
  <w:style w:type="paragraph" w:customStyle="1" w:styleId="F0CCA5B41E7C4A75A31B1DB82F08EF3C6">
    <w:name w:val="F0CCA5B41E7C4A75A31B1DB82F08EF3C6"/>
    <w:rsid w:val="00C90866"/>
    <w:rPr>
      <w:rFonts w:eastAsiaTheme="minorHAnsi"/>
    </w:rPr>
  </w:style>
  <w:style w:type="paragraph" w:customStyle="1" w:styleId="B93B8BCA6BFB4AECB667B1C0EAD357FF6">
    <w:name w:val="B93B8BCA6BFB4AECB667B1C0EAD357FF6"/>
    <w:rsid w:val="00C90866"/>
    <w:rPr>
      <w:rFonts w:eastAsiaTheme="minorHAnsi"/>
    </w:rPr>
  </w:style>
  <w:style w:type="paragraph" w:customStyle="1" w:styleId="FDC9C0F9A3CD40D2BF93AD1EDBC0AA546">
    <w:name w:val="FDC9C0F9A3CD40D2BF93AD1EDBC0AA546"/>
    <w:rsid w:val="00C90866"/>
    <w:rPr>
      <w:rFonts w:eastAsiaTheme="minorHAnsi"/>
    </w:rPr>
  </w:style>
  <w:style w:type="paragraph" w:customStyle="1" w:styleId="49283B003EE347978D65D487218D23536">
    <w:name w:val="49283B003EE347978D65D487218D23536"/>
    <w:rsid w:val="00C90866"/>
    <w:rPr>
      <w:rFonts w:eastAsiaTheme="minorHAnsi"/>
    </w:rPr>
  </w:style>
  <w:style w:type="paragraph" w:customStyle="1" w:styleId="2AD9C24B1E5744ABBC933592C18951597">
    <w:name w:val="2AD9C24B1E5744ABBC933592C18951597"/>
    <w:rsid w:val="00C90866"/>
    <w:rPr>
      <w:rFonts w:eastAsiaTheme="minorHAnsi"/>
    </w:rPr>
  </w:style>
  <w:style w:type="paragraph" w:customStyle="1" w:styleId="B943BFB8A7E146ACB1FEC3540C63D0AF7">
    <w:name w:val="B943BFB8A7E146ACB1FEC3540C63D0AF7"/>
    <w:rsid w:val="00C90866"/>
    <w:rPr>
      <w:rFonts w:eastAsiaTheme="minorHAnsi"/>
    </w:rPr>
  </w:style>
  <w:style w:type="paragraph" w:customStyle="1" w:styleId="F28565EE903E486BB684D2DDE48E30977">
    <w:name w:val="F28565EE903E486BB684D2DDE48E30977"/>
    <w:rsid w:val="00C90866"/>
    <w:rPr>
      <w:rFonts w:eastAsiaTheme="minorHAnsi"/>
    </w:rPr>
  </w:style>
  <w:style w:type="paragraph" w:customStyle="1" w:styleId="3159CE967F7E4E8EB7E1E16F7CAEB7517">
    <w:name w:val="3159CE967F7E4E8EB7E1E16F7CAEB7517"/>
    <w:rsid w:val="00C90866"/>
    <w:rPr>
      <w:rFonts w:eastAsiaTheme="minorHAnsi"/>
    </w:rPr>
  </w:style>
  <w:style w:type="paragraph" w:customStyle="1" w:styleId="1A0E7E7CD7CA459C901FA9E6DD29A5E97">
    <w:name w:val="1A0E7E7CD7CA459C901FA9E6DD29A5E97"/>
    <w:rsid w:val="00C90866"/>
    <w:rPr>
      <w:rFonts w:eastAsiaTheme="minorHAnsi"/>
    </w:rPr>
  </w:style>
  <w:style w:type="paragraph" w:customStyle="1" w:styleId="5E120D97156F44CE8B6F8E17CA9375DD7">
    <w:name w:val="5E120D97156F44CE8B6F8E17CA9375DD7"/>
    <w:rsid w:val="00C90866"/>
    <w:rPr>
      <w:rFonts w:eastAsiaTheme="minorHAnsi"/>
    </w:rPr>
  </w:style>
  <w:style w:type="paragraph" w:customStyle="1" w:styleId="86D647DE645346639CD8ADAD0C70DB6D7">
    <w:name w:val="86D647DE645346639CD8ADAD0C70DB6D7"/>
    <w:rsid w:val="00C90866"/>
    <w:rPr>
      <w:rFonts w:eastAsiaTheme="minorHAnsi"/>
    </w:rPr>
  </w:style>
  <w:style w:type="paragraph" w:customStyle="1" w:styleId="B72464BD47F64DA3AB91793E389D53E46">
    <w:name w:val="B72464BD47F64DA3AB91793E389D53E46"/>
    <w:rsid w:val="00C90866"/>
    <w:rPr>
      <w:rFonts w:eastAsiaTheme="minorHAnsi"/>
    </w:rPr>
  </w:style>
  <w:style w:type="paragraph" w:customStyle="1" w:styleId="B793F7940681426F9739252FBFA2F6DB6">
    <w:name w:val="B793F7940681426F9739252FBFA2F6DB6"/>
    <w:rsid w:val="00C90866"/>
    <w:rPr>
      <w:rFonts w:eastAsiaTheme="minorHAnsi"/>
    </w:rPr>
  </w:style>
  <w:style w:type="paragraph" w:customStyle="1" w:styleId="F82E3D39B5104A26B65B4F35BD4FC9BB6">
    <w:name w:val="F82E3D39B5104A26B65B4F35BD4FC9BB6"/>
    <w:rsid w:val="00C90866"/>
    <w:rPr>
      <w:rFonts w:eastAsiaTheme="minorHAnsi"/>
    </w:rPr>
  </w:style>
  <w:style w:type="paragraph" w:customStyle="1" w:styleId="07C3D1B54CF2499081391B2BBE6EE4126">
    <w:name w:val="07C3D1B54CF2499081391B2BBE6EE4126"/>
    <w:rsid w:val="00C90866"/>
    <w:rPr>
      <w:rFonts w:eastAsiaTheme="minorHAnsi"/>
    </w:rPr>
  </w:style>
  <w:style w:type="paragraph" w:customStyle="1" w:styleId="3A33FBB3D2494984B5BF1F5EF8FA9FD06">
    <w:name w:val="3A33FBB3D2494984B5BF1F5EF8FA9FD06"/>
    <w:rsid w:val="00C90866"/>
    <w:rPr>
      <w:rFonts w:eastAsiaTheme="minorHAnsi"/>
    </w:rPr>
  </w:style>
  <w:style w:type="paragraph" w:customStyle="1" w:styleId="5E3310FF7E4A4BFB9A2E2FB08593E3256">
    <w:name w:val="5E3310FF7E4A4BFB9A2E2FB08593E3256"/>
    <w:rsid w:val="00C90866"/>
    <w:rPr>
      <w:rFonts w:eastAsiaTheme="minorHAnsi"/>
    </w:rPr>
  </w:style>
  <w:style w:type="paragraph" w:customStyle="1" w:styleId="DEC88216EB954B3E959496210C6305BE5">
    <w:name w:val="DEC88216EB954B3E959496210C6305BE5"/>
    <w:rsid w:val="00C90866"/>
    <w:rPr>
      <w:rFonts w:eastAsiaTheme="minorHAnsi"/>
    </w:rPr>
  </w:style>
  <w:style w:type="paragraph" w:customStyle="1" w:styleId="BD66A8B3B105426A9DE8C55753E2F2595">
    <w:name w:val="BD66A8B3B105426A9DE8C55753E2F2595"/>
    <w:rsid w:val="00C90866"/>
    <w:rPr>
      <w:rFonts w:eastAsiaTheme="minorHAnsi"/>
    </w:rPr>
  </w:style>
  <w:style w:type="paragraph" w:customStyle="1" w:styleId="8EFFD27508004C1F8BB0C93CCDA85CFD5">
    <w:name w:val="8EFFD27508004C1F8BB0C93CCDA85CFD5"/>
    <w:rsid w:val="00C90866"/>
    <w:rPr>
      <w:rFonts w:eastAsiaTheme="minorHAnsi"/>
    </w:rPr>
  </w:style>
  <w:style w:type="paragraph" w:customStyle="1" w:styleId="34F924647C684647915B2C053AE080015">
    <w:name w:val="34F924647C684647915B2C053AE080015"/>
    <w:rsid w:val="00C90866"/>
    <w:rPr>
      <w:rFonts w:eastAsiaTheme="minorHAnsi"/>
    </w:rPr>
  </w:style>
  <w:style w:type="paragraph" w:customStyle="1" w:styleId="33C852E773BC4816A99CF95AD56D19435">
    <w:name w:val="33C852E773BC4816A99CF95AD56D19435"/>
    <w:rsid w:val="00C90866"/>
    <w:rPr>
      <w:rFonts w:eastAsiaTheme="minorHAnsi"/>
    </w:rPr>
  </w:style>
  <w:style w:type="paragraph" w:customStyle="1" w:styleId="F20AC0C4963B4CA8BDED5C792F72F4B05">
    <w:name w:val="F20AC0C4963B4CA8BDED5C792F72F4B05"/>
    <w:rsid w:val="00C90866"/>
    <w:rPr>
      <w:rFonts w:eastAsiaTheme="minorHAnsi"/>
    </w:rPr>
  </w:style>
  <w:style w:type="paragraph" w:customStyle="1" w:styleId="C0735C8857CF4223A706C6027D8211FD4">
    <w:name w:val="C0735C8857CF4223A706C6027D8211FD4"/>
    <w:rsid w:val="00C90866"/>
    <w:rPr>
      <w:rFonts w:eastAsiaTheme="minorHAnsi"/>
    </w:rPr>
  </w:style>
  <w:style w:type="paragraph" w:customStyle="1" w:styleId="F3CC483C25D24224BF3856919493A83F4">
    <w:name w:val="F3CC483C25D24224BF3856919493A83F4"/>
    <w:rsid w:val="00C90866"/>
    <w:pPr>
      <w:ind w:left="720"/>
      <w:contextualSpacing/>
    </w:pPr>
    <w:rPr>
      <w:rFonts w:eastAsiaTheme="minorHAnsi"/>
    </w:rPr>
  </w:style>
  <w:style w:type="paragraph" w:customStyle="1" w:styleId="36C9FE3CE9404BADA9807E82850C74A94">
    <w:name w:val="36C9FE3CE9404BADA9807E82850C74A94"/>
    <w:rsid w:val="00C90866"/>
    <w:pPr>
      <w:ind w:left="720"/>
      <w:contextualSpacing/>
    </w:pPr>
    <w:rPr>
      <w:rFonts w:eastAsiaTheme="minorHAnsi"/>
    </w:rPr>
  </w:style>
  <w:style w:type="paragraph" w:customStyle="1" w:styleId="9FFFCD5F170447F288D3DAA75C383D4E4">
    <w:name w:val="9FFFCD5F170447F288D3DAA75C383D4E4"/>
    <w:rsid w:val="00C90866"/>
    <w:pPr>
      <w:ind w:left="720"/>
      <w:contextualSpacing/>
    </w:pPr>
    <w:rPr>
      <w:rFonts w:eastAsiaTheme="minorHAnsi"/>
    </w:rPr>
  </w:style>
  <w:style w:type="paragraph" w:customStyle="1" w:styleId="FB854DEC5AE74CD7A8636C337B6016D24">
    <w:name w:val="FB854DEC5AE74CD7A8636C337B6016D24"/>
    <w:rsid w:val="00C90866"/>
    <w:pPr>
      <w:ind w:left="720"/>
      <w:contextualSpacing/>
    </w:pPr>
    <w:rPr>
      <w:rFonts w:eastAsiaTheme="minorHAnsi"/>
    </w:rPr>
  </w:style>
  <w:style w:type="paragraph" w:customStyle="1" w:styleId="EEB89759932941EAB220ECDCC2B2D8DE4">
    <w:name w:val="EEB89759932941EAB220ECDCC2B2D8DE4"/>
    <w:rsid w:val="00C90866"/>
    <w:pPr>
      <w:ind w:left="720"/>
      <w:contextualSpacing/>
    </w:pPr>
    <w:rPr>
      <w:rFonts w:eastAsiaTheme="minorHAnsi"/>
    </w:rPr>
  </w:style>
  <w:style w:type="paragraph" w:customStyle="1" w:styleId="CA53BBFC099F42E68769CAE169AB912C4">
    <w:name w:val="CA53BBFC099F42E68769CAE169AB912C4"/>
    <w:rsid w:val="00C90866"/>
    <w:pPr>
      <w:ind w:left="720"/>
      <w:contextualSpacing/>
    </w:pPr>
    <w:rPr>
      <w:rFonts w:eastAsiaTheme="minorHAnsi"/>
    </w:rPr>
  </w:style>
  <w:style w:type="paragraph" w:customStyle="1" w:styleId="D5AB295BABC349D7A43AFE97398331918">
    <w:name w:val="D5AB295BABC349D7A43AFE97398331918"/>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8">
    <w:name w:val="8F1EAA4B52EE49C1BC4BCBE930A3E8EE8"/>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8">
    <w:name w:val="249DE22AA0E64DB0A9D2BF270EEB761A8"/>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4">
    <w:name w:val="8F627247605441538F55A98E7A243DB44"/>
    <w:rsid w:val="00C90866"/>
    <w:rPr>
      <w:rFonts w:eastAsiaTheme="minorHAnsi"/>
    </w:rPr>
  </w:style>
  <w:style w:type="paragraph" w:customStyle="1" w:styleId="56D2140542DA4AAD8C10F50A550E71178">
    <w:name w:val="56D2140542DA4AAD8C10F50A550E71178"/>
    <w:rsid w:val="00C90866"/>
    <w:rPr>
      <w:rFonts w:eastAsiaTheme="minorHAnsi"/>
    </w:rPr>
  </w:style>
  <w:style w:type="paragraph" w:customStyle="1" w:styleId="2519B8F55179472F87DBEE5FF4407C398">
    <w:name w:val="2519B8F55179472F87DBEE5FF4407C398"/>
    <w:rsid w:val="00C90866"/>
    <w:rPr>
      <w:rFonts w:eastAsiaTheme="minorHAnsi"/>
    </w:rPr>
  </w:style>
  <w:style w:type="paragraph" w:customStyle="1" w:styleId="4216810AC2654E938735774C4B0B0D8E8">
    <w:name w:val="4216810AC2654E938735774C4B0B0D8E8"/>
    <w:rsid w:val="00C90866"/>
    <w:rPr>
      <w:rFonts w:eastAsiaTheme="minorHAnsi"/>
    </w:rPr>
  </w:style>
  <w:style w:type="paragraph" w:customStyle="1" w:styleId="8D8BE2DC0D774415B416A8E038A24B0A8">
    <w:name w:val="8D8BE2DC0D774415B416A8E038A24B0A8"/>
    <w:rsid w:val="00C90866"/>
    <w:rPr>
      <w:rFonts w:eastAsiaTheme="minorHAnsi"/>
    </w:rPr>
  </w:style>
  <w:style w:type="paragraph" w:customStyle="1" w:styleId="11E9D8AC416F41ECBCC7049336E5BB688">
    <w:name w:val="11E9D8AC416F41ECBCC7049336E5BB688"/>
    <w:rsid w:val="00C90866"/>
    <w:rPr>
      <w:rFonts w:eastAsiaTheme="minorHAnsi"/>
    </w:rPr>
  </w:style>
  <w:style w:type="paragraph" w:customStyle="1" w:styleId="41FBD3C58FBD4A5C9BB96C83E33301C58">
    <w:name w:val="41FBD3C58FBD4A5C9BB96C83E33301C58"/>
    <w:rsid w:val="00C90866"/>
    <w:rPr>
      <w:rFonts w:eastAsiaTheme="minorHAnsi"/>
    </w:rPr>
  </w:style>
  <w:style w:type="paragraph" w:customStyle="1" w:styleId="454E45ECF6B4435FA452A6A24D101AFD8">
    <w:name w:val="454E45ECF6B4435FA452A6A24D101AFD8"/>
    <w:rsid w:val="00C90866"/>
    <w:rPr>
      <w:rFonts w:eastAsiaTheme="minorHAnsi"/>
    </w:rPr>
  </w:style>
  <w:style w:type="paragraph" w:customStyle="1" w:styleId="A495E5C4786C413F9CD1FBB2B7F41C618">
    <w:name w:val="A495E5C4786C413F9CD1FBB2B7F41C618"/>
    <w:rsid w:val="00C90866"/>
    <w:rPr>
      <w:rFonts w:eastAsiaTheme="minorHAnsi"/>
    </w:rPr>
  </w:style>
  <w:style w:type="paragraph" w:customStyle="1" w:styleId="DC10C05DDB7C4E529534ED3CE91A24108">
    <w:name w:val="DC10C05DDB7C4E529534ED3CE91A24108"/>
    <w:rsid w:val="00C90866"/>
    <w:rPr>
      <w:rFonts w:eastAsiaTheme="minorHAnsi"/>
    </w:rPr>
  </w:style>
  <w:style w:type="paragraph" w:customStyle="1" w:styleId="69A6E6C86C5F4B1F855273548929110F8">
    <w:name w:val="69A6E6C86C5F4B1F855273548929110F8"/>
    <w:rsid w:val="00C90866"/>
    <w:rPr>
      <w:rFonts w:eastAsiaTheme="minorHAnsi"/>
    </w:rPr>
  </w:style>
  <w:style w:type="paragraph" w:customStyle="1" w:styleId="736F195F39ED4E8C932776370E883A3E8">
    <w:name w:val="736F195F39ED4E8C932776370E883A3E8"/>
    <w:rsid w:val="00C90866"/>
    <w:rPr>
      <w:rFonts w:eastAsiaTheme="minorHAnsi"/>
    </w:rPr>
  </w:style>
  <w:style w:type="paragraph" w:customStyle="1" w:styleId="A9FC39BE720A4DD9843BFEA462F0295C7">
    <w:name w:val="A9FC39BE720A4DD9843BFEA462F0295C7"/>
    <w:rsid w:val="00C90866"/>
    <w:rPr>
      <w:rFonts w:eastAsiaTheme="minorHAnsi"/>
    </w:rPr>
  </w:style>
  <w:style w:type="paragraph" w:customStyle="1" w:styleId="4C01D119898E42A1B4D7905A1F4CBFF27">
    <w:name w:val="4C01D119898E42A1B4D7905A1F4CBFF27"/>
    <w:rsid w:val="00C90866"/>
    <w:rPr>
      <w:rFonts w:eastAsiaTheme="minorHAnsi"/>
    </w:rPr>
  </w:style>
  <w:style w:type="paragraph" w:customStyle="1" w:styleId="58BC3ED435044D21BE10B85F5FE0EAEE7">
    <w:name w:val="58BC3ED435044D21BE10B85F5FE0EAEE7"/>
    <w:rsid w:val="00C90866"/>
    <w:rPr>
      <w:rFonts w:eastAsiaTheme="minorHAnsi"/>
    </w:rPr>
  </w:style>
  <w:style w:type="paragraph" w:customStyle="1" w:styleId="9FB3A831638345A7A035EE462C9B16357">
    <w:name w:val="9FB3A831638345A7A035EE462C9B16357"/>
    <w:rsid w:val="00C90866"/>
    <w:rPr>
      <w:rFonts w:eastAsiaTheme="minorHAnsi"/>
    </w:rPr>
  </w:style>
  <w:style w:type="paragraph" w:customStyle="1" w:styleId="E1E7ADFE09BD45C8924C3BC937C5E1F77">
    <w:name w:val="E1E7ADFE09BD45C8924C3BC937C5E1F77"/>
    <w:rsid w:val="00C90866"/>
    <w:rPr>
      <w:rFonts w:eastAsiaTheme="minorHAnsi"/>
    </w:rPr>
  </w:style>
  <w:style w:type="paragraph" w:customStyle="1" w:styleId="0FEFBE3CE07F4B45AEF1FFF99DAC07D17">
    <w:name w:val="0FEFBE3CE07F4B45AEF1FFF99DAC07D17"/>
    <w:rsid w:val="00C90866"/>
    <w:rPr>
      <w:rFonts w:eastAsiaTheme="minorHAnsi"/>
    </w:rPr>
  </w:style>
  <w:style w:type="paragraph" w:customStyle="1" w:styleId="AFD52C3487EA45DA9E7838C27CB58FF27">
    <w:name w:val="AFD52C3487EA45DA9E7838C27CB58FF27"/>
    <w:rsid w:val="00C90866"/>
    <w:rPr>
      <w:rFonts w:eastAsiaTheme="minorHAnsi"/>
    </w:rPr>
  </w:style>
  <w:style w:type="paragraph" w:customStyle="1" w:styleId="F0CCA5B41E7C4A75A31B1DB82F08EF3C7">
    <w:name w:val="F0CCA5B41E7C4A75A31B1DB82F08EF3C7"/>
    <w:rsid w:val="00C90866"/>
    <w:rPr>
      <w:rFonts w:eastAsiaTheme="minorHAnsi"/>
    </w:rPr>
  </w:style>
  <w:style w:type="paragraph" w:customStyle="1" w:styleId="B93B8BCA6BFB4AECB667B1C0EAD357FF7">
    <w:name w:val="B93B8BCA6BFB4AECB667B1C0EAD357FF7"/>
    <w:rsid w:val="00C90866"/>
    <w:rPr>
      <w:rFonts w:eastAsiaTheme="minorHAnsi"/>
    </w:rPr>
  </w:style>
  <w:style w:type="paragraph" w:customStyle="1" w:styleId="FDC9C0F9A3CD40D2BF93AD1EDBC0AA547">
    <w:name w:val="FDC9C0F9A3CD40D2BF93AD1EDBC0AA547"/>
    <w:rsid w:val="00C90866"/>
    <w:rPr>
      <w:rFonts w:eastAsiaTheme="minorHAnsi"/>
    </w:rPr>
  </w:style>
  <w:style w:type="paragraph" w:customStyle="1" w:styleId="49283B003EE347978D65D487218D23537">
    <w:name w:val="49283B003EE347978D65D487218D23537"/>
    <w:rsid w:val="00C90866"/>
    <w:rPr>
      <w:rFonts w:eastAsiaTheme="minorHAnsi"/>
    </w:rPr>
  </w:style>
  <w:style w:type="paragraph" w:customStyle="1" w:styleId="2AD9C24B1E5744ABBC933592C18951598">
    <w:name w:val="2AD9C24B1E5744ABBC933592C18951598"/>
    <w:rsid w:val="00C90866"/>
    <w:rPr>
      <w:rFonts w:eastAsiaTheme="minorHAnsi"/>
    </w:rPr>
  </w:style>
  <w:style w:type="paragraph" w:customStyle="1" w:styleId="B943BFB8A7E146ACB1FEC3540C63D0AF8">
    <w:name w:val="B943BFB8A7E146ACB1FEC3540C63D0AF8"/>
    <w:rsid w:val="00C90866"/>
    <w:rPr>
      <w:rFonts w:eastAsiaTheme="minorHAnsi"/>
    </w:rPr>
  </w:style>
  <w:style w:type="paragraph" w:customStyle="1" w:styleId="F28565EE903E486BB684D2DDE48E30978">
    <w:name w:val="F28565EE903E486BB684D2DDE48E30978"/>
    <w:rsid w:val="00C90866"/>
    <w:rPr>
      <w:rFonts w:eastAsiaTheme="minorHAnsi"/>
    </w:rPr>
  </w:style>
  <w:style w:type="paragraph" w:customStyle="1" w:styleId="3159CE967F7E4E8EB7E1E16F7CAEB7518">
    <w:name w:val="3159CE967F7E4E8EB7E1E16F7CAEB7518"/>
    <w:rsid w:val="00C90866"/>
    <w:rPr>
      <w:rFonts w:eastAsiaTheme="minorHAnsi"/>
    </w:rPr>
  </w:style>
  <w:style w:type="paragraph" w:customStyle="1" w:styleId="1A0E7E7CD7CA459C901FA9E6DD29A5E98">
    <w:name w:val="1A0E7E7CD7CA459C901FA9E6DD29A5E98"/>
    <w:rsid w:val="00C90866"/>
    <w:rPr>
      <w:rFonts w:eastAsiaTheme="minorHAnsi"/>
    </w:rPr>
  </w:style>
  <w:style w:type="paragraph" w:customStyle="1" w:styleId="5E120D97156F44CE8B6F8E17CA9375DD8">
    <w:name w:val="5E120D97156F44CE8B6F8E17CA9375DD8"/>
    <w:rsid w:val="00C90866"/>
    <w:rPr>
      <w:rFonts w:eastAsiaTheme="minorHAnsi"/>
    </w:rPr>
  </w:style>
  <w:style w:type="paragraph" w:customStyle="1" w:styleId="86D647DE645346639CD8ADAD0C70DB6D8">
    <w:name w:val="86D647DE645346639CD8ADAD0C70DB6D8"/>
    <w:rsid w:val="00C90866"/>
    <w:rPr>
      <w:rFonts w:eastAsiaTheme="minorHAnsi"/>
    </w:rPr>
  </w:style>
  <w:style w:type="paragraph" w:customStyle="1" w:styleId="B72464BD47F64DA3AB91793E389D53E47">
    <w:name w:val="B72464BD47F64DA3AB91793E389D53E47"/>
    <w:rsid w:val="00C90866"/>
    <w:rPr>
      <w:rFonts w:eastAsiaTheme="minorHAnsi"/>
    </w:rPr>
  </w:style>
  <w:style w:type="paragraph" w:customStyle="1" w:styleId="B793F7940681426F9739252FBFA2F6DB7">
    <w:name w:val="B793F7940681426F9739252FBFA2F6DB7"/>
    <w:rsid w:val="00C90866"/>
    <w:rPr>
      <w:rFonts w:eastAsiaTheme="minorHAnsi"/>
    </w:rPr>
  </w:style>
  <w:style w:type="paragraph" w:customStyle="1" w:styleId="F82E3D39B5104A26B65B4F35BD4FC9BB7">
    <w:name w:val="F82E3D39B5104A26B65B4F35BD4FC9BB7"/>
    <w:rsid w:val="00C90866"/>
    <w:rPr>
      <w:rFonts w:eastAsiaTheme="minorHAnsi"/>
    </w:rPr>
  </w:style>
  <w:style w:type="paragraph" w:customStyle="1" w:styleId="07C3D1B54CF2499081391B2BBE6EE4127">
    <w:name w:val="07C3D1B54CF2499081391B2BBE6EE4127"/>
    <w:rsid w:val="00C90866"/>
    <w:rPr>
      <w:rFonts w:eastAsiaTheme="minorHAnsi"/>
    </w:rPr>
  </w:style>
  <w:style w:type="paragraph" w:customStyle="1" w:styleId="3A33FBB3D2494984B5BF1F5EF8FA9FD07">
    <w:name w:val="3A33FBB3D2494984B5BF1F5EF8FA9FD07"/>
    <w:rsid w:val="00C90866"/>
    <w:rPr>
      <w:rFonts w:eastAsiaTheme="minorHAnsi"/>
    </w:rPr>
  </w:style>
  <w:style w:type="paragraph" w:customStyle="1" w:styleId="5E3310FF7E4A4BFB9A2E2FB08593E3257">
    <w:name w:val="5E3310FF7E4A4BFB9A2E2FB08593E3257"/>
    <w:rsid w:val="00C90866"/>
    <w:rPr>
      <w:rFonts w:eastAsiaTheme="minorHAnsi"/>
    </w:rPr>
  </w:style>
  <w:style w:type="paragraph" w:customStyle="1" w:styleId="DEC88216EB954B3E959496210C6305BE6">
    <w:name w:val="DEC88216EB954B3E959496210C6305BE6"/>
    <w:rsid w:val="00C90866"/>
    <w:rPr>
      <w:rFonts w:eastAsiaTheme="minorHAnsi"/>
    </w:rPr>
  </w:style>
  <w:style w:type="paragraph" w:customStyle="1" w:styleId="BD66A8B3B105426A9DE8C55753E2F2596">
    <w:name w:val="BD66A8B3B105426A9DE8C55753E2F2596"/>
    <w:rsid w:val="00C90866"/>
    <w:rPr>
      <w:rFonts w:eastAsiaTheme="minorHAnsi"/>
    </w:rPr>
  </w:style>
  <w:style w:type="paragraph" w:customStyle="1" w:styleId="8EFFD27508004C1F8BB0C93CCDA85CFD6">
    <w:name w:val="8EFFD27508004C1F8BB0C93CCDA85CFD6"/>
    <w:rsid w:val="00C90866"/>
    <w:rPr>
      <w:rFonts w:eastAsiaTheme="minorHAnsi"/>
    </w:rPr>
  </w:style>
  <w:style w:type="paragraph" w:customStyle="1" w:styleId="34F924647C684647915B2C053AE080016">
    <w:name w:val="34F924647C684647915B2C053AE080016"/>
    <w:rsid w:val="00C90866"/>
    <w:rPr>
      <w:rFonts w:eastAsiaTheme="minorHAnsi"/>
    </w:rPr>
  </w:style>
  <w:style w:type="paragraph" w:customStyle="1" w:styleId="33C852E773BC4816A99CF95AD56D19436">
    <w:name w:val="33C852E773BC4816A99CF95AD56D19436"/>
    <w:rsid w:val="00C90866"/>
    <w:rPr>
      <w:rFonts w:eastAsiaTheme="minorHAnsi"/>
    </w:rPr>
  </w:style>
  <w:style w:type="paragraph" w:customStyle="1" w:styleId="F20AC0C4963B4CA8BDED5C792F72F4B06">
    <w:name w:val="F20AC0C4963B4CA8BDED5C792F72F4B06"/>
    <w:rsid w:val="00C90866"/>
    <w:rPr>
      <w:rFonts w:eastAsiaTheme="minorHAnsi"/>
    </w:rPr>
  </w:style>
  <w:style w:type="paragraph" w:customStyle="1" w:styleId="C0735C8857CF4223A706C6027D8211FD5">
    <w:name w:val="C0735C8857CF4223A706C6027D8211FD5"/>
    <w:rsid w:val="00C90866"/>
    <w:rPr>
      <w:rFonts w:eastAsiaTheme="minorHAnsi"/>
    </w:rPr>
  </w:style>
  <w:style w:type="paragraph" w:customStyle="1" w:styleId="F3CC483C25D24224BF3856919493A83F5">
    <w:name w:val="F3CC483C25D24224BF3856919493A83F5"/>
    <w:rsid w:val="00C90866"/>
    <w:pPr>
      <w:ind w:left="720"/>
      <w:contextualSpacing/>
    </w:pPr>
    <w:rPr>
      <w:rFonts w:eastAsiaTheme="minorHAnsi"/>
    </w:rPr>
  </w:style>
  <w:style w:type="paragraph" w:customStyle="1" w:styleId="36C9FE3CE9404BADA9807E82850C74A95">
    <w:name w:val="36C9FE3CE9404BADA9807E82850C74A95"/>
    <w:rsid w:val="00C90866"/>
    <w:pPr>
      <w:ind w:left="720"/>
      <w:contextualSpacing/>
    </w:pPr>
    <w:rPr>
      <w:rFonts w:eastAsiaTheme="minorHAnsi"/>
    </w:rPr>
  </w:style>
  <w:style w:type="paragraph" w:customStyle="1" w:styleId="9FFFCD5F170447F288D3DAA75C383D4E5">
    <w:name w:val="9FFFCD5F170447F288D3DAA75C383D4E5"/>
    <w:rsid w:val="00C90866"/>
    <w:pPr>
      <w:ind w:left="720"/>
      <w:contextualSpacing/>
    </w:pPr>
    <w:rPr>
      <w:rFonts w:eastAsiaTheme="minorHAnsi"/>
    </w:rPr>
  </w:style>
  <w:style w:type="paragraph" w:customStyle="1" w:styleId="FB854DEC5AE74CD7A8636C337B6016D25">
    <w:name w:val="FB854DEC5AE74CD7A8636C337B6016D25"/>
    <w:rsid w:val="00C90866"/>
    <w:pPr>
      <w:ind w:left="720"/>
      <w:contextualSpacing/>
    </w:pPr>
    <w:rPr>
      <w:rFonts w:eastAsiaTheme="minorHAnsi"/>
    </w:rPr>
  </w:style>
  <w:style w:type="paragraph" w:customStyle="1" w:styleId="EEB89759932941EAB220ECDCC2B2D8DE5">
    <w:name w:val="EEB89759932941EAB220ECDCC2B2D8DE5"/>
    <w:rsid w:val="00C90866"/>
    <w:pPr>
      <w:ind w:left="720"/>
      <w:contextualSpacing/>
    </w:pPr>
    <w:rPr>
      <w:rFonts w:eastAsiaTheme="minorHAnsi"/>
    </w:rPr>
  </w:style>
  <w:style w:type="paragraph" w:customStyle="1" w:styleId="CA53BBFC099F42E68769CAE169AB912C5">
    <w:name w:val="CA53BBFC099F42E68769CAE169AB912C5"/>
    <w:rsid w:val="00C90866"/>
    <w:pPr>
      <w:ind w:left="720"/>
      <w:contextualSpacing/>
    </w:pPr>
    <w:rPr>
      <w:rFonts w:eastAsiaTheme="minorHAnsi"/>
    </w:rPr>
  </w:style>
  <w:style w:type="paragraph" w:customStyle="1" w:styleId="5373798CE9FD45F3AFA31E87589A54DA">
    <w:name w:val="5373798CE9FD45F3AFA31E87589A54DA"/>
    <w:rsid w:val="00C90866"/>
  </w:style>
  <w:style w:type="paragraph" w:customStyle="1" w:styleId="D5AB295BABC349D7A43AFE97398331919">
    <w:name w:val="D5AB295BABC349D7A43AFE97398331919"/>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9">
    <w:name w:val="8F1EAA4B52EE49C1BC4BCBE930A3E8EE9"/>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9">
    <w:name w:val="249DE22AA0E64DB0A9D2BF270EEB761A9"/>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5">
    <w:name w:val="8F627247605441538F55A98E7A243DB45"/>
    <w:rsid w:val="00C90866"/>
    <w:rPr>
      <w:rFonts w:eastAsiaTheme="minorHAnsi"/>
    </w:rPr>
  </w:style>
  <w:style w:type="paragraph" w:customStyle="1" w:styleId="56D2140542DA4AAD8C10F50A550E71179">
    <w:name w:val="56D2140542DA4AAD8C10F50A550E71179"/>
    <w:rsid w:val="00C90866"/>
    <w:rPr>
      <w:rFonts w:eastAsiaTheme="minorHAnsi"/>
    </w:rPr>
  </w:style>
  <w:style w:type="paragraph" w:customStyle="1" w:styleId="2519B8F55179472F87DBEE5FF4407C399">
    <w:name w:val="2519B8F55179472F87DBEE5FF4407C399"/>
    <w:rsid w:val="00C90866"/>
    <w:rPr>
      <w:rFonts w:eastAsiaTheme="minorHAnsi"/>
    </w:rPr>
  </w:style>
  <w:style w:type="paragraph" w:customStyle="1" w:styleId="4216810AC2654E938735774C4B0B0D8E9">
    <w:name w:val="4216810AC2654E938735774C4B0B0D8E9"/>
    <w:rsid w:val="00C90866"/>
    <w:rPr>
      <w:rFonts w:eastAsiaTheme="minorHAnsi"/>
    </w:rPr>
  </w:style>
  <w:style w:type="paragraph" w:customStyle="1" w:styleId="8D8BE2DC0D774415B416A8E038A24B0A9">
    <w:name w:val="8D8BE2DC0D774415B416A8E038A24B0A9"/>
    <w:rsid w:val="00C90866"/>
    <w:rPr>
      <w:rFonts w:eastAsiaTheme="minorHAnsi"/>
    </w:rPr>
  </w:style>
  <w:style w:type="paragraph" w:customStyle="1" w:styleId="11E9D8AC416F41ECBCC7049336E5BB689">
    <w:name w:val="11E9D8AC416F41ECBCC7049336E5BB689"/>
    <w:rsid w:val="00C90866"/>
    <w:rPr>
      <w:rFonts w:eastAsiaTheme="minorHAnsi"/>
    </w:rPr>
  </w:style>
  <w:style w:type="paragraph" w:customStyle="1" w:styleId="41FBD3C58FBD4A5C9BB96C83E33301C59">
    <w:name w:val="41FBD3C58FBD4A5C9BB96C83E33301C59"/>
    <w:rsid w:val="00C90866"/>
    <w:rPr>
      <w:rFonts w:eastAsiaTheme="minorHAnsi"/>
    </w:rPr>
  </w:style>
  <w:style w:type="paragraph" w:customStyle="1" w:styleId="454E45ECF6B4435FA452A6A24D101AFD9">
    <w:name w:val="454E45ECF6B4435FA452A6A24D101AFD9"/>
    <w:rsid w:val="00C90866"/>
    <w:rPr>
      <w:rFonts w:eastAsiaTheme="minorHAnsi"/>
    </w:rPr>
  </w:style>
  <w:style w:type="paragraph" w:customStyle="1" w:styleId="A495E5C4786C413F9CD1FBB2B7F41C619">
    <w:name w:val="A495E5C4786C413F9CD1FBB2B7F41C619"/>
    <w:rsid w:val="00C90866"/>
    <w:rPr>
      <w:rFonts w:eastAsiaTheme="minorHAnsi"/>
    </w:rPr>
  </w:style>
  <w:style w:type="paragraph" w:customStyle="1" w:styleId="DC10C05DDB7C4E529534ED3CE91A24109">
    <w:name w:val="DC10C05DDB7C4E529534ED3CE91A24109"/>
    <w:rsid w:val="00C90866"/>
    <w:rPr>
      <w:rFonts w:eastAsiaTheme="minorHAnsi"/>
    </w:rPr>
  </w:style>
  <w:style w:type="paragraph" w:customStyle="1" w:styleId="69A6E6C86C5F4B1F855273548929110F9">
    <w:name w:val="69A6E6C86C5F4B1F855273548929110F9"/>
    <w:rsid w:val="00C90866"/>
    <w:rPr>
      <w:rFonts w:eastAsiaTheme="minorHAnsi"/>
    </w:rPr>
  </w:style>
  <w:style w:type="paragraph" w:customStyle="1" w:styleId="736F195F39ED4E8C932776370E883A3E9">
    <w:name w:val="736F195F39ED4E8C932776370E883A3E9"/>
    <w:rsid w:val="00C90866"/>
    <w:rPr>
      <w:rFonts w:eastAsiaTheme="minorHAnsi"/>
    </w:rPr>
  </w:style>
  <w:style w:type="paragraph" w:customStyle="1" w:styleId="A9FC39BE720A4DD9843BFEA462F0295C8">
    <w:name w:val="A9FC39BE720A4DD9843BFEA462F0295C8"/>
    <w:rsid w:val="00C90866"/>
    <w:rPr>
      <w:rFonts w:eastAsiaTheme="minorHAnsi"/>
    </w:rPr>
  </w:style>
  <w:style w:type="paragraph" w:customStyle="1" w:styleId="4C01D119898E42A1B4D7905A1F4CBFF28">
    <w:name w:val="4C01D119898E42A1B4D7905A1F4CBFF28"/>
    <w:rsid w:val="00C90866"/>
    <w:rPr>
      <w:rFonts w:eastAsiaTheme="minorHAnsi"/>
    </w:rPr>
  </w:style>
  <w:style w:type="paragraph" w:customStyle="1" w:styleId="58BC3ED435044D21BE10B85F5FE0EAEE8">
    <w:name w:val="58BC3ED435044D21BE10B85F5FE0EAEE8"/>
    <w:rsid w:val="00C90866"/>
    <w:rPr>
      <w:rFonts w:eastAsiaTheme="minorHAnsi"/>
    </w:rPr>
  </w:style>
  <w:style w:type="paragraph" w:customStyle="1" w:styleId="9FB3A831638345A7A035EE462C9B16358">
    <w:name w:val="9FB3A831638345A7A035EE462C9B16358"/>
    <w:rsid w:val="00C90866"/>
    <w:rPr>
      <w:rFonts w:eastAsiaTheme="minorHAnsi"/>
    </w:rPr>
  </w:style>
  <w:style w:type="paragraph" w:customStyle="1" w:styleId="E1E7ADFE09BD45C8924C3BC937C5E1F78">
    <w:name w:val="E1E7ADFE09BD45C8924C3BC937C5E1F78"/>
    <w:rsid w:val="00C90866"/>
    <w:rPr>
      <w:rFonts w:eastAsiaTheme="minorHAnsi"/>
    </w:rPr>
  </w:style>
  <w:style w:type="paragraph" w:customStyle="1" w:styleId="0FEFBE3CE07F4B45AEF1FFF99DAC07D18">
    <w:name w:val="0FEFBE3CE07F4B45AEF1FFF99DAC07D18"/>
    <w:rsid w:val="00C90866"/>
    <w:rPr>
      <w:rFonts w:eastAsiaTheme="minorHAnsi"/>
    </w:rPr>
  </w:style>
  <w:style w:type="paragraph" w:customStyle="1" w:styleId="AFD52C3487EA45DA9E7838C27CB58FF28">
    <w:name w:val="AFD52C3487EA45DA9E7838C27CB58FF28"/>
    <w:rsid w:val="00C90866"/>
    <w:rPr>
      <w:rFonts w:eastAsiaTheme="minorHAnsi"/>
    </w:rPr>
  </w:style>
  <w:style w:type="paragraph" w:customStyle="1" w:styleId="F0CCA5B41E7C4A75A31B1DB82F08EF3C8">
    <w:name w:val="F0CCA5B41E7C4A75A31B1DB82F08EF3C8"/>
    <w:rsid w:val="00C90866"/>
    <w:rPr>
      <w:rFonts w:eastAsiaTheme="minorHAnsi"/>
    </w:rPr>
  </w:style>
  <w:style w:type="paragraph" w:customStyle="1" w:styleId="B93B8BCA6BFB4AECB667B1C0EAD357FF8">
    <w:name w:val="B93B8BCA6BFB4AECB667B1C0EAD357FF8"/>
    <w:rsid w:val="00C90866"/>
    <w:rPr>
      <w:rFonts w:eastAsiaTheme="minorHAnsi"/>
    </w:rPr>
  </w:style>
  <w:style w:type="paragraph" w:customStyle="1" w:styleId="FDC9C0F9A3CD40D2BF93AD1EDBC0AA548">
    <w:name w:val="FDC9C0F9A3CD40D2BF93AD1EDBC0AA548"/>
    <w:rsid w:val="00C90866"/>
    <w:rPr>
      <w:rFonts w:eastAsiaTheme="minorHAnsi"/>
    </w:rPr>
  </w:style>
  <w:style w:type="paragraph" w:customStyle="1" w:styleId="49283B003EE347978D65D487218D23538">
    <w:name w:val="49283B003EE347978D65D487218D23538"/>
    <w:rsid w:val="00C90866"/>
    <w:rPr>
      <w:rFonts w:eastAsiaTheme="minorHAnsi"/>
    </w:rPr>
  </w:style>
  <w:style w:type="paragraph" w:customStyle="1" w:styleId="2AD9C24B1E5744ABBC933592C18951599">
    <w:name w:val="2AD9C24B1E5744ABBC933592C18951599"/>
    <w:rsid w:val="00C90866"/>
    <w:rPr>
      <w:rFonts w:eastAsiaTheme="minorHAnsi"/>
    </w:rPr>
  </w:style>
  <w:style w:type="paragraph" w:customStyle="1" w:styleId="B943BFB8A7E146ACB1FEC3540C63D0AF9">
    <w:name w:val="B943BFB8A7E146ACB1FEC3540C63D0AF9"/>
    <w:rsid w:val="00C90866"/>
    <w:rPr>
      <w:rFonts w:eastAsiaTheme="minorHAnsi"/>
    </w:rPr>
  </w:style>
  <w:style w:type="paragraph" w:customStyle="1" w:styleId="F28565EE903E486BB684D2DDE48E30979">
    <w:name w:val="F28565EE903E486BB684D2DDE48E30979"/>
    <w:rsid w:val="00C90866"/>
    <w:rPr>
      <w:rFonts w:eastAsiaTheme="minorHAnsi"/>
    </w:rPr>
  </w:style>
  <w:style w:type="paragraph" w:customStyle="1" w:styleId="3159CE967F7E4E8EB7E1E16F7CAEB7519">
    <w:name w:val="3159CE967F7E4E8EB7E1E16F7CAEB7519"/>
    <w:rsid w:val="00C90866"/>
    <w:rPr>
      <w:rFonts w:eastAsiaTheme="minorHAnsi"/>
    </w:rPr>
  </w:style>
  <w:style w:type="paragraph" w:customStyle="1" w:styleId="1A0E7E7CD7CA459C901FA9E6DD29A5E99">
    <w:name w:val="1A0E7E7CD7CA459C901FA9E6DD29A5E99"/>
    <w:rsid w:val="00C90866"/>
    <w:rPr>
      <w:rFonts w:eastAsiaTheme="minorHAnsi"/>
    </w:rPr>
  </w:style>
  <w:style w:type="paragraph" w:customStyle="1" w:styleId="5E120D97156F44CE8B6F8E17CA9375DD9">
    <w:name w:val="5E120D97156F44CE8B6F8E17CA9375DD9"/>
    <w:rsid w:val="00C90866"/>
    <w:rPr>
      <w:rFonts w:eastAsiaTheme="minorHAnsi"/>
    </w:rPr>
  </w:style>
  <w:style w:type="paragraph" w:customStyle="1" w:styleId="5373798CE9FD45F3AFA31E87589A54DA1">
    <w:name w:val="5373798CE9FD45F3AFA31E87589A54DA1"/>
    <w:rsid w:val="00C90866"/>
    <w:rPr>
      <w:rFonts w:eastAsiaTheme="minorHAnsi"/>
    </w:rPr>
  </w:style>
  <w:style w:type="paragraph" w:customStyle="1" w:styleId="86D647DE645346639CD8ADAD0C70DB6D9">
    <w:name w:val="86D647DE645346639CD8ADAD0C70DB6D9"/>
    <w:rsid w:val="00C90866"/>
    <w:rPr>
      <w:rFonts w:eastAsiaTheme="minorHAnsi"/>
    </w:rPr>
  </w:style>
  <w:style w:type="paragraph" w:customStyle="1" w:styleId="B72464BD47F64DA3AB91793E389D53E48">
    <w:name w:val="B72464BD47F64DA3AB91793E389D53E48"/>
    <w:rsid w:val="00C90866"/>
    <w:rPr>
      <w:rFonts w:eastAsiaTheme="minorHAnsi"/>
    </w:rPr>
  </w:style>
  <w:style w:type="paragraph" w:customStyle="1" w:styleId="B793F7940681426F9739252FBFA2F6DB8">
    <w:name w:val="B793F7940681426F9739252FBFA2F6DB8"/>
    <w:rsid w:val="00C90866"/>
    <w:rPr>
      <w:rFonts w:eastAsiaTheme="minorHAnsi"/>
    </w:rPr>
  </w:style>
  <w:style w:type="paragraph" w:customStyle="1" w:styleId="F82E3D39B5104A26B65B4F35BD4FC9BB8">
    <w:name w:val="F82E3D39B5104A26B65B4F35BD4FC9BB8"/>
    <w:rsid w:val="00C90866"/>
    <w:rPr>
      <w:rFonts w:eastAsiaTheme="minorHAnsi"/>
    </w:rPr>
  </w:style>
  <w:style w:type="paragraph" w:customStyle="1" w:styleId="07C3D1B54CF2499081391B2BBE6EE4128">
    <w:name w:val="07C3D1B54CF2499081391B2BBE6EE4128"/>
    <w:rsid w:val="00C90866"/>
    <w:rPr>
      <w:rFonts w:eastAsiaTheme="minorHAnsi"/>
    </w:rPr>
  </w:style>
  <w:style w:type="paragraph" w:customStyle="1" w:styleId="3A33FBB3D2494984B5BF1F5EF8FA9FD08">
    <w:name w:val="3A33FBB3D2494984B5BF1F5EF8FA9FD08"/>
    <w:rsid w:val="00C90866"/>
    <w:rPr>
      <w:rFonts w:eastAsiaTheme="minorHAnsi"/>
    </w:rPr>
  </w:style>
  <w:style w:type="paragraph" w:customStyle="1" w:styleId="5E3310FF7E4A4BFB9A2E2FB08593E3258">
    <w:name w:val="5E3310FF7E4A4BFB9A2E2FB08593E3258"/>
    <w:rsid w:val="00C90866"/>
    <w:rPr>
      <w:rFonts w:eastAsiaTheme="minorHAnsi"/>
    </w:rPr>
  </w:style>
  <w:style w:type="paragraph" w:customStyle="1" w:styleId="DEC88216EB954B3E959496210C6305BE7">
    <w:name w:val="DEC88216EB954B3E959496210C6305BE7"/>
    <w:rsid w:val="00C90866"/>
    <w:rPr>
      <w:rFonts w:eastAsiaTheme="minorHAnsi"/>
    </w:rPr>
  </w:style>
  <w:style w:type="paragraph" w:customStyle="1" w:styleId="BD66A8B3B105426A9DE8C55753E2F2597">
    <w:name w:val="BD66A8B3B105426A9DE8C55753E2F2597"/>
    <w:rsid w:val="00C90866"/>
    <w:rPr>
      <w:rFonts w:eastAsiaTheme="minorHAnsi"/>
    </w:rPr>
  </w:style>
  <w:style w:type="paragraph" w:customStyle="1" w:styleId="8EFFD27508004C1F8BB0C93CCDA85CFD7">
    <w:name w:val="8EFFD27508004C1F8BB0C93CCDA85CFD7"/>
    <w:rsid w:val="00C90866"/>
    <w:rPr>
      <w:rFonts w:eastAsiaTheme="minorHAnsi"/>
    </w:rPr>
  </w:style>
  <w:style w:type="paragraph" w:customStyle="1" w:styleId="34F924647C684647915B2C053AE080017">
    <w:name w:val="34F924647C684647915B2C053AE080017"/>
    <w:rsid w:val="00C90866"/>
    <w:rPr>
      <w:rFonts w:eastAsiaTheme="minorHAnsi"/>
    </w:rPr>
  </w:style>
  <w:style w:type="paragraph" w:customStyle="1" w:styleId="33C852E773BC4816A99CF95AD56D19437">
    <w:name w:val="33C852E773BC4816A99CF95AD56D19437"/>
    <w:rsid w:val="00C90866"/>
    <w:rPr>
      <w:rFonts w:eastAsiaTheme="minorHAnsi"/>
    </w:rPr>
  </w:style>
  <w:style w:type="paragraph" w:customStyle="1" w:styleId="F20AC0C4963B4CA8BDED5C792F72F4B07">
    <w:name w:val="F20AC0C4963B4CA8BDED5C792F72F4B07"/>
    <w:rsid w:val="00C90866"/>
    <w:rPr>
      <w:rFonts w:eastAsiaTheme="minorHAnsi"/>
    </w:rPr>
  </w:style>
  <w:style w:type="paragraph" w:customStyle="1" w:styleId="C0735C8857CF4223A706C6027D8211FD6">
    <w:name w:val="C0735C8857CF4223A706C6027D8211FD6"/>
    <w:rsid w:val="00C90866"/>
    <w:rPr>
      <w:rFonts w:eastAsiaTheme="minorHAnsi"/>
    </w:rPr>
  </w:style>
  <w:style w:type="paragraph" w:customStyle="1" w:styleId="F3CC483C25D24224BF3856919493A83F6">
    <w:name w:val="F3CC483C25D24224BF3856919493A83F6"/>
    <w:rsid w:val="00C90866"/>
    <w:pPr>
      <w:ind w:left="720"/>
      <w:contextualSpacing/>
    </w:pPr>
    <w:rPr>
      <w:rFonts w:eastAsiaTheme="minorHAnsi"/>
    </w:rPr>
  </w:style>
  <w:style w:type="paragraph" w:customStyle="1" w:styleId="36C9FE3CE9404BADA9807E82850C74A96">
    <w:name w:val="36C9FE3CE9404BADA9807E82850C74A96"/>
    <w:rsid w:val="00C90866"/>
    <w:pPr>
      <w:ind w:left="720"/>
      <w:contextualSpacing/>
    </w:pPr>
    <w:rPr>
      <w:rFonts w:eastAsiaTheme="minorHAnsi"/>
    </w:rPr>
  </w:style>
  <w:style w:type="paragraph" w:customStyle="1" w:styleId="9FFFCD5F170447F288D3DAA75C383D4E6">
    <w:name w:val="9FFFCD5F170447F288D3DAA75C383D4E6"/>
    <w:rsid w:val="00C90866"/>
    <w:pPr>
      <w:ind w:left="720"/>
      <w:contextualSpacing/>
    </w:pPr>
    <w:rPr>
      <w:rFonts w:eastAsiaTheme="minorHAnsi"/>
    </w:rPr>
  </w:style>
  <w:style w:type="paragraph" w:customStyle="1" w:styleId="FB854DEC5AE74CD7A8636C337B6016D26">
    <w:name w:val="FB854DEC5AE74CD7A8636C337B6016D26"/>
    <w:rsid w:val="00C90866"/>
    <w:pPr>
      <w:ind w:left="720"/>
      <w:contextualSpacing/>
    </w:pPr>
    <w:rPr>
      <w:rFonts w:eastAsiaTheme="minorHAnsi"/>
    </w:rPr>
  </w:style>
  <w:style w:type="paragraph" w:customStyle="1" w:styleId="EEB89759932941EAB220ECDCC2B2D8DE6">
    <w:name w:val="EEB89759932941EAB220ECDCC2B2D8DE6"/>
    <w:rsid w:val="00C90866"/>
    <w:pPr>
      <w:ind w:left="720"/>
      <w:contextualSpacing/>
    </w:pPr>
    <w:rPr>
      <w:rFonts w:eastAsiaTheme="minorHAnsi"/>
    </w:rPr>
  </w:style>
  <w:style w:type="paragraph" w:customStyle="1" w:styleId="CA53BBFC099F42E68769CAE169AB912C6">
    <w:name w:val="CA53BBFC099F42E68769CAE169AB912C6"/>
    <w:rsid w:val="00C90866"/>
    <w:pPr>
      <w:ind w:left="720"/>
      <w:contextualSpacing/>
    </w:pPr>
    <w:rPr>
      <w:rFonts w:eastAsiaTheme="minorHAnsi"/>
    </w:rPr>
  </w:style>
  <w:style w:type="paragraph" w:customStyle="1" w:styleId="D5AB295BABC349D7A43AFE973983319110">
    <w:name w:val="D5AB295BABC349D7A43AFE973983319110"/>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10">
    <w:name w:val="8F1EAA4B52EE49C1BC4BCBE930A3E8EE10"/>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10">
    <w:name w:val="249DE22AA0E64DB0A9D2BF270EEB761A10"/>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6">
    <w:name w:val="8F627247605441538F55A98E7A243DB46"/>
    <w:rsid w:val="00C90866"/>
    <w:rPr>
      <w:rFonts w:eastAsiaTheme="minorHAnsi"/>
    </w:rPr>
  </w:style>
  <w:style w:type="paragraph" w:customStyle="1" w:styleId="56D2140542DA4AAD8C10F50A550E711710">
    <w:name w:val="56D2140542DA4AAD8C10F50A550E711710"/>
    <w:rsid w:val="00C90866"/>
    <w:rPr>
      <w:rFonts w:eastAsiaTheme="minorHAnsi"/>
    </w:rPr>
  </w:style>
  <w:style w:type="paragraph" w:customStyle="1" w:styleId="2519B8F55179472F87DBEE5FF4407C3910">
    <w:name w:val="2519B8F55179472F87DBEE5FF4407C3910"/>
    <w:rsid w:val="00C90866"/>
    <w:rPr>
      <w:rFonts w:eastAsiaTheme="minorHAnsi"/>
    </w:rPr>
  </w:style>
  <w:style w:type="paragraph" w:customStyle="1" w:styleId="4216810AC2654E938735774C4B0B0D8E10">
    <w:name w:val="4216810AC2654E938735774C4B0B0D8E10"/>
    <w:rsid w:val="00C90866"/>
    <w:rPr>
      <w:rFonts w:eastAsiaTheme="minorHAnsi"/>
    </w:rPr>
  </w:style>
  <w:style w:type="paragraph" w:customStyle="1" w:styleId="8D8BE2DC0D774415B416A8E038A24B0A10">
    <w:name w:val="8D8BE2DC0D774415B416A8E038A24B0A10"/>
    <w:rsid w:val="00C90866"/>
    <w:rPr>
      <w:rFonts w:eastAsiaTheme="minorHAnsi"/>
    </w:rPr>
  </w:style>
  <w:style w:type="paragraph" w:customStyle="1" w:styleId="11E9D8AC416F41ECBCC7049336E5BB6810">
    <w:name w:val="11E9D8AC416F41ECBCC7049336E5BB6810"/>
    <w:rsid w:val="00C90866"/>
    <w:rPr>
      <w:rFonts w:eastAsiaTheme="minorHAnsi"/>
    </w:rPr>
  </w:style>
  <w:style w:type="paragraph" w:customStyle="1" w:styleId="41FBD3C58FBD4A5C9BB96C83E33301C510">
    <w:name w:val="41FBD3C58FBD4A5C9BB96C83E33301C510"/>
    <w:rsid w:val="00C90866"/>
    <w:rPr>
      <w:rFonts w:eastAsiaTheme="minorHAnsi"/>
    </w:rPr>
  </w:style>
  <w:style w:type="paragraph" w:customStyle="1" w:styleId="454E45ECF6B4435FA452A6A24D101AFD10">
    <w:name w:val="454E45ECF6B4435FA452A6A24D101AFD10"/>
    <w:rsid w:val="00C90866"/>
    <w:rPr>
      <w:rFonts w:eastAsiaTheme="minorHAnsi"/>
    </w:rPr>
  </w:style>
  <w:style w:type="paragraph" w:customStyle="1" w:styleId="A495E5C4786C413F9CD1FBB2B7F41C6110">
    <w:name w:val="A495E5C4786C413F9CD1FBB2B7F41C6110"/>
    <w:rsid w:val="00C90866"/>
    <w:rPr>
      <w:rFonts w:eastAsiaTheme="minorHAnsi"/>
    </w:rPr>
  </w:style>
  <w:style w:type="paragraph" w:customStyle="1" w:styleId="DC10C05DDB7C4E529534ED3CE91A241010">
    <w:name w:val="DC10C05DDB7C4E529534ED3CE91A241010"/>
    <w:rsid w:val="00C90866"/>
    <w:rPr>
      <w:rFonts w:eastAsiaTheme="minorHAnsi"/>
    </w:rPr>
  </w:style>
  <w:style w:type="paragraph" w:customStyle="1" w:styleId="69A6E6C86C5F4B1F855273548929110F10">
    <w:name w:val="69A6E6C86C5F4B1F855273548929110F10"/>
    <w:rsid w:val="00C90866"/>
    <w:rPr>
      <w:rFonts w:eastAsiaTheme="minorHAnsi"/>
    </w:rPr>
  </w:style>
  <w:style w:type="paragraph" w:customStyle="1" w:styleId="736F195F39ED4E8C932776370E883A3E10">
    <w:name w:val="736F195F39ED4E8C932776370E883A3E10"/>
    <w:rsid w:val="00C90866"/>
    <w:rPr>
      <w:rFonts w:eastAsiaTheme="minorHAnsi"/>
    </w:rPr>
  </w:style>
  <w:style w:type="paragraph" w:customStyle="1" w:styleId="A9FC39BE720A4DD9843BFEA462F0295C9">
    <w:name w:val="A9FC39BE720A4DD9843BFEA462F0295C9"/>
    <w:rsid w:val="00C90866"/>
    <w:rPr>
      <w:rFonts w:eastAsiaTheme="minorHAnsi"/>
    </w:rPr>
  </w:style>
  <w:style w:type="paragraph" w:customStyle="1" w:styleId="4C01D119898E42A1B4D7905A1F4CBFF29">
    <w:name w:val="4C01D119898E42A1B4D7905A1F4CBFF29"/>
    <w:rsid w:val="00C90866"/>
    <w:rPr>
      <w:rFonts w:eastAsiaTheme="minorHAnsi"/>
    </w:rPr>
  </w:style>
  <w:style w:type="paragraph" w:customStyle="1" w:styleId="58BC3ED435044D21BE10B85F5FE0EAEE9">
    <w:name w:val="58BC3ED435044D21BE10B85F5FE0EAEE9"/>
    <w:rsid w:val="00C90866"/>
    <w:rPr>
      <w:rFonts w:eastAsiaTheme="minorHAnsi"/>
    </w:rPr>
  </w:style>
  <w:style w:type="paragraph" w:customStyle="1" w:styleId="9FB3A831638345A7A035EE462C9B16359">
    <w:name w:val="9FB3A831638345A7A035EE462C9B16359"/>
    <w:rsid w:val="00C90866"/>
    <w:rPr>
      <w:rFonts w:eastAsiaTheme="minorHAnsi"/>
    </w:rPr>
  </w:style>
  <w:style w:type="paragraph" w:customStyle="1" w:styleId="E1E7ADFE09BD45C8924C3BC937C5E1F79">
    <w:name w:val="E1E7ADFE09BD45C8924C3BC937C5E1F79"/>
    <w:rsid w:val="00C90866"/>
    <w:rPr>
      <w:rFonts w:eastAsiaTheme="minorHAnsi"/>
    </w:rPr>
  </w:style>
  <w:style w:type="paragraph" w:customStyle="1" w:styleId="0FEFBE3CE07F4B45AEF1FFF99DAC07D19">
    <w:name w:val="0FEFBE3CE07F4B45AEF1FFF99DAC07D19"/>
    <w:rsid w:val="00C90866"/>
    <w:rPr>
      <w:rFonts w:eastAsiaTheme="minorHAnsi"/>
    </w:rPr>
  </w:style>
  <w:style w:type="paragraph" w:customStyle="1" w:styleId="AFD52C3487EA45DA9E7838C27CB58FF29">
    <w:name w:val="AFD52C3487EA45DA9E7838C27CB58FF29"/>
    <w:rsid w:val="00C90866"/>
    <w:rPr>
      <w:rFonts w:eastAsiaTheme="minorHAnsi"/>
    </w:rPr>
  </w:style>
  <w:style w:type="paragraph" w:customStyle="1" w:styleId="F0CCA5B41E7C4A75A31B1DB82F08EF3C9">
    <w:name w:val="F0CCA5B41E7C4A75A31B1DB82F08EF3C9"/>
    <w:rsid w:val="00C90866"/>
    <w:rPr>
      <w:rFonts w:eastAsiaTheme="minorHAnsi"/>
    </w:rPr>
  </w:style>
  <w:style w:type="paragraph" w:customStyle="1" w:styleId="B93B8BCA6BFB4AECB667B1C0EAD357FF9">
    <w:name w:val="B93B8BCA6BFB4AECB667B1C0EAD357FF9"/>
    <w:rsid w:val="00C90866"/>
    <w:rPr>
      <w:rFonts w:eastAsiaTheme="minorHAnsi"/>
    </w:rPr>
  </w:style>
  <w:style w:type="paragraph" w:customStyle="1" w:styleId="FDC9C0F9A3CD40D2BF93AD1EDBC0AA549">
    <w:name w:val="FDC9C0F9A3CD40D2BF93AD1EDBC0AA549"/>
    <w:rsid w:val="00C90866"/>
    <w:rPr>
      <w:rFonts w:eastAsiaTheme="minorHAnsi"/>
    </w:rPr>
  </w:style>
  <w:style w:type="paragraph" w:customStyle="1" w:styleId="49283B003EE347978D65D487218D23539">
    <w:name w:val="49283B003EE347978D65D487218D23539"/>
    <w:rsid w:val="00C90866"/>
    <w:rPr>
      <w:rFonts w:eastAsiaTheme="minorHAnsi"/>
    </w:rPr>
  </w:style>
  <w:style w:type="paragraph" w:customStyle="1" w:styleId="2AD9C24B1E5744ABBC933592C189515910">
    <w:name w:val="2AD9C24B1E5744ABBC933592C189515910"/>
    <w:rsid w:val="00C90866"/>
    <w:rPr>
      <w:rFonts w:eastAsiaTheme="minorHAnsi"/>
    </w:rPr>
  </w:style>
  <w:style w:type="paragraph" w:customStyle="1" w:styleId="B943BFB8A7E146ACB1FEC3540C63D0AF10">
    <w:name w:val="B943BFB8A7E146ACB1FEC3540C63D0AF10"/>
    <w:rsid w:val="00C90866"/>
    <w:rPr>
      <w:rFonts w:eastAsiaTheme="minorHAnsi"/>
    </w:rPr>
  </w:style>
  <w:style w:type="paragraph" w:customStyle="1" w:styleId="F28565EE903E486BB684D2DDE48E309710">
    <w:name w:val="F28565EE903E486BB684D2DDE48E309710"/>
    <w:rsid w:val="00C90866"/>
    <w:rPr>
      <w:rFonts w:eastAsiaTheme="minorHAnsi"/>
    </w:rPr>
  </w:style>
  <w:style w:type="paragraph" w:customStyle="1" w:styleId="3159CE967F7E4E8EB7E1E16F7CAEB75110">
    <w:name w:val="3159CE967F7E4E8EB7E1E16F7CAEB75110"/>
    <w:rsid w:val="00C90866"/>
    <w:rPr>
      <w:rFonts w:eastAsiaTheme="minorHAnsi"/>
    </w:rPr>
  </w:style>
  <w:style w:type="paragraph" w:customStyle="1" w:styleId="1A0E7E7CD7CA459C901FA9E6DD29A5E910">
    <w:name w:val="1A0E7E7CD7CA459C901FA9E6DD29A5E910"/>
    <w:rsid w:val="00C90866"/>
    <w:rPr>
      <w:rFonts w:eastAsiaTheme="minorHAnsi"/>
    </w:rPr>
  </w:style>
  <w:style w:type="paragraph" w:customStyle="1" w:styleId="5E120D97156F44CE8B6F8E17CA9375DD10">
    <w:name w:val="5E120D97156F44CE8B6F8E17CA9375DD10"/>
    <w:rsid w:val="00C90866"/>
    <w:rPr>
      <w:rFonts w:eastAsiaTheme="minorHAnsi"/>
    </w:rPr>
  </w:style>
  <w:style w:type="paragraph" w:customStyle="1" w:styleId="5373798CE9FD45F3AFA31E87589A54DA2">
    <w:name w:val="5373798CE9FD45F3AFA31E87589A54DA2"/>
    <w:rsid w:val="00C90866"/>
    <w:rPr>
      <w:rFonts w:eastAsiaTheme="minorHAnsi"/>
    </w:rPr>
  </w:style>
  <w:style w:type="paragraph" w:customStyle="1" w:styleId="86D647DE645346639CD8ADAD0C70DB6D10">
    <w:name w:val="86D647DE645346639CD8ADAD0C70DB6D10"/>
    <w:rsid w:val="00C90866"/>
    <w:rPr>
      <w:rFonts w:eastAsiaTheme="minorHAnsi"/>
    </w:rPr>
  </w:style>
  <w:style w:type="paragraph" w:customStyle="1" w:styleId="B72464BD47F64DA3AB91793E389D53E49">
    <w:name w:val="B72464BD47F64DA3AB91793E389D53E49"/>
    <w:rsid w:val="00C90866"/>
    <w:rPr>
      <w:rFonts w:eastAsiaTheme="minorHAnsi"/>
    </w:rPr>
  </w:style>
  <w:style w:type="paragraph" w:customStyle="1" w:styleId="B793F7940681426F9739252FBFA2F6DB9">
    <w:name w:val="B793F7940681426F9739252FBFA2F6DB9"/>
    <w:rsid w:val="00C90866"/>
    <w:rPr>
      <w:rFonts w:eastAsiaTheme="minorHAnsi"/>
    </w:rPr>
  </w:style>
  <w:style w:type="paragraph" w:customStyle="1" w:styleId="F82E3D39B5104A26B65B4F35BD4FC9BB9">
    <w:name w:val="F82E3D39B5104A26B65B4F35BD4FC9BB9"/>
    <w:rsid w:val="00C90866"/>
    <w:rPr>
      <w:rFonts w:eastAsiaTheme="minorHAnsi"/>
    </w:rPr>
  </w:style>
  <w:style w:type="paragraph" w:customStyle="1" w:styleId="07C3D1B54CF2499081391B2BBE6EE4129">
    <w:name w:val="07C3D1B54CF2499081391B2BBE6EE4129"/>
    <w:rsid w:val="00C90866"/>
    <w:rPr>
      <w:rFonts w:eastAsiaTheme="minorHAnsi"/>
    </w:rPr>
  </w:style>
  <w:style w:type="paragraph" w:customStyle="1" w:styleId="3A33FBB3D2494984B5BF1F5EF8FA9FD09">
    <w:name w:val="3A33FBB3D2494984B5BF1F5EF8FA9FD09"/>
    <w:rsid w:val="00C90866"/>
    <w:rPr>
      <w:rFonts w:eastAsiaTheme="minorHAnsi"/>
    </w:rPr>
  </w:style>
  <w:style w:type="paragraph" w:customStyle="1" w:styleId="5E3310FF7E4A4BFB9A2E2FB08593E3259">
    <w:name w:val="5E3310FF7E4A4BFB9A2E2FB08593E3259"/>
    <w:rsid w:val="00C90866"/>
    <w:rPr>
      <w:rFonts w:eastAsiaTheme="minorHAnsi"/>
    </w:rPr>
  </w:style>
  <w:style w:type="paragraph" w:customStyle="1" w:styleId="DEC88216EB954B3E959496210C6305BE8">
    <w:name w:val="DEC88216EB954B3E959496210C6305BE8"/>
    <w:rsid w:val="00C90866"/>
    <w:rPr>
      <w:rFonts w:eastAsiaTheme="minorHAnsi"/>
    </w:rPr>
  </w:style>
  <w:style w:type="paragraph" w:customStyle="1" w:styleId="BD66A8B3B105426A9DE8C55753E2F2598">
    <w:name w:val="BD66A8B3B105426A9DE8C55753E2F2598"/>
    <w:rsid w:val="00C90866"/>
    <w:rPr>
      <w:rFonts w:eastAsiaTheme="minorHAnsi"/>
    </w:rPr>
  </w:style>
  <w:style w:type="paragraph" w:customStyle="1" w:styleId="8EFFD27508004C1F8BB0C93CCDA85CFD8">
    <w:name w:val="8EFFD27508004C1F8BB0C93CCDA85CFD8"/>
    <w:rsid w:val="00C90866"/>
    <w:rPr>
      <w:rFonts w:eastAsiaTheme="minorHAnsi"/>
    </w:rPr>
  </w:style>
  <w:style w:type="paragraph" w:customStyle="1" w:styleId="34F924647C684647915B2C053AE080018">
    <w:name w:val="34F924647C684647915B2C053AE080018"/>
    <w:rsid w:val="00C90866"/>
    <w:rPr>
      <w:rFonts w:eastAsiaTheme="minorHAnsi"/>
    </w:rPr>
  </w:style>
  <w:style w:type="paragraph" w:customStyle="1" w:styleId="33C852E773BC4816A99CF95AD56D19438">
    <w:name w:val="33C852E773BC4816A99CF95AD56D19438"/>
    <w:rsid w:val="00C90866"/>
    <w:rPr>
      <w:rFonts w:eastAsiaTheme="minorHAnsi"/>
    </w:rPr>
  </w:style>
  <w:style w:type="paragraph" w:customStyle="1" w:styleId="F20AC0C4963B4CA8BDED5C792F72F4B08">
    <w:name w:val="F20AC0C4963B4CA8BDED5C792F72F4B08"/>
    <w:rsid w:val="00C90866"/>
    <w:rPr>
      <w:rFonts w:eastAsiaTheme="minorHAnsi"/>
    </w:rPr>
  </w:style>
  <w:style w:type="paragraph" w:customStyle="1" w:styleId="C0735C8857CF4223A706C6027D8211FD7">
    <w:name w:val="C0735C8857CF4223A706C6027D8211FD7"/>
    <w:rsid w:val="00C90866"/>
    <w:rPr>
      <w:rFonts w:eastAsiaTheme="minorHAnsi"/>
    </w:rPr>
  </w:style>
  <w:style w:type="paragraph" w:customStyle="1" w:styleId="F3CC483C25D24224BF3856919493A83F7">
    <w:name w:val="F3CC483C25D24224BF3856919493A83F7"/>
    <w:rsid w:val="00C90866"/>
    <w:pPr>
      <w:ind w:left="720"/>
      <w:contextualSpacing/>
    </w:pPr>
    <w:rPr>
      <w:rFonts w:eastAsiaTheme="minorHAnsi"/>
    </w:rPr>
  </w:style>
  <w:style w:type="paragraph" w:customStyle="1" w:styleId="36C9FE3CE9404BADA9807E82850C74A97">
    <w:name w:val="36C9FE3CE9404BADA9807E82850C74A97"/>
    <w:rsid w:val="00C90866"/>
    <w:pPr>
      <w:ind w:left="720"/>
      <w:contextualSpacing/>
    </w:pPr>
    <w:rPr>
      <w:rFonts w:eastAsiaTheme="minorHAnsi"/>
    </w:rPr>
  </w:style>
  <w:style w:type="paragraph" w:customStyle="1" w:styleId="9FFFCD5F170447F288D3DAA75C383D4E7">
    <w:name w:val="9FFFCD5F170447F288D3DAA75C383D4E7"/>
    <w:rsid w:val="00C90866"/>
    <w:pPr>
      <w:ind w:left="720"/>
      <w:contextualSpacing/>
    </w:pPr>
    <w:rPr>
      <w:rFonts w:eastAsiaTheme="minorHAnsi"/>
    </w:rPr>
  </w:style>
  <w:style w:type="paragraph" w:customStyle="1" w:styleId="FB854DEC5AE74CD7A8636C337B6016D27">
    <w:name w:val="FB854DEC5AE74CD7A8636C337B6016D27"/>
    <w:rsid w:val="00C90866"/>
    <w:pPr>
      <w:ind w:left="720"/>
      <w:contextualSpacing/>
    </w:pPr>
    <w:rPr>
      <w:rFonts w:eastAsiaTheme="minorHAnsi"/>
    </w:rPr>
  </w:style>
  <w:style w:type="paragraph" w:customStyle="1" w:styleId="EEB89759932941EAB220ECDCC2B2D8DE7">
    <w:name w:val="EEB89759932941EAB220ECDCC2B2D8DE7"/>
    <w:rsid w:val="00C90866"/>
    <w:pPr>
      <w:ind w:left="720"/>
      <w:contextualSpacing/>
    </w:pPr>
    <w:rPr>
      <w:rFonts w:eastAsiaTheme="minorHAnsi"/>
    </w:rPr>
  </w:style>
  <w:style w:type="paragraph" w:customStyle="1" w:styleId="CA53BBFC099F42E68769CAE169AB912C7">
    <w:name w:val="CA53BBFC099F42E68769CAE169AB912C7"/>
    <w:rsid w:val="00C90866"/>
    <w:pPr>
      <w:ind w:left="720"/>
      <w:contextualSpacing/>
    </w:pPr>
    <w:rPr>
      <w:rFonts w:eastAsiaTheme="minorHAnsi"/>
    </w:rPr>
  </w:style>
  <w:style w:type="paragraph" w:customStyle="1" w:styleId="D5AB295BABC349D7A43AFE973983319111">
    <w:name w:val="D5AB295BABC349D7A43AFE97398331911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11">
    <w:name w:val="8F1EAA4B52EE49C1BC4BCBE930A3E8EE1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11">
    <w:name w:val="249DE22AA0E64DB0A9D2BF270EEB761A11"/>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7">
    <w:name w:val="8F627247605441538F55A98E7A243DB47"/>
    <w:rsid w:val="00C90866"/>
    <w:rPr>
      <w:rFonts w:eastAsiaTheme="minorHAnsi"/>
    </w:rPr>
  </w:style>
  <w:style w:type="paragraph" w:customStyle="1" w:styleId="56D2140542DA4AAD8C10F50A550E711711">
    <w:name w:val="56D2140542DA4AAD8C10F50A550E711711"/>
    <w:rsid w:val="00C90866"/>
    <w:rPr>
      <w:rFonts w:eastAsiaTheme="minorHAnsi"/>
    </w:rPr>
  </w:style>
  <w:style w:type="paragraph" w:customStyle="1" w:styleId="2519B8F55179472F87DBEE5FF4407C3911">
    <w:name w:val="2519B8F55179472F87DBEE5FF4407C3911"/>
    <w:rsid w:val="00C90866"/>
    <w:rPr>
      <w:rFonts w:eastAsiaTheme="minorHAnsi"/>
    </w:rPr>
  </w:style>
  <w:style w:type="paragraph" w:customStyle="1" w:styleId="4216810AC2654E938735774C4B0B0D8E11">
    <w:name w:val="4216810AC2654E938735774C4B0B0D8E11"/>
    <w:rsid w:val="00C90866"/>
    <w:rPr>
      <w:rFonts w:eastAsiaTheme="minorHAnsi"/>
    </w:rPr>
  </w:style>
  <w:style w:type="paragraph" w:customStyle="1" w:styleId="8D8BE2DC0D774415B416A8E038A24B0A11">
    <w:name w:val="8D8BE2DC0D774415B416A8E038A24B0A11"/>
    <w:rsid w:val="00C90866"/>
    <w:rPr>
      <w:rFonts w:eastAsiaTheme="minorHAnsi"/>
    </w:rPr>
  </w:style>
  <w:style w:type="paragraph" w:customStyle="1" w:styleId="11E9D8AC416F41ECBCC7049336E5BB6811">
    <w:name w:val="11E9D8AC416F41ECBCC7049336E5BB6811"/>
    <w:rsid w:val="00C90866"/>
    <w:rPr>
      <w:rFonts w:eastAsiaTheme="minorHAnsi"/>
    </w:rPr>
  </w:style>
  <w:style w:type="paragraph" w:customStyle="1" w:styleId="41FBD3C58FBD4A5C9BB96C83E33301C511">
    <w:name w:val="41FBD3C58FBD4A5C9BB96C83E33301C511"/>
    <w:rsid w:val="00C90866"/>
    <w:rPr>
      <w:rFonts w:eastAsiaTheme="minorHAnsi"/>
    </w:rPr>
  </w:style>
  <w:style w:type="paragraph" w:customStyle="1" w:styleId="454E45ECF6B4435FA452A6A24D101AFD11">
    <w:name w:val="454E45ECF6B4435FA452A6A24D101AFD11"/>
    <w:rsid w:val="00C90866"/>
    <w:rPr>
      <w:rFonts w:eastAsiaTheme="minorHAnsi"/>
    </w:rPr>
  </w:style>
  <w:style w:type="paragraph" w:customStyle="1" w:styleId="A495E5C4786C413F9CD1FBB2B7F41C6111">
    <w:name w:val="A495E5C4786C413F9CD1FBB2B7F41C6111"/>
    <w:rsid w:val="00C90866"/>
    <w:rPr>
      <w:rFonts w:eastAsiaTheme="minorHAnsi"/>
    </w:rPr>
  </w:style>
  <w:style w:type="paragraph" w:customStyle="1" w:styleId="DC10C05DDB7C4E529534ED3CE91A241011">
    <w:name w:val="DC10C05DDB7C4E529534ED3CE91A241011"/>
    <w:rsid w:val="00C90866"/>
    <w:rPr>
      <w:rFonts w:eastAsiaTheme="minorHAnsi"/>
    </w:rPr>
  </w:style>
  <w:style w:type="paragraph" w:customStyle="1" w:styleId="69A6E6C86C5F4B1F855273548929110F11">
    <w:name w:val="69A6E6C86C5F4B1F855273548929110F11"/>
    <w:rsid w:val="00C90866"/>
    <w:rPr>
      <w:rFonts w:eastAsiaTheme="minorHAnsi"/>
    </w:rPr>
  </w:style>
  <w:style w:type="paragraph" w:customStyle="1" w:styleId="736F195F39ED4E8C932776370E883A3E11">
    <w:name w:val="736F195F39ED4E8C932776370E883A3E11"/>
    <w:rsid w:val="00C90866"/>
    <w:rPr>
      <w:rFonts w:eastAsiaTheme="minorHAnsi"/>
    </w:rPr>
  </w:style>
  <w:style w:type="paragraph" w:customStyle="1" w:styleId="A9FC39BE720A4DD9843BFEA462F0295C10">
    <w:name w:val="A9FC39BE720A4DD9843BFEA462F0295C10"/>
    <w:rsid w:val="00C90866"/>
    <w:rPr>
      <w:rFonts w:eastAsiaTheme="minorHAnsi"/>
    </w:rPr>
  </w:style>
  <w:style w:type="paragraph" w:customStyle="1" w:styleId="4C01D119898E42A1B4D7905A1F4CBFF210">
    <w:name w:val="4C01D119898E42A1B4D7905A1F4CBFF210"/>
    <w:rsid w:val="00C90866"/>
    <w:rPr>
      <w:rFonts w:eastAsiaTheme="minorHAnsi"/>
    </w:rPr>
  </w:style>
  <w:style w:type="paragraph" w:customStyle="1" w:styleId="58BC3ED435044D21BE10B85F5FE0EAEE10">
    <w:name w:val="58BC3ED435044D21BE10B85F5FE0EAEE10"/>
    <w:rsid w:val="00C90866"/>
    <w:rPr>
      <w:rFonts w:eastAsiaTheme="minorHAnsi"/>
    </w:rPr>
  </w:style>
  <w:style w:type="paragraph" w:customStyle="1" w:styleId="9FB3A831638345A7A035EE462C9B163510">
    <w:name w:val="9FB3A831638345A7A035EE462C9B163510"/>
    <w:rsid w:val="00C90866"/>
    <w:rPr>
      <w:rFonts w:eastAsiaTheme="minorHAnsi"/>
    </w:rPr>
  </w:style>
  <w:style w:type="paragraph" w:customStyle="1" w:styleId="E1E7ADFE09BD45C8924C3BC937C5E1F710">
    <w:name w:val="E1E7ADFE09BD45C8924C3BC937C5E1F710"/>
    <w:rsid w:val="00C90866"/>
    <w:rPr>
      <w:rFonts w:eastAsiaTheme="minorHAnsi"/>
    </w:rPr>
  </w:style>
  <w:style w:type="paragraph" w:customStyle="1" w:styleId="0FEFBE3CE07F4B45AEF1FFF99DAC07D110">
    <w:name w:val="0FEFBE3CE07F4B45AEF1FFF99DAC07D110"/>
    <w:rsid w:val="00C90866"/>
    <w:rPr>
      <w:rFonts w:eastAsiaTheme="minorHAnsi"/>
    </w:rPr>
  </w:style>
  <w:style w:type="paragraph" w:customStyle="1" w:styleId="AFD52C3487EA45DA9E7838C27CB58FF210">
    <w:name w:val="AFD52C3487EA45DA9E7838C27CB58FF210"/>
    <w:rsid w:val="00C90866"/>
    <w:rPr>
      <w:rFonts w:eastAsiaTheme="minorHAnsi"/>
    </w:rPr>
  </w:style>
  <w:style w:type="paragraph" w:customStyle="1" w:styleId="F0CCA5B41E7C4A75A31B1DB82F08EF3C10">
    <w:name w:val="F0CCA5B41E7C4A75A31B1DB82F08EF3C10"/>
    <w:rsid w:val="00C90866"/>
    <w:rPr>
      <w:rFonts w:eastAsiaTheme="minorHAnsi"/>
    </w:rPr>
  </w:style>
  <w:style w:type="paragraph" w:customStyle="1" w:styleId="B93B8BCA6BFB4AECB667B1C0EAD357FF10">
    <w:name w:val="B93B8BCA6BFB4AECB667B1C0EAD357FF10"/>
    <w:rsid w:val="00C90866"/>
    <w:rPr>
      <w:rFonts w:eastAsiaTheme="minorHAnsi"/>
    </w:rPr>
  </w:style>
  <w:style w:type="paragraph" w:customStyle="1" w:styleId="FDC9C0F9A3CD40D2BF93AD1EDBC0AA5410">
    <w:name w:val="FDC9C0F9A3CD40D2BF93AD1EDBC0AA5410"/>
    <w:rsid w:val="00C90866"/>
    <w:rPr>
      <w:rFonts w:eastAsiaTheme="minorHAnsi"/>
    </w:rPr>
  </w:style>
  <w:style w:type="paragraph" w:customStyle="1" w:styleId="49283B003EE347978D65D487218D235310">
    <w:name w:val="49283B003EE347978D65D487218D235310"/>
    <w:rsid w:val="00C90866"/>
    <w:rPr>
      <w:rFonts w:eastAsiaTheme="minorHAnsi"/>
    </w:rPr>
  </w:style>
  <w:style w:type="paragraph" w:customStyle="1" w:styleId="2AD9C24B1E5744ABBC933592C189515911">
    <w:name w:val="2AD9C24B1E5744ABBC933592C189515911"/>
    <w:rsid w:val="00C90866"/>
    <w:rPr>
      <w:rFonts w:eastAsiaTheme="minorHAnsi"/>
    </w:rPr>
  </w:style>
  <w:style w:type="paragraph" w:customStyle="1" w:styleId="B943BFB8A7E146ACB1FEC3540C63D0AF11">
    <w:name w:val="B943BFB8A7E146ACB1FEC3540C63D0AF11"/>
    <w:rsid w:val="00C90866"/>
    <w:rPr>
      <w:rFonts w:eastAsiaTheme="minorHAnsi"/>
    </w:rPr>
  </w:style>
  <w:style w:type="paragraph" w:customStyle="1" w:styleId="F28565EE903E486BB684D2DDE48E309711">
    <w:name w:val="F28565EE903E486BB684D2DDE48E309711"/>
    <w:rsid w:val="00C90866"/>
    <w:rPr>
      <w:rFonts w:eastAsiaTheme="minorHAnsi"/>
    </w:rPr>
  </w:style>
  <w:style w:type="paragraph" w:customStyle="1" w:styleId="3159CE967F7E4E8EB7E1E16F7CAEB75111">
    <w:name w:val="3159CE967F7E4E8EB7E1E16F7CAEB75111"/>
    <w:rsid w:val="00C90866"/>
    <w:rPr>
      <w:rFonts w:eastAsiaTheme="minorHAnsi"/>
    </w:rPr>
  </w:style>
  <w:style w:type="paragraph" w:customStyle="1" w:styleId="1A0E7E7CD7CA459C901FA9E6DD29A5E911">
    <w:name w:val="1A0E7E7CD7CA459C901FA9E6DD29A5E911"/>
    <w:rsid w:val="00C90866"/>
    <w:rPr>
      <w:rFonts w:eastAsiaTheme="minorHAnsi"/>
    </w:rPr>
  </w:style>
  <w:style w:type="paragraph" w:customStyle="1" w:styleId="5E120D97156F44CE8B6F8E17CA9375DD11">
    <w:name w:val="5E120D97156F44CE8B6F8E17CA9375DD11"/>
    <w:rsid w:val="00C90866"/>
    <w:rPr>
      <w:rFonts w:eastAsiaTheme="minorHAnsi"/>
    </w:rPr>
  </w:style>
  <w:style w:type="paragraph" w:customStyle="1" w:styleId="5373798CE9FD45F3AFA31E87589A54DA3">
    <w:name w:val="5373798CE9FD45F3AFA31E87589A54DA3"/>
    <w:rsid w:val="00C90866"/>
    <w:rPr>
      <w:rFonts w:eastAsiaTheme="minorHAnsi"/>
    </w:rPr>
  </w:style>
  <w:style w:type="paragraph" w:customStyle="1" w:styleId="86D647DE645346639CD8ADAD0C70DB6D11">
    <w:name w:val="86D647DE645346639CD8ADAD0C70DB6D11"/>
    <w:rsid w:val="00C90866"/>
    <w:rPr>
      <w:rFonts w:eastAsiaTheme="minorHAnsi"/>
    </w:rPr>
  </w:style>
  <w:style w:type="paragraph" w:customStyle="1" w:styleId="B72464BD47F64DA3AB91793E389D53E410">
    <w:name w:val="B72464BD47F64DA3AB91793E389D53E410"/>
    <w:rsid w:val="00C90866"/>
    <w:rPr>
      <w:rFonts w:eastAsiaTheme="minorHAnsi"/>
    </w:rPr>
  </w:style>
  <w:style w:type="paragraph" w:customStyle="1" w:styleId="B793F7940681426F9739252FBFA2F6DB10">
    <w:name w:val="B793F7940681426F9739252FBFA2F6DB10"/>
    <w:rsid w:val="00C90866"/>
    <w:rPr>
      <w:rFonts w:eastAsiaTheme="minorHAnsi"/>
    </w:rPr>
  </w:style>
  <w:style w:type="paragraph" w:customStyle="1" w:styleId="F82E3D39B5104A26B65B4F35BD4FC9BB10">
    <w:name w:val="F82E3D39B5104A26B65B4F35BD4FC9BB10"/>
    <w:rsid w:val="00C90866"/>
    <w:rPr>
      <w:rFonts w:eastAsiaTheme="minorHAnsi"/>
    </w:rPr>
  </w:style>
  <w:style w:type="paragraph" w:customStyle="1" w:styleId="07C3D1B54CF2499081391B2BBE6EE41210">
    <w:name w:val="07C3D1B54CF2499081391B2BBE6EE41210"/>
    <w:rsid w:val="00C90866"/>
    <w:rPr>
      <w:rFonts w:eastAsiaTheme="minorHAnsi"/>
    </w:rPr>
  </w:style>
  <w:style w:type="paragraph" w:customStyle="1" w:styleId="3A33FBB3D2494984B5BF1F5EF8FA9FD010">
    <w:name w:val="3A33FBB3D2494984B5BF1F5EF8FA9FD010"/>
    <w:rsid w:val="00C90866"/>
    <w:rPr>
      <w:rFonts w:eastAsiaTheme="minorHAnsi"/>
    </w:rPr>
  </w:style>
  <w:style w:type="paragraph" w:customStyle="1" w:styleId="5E3310FF7E4A4BFB9A2E2FB08593E32510">
    <w:name w:val="5E3310FF7E4A4BFB9A2E2FB08593E32510"/>
    <w:rsid w:val="00C90866"/>
    <w:rPr>
      <w:rFonts w:eastAsiaTheme="minorHAnsi"/>
    </w:rPr>
  </w:style>
  <w:style w:type="paragraph" w:customStyle="1" w:styleId="DEC88216EB954B3E959496210C6305BE9">
    <w:name w:val="DEC88216EB954B3E959496210C6305BE9"/>
    <w:rsid w:val="00C90866"/>
    <w:rPr>
      <w:rFonts w:eastAsiaTheme="minorHAnsi"/>
    </w:rPr>
  </w:style>
  <w:style w:type="paragraph" w:customStyle="1" w:styleId="BD66A8B3B105426A9DE8C55753E2F2599">
    <w:name w:val="BD66A8B3B105426A9DE8C55753E2F2599"/>
    <w:rsid w:val="00C90866"/>
    <w:rPr>
      <w:rFonts w:eastAsiaTheme="minorHAnsi"/>
    </w:rPr>
  </w:style>
  <w:style w:type="paragraph" w:customStyle="1" w:styleId="8EFFD27508004C1F8BB0C93CCDA85CFD9">
    <w:name w:val="8EFFD27508004C1F8BB0C93CCDA85CFD9"/>
    <w:rsid w:val="00C90866"/>
    <w:rPr>
      <w:rFonts w:eastAsiaTheme="minorHAnsi"/>
    </w:rPr>
  </w:style>
  <w:style w:type="paragraph" w:customStyle="1" w:styleId="34F924647C684647915B2C053AE080019">
    <w:name w:val="34F924647C684647915B2C053AE080019"/>
    <w:rsid w:val="00C90866"/>
    <w:rPr>
      <w:rFonts w:eastAsiaTheme="minorHAnsi"/>
    </w:rPr>
  </w:style>
  <w:style w:type="paragraph" w:customStyle="1" w:styleId="33C852E773BC4816A99CF95AD56D19439">
    <w:name w:val="33C852E773BC4816A99CF95AD56D19439"/>
    <w:rsid w:val="00C90866"/>
    <w:rPr>
      <w:rFonts w:eastAsiaTheme="minorHAnsi"/>
    </w:rPr>
  </w:style>
  <w:style w:type="paragraph" w:customStyle="1" w:styleId="F20AC0C4963B4CA8BDED5C792F72F4B09">
    <w:name w:val="F20AC0C4963B4CA8BDED5C792F72F4B09"/>
    <w:rsid w:val="00C90866"/>
    <w:rPr>
      <w:rFonts w:eastAsiaTheme="minorHAnsi"/>
    </w:rPr>
  </w:style>
  <w:style w:type="paragraph" w:customStyle="1" w:styleId="C0735C8857CF4223A706C6027D8211FD8">
    <w:name w:val="C0735C8857CF4223A706C6027D8211FD8"/>
    <w:rsid w:val="00C90866"/>
    <w:rPr>
      <w:rFonts w:eastAsiaTheme="minorHAnsi"/>
    </w:rPr>
  </w:style>
  <w:style w:type="paragraph" w:customStyle="1" w:styleId="F3CC483C25D24224BF3856919493A83F8">
    <w:name w:val="F3CC483C25D24224BF3856919493A83F8"/>
    <w:rsid w:val="00C90866"/>
    <w:pPr>
      <w:ind w:left="720"/>
      <w:contextualSpacing/>
    </w:pPr>
    <w:rPr>
      <w:rFonts w:eastAsiaTheme="minorHAnsi"/>
    </w:rPr>
  </w:style>
  <w:style w:type="paragraph" w:customStyle="1" w:styleId="36C9FE3CE9404BADA9807E82850C74A98">
    <w:name w:val="36C9FE3CE9404BADA9807E82850C74A98"/>
    <w:rsid w:val="00C90866"/>
    <w:pPr>
      <w:ind w:left="720"/>
      <w:contextualSpacing/>
    </w:pPr>
    <w:rPr>
      <w:rFonts w:eastAsiaTheme="minorHAnsi"/>
    </w:rPr>
  </w:style>
  <w:style w:type="paragraph" w:customStyle="1" w:styleId="9FFFCD5F170447F288D3DAA75C383D4E8">
    <w:name w:val="9FFFCD5F170447F288D3DAA75C383D4E8"/>
    <w:rsid w:val="00C90866"/>
    <w:pPr>
      <w:ind w:left="720"/>
      <w:contextualSpacing/>
    </w:pPr>
    <w:rPr>
      <w:rFonts w:eastAsiaTheme="minorHAnsi"/>
    </w:rPr>
  </w:style>
  <w:style w:type="paragraph" w:customStyle="1" w:styleId="FB854DEC5AE74CD7A8636C337B6016D28">
    <w:name w:val="FB854DEC5AE74CD7A8636C337B6016D28"/>
    <w:rsid w:val="00C90866"/>
    <w:pPr>
      <w:ind w:left="720"/>
      <w:contextualSpacing/>
    </w:pPr>
    <w:rPr>
      <w:rFonts w:eastAsiaTheme="minorHAnsi"/>
    </w:rPr>
  </w:style>
  <w:style w:type="paragraph" w:customStyle="1" w:styleId="EEB89759932941EAB220ECDCC2B2D8DE8">
    <w:name w:val="EEB89759932941EAB220ECDCC2B2D8DE8"/>
    <w:rsid w:val="00C90866"/>
    <w:pPr>
      <w:ind w:left="720"/>
      <w:contextualSpacing/>
    </w:pPr>
    <w:rPr>
      <w:rFonts w:eastAsiaTheme="minorHAnsi"/>
    </w:rPr>
  </w:style>
  <w:style w:type="paragraph" w:customStyle="1" w:styleId="CA53BBFC099F42E68769CAE169AB912C8">
    <w:name w:val="CA53BBFC099F42E68769CAE169AB912C8"/>
    <w:rsid w:val="00C90866"/>
    <w:pPr>
      <w:ind w:left="720"/>
      <w:contextualSpacing/>
    </w:pPr>
    <w:rPr>
      <w:rFonts w:eastAsiaTheme="minorHAnsi"/>
    </w:rPr>
  </w:style>
  <w:style w:type="paragraph" w:customStyle="1" w:styleId="D5AB295BABC349D7A43AFE973983319112">
    <w:name w:val="D5AB295BABC349D7A43AFE97398331911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12">
    <w:name w:val="8F1EAA4B52EE49C1BC4BCBE930A3E8EE1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12">
    <w:name w:val="249DE22AA0E64DB0A9D2BF270EEB761A12"/>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8">
    <w:name w:val="8F627247605441538F55A98E7A243DB48"/>
    <w:rsid w:val="00C90866"/>
    <w:rPr>
      <w:rFonts w:eastAsiaTheme="minorHAnsi"/>
    </w:rPr>
  </w:style>
  <w:style w:type="paragraph" w:customStyle="1" w:styleId="56D2140542DA4AAD8C10F50A550E711712">
    <w:name w:val="56D2140542DA4AAD8C10F50A550E711712"/>
    <w:rsid w:val="00C90866"/>
    <w:rPr>
      <w:rFonts w:eastAsiaTheme="minorHAnsi"/>
    </w:rPr>
  </w:style>
  <w:style w:type="paragraph" w:customStyle="1" w:styleId="2519B8F55179472F87DBEE5FF4407C3912">
    <w:name w:val="2519B8F55179472F87DBEE5FF4407C3912"/>
    <w:rsid w:val="00C90866"/>
    <w:rPr>
      <w:rFonts w:eastAsiaTheme="minorHAnsi"/>
    </w:rPr>
  </w:style>
  <w:style w:type="paragraph" w:customStyle="1" w:styleId="4216810AC2654E938735774C4B0B0D8E12">
    <w:name w:val="4216810AC2654E938735774C4B0B0D8E12"/>
    <w:rsid w:val="00C90866"/>
    <w:rPr>
      <w:rFonts w:eastAsiaTheme="minorHAnsi"/>
    </w:rPr>
  </w:style>
  <w:style w:type="paragraph" w:customStyle="1" w:styleId="8D8BE2DC0D774415B416A8E038A24B0A12">
    <w:name w:val="8D8BE2DC0D774415B416A8E038A24B0A12"/>
    <w:rsid w:val="00C90866"/>
    <w:rPr>
      <w:rFonts w:eastAsiaTheme="minorHAnsi"/>
    </w:rPr>
  </w:style>
  <w:style w:type="paragraph" w:customStyle="1" w:styleId="11E9D8AC416F41ECBCC7049336E5BB6812">
    <w:name w:val="11E9D8AC416F41ECBCC7049336E5BB6812"/>
    <w:rsid w:val="00C90866"/>
    <w:rPr>
      <w:rFonts w:eastAsiaTheme="minorHAnsi"/>
    </w:rPr>
  </w:style>
  <w:style w:type="paragraph" w:customStyle="1" w:styleId="41FBD3C58FBD4A5C9BB96C83E33301C512">
    <w:name w:val="41FBD3C58FBD4A5C9BB96C83E33301C512"/>
    <w:rsid w:val="00C90866"/>
    <w:rPr>
      <w:rFonts w:eastAsiaTheme="minorHAnsi"/>
    </w:rPr>
  </w:style>
  <w:style w:type="paragraph" w:customStyle="1" w:styleId="454E45ECF6B4435FA452A6A24D101AFD12">
    <w:name w:val="454E45ECF6B4435FA452A6A24D101AFD12"/>
    <w:rsid w:val="00C90866"/>
    <w:rPr>
      <w:rFonts w:eastAsiaTheme="minorHAnsi"/>
    </w:rPr>
  </w:style>
  <w:style w:type="paragraph" w:customStyle="1" w:styleId="A495E5C4786C413F9CD1FBB2B7F41C6112">
    <w:name w:val="A495E5C4786C413F9CD1FBB2B7F41C6112"/>
    <w:rsid w:val="00C90866"/>
    <w:rPr>
      <w:rFonts w:eastAsiaTheme="minorHAnsi"/>
    </w:rPr>
  </w:style>
  <w:style w:type="paragraph" w:customStyle="1" w:styleId="DC10C05DDB7C4E529534ED3CE91A241012">
    <w:name w:val="DC10C05DDB7C4E529534ED3CE91A241012"/>
    <w:rsid w:val="00C90866"/>
    <w:rPr>
      <w:rFonts w:eastAsiaTheme="minorHAnsi"/>
    </w:rPr>
  </w:style>
  <w:style w:type="paragraph" w:customStyle="1" w:styleId="69A6E6C86C5F4B1F855273548929110F12">
    <w:name w:val="69A6E6C86C5F4B1F855273548929110F12"/>
    <w:rsid w:val="00C90866"/>
    <w:rPr>
      <w:rFonts w:eastAsiaTheme="minorHAnsi"/>
    </w:rPr>
  </w:style>
  <w:style w:type="paragraph" w:customStyle="1" w:styleId="736F195F39ED4E8C932776370E883A3E12">
    <w:name w:val="736F195F39ED4E8C932776370E883A3E12"/>
    <w:rsid w:val="00C90866"/>
    <w:rPr>
      <w:rFonts w:eastAsiaTheme="minorHAnsi"/>
    </w:rPr>
  </w:style>
  <w:style w:type="paragraph" w:customStyle="1" w:styleId="A9FC39BE720A4DD9843BFEA462F0295C11">
    <w:name w:val="A9FC39BE720A4DD9843BFEA462F0295C11"/>
    <w:rsid w:val="00C90866"/>
    <w:rPr>
      <w:rFonts w:eastAsiaTheme="minorHAnsi"/>
    </w:rPr>
  </w:style>
  <w:style w:type="paragraph" w:customStyle="1" w:styleId="4C01D119898E42A1B4D7905A1F4CBFF211">
    <w:name w:val="4C01D119898E42A1B4D7905A1F4CBFF211"/>
    <w:rsid w:val="00C90866"/>
    <w:rPr>
      <w:rFonts w:eastAsiaTheme="minorHAnsi"/>
    </w:rPr>
  </w:style>
  <w:style w:type="paragraph" w:customStyle="1" w:styleId="58BC3ED435044D21BE10B85F5FE0EAEE11">
    <w:name w:val="58BC3ED435044D21BE10B85F5FE0EAEE11"/>
    <w:rsid w:val="00C90866"/>
    <w:rPr>
      <w:rFonts w:eastAsiaTheme="minorHAnsi"/>
    </w:rPr>
  </w:style>
  <w:style w:type="paragraph" w:customStyle="1" w:styleId="9FB3A831638345A7A035EE462C9B163511">
    <w:name w:val="9FB3A831638345A7A035EE462C9B163511"/>
    <w:rsid w:val="00C90866"/>
    <w:rPr>
      <w:rFonts w:eastAsiaTheme="minorHAnsi"/>
    </w:rPr>
  </w:style>
  <w:style w:type="paragraph" w:customStyle="1" w:styleId="E1E7ADFE09BD45C8924C3BC937C5E1F711">
    <w:name w:val="E1E7ADFE09BD45C8924C3BC937C5E1F711"/>
    <w:rsid w:val="00C90866"/>
    <w:rPr>
      <w:rFonts w:eastAsiaTheme="minorHAnsi"/>
    </w:rPr>
  </w:style>
  <w:style w:type="paragraph" w:customStyle="1" w:styleId="0FEFBE3CE07F4B45AEF1FFF99DAC07D111">
    <w:name w:val="0FEFBE3CE07F4B45AEF1FFF99DAC07D111"/>
    <w:rsid w:val="00C90866"/>
    <w:rPr>
      <w:rFonts w:eastAsiaTheme="minorHAnsi"/>
    </w:rPr>
  </w:style>
  <w:style w:type="paragraph" w:customStyle="1" w:styleId="AFD52C3487EA45DA9E7838C27CB58FF211">
    <w:name w:val="AFD52C3487EA45DA9E7838C27CB58FF211"/>
    <w:rsid w:val="00C90866"/>
    <w:rPr>
      <w:rFonts w:eastAsiaTheme="minorHAnsi"/>
    </w:rPr>
  </w:style>
  <w:style w:type="paragraph" w:customStyle="1" w:styleId="F0CCA5B41E7C4A75A31B1DB82F08EF3C11">
    <w:name w:val="F0CCA5B41E7C4A75A31B1DB82F08EF3C11"/>
    <w:rsid w:val="00C90866"/>
    <w:rPr>
      <w:rFonts w:eastAsiaTheme="minorHAnsi"/>
    </w:rPr>
  </w:style>
  <w:style w:type="paragraph" w:customStyle="1" w:styleId="B93B8BCA6BFB4AECB667B1C0EAD357FF11">
    <w:name w:val="B93B8BCA6BFB4AECB667B1C0EAD357FF11"/>
    <w:rsid w:val="00C90866"/>
    <w:rPr>
      <w:rFonts w:eastAsiaTheme="minorHAnsi"/>
    </w:rPr>
  </w:style>
  <w:style w:type="paragraph" w:customStyle="1" w:styleId="FDC9C0F9A3CD40D2BF93AD1EDBC0AA5411">
    <w:name w:val="FDC9C0F9A3CD40D2BF93AD1EDBC0AA5411"/>
    <w:rsid w:val="00C90866"/>
    <w:rPr>
      <w:rFonts w:eastAsiaTheme="minorHAnsi"/>
    </w:rPr>
  </w:style>
  <w:style w:type="paragraph" w:customStyle="1" w:styleId="49283B003EE347978D65D487218D235311">
    <w:name w:val="49283B003EE347978D65D487218D235311"/>
    <w:rsid w:val="00C90866"/>
    <w:rPr>
      <w:rFonts w:eastAsiaTheme="minorHAnsi"/>
    </w:rPr>
  </w:style>
  <w:style w:type="paragraph" w:customStyle="1" w:styleId="2AD9C24B1E5744ABBC933592C189515912">
    <w:name w:val="2AD9C24B1E5744ABBC933592C189515912"/>
    <w:rsid w:val="00C90866"/>
    <w:rPr>
      <w:rFonts w:eastAsiaTheme="minorHAnsi"/>
    </w:rPr>
  </w:style>
  <w:style w:type="paragraph" w:customStyle="1" w:styleId="B943BFB8A7E146ACB1FEC3540C63D0AF12">
    <w:name w:val="B943BFB8A7E146ACB1FEC3540C63D0AF12"/>
    <w:rsid w:val="00C90866"/>
    <w:rPr>
      <w:rFonts w:eastAsiaTheme="minorHAnsi"/>
    </w:rPr>
  </w:style>
  <w:style w:type="paragraph" w:customStyle="1" w:styleId="F28565EE903E486BB684D2DDE48E309712">
    <w:name w:val="F28565EE903E486BB684D2DDE48E309712"/>
    <w:rsid w:val="00C90866"/>
    <w:rPr>
      <w:rFonts w:eastAsiaTheme="minorHAnsi"/>
    </w:rPr>
  </w:style>
  <w:style w:type="paragraph" w:customStyle="1" w:styleId="3159CE967F7E4E8EB7E1E16F7CAEB75112">
    <w:name w:val="3159CE967F7E4E8EB7E1E16F7CAEB75112"/>
    <w:rsid w:val="00C90866"/>
    <w:rPr>
      <w:rFonts w:eastAsiaTheme="minorHAnsi"/>
    </w:rPr>
  </w:style>
  <w:style w:type="paragraph" w:customStyle="1" w:styleId="1A0E7E7CD7CA459C901FA9E6DD29A5E912">
    <w:name w:val="1A0E7E7CD7CA459C901FA9E6DD29A5E912"/>
    <w:rsid w:val="00C90866"/>
    <w:rPr>
      <w:rFonts w:eastAsiaTheme="minorHAnsi"/>
    </w:rPr>
  </w:style>
  <w:style w:type="paragraph" w:customStyle="1" w:styleId="5E120D97156F44CE8B6F8E17CA9375DD12">
    <w:name w:val="5E120D97156F44CE8B6F8E17CA9375DD12"/>
    <w:rsid w:val="00C90866"/>
    <w:rPr>
      <w:rFonts w:eastAsiaTheme="minorHAnsi"/>
    </w:rPr>
  </w:style>
  <w:style w:type="paragraph" w:customStyle="1" w:styleId="5373798CE9FD45F3AFA31E87589A54DA4">
    <w:name w:val="5373798CE9FD45F3AFA31E87589A54DA4"/>
    <w:rsid w:val="00C90866"/>
    <w:rPr>
      <w:rFonts w:eastAsiaTheme="minorHAnsi"/>
    </w:rPr>
  </w:style>
  <w:style w:type="paragraph" w:customStyle="1" w:styleId="86D647DE645346639CD8ADAD0C70DB6D12">
    <w:name w:val="86D647DE645346639CD8ADAD0C70DB6D12"/>
    <w:rsid w:val="00C90866"/>
    <w:rPr>
      <w:rFonts w:eastAsiaTheme="minorHAnsi"/>
    </w:rPr>
  </w:style>
  <w:style w:type="paragraph" w:customStyle="1" w:styleId="B72464BD47F64DA3AB91793E389D53E411">
    <w:name w:val="B72464BD47F64DA3AB91793E389D53E411"/>
    <w:rsid w:val="00C90866"/>
    <w:rPr>
      <w:rFonts w:eastAsiaTheme="minorHAnsi"/>
    </w:rPr>
  </w:style>
  <w:style w:type="paragraph" w:customStyle="1" w:styleId="B793F7940681426F9739252FBFA2F6DB11">
    <w:name w:val="B793F7940681426F9739252FBFA2F6DB11"/>
    <w:rsid w:val="00C90866"/>
    <w:rPr>
      <w:rFonts w:eastAsiaTheme="minorHAnsi"/>
    </w:rPr>
  </w:style>
  <w:style w:type="paragraph" w:customStyle="1" w:styleId="F82E3D39B5104A26B65B4F35BD4FC9BB11">
    <w:name w:val="F82E3D39B5104A26B65B4F35BD4FC9BB11"/>
    <w:rsid w:val="00C90866"/>
    <w:rPr>
      <w:rFonts w:eastAsiaTheme="minorHAnsi"/>
    </w:rPr>
  </w:style>
  <w:style w:type="paragraph" w:customStyle="1" w:styleId="07C3D1B54CF2499081391B2BBE6EE41211">
    <w:name w:val="07C3D1B54CF2499081391B2BBE6EE41211"/>
    <w:rsid w:val="00C90866"/>
    <w:rPr>
      <w:rFonts w:eastAsiaTheme="minorHAnsi"/>
    </w:rPr>
  </w:style>
  <w:style w:type="paragraph" w:customStyle="1" w:styleId="3A33FBB3D2494984B5BF1F5EF8FA9FD011">
    <w:name w:val="3A33FBB3D2494984B5BF1F5EF8FA9FD011"/>
    <w:rsid w:val="00C90866"/>
    <w:rPr>
      <w:rFonts w:eastAsiaTheme="minorHAnsi"/>
    </w:rPr>
  </w:style>
  <w:style w:type="paragraph" w:customStyle="1" w:styleId="5E3310FF7E4A4BFB9A2E2FB08593E32511">
    <w:name w:val="5E3310FF7E4A4BFB9A2E2FB08593E32511"/>
    <w:rsid w:val="00C90866"/>
    <w:rPr>
      <w:rFonts w:eastAsiaTheme="minorHAnsi"/>
    </w:rPr>
  </w:style>
  <w:style w:type="paragraph" w:customStyle="1" w:styleId="DEC88216EB954B3E959496210C6305BE10">
    <w:name w:val="DEC88216EB954B3E959496210C6305BE10"/>
    <w:rsid w:val="00C90866"/>
    <w:rPr>
      <w:rFonts w:eastAsiaTheme="minorHAnsi"/>
    </w:rPr>
  </w:style>
  <w:style w:type="paragraph" w:customStyle="1" w:styleId="BD66A8B3B105426A9DE8C55753E2F25910">
    <w:name w:val="BD66A8B3B105426A9DE8C55753E2F25910"/>
    <w:rsid w:val="00C90866"/>
    <w:rPr>
      <w:rFonts w:eastAsiaTheme="minorHAnsi"/>
    </w:rPr>
  </w:style>
  <w:style w:type="paragraph" w:customStyle="1" w:styleId="8EFFD27508004C1F8BB0C93CCDA85CFD10">
    <w:name w:val="8EFFD27508004C1F8BB0C93CCDA85CFD10"/>
    <w:rsid w:val="00C90866"/>
    <w:rPr>
      <w:rFonts w:eastAsiaTheme="minorHAnsi"/>
    </w:rPr>
  </w:style>
  <w:style w:type="paragraph" w:customStyle="1" w:styleId="34F924647C684647915B2C053AE0800110">
    <w:name w:val="34F924647C684647915B2C053AE0800110"/>
    <w:rsid w:val="00C90866"/>
    <w:rPr>
      <w:rFonts w:eastAsiaTheme="minorHAnsi"/>
    </w:rPr>
  </w:style>
  <w:style w:type="paragraph" w:customStyle="1" w:styleId="33C852E773BC4816A99CF95AD56D194310">
    <w:name w:val="33C852E773BC4816A99CF95AD56D194310"/>
    <w:rsid w:val="00C90866"/>
    <w:rPr>
      <w:rFonts w:eastAsiaTheme="minorHAnsi"/>
    </w:rPr>
  </w:style>
  <w:style w:type="paragraph" w:customStyle="1" w:styleId="F20AC0C4963B4CA8BDED5C792F72F4B010">
    <w:name w:val="F20AC0C4963B4CA8BDED5C792F72F4B010"/>
    <w:rsid w:val="00C90866"/>
    <w:rPr>
      <w:rFonts w:eastAsiaTheme="minorHAnsi"/>
    </w:rPr>
  </w:style>
  <w:style w:type="paragraph" w:customStyle="1" w:styleId="C0735C8857CF4223A706C6027D8211FD9">
    <w:name w:val="C0735C8857CF4223A706C6027D8211FD9"/>
    <w:rsid w:val="00C90866"/>
    <w:rPr>
      <w:rFonts w:eastAsiaTheme="minorHAnsi"/>
    </w:rPr>
  </w:style>
  <w:style w:type="paragraph" w:customStyle="1" w:styleId="F3CC483C25D24224BF3856919493A83F9">
    <w:name w:val="F3CC483C25D24224BF3856919493A83F9"/>
    <w:rsid w:val="00C90866"/>
    <w:pPr>
      <w:ind w:left="720"/>
      <w:contextualSpacing/>
    </w:pPr>
    <w:rPr>
      <w:rFonts w:eastAsiaTheme="minorHAnsi"/>
    </w:rPr>
  </w:style>
  <w:style w:type="paragraph" w:customStyle="1" w:styleId="36C9FE3CE9404BADA9807E82850C74A99">
    <w:name w:val="36C9FE3CE9404BADA9807E82850C74A99"/>
    <w:rsid w:val="00C90866"/>
    <w:pPr>
      <w:ind w:left="720"/>
      <w:contextualSpacing/>
    </w:pPr>
    <w:rPr>
      <w:rFonts w:eastAsiaTheme="minorHAnsi"/>
    </w:rPr>
  </w:style>
  <w:style w:type="paragraph" w:customStyle="1" w:styleId="9FFFCD5F170447F288D3DAA75C383D4E9">
    <w:name w:val="9FFFCD5F170447F288D3DAA75C383D4E9"/>
    <w:rsid w:val="00C90866"/>
    <w:pPr>
      <w:ind w:left="720"/>
      <w:contextualSpacing/>
    </w:pPr>
    <w:rPr>
      <w:rFonts w:eastAsiaTheme="minorHAnsi"/>
    </w:rPr>
  </w:style>
  <w:style w:type="paragraph" w:customStyle="1" w:styleId="FB854DEC5AE74CD7A8636C337B6016D29">
    <w:name w:val="FB854DEC5AE74CD7A8636C337B6016D29"/>
    <w:rsid w:val="00C90866"/>
    <w:pPr>
      <w:ind w:left="720"/>
      <w:contextualSpacing/>
    </w:pPr>
    <w:rPr>
      <w:rFonts w:eastAsiaTheme="minorHAnsi"/>
    </w:rPr>
  </w:style>
  <w:style w:type="paragraph" w:customStyle="1" w:styleId="EEB89759932941EAB220ECDCC2B2D8DE9">
    <w:name w:val="EEB89759932941EAB220ECDCC2B2D8DE9"/>
    <w:rsid w:val="00C90866"/>
    <w:pPr>
      <w:ind w:left="720"/>
      <w:contextualSpacing/>
    </w:pPr>
    <w:rPr>
      <w:rFonts w:eastAsiaTheme="minorHAnsi"/>
    </w:rPr>
  </w:style>
  <w:style w:type="paragraph" w:customStyle="1" w:styleId="CA53BBFC099F42E68769CAE169AB912C9">
    <w:name w:val="CA53BBFC099F42E68769CAE169AB912C9"/>
    <w:rsid w:val="00C90866"/>
    <w:pPr>
      <w:ind w:left="720"/>
      <w:contextualSpacing/>
    </w:pPr>
    <w:rPr>
      <w:rFonts w:eastAsiaTheme="minorHAnsi"/>
    </w:rPr>
  </w:style>
  <w:style w:type="paragraph" w:customStyle="1" w:styleId="D5AB295BABC349D7A43AFE973983319113">
    <w:name w:val="D5AB295BABC349D7A43AFE97398331911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1EAA4B52EE49C1BC4BCBE930A3E8EE13">
    <w:name w:val="8F1EAA4B52EE49C1BC4BCBE930A3E8EE1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249DE22AA0E64DB0A9D2BF270EEB761A13">
    <w:name w:val="249DE22AA0E64DB0A9D2BF270EEB761A13"/>
    <w:rsid w:val="00C90866"/>
    <w:pPr>
      <w:spacing w:after="0" w:line="240" w:lineRule="auto"/>
      <w:contextualSpacing/>
    </w:pPr>
    <w:rPr>
      <w:rFonts w:asciiTheme="majorHAnsi" w:eastAsiaTheme="majorEastAsia" w:hAnsiTheme="majorHAnsi" w:cstheme="majorBidi"/>
      <w:caps/>
      <w:color w:val="365F91" w:themeColor="accent1" w:themeShade="BF"/>
      <w:kern w:val="28"/>
      <w:sz w:val="48"/>
      <w:szCs w:val="56"/>
    </w:rPr>
  </w:style>
  <w:style w:type="paragraph" w:customStyle="1" w:styleId="8F627247605441538F55A98E7A243DB49">
    <w:name w:val="8F627247605441538F55A98E7A243DB49"/>
    <w:rsid w:val="00C90866"/>
    <w:rPr>
      <w:rFonts w:eastAsiaTheme="minorHAnsi"/>
    </w:rPr>
  </w:style>
  <w:style w:type="paragraph" w:customStyle="1" w:styleId="56D2140542DA4AAD8C10F50A550E711713">
    <w:name w:val="56D2140542DA4AAD8C10F50A550E711713"/>
    <w:rsid w:val="00C90866"/>
    <w:rPr>
      <w:rFonts w:eastAsiaTheme="minorHAnsi"/>
    </w:rPr>
  </w:style>
  <w:style w:type="paragraph" w:customStyle="1" w:styleId="2519B8F55179472F87DBEE5FF4407C3913">
    <w:name w:val="2519B8F55179472F87DBEE5FF4407C3913"/>
    <w:rsid w:val="00C90866"/>
    <w:rPr>
      <w:rFonts w:eastAsiaTheme="minorHAnsi"/>
    </w:rPr>
  </w:style>
  <w:style w:type="paragraph" w:customStyle="1" w:styleId="4216810AC2654E938735774C4B0B0D8E13">
    <w:name w:val="4216810AC2654E938735774C4B0B0D8E13"/>
    <w:rsid w:val="00C90866"/>
    <w:rPr>
      <w:rFonts w:eastAsiaTheme="minorHAnsi"/>
    </w:rPr>
  </w:style>
  <w:style w:type="paragraph" w:customStyle="1" w:styleId="8D8BE2DC0D774415B416A8E038A24B0A13">
    <w:name w:val="8D8BE2DC0D774415B416A8E038A24B0A13"/>
    <w:rsid w:val="00C90866"/>
    <w:rPr>
      <w:rFonts w:eastAsiaTheme="minorHAnsi"/>
    </w:rPr>
  </w:style>
  <w:style w:type="paragraph" w:customStyle="1" w:styleId="11E9D8AC416F41ECBCC7049336E5BB6813">
    <w:name w:val="11E9D8AC416F41ECBCC7049336E5BB6813"/>
    <w:rsid w:val="00C90866"/>
    <w:rPr>
      <w:rFonts w:eastAsiaTheme="minorHAnsi"/>
    </w:rPr>
  </w:style>
  <w:style w:type="paragraph" w:customStyle="1" w:styleId="41FBD3C58FBD4A5C9BB96C83E33301C513">
    <w:name w:val="41FBD3C58FBD4A5C9BB96C83E33301C513"/>
    <w:rsid w:val="00C90866"/>
    <w:rPr>
      <w:rFonts w:eastAsiaTheme="minorHAnsi"/>
    </w:rPr>
  </w:style>
  <w:style w:type="paragraph" w:customStyle="1" w:styleId="454E45ECF6B4435FA452A6A24D101AFD13">
    <w:name w:val="454E45ECF6B4435FA452A6A24D101AFD13"/>
    <w:rsid w:val="00C90866"/>
    <w:rPr>
      <w:rFonts w:eastAsiaTheme="minorHAnsi"/>
    </w:rPr>
  </w:style>
  <w:style w:type="paragraph" w:customStyle="1" w:styleId="A495E5C4786C413F9CD1FBB2B7F41C6113">
    <w:name w:val="A495E5C4786C413F9CD1FBB2B7F41C6113"/>
    <w:rsid w:val="00C90866"/>
    <w:rPr>
      <w:rFonts w:eastAsiaTheme="minorHAnsi"/>
    </w:rPr>
  </w:style>
  <w:style w:type="paragraph" w:customStyle="1" w:styleId="DC10C05DDB7C4E529534ED3CE91A241013">
    <w:name w:val="DC10C05DDB7C4E529534ED3CE91A241013"/>
    <w:rsid w:val="00C90866"/>
    <w:rPr>
      <w:rFonts w:eastAsiaTheme="minorHAnsi"/>
    </w:rPr>
  </w:style>
  <w:style w:type="paragraph" w:customStyle="1" w:styleId="69A6E6C86C5F4B1F855273548929110F13">
    <w:name w:val="69A6E6C86C5F4B1F855273548929110F13"/>
    <w:rsid w:val="00C90866"/>
    <w:rPr>
      <w:rFonts w:eastAsiaTheme="minorHAnsi"/>
    </w:rPr>
  </w:style>
  <w:style w:type="paragraph" w:customStyle="1" w:styleId="736F195F39ED4E8C932776370E883A3E13">
    <w:name w:val="736F195F39ED4E8C932776370E883A3E13"/>
    <w:rsid w:val="00C90866"/>
    <w:rPr>
      <w:rFonts w:eastAsiaTheme="minorHAnsi"/>
    </w:rPr>
  </w:style>
  <w:style w:type="paragraph" w:customStyle="1" w:styleId="A9FC39BE720A4DD9843BFEA462F0295C12">
    <w:name w:val="A9FC39BE720A4DD9843BFEA462F0295C12"/>
    <w:rsid w:val="00C90866"/>
    <w:rPr>
      <w:rFonts w:eastAsiaTheme="minorHAnsi"/>
    </w:rPr>
  </w:style>
  <w:style w:type="paragraph" w:customStyle="1" w:styleId="4C01D119898E42A1B4D7905A1F4CBFF212">
    <w:name w:val="4C01D119898E42A1B4D7905A1F4CBFF212"/>
    <w:rsid w:val="00C90866"/>
    <w:rPr>
      <w:rFonts w:eastAsiaTheme="minorHAnsi"/>
    </w:rPr>
  </w:style>
  <w:style w:type="paragraph" w:customStyle="1" w:styleId="58BC3ED435044D21BE10B85F5FE0EAEE12">
    <w:name w:val="58BC3ED435044D21BE10B85F5FE0EAEE12"/>
    <w:rsid w:val="00C90866"/>
    <w:rPr>
      <w:rFonts w:eastAsiaTheme="minorHAnsi"/>
    </w:rPr>
  </w:style>
  <w:style w:type="paragraph" w:customStyle="1" w:styleId="9FB3A831638345A7A035EE462C9B163512">
    <w:name w:val="9FB3A831638345A7A035EE462C9B163512"/>
    <w:rsid w:val="00C90866"/>
    <w:rPr>
      <w:rFonts w:eastAsiaTheme="minorHAnsi"/>
    </w:rPr>
  </w:style>
  <w:style w:type="paragraph" w:customStyle="1" w:styleId="E1E7ADFE09BD45C8924C3BC937C5E1F712">
    <w:name w:val="E1E7ADFE09BD45C8924C3BC937C5E1F712"/>
    <w:rsid w:val="00C90866"/>
    <w:rPr>
      <w:rFonts w:eastAsiaTheme="minorHAnsi"/>
    </w:rPr>
  </w:style>
  <w:style w:type="paragraph" w:customStyle="1" w:styleId="0FEFBE3CE07F4B45AEF1FFF99DAC07D112">
    <w:name w:val="0FEFBE3CE07F4B45AEF1FFF99DAC07D112"/>
    <w:rsid w:val="00C90866"/>
    <w:rPr>
      <w:rFonts w:eastAsiaTheme="minorHAnsi"/>
    </w:rPr>
  </w:style>
  <w:style w:type="paragraph" w:customStyle="1" w:styleId="AFD52C3487EA45DA9E7838C27CB58FF212">
    <w:name w:val="AFD52C3487EA45DA9E7838C27CB58FF212"/>
    <w:rsid w:val="00C90866"/>
    <w:rPr>
      <w:rFonts w:eastAsiaTheme="minorHAnsi"/>
    </w:rPr>
  </w:style>
  <w:style w:type="paragraph" w:customStyle="1" w:styleId="F0CCA5B41E7C4A75A31B1DB82F08EF3C12">
    <w:name w:val="F0CCA5B41E7C4A75A31B1DB82F08EF3C12"/>
    <w:rsid w:val="00C90866"/>
    <w:rPr>
      <w:rFonts w:eastAsiaTheme="minorHAnsi"/>
    </w:rPr>
  </w:style>
  <w:style w:type="paragraph" w:customStyle="1" w:styleId="B93B8BCA6BFB4AECB667B1C0EAD357FF12">
    <w:name w:val="B93B8BCA6BFB4AECB667B1C0EAD357FF12"/>
    <w:rsid w:val="00C90866"/>
    <w:rPr>
      <w:rFonts w:eastAsiaTheme="minorHAnsi"/>
    </w:rPr>
  </w:style>
  <w:style w:type="paragraph" w:customStyle="1" w:styleId="FDC9C0F9A3CD40D2BF93AD1EDBC0AA5412">
    <w:name w:val="FDC9C0F9A3CD40D2BF93AD1EDBC0AA5412"/>
    <w:rsid w:val="00C90866"/>
    <w:rPr>
      <w:rFonts w:eastAsiaTheme="minorHAnsi"/>
    </w:rPr>
  </w:style>
  <w:style w:type="paragraph" w:customStyle="1" w:styleId="49283B003EE347978D65D487218D235312">
    <w:name w:val="49283B003EE347978D65D487218D235312"/>
    <w:rsid w:val="00C90866"/>
    <w:rPr>
      <w:rFonts w:eastAsiaTheme="minorHAnsi"/>
    </w:rPr>
  </w:style>
  <w:style w:type="paragraph" w:customStyle="1" w:styleId="2AD9C24B1E5744ABBC933592C189515913">
    <w:name w:val="2AD9C24B1E5744ABBC933592C189515913"/>
    <w:rsid w:val="00C90866"/>
    <w:rPr>
      <w:rFonts w:eastAsiaTheme="minorHAnsi"/>
    </w:rPr>
  </w:style>
  <w:style w:type="paragraph" w:customStyle="1" w:styleId="B943BFB8A7E146ACB1FEC3540C63D0AF13">
    <w:name w:val="B943BFB8A7E146ACB1FEC3540C63D0AF13"/>
    <w:rsid w:val="00C90866"/>
    <w:rPr>
      <w:rFonts w:eastAsiaTheme="minorHAnsi"/>
    </w:rPr>
  </w:style>
  <w:style w:type="paragraph" w:customStyle="1" w:styleId="F28565EE903E486BB684D2DDE48E309713">
    <w:name w:val="F28565EE903E486BB684D2DDE48E309713"/>
    <w:rsid w:val="00C90866"/>
    <w:rPr>
      <w:rFonts w:eastAsiaTheme="minorHAnsi"/>
    </w:rPr>
  </w:style>
  <w:style w:type="paragraph" w:customStyle="1" w:styleId="3159CE967F7E4E8EB7E1E16F7CAEB75113">
    <w:name w:val="3159CE967F7E4E8EB7E1E16F7CAEB75113"/>
    <w:rsid w:val="00C90866"/>
    <w:rPr>
      <w:rFonts w:eastAsiaTheme="minorHAnsi"/>
    </w:rPr>
  </w:style>
  <w:style w:type="paragraph" w:customStyle="1" w:styleId="1A0E7E7CD7CA459C901FA9E6DD29A5E913">
    <w:name w:val="1A0E7E7CD7CA459C901FA9E6DD29A5E913"/>
    <w:rsid w:val="00C90866"/>
    <w:rPr>
      <w:rFonts w:eastAsiaTheme="minorHAnsi"/>
    </w:rPr>
  </w:style>
  <w:style w:type="paragraph" w:customStyle="1" w:styleId="5E120D97156F44CE8B6F8E17CA9375DD13">
    <w:name w:val="5E120D97156F44CE8B6F8E17CA9375DD13"/>
    <w:rsid w:val="00C90866"/>
    <w:rPr>
      <w:rFonts w:eastAsiaTheme="minorHAnsi"/>
    </w:rPr>
  </w:style>
  <w:style w:type="paragraph" w:customStyle="1" w:styleId="5373798CE9FD45F3AFA31E87589A54DA5">
    <w:name w:val="5373798CE9FD45F3AFA31E87589A54DA5"/>
    <w:rsid w:val="00C90866"/>
    <w:rPr>
      <w:rFonts w:eastAsiaTheme="minorHAnsi"/>
    </w:rPr>
  </w:style>
  <w:style w:type="paragraph" w:customStyle="1" w:styleId="86D647DE645346639CD8ADAD0C70DB6D13">
    <w:name w:val="86D647DE645346639CD8ADAD0C70DB6D13"/>
    <w:rsid w:val="00C90866"/>
    <w:rPr>
      <w:rFonts w:eastAsiaTheme="minorHAnsi"/>
    </w:rPr>
  </w:style>
  <w:style w:type="paragraph" w:customStyle="1" w:styleId="B72464BD47F64DA3AB91793E389D53E412">
    <w:name w:val="B72464BD47F64DA3AB91793E389D53E412"/>
    <w:rsid w:val="00C90866"/>
    <w:rPr>
      <w:rFonts w:eastAsiaTheme="minorHAnsi"/>
    </w:rPr>
  </w:style>
  <w:style w:type="paragraph" w:customStyle="1" w:styleId="B793F7940681426F9739252FBFA2F6DB12">
    <w:name w:val="B793F7940681426F9739252FBFA2F6DB12"/>
    <w:rsid w:val="00C90866"/>
    <w:rPr>
      <w:rFonts w:eastAsiaTheme="minorHAnsi"/>
    </w:rPr>
  </w:style>
  <w:style w:type="paragraph" w:customStyle="1" w:styleId="F82E3D39B5104A26B65B4F35BD4FC9BB12">
    <w:name w:val="F82E3D39B5104A26B65B4F35BD4FC9BB12"/>
    <w:rsid w:val="00C90866"/>
    <w:rPr>
      <w:rFonts w:eastAsiaTheme="minorHAnsi"/>
    </w:rPr>
  </w:style>
  <w:style w:type="paragraph" w:customStyle="1" w:styleId="07C3D1B54CF2499081391B2BBE6EE41212">
    <w:name w:val="07C3D1B54CF2499081391B2BBE6EE41212"/>
    <w:rsid w:val="00C90866"/>
    <w:rPr>
      <w:rFonts w:eastAsiaTheme="minorHAnsi"/>
    </w:rPr>
  </w:style>
  <w:style w:type="paragraph" w:customStyle="1" w:styleId="3A33FBB3D2494984B5BF1F5EF8FA9FD012">
    <w:name w:val="3A33FBB3D2494984B5BF1F5EF8FA9FD012"/>
    <w:rsid w:val="00C90866"/>
    <w:rPr>
      <w:rFonts w:eastAsiaTheme="minorHAnsi"/>
    </w:rPr>
  </w:style>
  <w:style w:type="paragraph" w:customStyle="1" w:styleId="5E3310FF7E4A4BFB9A2E2FB08593E32512">
    <w:name w:val="5E3310FF7E4A4BFB9A2E2FB08593E32512"/>
    <w:rsid w:val="00C90866"/>
    <w:rPr>
      <w:rFonts w:eastAsiaTheme="minorHAnsi"/>
    </w:rPr>
  </w:style>
  <w:style w:type="paragraph" w:customStyle="1" w:styleId="DEC88216EB954B3E959496210C6305BE11">
    <w:name w:val="DEC88216EB954B3E959496210C6305BE11"/>
    <w:rsid w:val="00C90866"/>
    <w:rPr>
      <w:rFonts w:eastAsiaTheme="minorHAnsi"/>
    </w:rPr>
  </w:style>
  <w:style w:type="paragraph" w:customStyle="1" w:styleId="BD66A8B3B105426A9DE8C55753E2F25911">
    <w:name w:val="BD66A8B3B105426A9DE8C55753E2F25911"/>
    <w:rsid w:val="00C90866"/>
    <w:rPr>
      <w:rFonts w:eastAsiaTheme="minorHAnsi"/>
    </w:rPr>
  </w:style>
  <w:style w:type="paragraph" w:customStyle="1" w:styleId="8EFFD27508004C1F8BB0C93CCDA85CFD11">
    <w:name w:val="8EFFD27508004C1F8BB0C93CCDA85CFD11"/>
    <w:rsid w:val="00C90866"/>
    <w:rPr>
      <w:rFonts w:eastAsiaTheme="minorHAnsi"/>
    </w:rPr>
  </w:style>
  <w:style w:type="paragraph" w:customStyle="1" w:styleId="34F924647C684647915B2C053AE0800111">
    <w:name w:val="34F924647C684647915B2C053AE0800111"/>
    <w:rsid w:val="00C90866"/>
    <w:rPr>
      <w:rFonts w:eastAsiaTheme="minorHAnsi"/>
    </w:rPr>
  </w:style>
  <w:style w:type="paragraph" w:customStyle="1" w:styleId="33C852E773BC4816A99CF95AD56D194311">
    <w:name w:val="33C852E773BC4816A99CF95AD56D194311"/>
    <w:rsid w:val="00C90866"/>
    <w:rPr>
      <w:rFonts w:eastAsiaTheme="minorHAnsi"/>
    </w:rPr>
  </w:style>
  <w:style w:type="paragraph" w:customStyle="1" w:styleId="F20AC0C4963B4CA8BDED5C792F72F4B011">
    <w:name w:val="F20AC0C4963B4CA8BDED5C792F72F4B011"/>
    <w:rsid w:val="00C90866"/>
    <w:rPr>
      <w:rFonts w:eastAsiaTheme="minorHAnsi"/>
    </w:rPr>
  </w:style>
  <w:style w:type="paragraph" w:customStyle="1" w:styleId="C0735C8857CF4223A706C6027D8211FD10">
    <w:name w:val="C0735C8857CF4223A706C6027D8211FD10"/>
    <w:rsid w:val="00C90866"/>
    <w:rPr>
      <w:rFonts w:eastAsiaTheme="minorHAnsi"/>
    </w:rPr>
  </w:style>
  <w:style w:type="paragraph" w:customStyle="1" w:styleId="F3CC483C25D24224BF3856919493A83F10">
    <w:name w:val="F3CC483C25D24224BF3856919493A83F10"/>
    <w:rsid w:val="00C90866"/>
    <w:pPr>
      <w:ind w:left="720"/>
      <w:contextualSpacing/>
    </w:pPr>
    <w:rPr>
      <w:rFonts w:eastAsiaTheme="minorHAnsi"/>
    </w:rPr>
  </w:style>
  <w:style w:type="paragraph" w:customStyle="1" w:styleId="36C9FE3CE9404BADA9807E82850C74A910">
    <w:name w:val="36C9FE3CE9404BADA9807E82850C74A910"/>
    <w:rsid w:val="00C90866"/>
    <w:pPr>
      <w:ind w:left="720"/>
      <w:contextualSpacing/>
    </w:pPr>
    <w:rPr>
      <w:rFonts w:eastAsiaTheme="minorHAnsi"/>
    </w:rPr>
  </w:style>
  <w:style w:type="paragraph" w:customStyle="1" w:styleId="9FFFCD5F170447F288D3DAA75C383D4E10">
    <w:name w:val="9FFFCD5F170447F288D3DAA75C383D4E10"/>
    <w:rsid w:val="00C90866"/>
    <w:pPr>
      <w:ind w:left="720"/>
      <w:contextualSpacing/>
    </w:pPr>
    <w:rPr>
      <w:rFonts w:eastAsiaTheme="minorHAnsi"/>
    </w:rPr>
  </w:style>
  <w:style w:type="paragraph" w:customStyle="1" w:styleId="FB854DEC5AE74CD7A8636C337B6016D210">
    <w:name w:val="FB854DEC5AE74CD7A8636C337B6016D210"/>
    <w:rsid w:val="00C90866"/>
    <w:pPr>
      <w:ind w:left="720"/>
      <w:contextualSpacing/>
    </w:pPr>
    <w:rPr>
      <w:rFonts w:eastAsiaTheme="minorHAnsi"/>
    </w:rPr>
  </w:style>
  <w:style w:type="paragraph" w:customStyle="1" w:styleId="EEB89759932941EAB220ECDCC2B2D8DE10">
    <w:name w:val="EEB89759932941EAB220ECDCC2B2D8DE10"/>
    <w:rsid w:val="00C90866"/>
    <w:pPr>
      <w:ind w:left="720"/>
      <w:contextualSpacing/>
    </w:pPr>
    <w:rPr>
      <w:rFonts w:eastAsiaTheme="minorHAnsi"/>
    </w:rPr>
  </w:style>
  <w:style w:type="paragraph" w:customStyle="1" w:styleId="CA53BBFC099F42E68769CAE169AB912C10">
    <w:name w:val="CA53BBFC099F42E68769CAE169AB912C10"/>
    <w:rsid w:val="00C90866"/>
    <w:pPr>
      <w:ind w:left="720"/>
      <w:contextualSpacing/>
    </w:pPr>
    <w:rPr>
      <w:rFonts w:eastAsiaTheme="minorHAnsi"/>
    </w:rPr>
  </w:style>
  <w:style w:type="paragraph" w:customStyle="1" w:styleId="6644C53D1485475687DA65BB683BE39E">
    <w:name w:val="6644C53D1485475687DA65BB683BE39E"/>
    <w:rsid w:val="00CE1752"/>
    <w:rPr>
      <w:lang w:val="en-GB" w:eastAsia="en-GB"/>
    </w:rPr>
  </w:style>
  <w:style w:type="paragraph" w:customStyle="1" w:styleId="7F0C16CB539846B299E3771C876EB37B">
    <w:name w:val="7F0C16CB539846B299E3771C876EB37B"/>
    <w:rsid w:val="00CE1752"/>
    <w:rPr>
      <w:lang w:val="en-GB" w:eastAsia="en-GB"/>
    </w:rPr>
  </w:style>
  <w:style w:type="paragraph" w:customStyle="1" w:styleId="2A808650C35A4D149FB19D165FF7A3AE">
    <w:name w:val="2A808650C35A4D149FB19D165FF7A3AE"/>
    <w:rsid w:val="00CE1752"/>
    <w:rPr>
      <w:lang w:val="en-GB" w:eastAsia="en-GB"/>
    </w:rPr>
  </w:style>
  <w:style w:type="paragraph" w:customStyle="1" w:styleId="77BC557F2C5543B69009A8E56F7D01A9">
    <w:name w:val="77BC557F2C5543B69009A8E56F7D01A9"/>
    <w:rsid w:val="00CE1752"/>
    <w:rPr>
      <w:lang w:val="en-GB" w:eastAsia="en-GB"/>
    </w:rPr>
  </w:style>
  <w:style w:type="paragraph" w:customStyle="1" w:styleId="13B05E62BD4345ABACD6F0490F399290">
    <w:name w:val="13B05E62BD4345ABACD6F0490F399290"/>
    <w:rsid w:val="00CE1752"/>
    <w:rPr>
      <w:lang w:val="en-GB" w:eastAsia="en-GB"/>
    </w:rPr>
  </w:style>
  <w:style w:type="paragraph" w:customStyle="1" w:styleId="BD7435FBD41D462696FDAC9FC73FB0EA">
    <w:name w:val="BD7435FBD41D462696FDAC9FC73FB0EA"/>
    <w:rsid w:val="00CE1752"/>
    <w:rPr>
      <w:lang w:val="en-GB" w:eastAsia="en-GB"/>
    </w:rPr>
  </w:style>
  <w:style w:type="paragraph" w:customStyle="1" w:styleId="2D3FEC7716C44637B67131F367B6886B">
    <w:name w:val="2D3FEC7716C44637B67131F367B6886B"/>
    <w:rsid w:val="00CE1752"/>
    <w:rPr>
      <w:lang w:val="en-GB" w:eastAsia="en-GB"/>
    </w:rPr>
  </w:style>
  <w:style w:type="paragraph" w:customStyle="1" w:styleId="199D359F40734F1397DFE9E815646203">
    <w:name w:val="199D359F40734F1397DFE9E815646203"/>
    <w:rsid w:val="00CE1752"/>
    <w:rPr>
      <w:lang w:val="en-GB" w:eastAsia="en-GB"/>
    </w:rPr>
  </w:style>
  <w:style w:type="paragraph" w:customStyle="1" w:styleId="8C2CBBAB1CF54988AACFAD9345F1A21F">
    <w:name w:val="8C2CBBAB1CF54988AACFAD9345F1A21F"/>
    <w:rsid w:val="00CE1752"/>
    <w:rPr>
      <w:lang w:val="en-GB" w:eastAsia="en-GB"/>
    </w:rPr>
  </w:style>
  <w:style w:type="paragraph" w:customStyle="1" w:styleId="2B697E80C92747548D7ABD4F414F3583">
    <w:name w:val="2B697E80C92747548D7ABD4F414F3583"/>
    <w:rsid w:val="00CE1752"/>
    <w:rPr>
      <w:lang w:val="en-GB" w:eastAsia="en-GB"/>
    </w:rPr>
  </w:style>
  <w:style w:type="paragraph" w:customStyle="1" w:styleId="A171A9AAC9304462810B844384A9B4F1">
    <w:name w:val="A171A9AAC9304462810B844384A9B4F1"/>
    <w:rsid w:val="00CE1752"/>
    <w:rPr>
      <w:lang w:val="en-GB" w:eastAsia="en-GB"/>
    </w:rPr>
  </w:style>
  <w:style w:type="paragraph" w:customStyle="1" w:styleId="BAAF39F2C2754720BBBC846D349884F8">
    <w:name w:val="BAAF39F2C2754720BBBC846D349884F8"/>
    <w:rsid w:val="00CE1752"/>
    <w:rPr>
      <w:lang w:val="en-GB" w:eastAsia="en-GB"/>
    </w:rPr>
  </w:style>
  <w:style w:type="paragraph" w:customStyle="1" w:styleId="E50E3CD16CEC4312ADF361AB1B335811">
    <w:name w:val="E50E3CD16CEC4312ADF361AB1B335811"/>
    <w:rsid w:val="00CE1752"/>
    <w:rPr>
      <w:lang w:val="en-GB" w:eastAsia="en-GB"/>
    </w:rPr>
  </w:style>
  <w:style w:type="paragraph" w:customStyle="1" w:styleId="7C259E57838644258D2E3E9157CC4B5A">
    <w:name w:val="7C259E57838644258D2E3E9157CC4B5A"/>
    <w:rsid w:val="00CE1752"/>
    <w:rPr>
      <w:lang w:val="en-GB" w:eastAsia="en-GB"/>
    </w:rPr>
  </w:style>
  <w:style w:type="paragraph" w:customStyle="1" w:styleId="8E0A78DDF0A7432C8ECCF6D31B9C9AC2">
    <w:name w:val="8E0A78DDF0A7432C8ECCF6D31B9C9AC2"/>
    <w:rsid w:val="00CE1752"/>
    <w:rPr>
      <w:lang w:val="en-GB" w:eastAsia="en-GB"/>
    </w:rPr>
  </w:style>
  <w:style w:type="paragraph" w:customStyle="1" w:styleId="4293B02ACE8641C2833D2C6AE58C1372">
    <w:name w:val="4293B02ACE8641C2833D2C6AE58C1372"/>
    <w:rsid w:val="00CE1752"/>
    <w:rPr>
      <w:lang w:val="en-GB" w:eastAsia="en-GB"/>
    </w:rPr>
  </w:style>
  <w:style w:type="paragraph" w:customStyle="1" w:styleId="B8836361C10646DEA4816DC9F2007F74">
    <w:name w:val="B8836361C10646DEA4816DC9F2007F74"/>
    <w:rsid w:val="00CE1752"/>
    <w:rPr>
      <w:lang w:val="en-GB" w:eastAsia="en-GB"/>
    </w:rPr>
  </w:style>
  <w:style w:type="paragraph" w:customStyle="1" w:styleId="8966EF01A8E3491F8E975B54053D71D8">
    <w:name w:val="8966EF01A8E3491F8E975B54053D71D8"/>
    <w:rsid w:val="00CE1752"/>
    <w:rPr>
      <w:lang w:val="en-GB" w:eastAsia="en-GB"/>
    </w:rPr>
  </w:style>
  <w:style w:type="paragraph" w:customStyle="1" w:styleId="64743CA7FE29422AAE395BE5B32C7D2A">
    <w:name w:val="64743CA7FE29422AAE395BE5B32C7D2A"/>
    <w:rsid w:val="00CE1752"/>
    <w:rPr>
      <w:lang w:val="en-GB" w:eastAsia="en-GB"/>
    </w:rPr>
  </w:style>
  <w:style w:type="paragraph" w:customStyle="1" w:styleId="14184E4B0A23467FBD482E83FF01DBB1">
    <w:name w:val="14184E4B0A23467FBD482E83FF01DBB1"/>
    <w:rsid w:val="006F2DE8"/>
    <w:pPr>
      <w:spacing w:after="200" w:line="276" w:lineRule="auto"/>
    </w:pPr>
    <w:rPr>
      <w:lang w:val="en-IN" w:eastAsia="en-IN"/>
    </w:rPr>
  </w:style>
  <w:style w:type="paragraph" w:customStyle="1" w:styleId="5D2CFE6FC80449F59547E88245813B49">
    <w:name w:val="5D2CFE6FC80449F59547E88245813B49"/>
    <w:rsid w:val="00BE7964"/>
    <w:pPr>
      <w:spacing w:after="200" w:line="276" w:lineRule="auto"/>
    </w:pPr>
    <w:rPr>
      <w:lang w:val="en-IN" w:eastAsia="en-IN"/>
    </w:rPr>
  </w:style>
  <w:style w:type="paragraph" w:customStyle="1" w:styleId="5EB8333C49E145899BCB4D0A2BAA17BA">
    <w:name w:val="5EB8333C49E145899BCB4D0A2BAA17BA"/>
    <w:rsid w:val="00BE7964"/>
    <w:pPr>
      <w:spacing w:after="200" w:line="276" w:lineRule="auto"/>
    </w:pPr>
    <w:rPr>
      <w:lang w:val="en-IN" w:eastAsia="en-IN"/>
    </w:rPr>
  </w:style>
  <w:style w:type="paragraph" w:customStyle="1" w:styleId="C63F3D2F1E02467485E1E8B308ACCE6B">
    <w:name w:val="C63F3D2F1E02467485E1E8B308ACCE6B"/>
    <w:rsid w:val="00787BFF"/>
    <w:pPr>
      <w:spacing w:after="200" w:line="276" w:lineRule="auto"/>
    </w:pPr>
    <w:rPr>
      <w:lang w:val="en-IN" w:eastAsia="en-IN"/>
    </w:rPr>
  </w:style>
  <w:style w:type="paragraph" w:customStyle="1" w:styleId="141FCAC373DB451B9504F5A1EF7EF7EC">
    <w:name w:val="141FCAC373DB451B9504F5A1EF7EF7EC"/>
    <w:rsid w:val="00787BFF"/>
    <w:pPr>
      <w:spacing w:after="200" w:line="276" w:lineRule="auto"/>
    </w:pPr>
    <w:rPr>
      <w:lang w:val="en-IN" w:eastAsia="en-IN"/>
    </w:rPr>
  </w:style>
  <w:style w:type="paragraph" w:customStyle="1" w:styleId="A3EBBA78C53D4091940088FF8F239635">
    <w:name w:val="A3EBBA78C53D4091940088FF8F239635"/>
    <w:rsid w:val="00787BFF"/>
    <w:pPr>
      <w:spacing w:after="200" w:line="276" w:lineRule="auto"/>
    </w:pPr>
    <w:rPr>
      <w:lang w:val="en-IN" w:eastAsia="en-IN"/>
    </w:rPr>
  </w:style>
  <w:style w:type="paragraph" w:customStyle="1" w:styleId="5031F47FC04B4BC2AE848231AAD4EF82">
    <w:name w:val="5031F47FC04B4BC2AE848231AAD4EF82"/>
    <w:rsid w:val="005E21C3"/>
  </w:style>
  <w:style w:type="paragraph" w:customStyle="1" w:styleId="0F45D0099900413CBBE55A4F5373FFF8">
    <w:name w:val="0F45D0099900413CBBE55A4F5373FFF8"/>
    <w:rsid w:val="005E21C3"/>
  </w:style>
  <w:style w:type="paragraph" w:customStyle="1" w:styleId="57CB313550A34EBC8F585CD0A2DA2692">
    <w:name w:val="57CB313550A34EBC8F585CD0A2DA2692"/>
    <w:rsid w:val="00207A11"/>
    <w:pPr>
      <w:spacing w:after="200" w:line="276" w:lineRule="auto"/>
    </w:pPr>
  </w:style>
  <w:style w:type="paragraph" w:customStyle="1" w:styleId="BC16930CD8A34FD6B3942A272C87F892">
    <w:name w:val="BC16930CD8A34FD6B3942A272C87F892"/>
    <w:rsid w:val="00711AAA"/>
    <w:pPr>
      <w:spacing w:after="200" w:line="276" w:lineRule="auto"/>
    </w:pPr>
  </w:style>
  <w:style w:type="paragraph" w:customStyle="1" w:styleId="F04C000AB38540F1818ED24E3D7113B1">
    <w:name w:val="F04C000AB38540F1818ED24E3D7113B1"/>
    <w:rsid w:val="00711AAA"/>
    <w:pPr>
      <w:spacing w:after="200" w:line="276" w:lineRule="auto"/>
    </w:pPr>
  </w:style>
  <w:style w:type="paragraph" w:customStyle="1" w:styleId="0A40AEFB5FE543C9AAB1EBAB83BEC94F">
    <w:name w:val="0A40AEFB5FE543C9AAB1EBAB83BEC94F"/>
    <w:rsid w:val="00711AAA"/>
    <w:pPr>
      <w:spacing w:after="200" w:line="276" w:lineRule="auto"/>
    </w:pPr>
  </w:style>
  <w:style w:type="paragraph" w:customStyle="1" w:styleId="E6CC9E18C40949FE9751C6D225C93954">
    <w:name w:val="E6CC9E18C40949FE9751C6D225C93954"/>
    <w:rsid w:val="00711AAA"/>
    <w:pPr>
      <w:spacing w:after="200" w:line="276" w:lineRule="auto"/>
    </w:pPr>
  </w:style>
  <w:style w:type="paragraph" w:customStyle="1" w:styleId="B2B2786763DA4DA186230377107B848A">
    <w:name w:val="B2B2786763DA4DA186230377107B848A"/>
    <w:rsid w:val="002D059E"/>
    <w:pPr>
      <w:spacing w:after="200" w:line="276" w:lineRule="auto"/>
    </w:pPr>
  </w:style>
  <w:style w:type="paragraph" w:customStyle="1" w:styleId="E00C1E38F4E74DB0AF46536A2625C16F">
    <w:name w:val="E00C1E38F4E74DB0AF46536A2625C16F"/>
    <w:rsid w:val="002D059E"/>
    <w:pPr>
      <w:spacing w:after="200" w:line="276" w:lineRule="auto"/>
    </w:pPr>
  </w:style>
  <w:style w:type="paragraph" w:customStyle="1" w:styleId="F5E082EF924F46F78937528E98F45BAC">
    <w:name w:val="F5E082EF924F46F78937528E98F45BAC"/>
    <w:rsid w:val="002D059E"/>
    <w:pPr>
      <w:spacing w:after="200" w:line="276" w:lineRule="auto"/>
    </w:pPr>
  </w:style>
  <w:style w:type="paragraph" w:customStyle="1" w:styleId="8A199CD540E447629C638C01B1B85602">
    <w:name w:val="8A199CD540E447629C638C01B1B85602"/>
    <w:rsid w:val="00780B4E"/>
    <w:pPr>
      <w:spacing w:after="200" w:line="276" w:lineRule="auto"/>
    </w:pPr>
  </w:style>
  <w:style w:type="paragraph" w:customStyle="1" w:styleId="84D7A2ECFED443E9824947F68F6B864E">
    <w:name w:val="84D7A2ECFED443E9824947F68F6B864E"/>
    <w:rsid w:val="00B702D0"/>
    <w:pPr>
      <w:spacing w:after="200" w:line="276"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Rezumeet-SoHo-Blue">
      <a:dk1>
        <a:sysClr val="windowText" lastClr="000000"/>
      </a:dk1>
      <a:lt1>
        <a:sysClr val="window" lastClr="FFFFFF"/>
      </a:lt1>
      <a:dk2>
        <a:srgbClr val="44546A"/>
      </a:dk2>
      <a:lt2>
        <a:srgbClr val="E7E6E6"/>
      </a:lt2>
      <a:accent1>
        <a:srgbClr val="0084B4"/>
      </a:accent1>
      <a:accent2>
        <a:srgbClr val="ED7D31"/>
      </a:accent2>
      <a:accent3>
        <a:srgbClr val="A5A5A5"/>
      </a:accent3>
      <a:accent4>
        <a:srgbClr val="FFC000"/>
      </a:accent4>
      <a:accent5>
        <a:srgbClr val="5B9BD5"/>
      </a:accent5>
      <a:accent6>
        <a:srgbClr val="70AD47"/>
      </a:accent6>
      <a:hlink>
        <a:srgbClr val="0084B4"/>
      </a:hlink>
      <a:folHlink>
        <a:srgbClr val="0084B4"/>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DF4336-DB35-446A-98F4-F0B5C3150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bham Mathur</dc:creator>
  <cp:lastModifiedBy>348370422</cp:lastModifiedBy>
  <cp:revision>8</cp:revision>
  <cp:lastPrinted>2019-02-05T07:06:00Z</cp:lastPrinted>
  <dcterms:created xsi:type="dcterms:W3CDTF">2019-02-16T10:11:00Z</dcterms:created>
  <dcterms:modified xsi:type="dcterms:W3CDTF">2019-02-17T06:44:00Z</dcterms:modified>
</cp:coreProperties>
</file>